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B74F99" w14:textId="77777777" w:rsidR="00980EA0" w:rsidRDefault="00980EA0" w:rsidP="00980EA0">
      <w:pPr>
        <w:pStyle w:val="Title"/>
      </w:pPr>
      <w:bookmarkStart w:id="0" w:name="_Toc381623397"/>
      <w:bookmarkStart w:id="1" w:name="_Toc381708905"/>
      <w:bookmarkStart w:id="2" w:name="_Toc60522087"/>
      <w:r>
        <w:t>Revision History</w:t>
      </w:r>
      <w:bookmarkEnd w:id="0"/>
      <w:bookmarkEnd w:id="1"/>
      <w:bookmarkEnd w:id="2"/>
    </w:p>
    <w:tbl>
      <w:tblPr>
        <w:tblW w:w="9115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30"/>
        <w:gridCol w:w="1152"/>
        <w:gridCol w:w="3243"/>
        <w:gridCol w:w="2190"/>
      </w:tblGrid>
      <w:tr w:rsidR="00980EA0" w14:paraId="21BDB5B0" w14:textId="77777777" w:rsidTr="135F2C0B">
        <w:trPr>
          <w:jc w:val="center"/>
        </w:trPr>
        <w:tc>
          <w:tcPr>
            <w:tcW w:w="2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5758895" w14:textId="77777777" w:rsidR="00980EA0" w:rsidRDefault="00980EA0" w:rsidP="00304D09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9059A77" w14:textId="77777777" w:rsidR="00980EA0" w:rsidRDefault="00980EA0" w:rsidP="00304D09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Version</w:t>
            </w:r>
          </w:p>
        </w:tc>
        <w:tc>
          <w:tcPr>
            <w:tcW w:w="32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7039501" w14:textId="77777777" w:rsidR="00980EA0" w:rsidRDefault="00980EA0" w:rsidP="00304D09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21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F783608" w14:textId="77777777" w:rsidR="00980EA0" w:rsidRDefault="00980EA0" w:rsidP="00304D09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Author</w:t>
            </w:r>
          </w:p>
        </w:tc>
      </w:tr>
      <w:tr w:rsidR="00980EA0" w14:paraId="3A7B742B" w14:textId="77777777" w:rsidTr="135F2C0B">
        <w:trPr>
          <w:jc w:val="center"/>
        </w:trPr>
        <w:tc>
          <w:tcPr>
            <w:tcW w:w="25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5EFE02E" w14:textId="785FD066" w:rsidR="00980EA0" w:rsidRDefault="51E85395" w:rsidP="00304D09">
            <w:pPr>
              <w:pStyle w:val="Tabletext"/>
            </w:pPr>
            <w:r>
              <w:t>12</w:t>
            </w:r>
            <w:r w:rsidR="781EB9E3">
              <w:t>/</w:t>
            </w:r>
            <w:r w:rsidR="1615648B">
              <w:t>30</w:t>
            </w:r>
            <w:r w:rsidR="781EB9E3">
              <w:t>/</w:t>
            </w:r>
            <w:r w:rsidR="407D2A68">
              <w:t>2020</w:t>
            </w:r>
          </w:p>
        </w:tc>
        <w:tc>
          <w:tcPr>
            <w:tcW w:w="11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E7803E0" w14:textId="478E705A" w:rsidR="00980EA0" w:rsidRDefault="1A763BE3" w:rsidP="7F5A8EB2">
            <w:pPr>
              <w:pStyle w:val="Tabletext"/>
            </w:pPr>
            <w:r>
              <w:t xml:space="preserve">1.0 </w:t>
            </w:r>
          </w:p>
        </w:tc>
        <w:tc>
          <w:tcPr>
            <w:tcW w:w="32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D3986EF" w14:textId="1DD25CD6" w:rsidR="00980EA0" w:rsidRDefault="4CF8EA1F" w:rsidP="7F5A8EB2">
            <w:pPr>
              <w:pStyle w:val="Tabletext"/>
            </w:pPr>
            <w:r>
              <w:t>Started and finished the report.</w:t>
            </w:r>
          </w:p>
        </w:tc>
        <w:tc>
          <w:tcPr>
            <w:tcW w:w="21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1AD31E6" w14:textId="50283572" w:rsidR="00980EA0" w:rsidRDefault="1B22F92A" w:rsidP="135F2C0B">
            <w:pPr>
              <w:rPr>
                <w:rFonts w:eastAsia="Cambria" w:cs="Cambria"/>
              </w:rPr>
            </w:pPr>
            <w:r>
              <w:t>Ab</w:t>
            </w:r>
            <w:r w:rsidRPr="135F2C0B">
              <w:rPr>
                <w:rFonts w:eastAsia="Cambria" w:cs="Cambria"/>
              </w:rPr>
              <w:t>dullah</w:t>
            </w:r>
            <w:r w:rsidR="2DD340FE" w:rsidRPr="135F2C0B">
              <w:rPr>
                <w:rFonts w:eastAsia="Cambria" w:cs="Cambria"/>
              </w:rPr>
              <w:t xml:space="preserve"> </w:t>
            </w:r>
            <w:r w:rsidRPr="135F2C0B">
              <w:rPr>
                <w:rFonts w:eastAsia="Cambria" w:cs="Cambria"/>
              </w:rPr>
              <w:t>Saydemi</w:t>
            </w:r>
            <w:r w:rsidR="1B8CF791" w:rsidRPr="135F2C0B">
              <w:rPr>
                <w:rFonts w:eastAsia="Cambria" w:cs="Cambria"/>
              </w:rPr>
              <w:t>r</w:t>
            </w:r>
          </w:p>
          <w:p w14:paraId="0A02E607" w14:textId="053E3252" w:rsidR="00980EA0" w:rsidRDefault="1B22F92A" w:rsidP="135F2C0B">
            <w:pPr>
              <w:rPr>
                <w:rFonts w:eastAsia="Cambria" w:cs="Cambria"/>
              </w:rPr>
            </w:pPr>
            <w:proofErr w:type="spellStart"/>
            <w:r w:rsidRPr="135F2C0B">
              <w:rPr>
                <w:rFonts w:eastAsia="Cambria" w:cs="Cambria"/>
              </w:rPr>
              <w:t>Aleyna</w:t>
            </w:r>
            <w:proofErr w:type="spellEnd"/>
            <w:r w:rsidRPr="135F2C0B">
              <w:rPr>
                <w:rFonts w:eastAsia="Cambria" w:cs="Cambria"/>
              </w:rPr>
              <w:t xml:space="preserve"> </w:t>
            </w:r>
            <w:proofErr w:type="spellStart"/>
            <w:r w:rsidRPr="135F2C0B">
              <w:rPr>
                <w:rFonts w:eastAsia="Cambria" w:cs="Cambria"/>
              </w:rPr>
              <w:t>Ölmezcan</w:t>
            </w:r>
            <w:proofErr w:type="spellEnd"/>
          </w:p>
          <w:p w14:paraId="066B1ECF" w14:textId="05DB5AE6" w:rsidR="00980EA0" w:rsidRDefault="1B22F92A" w:rsidP="135F2C0B">
            <w:pPr>
              <w:rPr>
                <w:rFonts w:eastAsia="Cambria" w:cs="Cambria"/>
              </w:rPr>
            </w:pPr>
            <w:r w:rsidRPr="135F2C0B">
              <w:rPr>
                <w:rFonts w:eastAsia="Cambria" w:cs="Cambria"/>
              </w:rPr>
              <w:t>Burcu Arslan</w:t>
            </w:r>
          </w:p>
          <w:p w14:paraId="1B3717FD" w14:textId="565E938F" w:rsidR="00980EA0" w:rsidRDefault="1B22F92A" w:rsidP="7F5A8EB2">
            <w:proofErr w:type="spellStart"/>
            <w:r w:rsidRPr="135F2C0B">
              <w:rPr>
                <w:rFonts w:eastAsia="Cambria" w:cs="Cambria"/>
              </w:rPr>
              <w:t>Özge</w:t>
            </w:r>
            <w:proofErr w:type="spellEnd"/>
            <w:r w:rsidRPr="135F2C0B">
              <w:rPr>
                <w:rFonts w:eastAsia="Cambria" w:cs="Cambria"/>
              </w:rPr>
              <w:t xml:space="preserve"> </w:t>
            </w:r>
            <w:proofErr w:type="spellStart"/>
            <w:r>
              <w:t>Yılgür</w:t>
            </w:r>
            <w:proofErr w:type="spellEnd"/>
          </w:p>
          <w:p w14:paraId="2B170CD1" w14:textId="3CC12B7F" w:rsidR="00980EA0" w:rsidRDefault="26D090C2" w:rsidP="7F5A8EB2">
            <w:proofErr w:type="spellStart"/>
            <w:r>
              <w:t>Esad</w:t>
            </w:r>
            <w:proofErr w:type="spellEnd"/>
            <w:r>
              <w:t xml:space="preserve"> </w:t>
            </w:r>
            <w:proofErr w:type="spellStart"/>
            <w:r>
              <w:t>Simitçioğlu</w:t>
            </w:r>
            <w:proofErr w:type="spellEnd"/>
          </w:p>
          <w:p w14:paraId="54ADBFB6" w14:textId="7A9E46D3" w:rsidR="00980EA0" w:rsidRDefault="26D090C2" w:rsidP="7F5A8EB2">
            <w:pPr>
              <w:spacing w:line="259" w:lineRule="auto"/>
              <w:rPr>
                <w:highlight w:val="lightGray"/>
              </w:rPr>
            </w:pPr>
            <w:proofErr w:type="spellStart"/>
            <w:r>
              <w:t>Emin</w:t>
            </w:r>
            <w:proofErr w:type="spellEnd"/>
            <w:r>
              <w:t xml:space="preserve"> </w:t>
            </w:r>
            <w:proofErr w:type="spellStart"/>
            <w:r>
              <w:t>Sadikhov</w:t>
            </w:r>
            <w:proofErr w:type="spellEnd"/>
          </w:p>
          <w:p w14:paraId="62FA6181" w14:textId="6555A690" w:rsidR="00980EA0" w:rsidRDefault="00980EA0" w:rsidP="00304D09">
            <w:pPr>
              <w:pStyle w:val="Tabletext"/>
            </w:pPr>
          </w:p>
        </w:tc>
      </w:tr>
    </w:tbl>
    <w:p w14:paraId="77C67EA6" w14:textId="77777777" w:rsidR="00980EA0" w:rsidRDefault="00980EA0" w:rsidP="00980EA0">
      <w:pPr>
        <w:rPr>
          <w:sz w:val="20"/>
          <w:lang w:eastAsia="en-US"/>
        </w:rPr>
      </w:pPr>
    </w:p>
    <w:p w14:paraId="14F5A935" w14:textId="77777777" w:rsidR="0059115C" w:rsidRDefault="0059115C" w:rsidP="0059115C"/>
    <w:p w14:paraId="2F691652" w14:textId="77777777" w:rsidR="0059115C" w:rsidRPr="00B36D78" w:rsidRDefault="0059115C" w:rsidP="0059115C">
      <w:pPr>
        <w:rPr>
          <w:rFonts w:cs="Arial"/>
        </w:rPr>
      </w:pPr>
      <w:r>
        <w:rPr>
          <w:rFonts w:cs="Arial"/>
        </w:rPr>
        <w:br w:type="page"/>
      </w:r>
    </w:p>
    <w:p w14:paraId="6D8A06E0" w14:textId="77777777" w:rsidR="0059115C" w:rsidRPr="002E0128" w:rsidRDefault="0059115C" w:rsidP="0059115C"/>
    <w:p w14:paraId="6336BD54" w14:textId="77777777" w:rsidR="0059115C" w:rsidRPr="002E0128" w:rsidRDefault="0059115C" w:rsidP="0059115C">
      <w:pPr>
        <w:rPr>
          <w:rFonts w:cs="Arial"/>
          <w:b/>
          <w:u w:val="single"/>
        </w:rPr>
      </w:pPr>
      <w:r w:rsidRPr="002E0128">
        <w:rPr>
          <w:rFonts w:cs="Arial"/>
          <w:b/>
          <w:u w:val="single"/>
        </w:rPr>
        <w:t>TABLE OF CONTENTS</w:t>
      </w:r>
    </w:p>
    <w:p w14:paraId="505C507B" w14:textId="59C0F447" w:rsidR="00367B19" w:rsidRDefault="0059115C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en-US"/>
        </w:rPr>
      </w:pPr>
      <w:r w:rsidRPr="002E0128">
        <w:rPr>
          <w:rFonts w:cs="Arial"/>
        </w:rPr>
        <w:fldChar w:fldCharType="begin"/>
      </w:r>
      <w:r w:rsidRPr="002E0128">
        <w:rPr>
          <w:rFonts w:cs="Arial"/>
        </w:rPr>
        <w:instrText xml:space="preserve"> </w:instrText>
      </w:r>
      <w:r w:rsidR="004E0704">
        <w:rPr>
          <w:rFonts w:cs="Arial"/>
        </w:rPr>
        <w:instrText>TOC</w:instrText>
      </w:r>
      <w:r w:rsidRPr="002E0128">
        <w:rPr>
          <w:rFonts w:cs="Arial"/>
        </w:rPr>
        <w:instrText xml:space="preserve"> \o "1-3" </w:instrText>
      </w:r>
      <w:r w:rsidRPr="002E0128">
        <w:rPr>
          <w:rFonts w:cs="Arial"/>
        </w:rPr>
        <w:fldChar w:fldCharType="separate"/>
      </w:r>
      <w:r w:rsidR="00367B19">
        <w:rPr>
          <w:noProof/>
        </w:rPr>
        <w:t>Revision History</w:t>
      </w:r>
      <w:r w:rsidR="00367B19">
        <w:rPr>
          <w:noProof/>
        </w:rPr>
        <w:tab/>
      </w:r>
      <w:r w:rsidR="00367B19">
        <w:rPr>
          <w:noProof/>
        </w:rPr>
        <w:fldChar w:fldCharType="begin"/>
      </w:r>
      <w:r w:rsidR="00367B19">
        <w:rPr>
          <w:noProof/>
        </w:rPr>
        <w:instrText xml:space="preserve"> PAGEREF _Toc60522087 \h </w:instrText>
      </w:r>
      <w:r w:rsidR="00367B19">
        <w:rPr>
          <w:noProof/>
        </w:rPr>
      </w:r>
      <w:r w:rsidR="00367B19">
        <w:rPr>
          <w:noProof/>
        </w:rPr>
        <w:fldChar w:fldCharType="separate"/>
      </w:r>
      <w:r w:rsidR="00367B19">
        <w:rPr>
          <w:noProof/>
        </w:rPr>
        <w:t>1</w:t>
      </w:r>
      <w:r w:rsidR="00367B19">
        <w:rPr>
          <w:noProof/>
        </w:rPr>
        <w:fldChar w:fldCharType="end"/>
      </w:r>
    </w:p>
    <w:p w14:paraId="00886916" w14:textId="6A0C6C1B" w:rsidR="00367B19" w:rsidRDefault="00367B19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en-US"/>
        </w:rPr>
      </w:pPr>
      <w:r>
        <w:rPr>
          <w:noProof/>
        </w:rPr>
        <w:t>1</w:t>
      </w:r>
      <w:r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en-US"/>
        </w:rPr>
        <w:tab/>
      </w:r>
      <w:r>
        <w:rPr>
          <w:noProof/>
        </w:rPr>
        <w:t>Introduc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052208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0C3421C6" w14:textId="6A74F268" w:rsidR="00367B19" w:rsidRDefault="00367B19">
      <w:pPr>
        <w:pStyle w:val="TOC2"/>
        <w:tabs>
          <w:tab w:val="left" w:pos="880"/>
          <w:tab w:val="right" w:pos="9054"/>
        </w:tabs>
        <w:rPr>
          <w:rFonts w:asciiTheme="minorHAnsi" w:eastAsiaTheme="minorEastAsia" w:hAnsiTheme="minorHAnsi" w:cstheme="minorBidi"/>
          <w:b w:val="0"/>
          <w:i w:val="0"/>
          <w:iCs w:val="0"/>
          <w:noProof/>
          <w:sz w:val="22"/>
          <w:szCs w:val="22"/>
          <w:lang w:eastAsia="en-US"/>
        </w:rPr>
      </w:pPr>
      <w:r>
        <w:rPr>
          <w:noProof/>
        </w:rPr>
        <w:t>1.1</w:t>
      </w:r>
      <w:r>
        <w:rPr>
          <w:rFonts w:asciiTheme="minorHAnsi" w:eastAsiaTheme="minorEastAsia" w:hAnsiTheme="minorHAnsi" w:cstheme="minorBidi"/>
          <w:b w:val="0"/>
          <w:i w:val="0"/>
          <w:iCs w:val="0"/>
          <w:noProof/>
          <w:sz w:val="22"/>
          <w:szCs w:val="22"/>
          <w:lang w:eastAsia="en-US"/>
        </w:rPr>
        <w:tab/>
      </w:r>
      <w:r>
        <w:rPr>
          <w:noProof/>
        </w:rPr>
        <w:t>Document over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052208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470065EC" w14:textId="6301D6F1" w:rsidR="00367B19" w:rsidRDefault="00367B19">
      <w:pPr>
        <w:pStyle w:val="TOC2"/>
        <w:tabs>
          <w:tab w:val="left" w:pos="880"/>
          <w:tab w:val="right" w:pos="9054"/>
        </w:tabs>
        <w:rPr>
          <w:rFonts w:asciiTheme="minorHAnsi" w:eastAsiaTheme="minorEastAsia" w:hAnsiTheme="minorHAnsi" w:cstheme="minorBidi"/>
          <w:b w:val="0"/>
          <w:i w:val="0"/>
          <w:iCs w:val="0"/>
          <w:noProof/>
          <w:sz w:val="22"/>
          <w:szCs w:val="22"/>
          <w:lang w:eastAsia="en-US"/>
        </w:rPr>
      </w:pPr>
      <w:r>
        <w:rPr>
          <w:noProof/>
        </w:rPr>
        <w:t>1.2</w:t>
      </w:r>
      <w:r>
        <w:rPr>
          <w:rFonts w:asciiTheme="minorHAnsi" w:eastAsiaTheme="minorEastAsia" w:hAnsiTheme="minorHAnsi" w:cstheme="minorBidi"/>
          <w:b w:val="0"/>
          <w:i w:val="0"/>
          <w:iCs w:val="0"/>
          <w:noProof/>
          <w:sz w:val="22"/>
          <w:szCs w:val="22"/>
          <w:lang w:eastAsia="en-US"/>
        </w:rPr>
        <w:tab/>
      </w:r>
      <w:r>
        <w:rPr>
          <w:noProof/>
        </w:rPr>
        <w:t>Referenc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052209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7552EE87" w14:textId="28CCCD74" w:rsidR="00367B19" w:rsidRDefault="00367B19">
      <w:pPr>
        <w:pStyle w:val="TOC3"/>
        <w:tabs>
          <w:tab w:val="left" w:pos="1100"/>
          <w:tab w:val="right" w:pos="905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>
        <w:rPr>
          <w:noProof/>
        </w:rPr>
        <w:t>1.2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  <w:tab/>
      </w:r>
      <w:r>
        <w:rPr>
          <w:noProof/>
        </w:rPr>
        <w:t>Project Referenc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052209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0995A6D5" w14:textId="1C91BD22" w:rsidR="00367B19" w:rsidRDefault="00367B19">
      <w:pPr>
        <w:pStyle w:val="TOC2"/>
        <w:tabs>
          <w:tab w:val="left" w:pos="880"/>
          <w:tab w:val="right" w:pos="9054"/>
        </w:tabs>
        <w:rPr>
          <w:rFonts w:asciiTheme="minorHAnsi" w:eastAsiaTheme="minorEastAsia" w:hAnsiTheme="minorHAnsi" w:cstheme="minorBidi"/>
          <w:b w:val="0"/>
          <w:i w:val="0"/>
          <w:iCs w:val="0"/>
          <w:noProof/>
          <w:sz w:val="22"/>
          <w:szCs w:val="22"/>
          <w:lang w:eastAsia="en-US"/>
        </w:rPr>
      </w:pPr>
      <w:r>
        <w:rPr>
          <w:noProof/>
        </w:rPr>
        <w:t>1.3</w:t>
      </w:r>
      <w:r>
        <w:rPr>
          <w:rFonts w:asciiTheme="minorHAnsi" w:eastAsiaTheme="minorEastAsia" w:hAnsiTheme="minorHAnsi" w:cstheme="minorBidi"/>
          <w:b w:val="0"/>
          <w:i w:val="0"/>
          <w:iCs w:val="0"/>
          <w:noProof/>
          <w:sz w:val="22"/>
          <w:szCs w:val="22"/>
          <w:lang w:eastAsia="en-US"/>
        </w:rPr>
        <w:tab/>
      </w:r>
      <w:r>
        <w:rPr>
          <w:noProof/>
        </w:rPr>
        <w:t>Conven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052209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4D2E0189" w14:textId="34712739" w:rsidR="00367B19" w:rsidRDefault="00367B19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en-US"/>
        </w:rPr>
      </w:pPr>
      <w:r>
        <w:rPr>
          <w:noProof/>
        </w:rPr>
        <w:t>2</w:t>
      </w:r>
      <w:r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en-US"/>
        </w:rPr>
        <w:tab/>
      </w:r>
      <w:r>
        <w:rPr>
          <w:noProof/>
        </w:rPr>
        <w:t>Overview of Tests Resul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052209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78FDBB89" w14:textId="3CF08434" w:rsidR="00367B19" w:rsidRDefault="00367B19">
      <w:pPr>
        <w:pStyle w:val="TOC2"/>
        <w:tabs>
          <w:tab w:val="left" w:pos="880"/>
          <w:tab w:val="right" w:pos="9054"/>
        </w:tabs>
        <w:rPr>
          <w:rFonts w:asciiTheme="minorHAnsi" w:eastAsiaTheme="minorEastAsia" w:hAnsiTheme="minorHAnsi" w:cstheme="minorBidi"/>
          <w:b w:val="0"/>
          <w:i w:val="0"/>
          <w:iCs w:val="0"/>
          <w:noProof/>
          <w:sz w:val="22"/>
          <w:szCs w:val="22"/>
          <w:lang w:eastAsia="en-US"/>
        </w:rPr>
      </w:pPr>
      <w:r>
        <w:rPr>
          <w:noProof/>
        </w:rPr>
        <w:t>2.1</w:t>
      </w:r>
      <w:r>
        <w:rPr>
          <w:rFonts w:asciiTheme="minorHAnsi" w:eastAsiaTheme="minorEastAsia" w:hAnsiTheme="minorHAnsi" w:cstheme="minorBidi"/>
          <w:b w:val="0"/>
          <w:i w:val="0"/>
          <w:iCs w:val="0"/>
          <w:noProof/>
          <w:sz w:val="22"/>
          <w:szCs w:val="22"/>
          <w:lang w:eastAsia="en-US"/>
        </w:rPr>
        <w:tab/>
      </w:r>
      <w:r>
        <w:rPr>
          <w:noProof/>
        </w:rPr>
        <w:t>Tests lo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052209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39105DA6" w14:textId="106253B7" w:rsidR="00367B19" w:rsidRDefault="00367B19">
      <w:pPr>
        <w:pStyle w:val="TOC2"/>
        <w:tabs>
          <w:tab w:val="left" w:pos="880"/>
          <w:tab w:val="right" w:pos="9054"/>
        </w:tabs>
        <w:rPr>
          <w:rFonts w:asciiTheme="minorHAnsi" w:eastAsiaTheme="minorEastAsia" w:hAnsiTheme="minorHAnsi" w:cstheme="minorBidi"/>
          <w:b w:val="0"/>
          <w:i w:val="0"/>
          <w:iCs w:val="0"/>
          <w:noProof/>
          <w:sz w:val="22"/>
          <w:szCs w:val="22"/>
          <w:lang w:eastAsia="en-US"/>
        </w:rPr>
      </w:pPr>
      <w:r>
        <w:rPr>
          <w:noProof/>
        </w:rPr>
        <w:t>2.2</w:t>
      </w:r>
      <w:r>
        <w:rPr>
          <w:rFonts w:asciiTheme="minorHAnsi" w:eastAsiaTheme="minorEastAsia" w:hAnsiTheme="minorHAnsi" w:cstheme="minorBidi"/>
          <w:b w:val="0"/>
          <w:i w:val="0"/>
          <w:iCs w:val="0"/>
          <w:noProof/>
          <w:sz w:val="22"/>
          <w:szCs w:val="22"/>
          <w:lang w:eastAsia="en-US"/>
        </w:rPr>
        <w:tab/>
      </w:r>
      <w:r>
        <w:rPr>
          <w:noProof/>
        </w:rPr>
        <w:t>Rationale for decis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052209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43E56BEB" w14:textId="5A6C4F3B" w:rsidR="00367B19" w:rsidRDefault="00367B19">
      <w:pPr>
        <w:pStyle w:val="TOC2"/>
        <w:tabs>
          <w:tab w:val="left" w:pos="880"/>
          <w:tab w:val="right" w:pos="9054"/>
        </w:tabs>
        <w:rPr>
          <w:rFonts w:asciiTheme="minorHAnsi" w:eastAsiaTheme="minorEastAsia" w:hAnsiTheme="minorHAnsi" w:cstheme="minorBidi"/>
          <w:b w:val="0"/>
          <w:i w:val="0"/>
          <w:iCs w:val="0"/>
          <w:noProof/>
          <w:sz w:val="22"/>
          <w:szCs w:val="22"/>
          <w:lang w:eastAsia="en-US"/>
        </w:rPr>
      </w:pPr>
      <w:r>
        <w:rPr>
          <w:noProof/>
        </w:rPr>
        <w:t>2.3</w:t>
      </w:r>
      <w:r>
        <w:rPr>
          <w:rFonts w:asciiTheme="minorHAnsi" w:eastAsiaTheme="minorEastAsia" w:hAnsiTheme="minorHAnsi" w:cstheme="minorBidi"/>
          <w:b w:val="0"/>
          <w:i w:val="0"/>
          <w:iCs w:val="0"/>
          <w:noProof/>
          <w:sz w:val="22"/>
          <w:szCs w:val="22"/>
          <w:lang w:eastAsia="en-US"/>
        </w:rPr>
        <w:tab/>
      </w:r>
      <w:r>
        <w:rPr>
          <w:noProof/>
        </w:rPr>
        <w:t>Overall assessment of tes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052209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5369DC34" w14:textId="5D341FB6" w:rsidR="00367B19" w:rsidRDefault="00367B19">
      <w:pPr>
        <w:pStyle w:val="TOC2"/>
        <w:tabs>
          <w:tab w:val="left" w:pos="880"/>
          <w:tab w:val="right" w:pos="9054"/>
        </w:tabs>
        <w:rPr>
          <w:rFonts w:asciiTheme="minorHAnsi" w:eastAsiaTheme="minorEastAsia" w:hAnsiTheme="minorHAnsi" w:cstheme="minorBidi"/>
          <w:b w:val="0"/>
          <w:i w:val="0"/>
          <w:iCs w:val="0"/>
          <w:noProof/>
          <w:sz w:val="22"/>
          <w:szCs w:val="22"/>
          <w:lang w:eastAsia="en-US"/>
        </w:rPr>
      </w:pPr>
      <w:r>
        <w:rPr>
          <w:noProof/>
        </w:rPr>
        <w:t>2.4</w:t>
      </w:r>
      <w:r>
        <w:rPr>
          <w:rFonts w:asciiTheme="minorHAnsi" w:eastAsiaTheme="minorEastAsia" w:hAnsiTheme="minorHAnsi" w:cstheme="minorBidi"/>
          <w:b w:val="0"/>
          <w:i w:val="0"/>
          <w:iCs w:val="0"/>
          <w:noProof/>
          <w:sz w:val="22"/>
          <w:szCs w:val="22"/>
          <w:lang w:eastAsia="en-US"/>
        </w:rPr>
        <w:tab/>
      </w:r>
      <w:r>
        <w:rPr>
          <w:noProof/>
        </w:rPr>
        <w:t>Impact of test environ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052209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1F319BD2" w14:textId="5856D492" w:rsidR="00367B19" w:rsidRDefault="00367B19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en-US"/>
        </w:rPr>
      </w:pPr>
      <w:r>
        <w:rPr>
          <w:noProof/>
        </w:rPr>
        <w:t>3</w:t>
      </w:r>
      <w:r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en-US"/>
        </w:rPr>
        <w:tab/>
      </w:r>
      <w:r>
        <w:rPr>
          <w:noProof/>
        </w:rPr>
        <w:t>Detailed Tests Resul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052209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4D339477" w14:textId="4EB52920" w:rsidR="00367B19" w:rsidRDefault="00367B19">
      <w:pPr>
        <w:pStyle w:val="TOC2"/>
        <w:tabs>
          <w:tab w:val="left" w:pos="880"/>
          <w:tab w:val="right" w:pos="9054"/>
        </w:tabs>
        <w:rPr>
          <w:rFonts w:asciiTheme="minorHAnsi" w:eastAsiaTheme="minorEastAsia" w:hAnsiTheme="minorHAnsi" w:cstheme="minorBidi"/>
          <w:b w:val="0"/>
          <w:i w:val="0"/>
          <w:iCs w:val="0"/>
          <w:noProof/>
          <w:sz w:val="22"/>
          <w:szCs w:val="22"/>
          <w:lang w:eastAsia="en-US"/>
        </w:rPr>
      </w:pPr>
      <w:r>
        <w:rPr>
          <w:noProof/>
        </w:rPr>
        <w:t>3.1</w:t>
      </w:r>
      <w:r>
        <w:rPr>
          <w:rFonts w:asciiTheme="minorHAnsi" w:eastAsiaTheme="minorEastAsia" w:hAnsiTheme="minorHAnsi" w:cstheme="minorBidi"/>
          <w:b w:val="0"/>
          <w:i w:val="0"/>
          <w:iCs w:val="0"/>
          <w:noProof/>
          <w:sz w:val="22"/>
          <w:szCs w:val="22"/>
          <w:lang w:eastAsia="en-US"/>
        </w:rPr>
        <w:tab/>
      </w:r>
      <w:r>
        <w:rPr>
          <w:noProof/>
        </w:rPr>
        <w:t>Test Resul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052209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4405FC05" w14:textId="4ED37684" w:rsidR="0059115C" w:rsidRPr="002E0128" w:rsidRDefault="0059115C" w:rsidP="0059115C">
      <w:pPr>
        <w:rPr>
          <w:b/>
          <w:bCs/>
          <w:u w:val="single"/>
        </w:rPr>
      </w:pPr>
      <w:r w:rsidRPr="002E0128">
        <w:rPr>
          <w:rFonts w:cs="Arial"/>
          <w:b/>
          <w:bCs/>
        </w:rPr>
        <w:fldChar w:fldCharType="end"/>
      </w:r>
    </w:p>
    <w:p w14:paraId="34A227E7" w14:textId="77777777" w:rsidR="0059115C" w:rsidRPr="002E0128" w:rsidRDefault="0059115C" w:rsidP="0059115C">
      <w:pPr>
        <w:pStyle w:val="Heading1"/>
      </w:pPr>
      <w:bookmarkStart w:id="3" w:name="_Toc60522088"/>
      <w:r w:rsidRPr="002E0128">
        <w:t>Introduction</w:t>
      </w:r>
      <w:bookmarkEnd w:id="3"/>
    </w:p>
    <w:p w14:paraId="4BE1ABD3" w14:textId="77777777" w:rsidR="0059115C" w:rsidRPr="002E0128" w:rsidRDefault="0059115C" w:rsidP="0059115C">
      <w:pPr>
        <w:pStyle w:val="Heading2"/>
      </w:pPr>
      <w:bookmarkStart w:id="4" w:name="_Toc511458419"/>
      <w:bookmarkStart w:id="5" w:name="_Toc115956196"/>
      <w:bookmarkStart w:id="6" w:name="_Toc60522089"/>
      <w:r w:rsidRPr="002E0128">
        <w:t>Document overview</w:t>
      </w:r>
      <w:bookmarkEnd w:id="4"/>
      <w:bookmarkEnd w:id="5"/>
      <w:bookmarkEnd w:id="6"/>
    </w:p>
    <w:p w14:paraId="2B898E80" w14:textId="3C408A75" w:rsidR="0059115C" w:rsidRDefault="0059115C" w:rsidP="4AE97B45">
      <w:r>
        <w:t xml:space="preserve">This document is the software test report of the testing phase of the </w:t>
      </w:r>
      <w:r w:rsidR="738CC8E9" w:rsidRPr="4AE97B45">
        <w:rPr>
          <w:rFonts w:eastAsia="Cambria" w:cs="Cambria"/>
          <w:color w:val="000000" w:themeColor="text1"/>
          <w:szCs w:val="22"/>
        </w:rPr>
        <w:t>OzU-Garage</w:t>
      </w:r>
      <w:r>
        <w:t xml:space="preserve"> software development project. It contains the results of tests</w:t>
      </w:r>
      <w:r w:rsidR="002F4DFC">
        <w:t xml:space="preserve"> performed on the developed system</w:t>
      </w:r>
      <w:r>
        <w:t>.</w:t>
      </w:r>
    </w:p>
    <w:p w14:paraId="572C9DF7" w14:textId="77777777" w:rsidR="0059115C" w:rsidRPr="002E0128" w:rsidRDefault="0059115C" w:rsidP="0059115C">
      <w:pPr>
        <w:pStyle w:val="Heading2"/>
      </w:pPr>
      <w:bookmarkStart w:id="7" w:name="_Toc115956199"/>
      <w:bookmarkStart w:id="8" w:name="_Toc126126697"/>
      <w:bookmarkStart w:id="9" w:name="_Toc60522090"/>
      <w:r w:rsidRPr="002E0128">
        <w:t>References</w:t>
      </w:r>
      <w:bookmarkEnd w:id="7"/>
      <w:bookmarkEnd w:id="8"/>
      <w:bookmarkEnd w:id="9"/>
    </w:p>
    <w:p w14:paraId="65B4E1EC" w14:textId="77777777" w:rsidR="0059115C" w:rsidRPr="002E0128" w:rsidRDefault="0059115C" w:rsidP="0059115C">
      <w:pPr>
        <w:pStyle w:val="Heading3"/>
      </w:pPr>
      <w:bookmarkStart w:id="10" w:name="_Toc60522091"/>
      <w:r w:rsidRPr="002E0128">
        <w:t>Project References</w:t>
      </w:r>
      <w:bookmarkEnd w:id="10"/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08"/>
        <w:gridCol w:w="2271"/>
        <w:gridCol w:w="6101"/>
      </w:tblGrid>
      <w:tr w:rsidR="002F4DFC" w:rsidRPr="002E0128" w14:paraId="2215212B" w14:textId="77777777" w:rsidTr="4AE97B45">
        <w:trPr>
          <w:tblHeader/>
        </w:trPr>
        <w:tc>
          <w:tcPr>
            <w:tcW w:w="808" w:type="dxa"/>
            <w:shd w:val="clear" w:color="auto" w:fill="CCCCCC"/>
          </w:tcPr>
          <w:p w14:paraId="674C08BA" w14:textId="77777777" w:rsidR="002F4DFC" w:rsidRPr="002E0128" w:rsidRDefault="002F4DFC" w:rsidP="008457D1">
            <w:r w:rsidRPr="002E0128">
              <w:t>#</w:t>
            </w:r>
          </w:p>
        </w:tc>
        <w:tc>
          <w:tcPr>
            <w:tcW w:w="2271" w:type="dxa"/>
            <w:shd w:val="clear" w:color="auto" w:fill="CCCCCC"/>
          </w:tcPr>
          <w:p w14:paraId="6AF7BA49" w14:textId="77777777" w:rsidR="002F4DFC" w:rsidRPr="002E0128" w:rsidRDefault="002F4DFC" w:rsidP="008457D1">
            <w:r w:rsidRPr="002E0128">
              <w:t>Document Identifier</w:t>
            </w:r>
          </w:p>
        </w:tc>
        <w:tc>
          <w:tcPr>
            <w:tcW w:w="6101" w:type="dxa"/>
            <w:shd w:val="clear" w:color="auto" w:fill="CCCCCC"/>
          </w:tcPr>
          <w:p w14:paraId="3CB25FE1" w14:textId="77777777" w:rsidR="002F4DFC" w:rsidRPr="002E0128" w:rsidRDefault="002F4DFC" w:rsidP="008457D1">
            <w:r w:rsidRPr="002E0128">
              <w:t>Document Title</w:t>
            </w:r>
          </w:p>
        </w:tc>
      </w:tr>
      <w:tr w:rsidR="002F4DFC" w:rsidRPr="002E0128" w14:paraId="04DEFD85" w14:textId="77777777" w:rsidTr="4AE97B45">
        <w:tc>
          <w:tcPr>
            <w:tcW w:w="808" w:type="dxa"/>
          </w:tcPr>
          <w:p w14:paraId="1FA62DB7" w14:textId="77777777" w:rsidR="002F4DFC" w:rsidRPr="00BF6D2B" w:rsidRDefault="002F4DFC" w:rsidP="002F4DFC">
            <w:pPr>
              <w:jc w:val="left"/>
            </w:pPr>
            <w:r w:rsidRPr="00BF6D2B">
              <w:t>[S</w:t>
            </w:r>
            <w:r>
              <w:t>TP</w:t>
            </w:r>
            <w:r w:rsidRPr="00BF6D2B">
              <w:t>]</w:t>
            </w:r>
          </w:p>
        </w:tc>
        <w:tc>
          <w:tcPr>
            <w:tcW w:w="2271" w:type="dxa"/>
          </w:tcPr>
          <w:p w14:paraId="453476B5" w14:textId="2909F407" w:rsidR="002F4DFC" w:rsidRPr="00BF6D2B" w:rsidRDefault="71D27A11" w:rsidP="002F4DFC">
            <w:pPr>
              <w:jc w:val="left"/>
            </w:pPr>
            <w:r>
              <w:t>OzU-G</w:t>
            </w:r>
            <w:r w:rsidR="002F4DFC">
              <w:t>-STP-1</w:t>
            </w:r>
          </w:p>
        </w:tc>
        <w:tc>
          <w:tcPr>
            <w:tcW w:w="6101" w:type="dxa"/>
          </w:tcPr>
          <w:p w14:paraId="08BAE48F" w14:textId="51BFA665" w:rsidR="002F4DFC" w:rsidRPr="00A13692" w:rsidRDefault="44DBF204" w:rsidP="002F4DFC">
            <w:r>
              <w:t>Oz</w:t>
            </w:r>
            <w:r w:rsidR="13F78A7E">
              <w:t>U-G S</w:t>
            </w:r>
            <w:r w:rsidR="002F4DFC">
              <w:t>oftware Test Plan</w:t>
            </w:r>
          </w:p>
        </w:tc>
      </w:tr>
      <w:tr w:rsidR="002F4DFC" w:rsidRPr="002E0128" w14:paraId="1AAFF0C7" w14:textId="77777777" w:rsidTr="4AE97B45">
        <w:tc>
          <w:tcPr>
            <w:tcW w:w="808" w:type="dxa"/>
          </w:tcPr>
          <w:p w14:paraId="79B09A4D" w14:textId="1EF759FF" w:rsidR="002F4DFC" w:rsidRPr="00BF6D2B" w:rsidRDefault="16C61C3D" w:rsidP="008457D1">
            <w:pPr>
              <w:jc w:val="left"/>
            </w:pPr>
            <w:r>
              <w:t>[SRS]</w:t>
            </w:r>
          </w:p>
        </w:tc>
        <w:tc>
          <w:tcPr>
            <w:tcW w:w="2271" w:type="dxa"/>
          </w:tcPr>
          <w:p w14:paraId="071C64A7" w14:textId="70A1F656" w:rsidR="002F4DFC" w:rsidRDefault="16C61C3D" w:rsidP="008457D1">
            <w:pPr>
              <w:jc w:val="left"/>
            </w:pPr>
            <w:r>
              <w:t>OzU-G-SRS-1</w:t>
            </w:r>
          </w:p>
        </w:tc>
        <w:tc>
          <w:tcPr>
            <w:tcW w:w="6101" w:type="dxa"/>
          </w:tcPr>
          <w:p w14:paraId="1281DAB4" w14:textId="12A33963" w:rsidR="002F4DFC" w:rsidRPr="00560349" w:rsidRDefault="16C61C3D" w:rsidP="4AE97B45">
            <w:pPr>
              <w:spacing w:line="259" w:lineRule="auto"/>
            </w:pPr>
            <w:r>
              <w:t>OzU-G Software Requirements Specification</w:t>
            </w:r>
          </w:p>
        </w:tc>
      </w:tr>
    </w:tbl>
    <w:p w14:paraId="6AB4BD69" w14:textId="77777777" w:rsidR="0059115C" w:rsidRPr="002E0128" w:rsidRDefault="0059115C" w:rsidP="0059115C">
      <w:pPr>
        <w:pStyle w:val="Heading2"/>
      </w:pPr>
      <w:bookmarkStart w:id="11" w:name="_Toc126126698"/>
      <w:bookmarkStart w:id="12" w:name="_Toc60522092"/>
      <w:r>
        <w:t>Conventions</w:t>
      </w:r>
      <w:bookmarkEnd w:id="11"/>
      <w:bookmarkEnd w:id="12"/>
    </w:p>
    <w:p w14:paraId="0E0B8E15" w14:textId="492715EA" w:rsidR="1D2F20BF" w:rsidRDefault="1D2F20BF" w:rsidP="4AE97B45">
      <w:r w:rsidRPr="135F2C0B">
        <w:rPr>
          <w:rFonts w:eastAsia="Cambria" w:cs="Cambria"/>
        </w:rPr>
        <w:t>Test results listed in this document are constructed according to the following structure:</w:t>
      </w:r>
    </w:p>
    <w:p w14:paraId="32A80D08" w14:textId="12AE9DB1" w:rsidR="4AE97B45" w:rsidRDefault="4AE97B45" w:rsidP="4AE97B45"/>
    <w:p w14:paraId="0EA4C45C" w14:textId="5EA49DD9" w:rsidR="00870F0C" w:rsidRPr="00870F0C" w:rsidRDefault="00870F0C" w:rsidP="4AE97B45">
      <w:pPr>
        <w:rPr>
          <w:b/>
          <w:bCs/>
        </w:rPr>
      </w:pPr>
      <w:r w:rsidRPr="00870F0C">
        <w:rPr>
          <w:b/>
          <w:bCs/>
        </w:rPr>
        <w:t>Test Resul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48"/>
        <w:gridCol w:w="2586"/>
        <w:gridCol w:w="2629"/>
        <w:gridCol w:w="2191"/>
      </w:tblGrid>
      <w:tr w:rsidR="4AE97B45" w14:paraId="65282A04" w14:textId="77777777" w:rsidTr="4AE97B45">
        <w:tc>
          <w:tcPr>
            <w:tcW w:w="1659" w:type="dxa"/>
          </w:tcPr>
          <w:p w14:paraId="09E441F6" w14:textId="77777777" w:rsidR="4AE97B45" w:rsidRDefault="4AE97B45" w:rsidP="4AE97B45">
            <w:pPr>
              <w:jc w:val="left"/>
              <w:rPr>
                <w:b/>
                <w:bCs/>
              </w:rPr>
            </w:pPr>
            <w:r w:rsidRPr="4AE97B45">
              <w:rPr>
                <w:b/>
                <w:bCs/>
              </w:rPr>
              <w:t>Test ID</w:t>
            </w:r>
          </w:p>
        </w:tc>
        <w:tc>
          <w:tcPr>
            <w:tcW w:w="2659" w:type="dxa"/>
          </w:tcPr>
          <w:p w14:paraId="4D1CB99D" w14:textId="77777777" w:rsidR="4AE97B45" w:rsidRDefault="4AE97B45" w:rsidP="4AE97B45">
            <w:pPr>
              <w:jc w:val="left"/>
              <w:rPr>
                <w:b/>
                <w:bCs/>
              </w:rPr>
            </w:pPr>
            <w:r w:rsidRPr="4AE97B45">
              <w:rPr>
                <w:b/>
                <w:bCs/>
              </w:rPr>
              <w:t>Same ID as in test desc.</w:t>
            </w:r>
          </w:p>
        </w:tc>
        <w:tc>
          <w:tcPr>
            <w:tcW w:w="2707" w:type="dxa"/>
          </w:tcPr>
          <w:p w14:paraId="7A08B33D" w14:textId="77777777" w:rsidR="4AE97B45" w:rsidRDefault="4AE97B45" w:rsidP="4AE97B45">
            <w:pPr>
              <w:jc w:val="left"/>
              <w:rPr>
                <w:b/>
                <w:bCs/>
              </w:rPr>
            </w:pPr>
            <w:r w:rsidRPr="4AE97B45">
              <w:rPr>
                <w:b/>
                <w:bCs/>
              </w:rPr>
              <w:t>Comment</w:t>
            </w:r>
          </w:p>
        </w:tc>
        <w:tc>
          <w:tcPr>
            <w:tcW w:w="2255" w:type="dxa"/>
          </w:tcPr>
          <w:p w14:paraId="046E4B20" w14:textId="77777777" w:rsidR="4AE97B45" w:rsidRDefault="4AE97B45" w:rsidP="4AE97B45">
            <w:pPr>
              <w:jc w:val="left"/>
              <w:rPr>
                <w:b/>
                <w:bCs/>
              </w:rPr>
            </w:pPr>
            <w:r w:rsidRPr="4AE97B45">
              <w:rPr>
                <w:b/>
                <w:bCs/>
              </w:rPr>
              <w:t>Decision</w:t>
            </w:r>
          </w:p>
        </w:tc>
      </w:tr>
      <w:tr w:rsidR="4AE97B45" w14:paraId="3DD6C972" w14:textId="77777777" w:rsidTr="4AE97B45">
        <w:tc>
          <w:tcPr>
            <w:tcW w:w="1659" w:type="dxa"/>
          </w:tcPr>
          <w:p w14:paraId="585F64E6" w14:textId="77777777" w:rsidR="4AE97B45" w:rsidRDefault="4AE97B45" w:rsidP="4AE97B45">
            <w:pPr>
              <w:jc w:val="left"/>
            </w:pPr>
            <w:r>
              <w:t>Test description</w:t>
            </w:r>
          </w:p>
        </w:tc>
        <w:tc>
          <w:tcPr>
            <w:tcW w:w="2659" w:type="dxa"/>
          </w:tcPr>
          <w:p w14:paraId="44D8707D" w14:textId="77777777" w:rsidR="4AE97B45" w:rsidRDefault="4AE97B45" w:rsidP="4AE97B45">
            <w:pPr>
              <w:jc w:val="left"/>
            </w:pPr>
            <w:r>
              <w:t>Same as in test description.</w:t>
            </w:r>
          </w:p>
        </w:tc>
        <w:tc>
          <w:tcPr>
            <w:tcW w:w="2707" w:type="dxa"/>
          </w:tcPr>
          <w:p w14:paraId="72C5AA53" w14:textId="77777777" w:rsidR="4AE97B45" w:rsidRDefault="4AE97B45" w:rsidP="4AE97B45">
            <w:pPr>
              <w:jc w:val="left"/>
            </w:pPr>
          </w:p>
        </w:tc>
        <w:tc>
          <w:tcPr>
            <w:tcW w:w="2255" w:type="dxa"/>
          </w:tcPr>
          <w:p w14:paraId="7DE703C4" w14:textId="77777777" w:rsidR="4AE97B45" w:rsidRDefault="4AE97B45" w:rsidP="4AE97B45">
            <w:pPr>
              <w:jc w:val="left"/>
            </w:pPr>
            <w:r>
              <w:t>OK, NOK, …</w:t>
            </w:r>
          </w:p>
        </w:tc>
      </w:tr>
      <w:tr w:rsidR="4AE97B45" w14:paraId="475B3329" w14:textId="77777777" w:rsidTr="4AE97B45">
        <w:tc>
          <w:tcPr>
            <w:tcW w:w="1659" w:type="dxa"/>
          </w:tcPr>
          <w:p w14:paraId="35E150FC" w14:textId="77777777" w:rsidR="4AE97B45" w:rsidRDefault="4AE97B45" w:rsidP="4AE97B45">
            <w:pPr>
              <w:jc w:val="left"/>
            </w:pPr>
            <w:r>
              <w:t>Verified Requirement</w:t>
            </w:r>
          </w:p>
        </w:tc>
        <w:tc>
          <w:tcPr>
            <w:tcW w:w="2659" w:type="dxa"/>
          </w:tcPr>
          <w:p w14:paraId="1C863213" w14:textId="77777777" w:rsidR="4AE97B45" w:rsidRDefault="4AE97B45" w:rsidP="4AE97B45">
            <w:pPr>
              <w:jc w:val="left"/>
            </w:pPr>
            <w:r>
              <w:t>SRS-REQ-001</w:t>
            </w:r>
          </w:p>
        </w:tc>
        <w:tc>
          <w:tcPr>
            <w:tcW w:w="2707" w:type="dxa"/>
          </w:tcPr>
          <w:p w14:paraId="73BC0347" w14:textId="77777777" w:rsidR="4AE97B45" w:rsidRDefault="4AE97B45" w:rsidP="4AE97B45">
            <w:pPr>
              <w:jc w:val="left"/>
            </w:pPr>
            <w:r>
              <w:t>Same as in test desc.</w:t>
            </w:r>
          </w:p>
        </w:tc>
        <w:tc>
          <w:tcPr>
            <w:tcW w:w="2255" w:type="dxa"/>
          </w:tcPr>
          <w:p w14:paraId="03920DFC" w14:textId="77777777" w:rsidR="4AE97B45" w:rsidRDefault="4AE97B45" w:rsidP="4AE97B45">
            <w:pPr>
              <w:jc w:val="left"/>
            </w:pPr>
          </w:p>
        </w:tc>
      </w:tr>
      <w:tr w:rsidR="4AE97B45" w14:paraId="4BD37AF9" w14:textId="77777777" w:rsidTr="4AE97B45">
        <w:tc>
          <w:tcPr>
            <w:tcW w:w="1659" w:type="dxa"/>
          </w:tcPr>
          <w:p w14:paraId="395DE9BA" w14:textId="77777777" w:rsidR="4AE97B45" w:rsidRDefault="4AE97B45" w:rsidP="4AE97B45">
            <w:pPr>
              <w:jc w:val="left"/>
            </w:pPr>
            <w:r>
              <w:t>Initial conditions</w:t>
            </w:r>
          </w:p>
        </w:tc>
        <w:tc>
          <w:tcPr>
            <w:tcW w:w="2659" w:type="dxa"/>
          </w:tcPr>
          <w:p w14:paraId="06F19B4B" w14:textId="77777777" w:rsidR="4AE97B45" w:rsidRDefault="4AE97B45" w:rsidP="4AE97B45">
            <w:pPr>
              <w:jc w:val="left"/>
            </w:pPr>
            <w:r>
              <w:t>Same as in test desc.</w:t>
            </w:r>
          </w:p>
        </w:tc>
        <w:tc>
          <w:tcPr>
            <w:tcW w:w="2707" w:type="dxa"/>
          </w:tcPr>
          <w:p w14:paraId="69DC65DC" w14:textId="77777777" w:rsidR="4AE97B45" w:rsidRDefault="4AE97B45" w:rsidP="4AE97B45">
            <w:pPr>
              <w:jc w:val="left"/>
            </w:pPr>
            <w:r>
              <w:t>Same as in test desc.</w:t>
            </w:r>
          </w:p>
        </w:tc>
        <w:tc>
          <w:tcPr>
            <w:tcW w:w="2255" w:type="dxa"/>
          </w:tcPr>
          <w:p w14:paraId="4EA2D3BE" w14:textId="77777777" w:rsidR="4AE97B45" w:rsidRDefault="4AE97B45" w:rsidP="4AE97B45">
            <w:pPr>
              <w:jc w:val="left"/>
            </w:pPr>
          </w:p>
        </w:tc>
      </w:tr>
      <w:tr w:rsidR="4AE97B45" w14:paraId="2E463F2F" w14:textId="77777777" w:rsidTr="4AE97B45">
        <w:tc>
          <w:tcPr>
            <w:tcW w:w="1659" w:type="dxa"/>
          </w:tcPr>
          <w:p w14:paraId="4AE31345" w14:textId="77777777" w:rsidR="4AE97B45" w:rsidRDefault="4AE97B45" w:rsidP="4AE97B45">
            <w:pPr>
              <w:jc w:val="left"/>
            </w:pPr>
            <w:r>
              <w:t>Tests inputs</w:t>
            </w:r>
          </w:p>
        </w:tc>
        <w:tc>
          <w:tcPr>
            <w:tcW w:w="2659" w:type="dxa"/>
          </w:tcPr>
          <w:p w14:paraId="28F533DF" w14:textId="77777777" w:rsidR="4AE97B45" w:rsidRDefault="4AE97B45" w:rsidP="4AE97B45">
            <w:pPr>
              <w:jc w:val="left"/>
            </w:pPr>
            <w:r>
              <w:t>Same as in test desc.</w:t>
            </w:r>
          </w:p>
        </w:tc>
        <w:tc>
          <w:tcPr>
            <w:tcW w:w="2707" w:type="dxa"/>
          </w:tcPr>
          <w:p w14:paraId="0934694C" w14:textId="77777777" w:rsidR="4AE97B45" w:rsidRDefault="4AE97B45" w:rsidP="4AE97B45">
            <w:pPr>
              <w:jc w:val="left"/>
            </w:pPr>
            <w:r>
              <w:t>Same as in test desc.</w:t>
            </w:r>
          </w:p>
        </w:tc>
        <w:tc>
          <w:tcPr>
            <w:tcW w:w="2255" w:type="dxa"/>
          </w:tcPr>
          <w:p w14:paraId="3BDCB797" w14:textId="77777777" w:rsidR="4AE97B45" w:rsidRDefault="4AE97B45" w:rsidP="4AE97B45">
            <w:pPr>
              <w:jc w:val="left"/>
            </w:pPr>
          </w:p>
        </w:tc>
      </w:tr>
      <w:tr w:rsidR="4AE97B45" w14:paraId="6377129E" w14:textId="77777777" w:rsidTr="4AE97B45">
        <w:tc>
          <w:tcPr>
            <w:tcW w:w="1659" w:type="dxa"/>
          </w:tcPr>
          <w:p w14:paraId="17379AF0" w14:textId="77777777" w:rsidR="4AE97B45" w:rsidRDefault="4AE97B45" w:rsidP="4AE97B45">
            <w:pPr>
              <w:jc w:val="left"/>
            </w:pPr>
            <w:r>
              <w:t xml:space="preserve">Data collection actions </w:t>
            </w:r>
          </w:p>
        </w:tc>
        <w:tc>
          <w:tcPr>
            <w:tcW w:w="2659" w:type="dxa"/>
          </w:tcPr>
          <w:p w14:paraId="142AC464" w14:textId="77777777" w:rsidR="4AE97B45" w:rsidRDefault="4AE97B45" w:rsidP="4AE97B45">
            <w:pPr>
              <w:jc w:val="left"/>
            </w:pPr>
            <w:r>
              <w:t>Same as in test desc.</w:t>
            </w:r>
          </w:p>
        </w:tc>
        <w:tc>
          <w:tcPr>
            <w:tcW w:w="2707" w:type="dxa"/>
          </w:tcPr>
          <w:p w14:paraId="7099D360" w14:textId="77777777" w:rsidR="4AE97B45" w:rsidRDefault="4AE97B45" w:rsidP="4AE97B45">
            <w:pPr>
              <w:jc w:val="left"/>
            </w:pPr>
            <w:r>
              <w:t>Same as in test desc.</w:t>
            </w:r>
          </w:p>
        </w:tc>
        <w:tc>
          <w:tcPr>
            <w:tcW w:w="2255" w:type="dxa"/>
          </w:tcPr>
          <w:p w14:paraId="4697646E" w14:textId="77777777" w:rsidR="4AE97B45" w:rsidRDefault="4AE97B45" w:rsidP="4AE97B45">
            <w:pPr>
              <w:jc w:val="left"/>
            </w:pPr>
          </w:p>
        </w:tc>
      </w:tr>
      <w:tr w:rsidR="4AE97B45" w14:paraId="64BC3390" w14:textId="77777777" w:rsidTr="4AE97B45">
        <w:tc>
          <w:tcPr>
            <w:tcW w:w="1659" w:type="dxa"/>
          </w:tcPr>
          <w:p w14:paraId="1C9146DB" w14:textId="77777777" w:rsidR="4AE97B45" w:rsidRDefault="4AE97B45" w:rsidP="4AE97B45">
            <w:pPr>
              <w:jc w:val="left"/>
            </w:pPr>
            <w:r>
              <w:t>Tests outputs</w:t>
            </w:r>
          </w:p>
        </w:tc>
        <w:tc>
          <w:tcPr>
            <w:tcW w:w="2659" w:type="dxa"/>
          </w:tcPr>
          <w:p w14:paraId="32681A7B" w14:textId="77777777" w:rsidR="4AE97B45" w:rsidRDefault="4AE97B45" w:rsidP="4AE97B45">
            <w:pPr>
              <w:jc w:val="left"/>
            </w:pPr>
            <w:r>
              <w:t>Same as in test desc.</w:t>
            </w:r>
          </w:p>
        </w:tc>
        <w:tc>
          <w:tcPr>
            <w:tcW w:w="2707" w:type="dxa"/>
          </w:tcPr>
          <w:p w14:paraId="1EEE9BDB" w14:textId="77777777" w:rsidR="4AE97B45" w:rsidRDefault="4AE97B45" w:rsidP="4AE97B45">
            <w:pPr>
              <w:jc w:val="left"/>
            </w:pPr>
            <w:r>
              <w:t>Same as in test desc.</w:t>
            </w:r>
          </w:p>
        </w:tc>
        <w:tc>
          <w:tcPr>
            <w:tcW w:w="2255" w:type="dxa"/>
          </w:tcPr>
          <w:p w14:paraId="37074864" w14:textId="77777777" w:rsidR="4AE97B45" w:rsidRDefault="4AE97B45" w:rsidP="4AE97B45">
            <w:pPr>
              <w:jc w:val="left"/>
            </w:pPr>
          </w:p>
        </w:tc>
      </w:tr>
      <w:tr w:rsidR="4AE97B45" w14:paraId="113253DB" w14:textId="77777777" w:rsidTr="4AE97B45">
        <w:tc>
          <w:tcPr>
            <w:tcW w:w="1659" w:type="dxa"/>
          </w:tcPr>
          <w:p w14:paraId="47C03B46" w14:textId="77777777" w:rsidR="4AE97B45" w:rsidRDefault="4AE97B45" w:rsidP="4AE97B45">
            <w:pPr>
              <w:jc w:val="left"/>
            </w:pPr>
            <w:r>
              <w:t>Assumptions and constraints</w:t>
            </w:r>
          </w:p>
        </w:tc>
        <w:tc>
          <w:tcPr>
            <w:tcW w:w="2659" w:type="dxa"/>
          </w:tcPr>
          <w:p w14:paraId="376603A5" w14:textId="77777777" w:rsidR="4AE97B45" w:rsidRDefault="4AE97B45" w:rsidP="4AE97B45">
            <w:pPr>
              <w:jc w:val="left"/>
            </w:pPr>
            <w:r>
              <w:t>Same as in test desc.</w:t>
            </w:r>
          </w:p>
        </w:tc>
        <w:tc>
          <w:tcPr>
            <w:tcW w:w="2707" w:type="dxa"/>
          </w:tcPr>
          <w:p w14:paraId="6908A542" w14:textId="77777777" w:rsidR="4AE97B45" w:rsidRDefault="4AE97B45" w:rsidP="4AE97B45">
            <w:pPr>
              <w:jc w:val="left"/>
            </w:pPr>
            <w:r>
              <w:t>Same as in test desc.</w:t>
            </w:r>
          </w:p>
        </w:tc>
        <w:tc>
          <w:tcPr>
            <w:tcW w:w="2255" w:type="dxa"/>
          </w:tcPr>
          <w:p w14:paraId="019481C8" w14:textId="77777777" w:rsidR="4AE97B45" w:rsidRDefault="4AE97B45" w:rsidP="4AE97B45">
            <w:pPr>
              <w:jc w:val="left"/>
            </w:pPr>
          </w:p>
        </w:tc>
      </w:tr>
      <w:tr w:rsidR="4AE97B45" w14:paraId="59D04315" w14:textId="77777777" w:rsidTr="4AE97B45">
        <w:tc>
          <w:tcPr>
            <w:tcW w:w="1659" w:type="dxa"/>
          </w:tcPr>
          <w:p w14:paraId="2F8D650E" w14:textId="77777777" w:rsidR="4AE97B45" w:rsidRDefault="4AE97B45" w:rsidP="4AE97B45">
            <w:pPr>
              <w:jc w:val="left"/>
            </w:pPr>
            <w:r>
              <w:t>Expected results and criteria</w:t>
            </w:r>
          </w:p>
        </w:tc>
        <w:tc>
          <w:tcPr>
            <w:tcW w:w="2659" w:type="dxa"/>
          </w:tcPr>
          <w:p w14:paraId="45843EFC" w14:textId="77777777" w:rsidR="4AE97B45" w:rsidRDefault="4AE97B45" w:rsidP="4AE97B45">
            <w:pPr>
              <w:jc w:val="left"/>
            </w:pPr>
            <w:r>
              <w:t>Same as in test desc.</w:t>
            </w:r>
          </w:p>
        </w:tc>
        <w:tc>
          <w:tcPr>
            <w:tcW w:w="2707" w:type="dxa"/>
          </w:tcPr>
          <w:p w14:paraId="16713124" w14:textId="77777777" w:rsidR="4AE97B45" w:rsidRDefault="4AE97B45" w:rsidP="4AE97B45">
            <w:pPr>
              <w:jc w:val="left"/>
            </w:pPr>
            <w:r>
              <w:t>Same as in test desc.</w:t>
            </w:r>
          </w:p>
        </w:tc>
        <w:tc>
          <w:tcPr>
            <w:tcW w:w="2255" w:type="dxa"/>
          </w:tcPr>
          <w:p w14:paraId="331A3AB8" w14:textId="77777777" w:rsidR="4AE97B45" w:rsidRDefault="4AE97B45" w:rsidP="4AE97B45">
            <w:pPr>
              <w:jc w:val="left"/>
            </w:pPr>
          </w:p>
        </w:tc>
      </w:tr>
      <w:tr w:rsidR="4AE97B45" w14:paraId="52A589E4" w14:textId="77777777" w:rsidTr="4AE97B45">
        <w:tc>
          <w:tcPr>
            <w:tcW w:w="1659" w:type="dxa"/>
          </w:tcPr>
          <w:p w14:paraId="76B08396" w14:textId="77777777" w:rsidR="4AE97B45" w:rsidRDefault="4AE97B45" w:rsidP="4AE97B45">
            <w:pPr>
              <w:jc w:val="left"/>
              <w:rPr>
                <w:b/>
                <w:bCs/>
              </w:rPr>
            </w:pPr>
            <w:r w:rsidRPr="4AE97B45">
              <w:rPr>
                <w:b/>
                <w:bCs/>
              </w:rPr>
              <w:t>Test procedure</w:t>
            </w:r>
          </w:p>
        </w:tc>
        <w:tc>
          <w:tcPr>
            <w:tcW w:w="2659" w:type="dxa"/>
          </w:tcPr>
          <w:p w14:paraId="0EF5ED47" w14:textId="77777777" w:rsidR="4AE97B45" w:rsidRDefault="4AE97B45" w:rsidP="4AE97B45">
            <w:pPr>
              <w:jc w:val="left"/>
              <w:rPr>
                <w:b/>
                <w:bCs/>
              </w:rPr>
            </w:pPr>
          </w:p>
        </w:tc>
        <w:tc>
          <w:tcPr>
            <w:tcW w:w="2707" w:type="dxa"/>
          </w:tcPr>
          <w:p w14:paraId="7BB2B2FB" w14:textId="77777777" w:rsidR="4AE97B45" w:rsidRDefault="4AE97B45" w:rsidP="4AE97B45">
            <w:pPr>
              <w:jc w:val="left"/>
              <w:rPr>
                <w:b/>
                <w:bCs/>
              </w:rPr>
            </w:pPr>
          </w:p>
        </w:tc>
        <w:tc>
          <w:tcPr>
            <w:tcW w:w="2255" w:type="dxa"/>
          </w:tcPr>
          <w:p w14:paraId="61AA5B84" w14:textId="77777777" w:rsidR="4AE97B45" w:rsidRDefault="4AE97B45" w:rsidP="4AE97B45">
            <w:pPr>
              <w:jc w:val="left"/>
              <w:rPr>
                <w:b/>
                <w:bCs/>
              </w:rPr>
            </w:pPr>
          </w:p>
        </w:tc>
      </w:tr>
      <w:tr w:rsidR="4AE97B45" w14:paraId="78ABC4A3" w14:textId="77777777" w:rsidTr="4AE97B45">
        <w:tc>
          <w:tcPr>
            <w:tcW w:w="1659" w:type="dxa"/>
          </w:tcPr>
          <w:p w14:paraId="10CC6E07" w14:textId="77777777" w:rsidR="4AE97B45" w:rsidRDefault="4AE97B45" w:rsidP="4AE97B45">
            <w:pPr>
              <w:jc w:val="left"/>
              <w:rPr>
                <w:b/>
                <w:bCs/>
              </w:rPr>
            </w:pPr>
            <w:r w:rsidRPr="4AE97B45">
              <w:rPr>
                <w:b/>
                <w:bCs/>
              </w:rPr>
              <w:t>Step number</w:t>
            </w:r>
          </w:p>
        </w:tc>
        <w:tc>
          <w:tcPr>
            <w:tcW w:w="2659" w:type="dxa"/>
          </w:tcPr>
          <w:p w14:paraId="678AE178" w14:textId="77777777" w:rsidR="4AE97B45" w:rsidRDefault="4AE97B45" w:rsidP="4AE97B45">
            <w:pPr>
              <w:jc w:val="left"/>
              <w:rPr>
                <w:b/>
                <w:bCs/>
              </w:rPr>
            </w:pPr>
            <w:r w:rsidRPr="4AE97B45">
              <w:rPr>
                <w:b/>
                <w:bCs/>
              </w:rPr>
              <w:t>Operator actions</w:t>
            </w:r>
          </w:p>
        </w:tc>
        <w:tc>
          <w:tcPr>
            <w:tcW w:w="2707" w:type="dxa"/>
          </w:tcPr>
          <w:p w14:paraId="64C8A6B5" w14:textId="77777777" w:rsidR="4AE97B45" w:rsidRDefault="4AE97B45" w:rsidP="4AE97B45">
            <w:pPr>
              <w:jc w:val="left"/>
              <w:rPr>
                <w:b/>
                <w:bCs/>
              </w:rPr>
            </w:pPr>
            <w:r w:rsidRPr="4AE97B45">
              <w:rPr>
                <w:b/>
                <w:bCs/>
              </w:rPr>
              <w:t>Expected result and evaluation criteria</w:t>
            </w:r>
          </w:p>
        </w:tc>
        <w:tc>
          <w:tcPr>
            <w:tcW w:w="2255" w:type="dxa"/>
          </w:tcPr>
          <w:p w14:paraId="0F135CB6" w14:textId="77777777" w:rsidR="4AE97B45" w:rsidRDefault="4AE97B45" w:rsidP="4AE97B45">
            <w:pPr>
              <w:jc w:val="left"/>
              <w:rPr>
                <w:b/>
                <w:bCs/>
              </w:rPr>
            </w:pPr>
            <w:r w:rsidRPr="4AE97B45">
              <w:rPr>
                <w:b/>
                <w:bCs/>
              </w:rPr>
              <w:t>Result</w:t>
            </w:r>
          </w:p>
        </w:tc>
      </w:tr>
      <w:tr w:rsidR="4AE97B45" w14:paraId="771DBB41" w14:textId="77777777" w:rsidTr="4AE97B45">
        <w:tc>
          <w:tcPr>
            <w:tcW w:w="1659" w:type="dxa"/>
          </w:tcPr>
          <w:p w14:paraId="027F5DE2" w14:textId="77777777" w:rsidR="4AE97B45" w:rsidRDefault="4AE97B45" w:rsidP="4AE97B45">
            <w:pPr>
              <w:jc w:val="left"/>
            </w:pPr>
            <w:r>
              <w:t>1</w:t>
            </w:r>
          </w:p>
        </w:tc>
        <w:tc>
          <w:tcPr>
            <w:tcW w:w="2659" w:type="dxa"/>
          </w:tcPr>
          <w:p w14:paraId="788BEE64" w14:textId="77777777" w:rsidR="4AE97B45" w:rsidRDefault="4AE97B45" w:rsidP="4AE97B45">
            <w:pPr>
              <w:jc w:val="left"/>
            </w:pPr>
            <w:r>
              <w:t>Start foo</w:t>
            </w:r>
          </w:p>
        </w:tc>
        <w:tc>
          <w:tcPr>
            <w:tcW w:w="2707" w:type="dxa"/>
          </w:tcPr>
          <w:p w14:paraId="7BB2557D" w14:textId="77777777" w:rsidR="4AE97B45" w:rsidRDefault="4AE97B45" w:rsidP="4AE97B45">
            <w:pPr>
              <w:jc w:val="left"/>
            </w:pPr>
            <w:r>
              <w:t>Foo is started</w:t>
            </w:r>
          </w:p>
        </w:tc>
        <w:tc>
          <w:tcPr>
            <w:tcW w:w="2255" w:type="dxa"/>
          </w:tcPr>
          <w:p w14:paraId="5ADFE2DD" w14:textId="68BBC700" w:rsidR="4AE97B45" w:rsidRDefault="4AE97B45" w:rsidP="4AE97B45">
            <w:pPr>
              <w:jc w:val="left"/>
            </w:pPr>
            <w:r>
              <w:t xml:space="preserve">OK, NOK … </w:t>
            </w:r>
          </w:p>
        </w:tc>
      </w:tr>
    </w:tbl>
    <w:p w14:paraId="54562D8D" w14:textId="199AB847" w:rsidR="4AE97B45" w:rsidRDefault="4AE97B45"/>
    <w:p w14:paraId="6EF2E665" w14:textId="77777777" w:rsidR="0059115C" w:rsidRDefault="0059115C" w:rsidP="0059115C">
      <w:pPr>
        <w:pStyle w:val="Heading1"/>
      </w:pPr>
      <w:bookmarkStart w:id="13" w:name="_Toc60522093"/>
      <w:r>
        <w:t>Overview of Tests Results</w:t>
      </w:r>
      <w:bookmarkEnd w:id="13"/>
    </w:p>
    <w:p w14:paraId="777DA520" w14:textId="29314D2A" w:rsidR="0059115C" w:rsidRDefault="3D169254" w:rsidP="0059115C">
      <w:pPr>
        <w:pStyle w:val="Heading2"/>
      </w:pPr>
      <w:bookmarkStart w:id="14" w:name="_Toc60522094"/>
      <w:r>
        <w:t>Tests log</w:t>
      </w:r>
      <w:bookmarkEnd w:id="14"/>
    </w:p>
    <w:p w14:paraId="46AC2D2B" w14:textId="0CA0B2A6" w:rsidR="511E916B" w:rsidRDefault="511E916B" w:rsidP="7F5A8EB2">
      <w:pPr>
        <w:spacing w:line="259" w:lineRule="auto"/>
      </w:pPr>
      <w:r>
        <w:t>The JUnit software (version 5.7.0) was tested on the Intel</w:t>
      </w:r>
      <w:r w:rsidR="6D187873">
        <w:t>l</w:t>
      </w:r>
      <w:r>
        <w:t xml:space="preserve">iJ idea test platform located </w:t>
      </w:r>
    </w:p>
    <w:p w14:paraId="44561124" w14:textId="0E8EEA8D" w:rsidR="7F5A8EB2" w:rsidRDefault="7F5A8EB2" w:rsidP="7F5A8EB2"/>
    <w:p w14:paraId="2A34C752" w14:textId="3364B2AE" w:rsidR="0059115C" w:rsidRDefault="3D169254" w:rsidP="7F5A8EB2">
      <w:r>
        <w:t>Give a few information about tests.</w:t>
      </w:r>
    </w:p>
    <w:p w14:paraId="45CF50A8" w14:textId="6E4A14FC" w:rsidR="0059115C" w:rsidRPr="00AC17DA" w:rsidRDefault="3D169254" w:rsidP="7F5A8EB2">
      <w:r>
        <w:t>The</w:t>
      </w:r>
      <w:r w:rsidR="214D0748">
        <w:t xml:space="preserve"> OzU-Garage</w:t>
      </w:r>
      <w:r>
        <w:t xml:space="preserve"> software (version </w:t>
      </w:r>
      <w:r w:rsidR="4EA63943">
        <w:t>1.0</w:t>
      </w:r>
      <w:r>
        <w:t xml:space="preserve">) was tested on the </w:t>
      </w:r>
      <w:r w:rsidR="303DFE71">
        <w:t>Intelli</w:t>
      </w:r>
      <w:r w:rsidR="425761D4">
        <w:t>J</w:t>
      </w:r>
      <w:r w:rsidR="303DFE71">
        <w:t xml:space="preserve"> Idea </w:t>
      </w:r>
      <w:r>
        <w:t xml:space="preserve">platform located in </w:t>
      </w:r>
      <w:r w:rsidR="587EED56">
        <w:t>Windows and MacOS</w:t>
      </w:r>
      <w:r>
        <w:t xml:space="preserve">, from the </w:t>
      </w:r>
      <w:r w:rsidR="28226656">
        <w:t>2020</w:t>
      </w:r>
      <w:r>
        <w:t>/</w:t>
      </w:r>
      <w:r w:rsidR="462CFDBB">
        <w:t>12</w:t>
      </w:r>
      <w:r>
        <w:t>/</w:t>
      </w:r>
      <w:r w:rsidR="6FF92FAA">
        <w:t>30</w:t>
      </w:r>
      <w:r>
        <w:t xml:space="preserve"> to the </w:t>
      </w:r>
      <w:r w:rsidR="7FCE6B1E">
        <w:t>2021</w:t>
      </w:r>
      <w:r>
        <w:t>/</w:t>
      </w:r>
      <w:r w:rsidR="68CB7780">
        <w:t>01</w:t>
      </w:r>
      <w:r>
        <w:t>/</w:t>
      </w:r>
      <w:r w:rsidR="665882DD">
        <w:t>03</w:t>
      </w:r>
      <w:r>
        <w:t xml:space="preserve">. The tests of the test phase (ref. software test plan) </w:t>
      </w:r>
      <w:r w:rsidR="1FD71D42">
        <w:t>were</w:t>
      </w:r>
      <w:r>
        <w:t xml:space="preserve"> executed.</w:t>
      </w:r>
    </w:p>
    <w:p w14:paraId="3D561BE4" w14:textId="5B5FC9EC" w:rsidR="0059115C" w:rsidRPr="00D87A40" w:rsidRDefault="3D169254" w:rsidP="7F5A8EB2">
      <w:r w:rsidRPr="00D87A40">
        <w:t>Testers were:</w:t>
      </w:r>
    </w:p>
    <w:p w14:paraId="2B78D205" w14:textId="2922C157" w:rsidR="0059115C" w:rsidRPr="00D87A40" w:rsidRDefault="6D2DE1EB" w:rsidP="4AE97B45">
      <w:pPr>
        <w:numPr>
          <w:ilvl w:val="0"/>
          <w:numId w:val="41"/>
        </w:numPr>
        <w:rPr>
          <w:rFonts w:eastAsia="Cambria" w:cs="Cambria"/>
        </w:rPr>
      </w:pPr>
      <w:r w:rsidRPr="00D87A40">
        <w:rPr>
          <w:rFonts w:eastAsia="Cambria" w:cs="Cambria"/>
        </w:rPr>
        <w:t>Abdullah Saydemir</w:t>
      </w:r>
      <w:r w:rsidR="3D169254" w:rsidRPr="00D87A40">
        <w:rPr>
          <w:rFonts w:eastAsia="Cambria" w:cs="Cambria"/>
        </w:rPr>
        <w:t>,</w:t>
      </w:r>
    </w:p>
    <w:p w14:paraId="5E918DD9" w14:textId="39D6A13F" w:rsidR="16EA023A" w:rsidRPr="00D87A40" w:rsidRDefault="16EA023A" w:rsidP="4AE97B45">
      <w:pPr>
        <w:numPr>
          <w:ilvl w:val="0"/>
          <w:numId w:val="41"/>
        </w:numPr>
        <w:rPr>
          <w:rFonts w:eastAsia="Cambria" w:cs="Cambria"/>
        </w:rPr>
      </w:pPr>
      <w:proofErr w:type="spellStart"/>
      <w:r w:rsidRPr="00D87A40">
        <w:rPr>
          <w:rFonts w:eastAsia="Cambria" w:cs="Cambria"/>
        </w:rPr>
        <w:t>Aleyna</w:t>
      </w:r>
      <w:proofErr w:type="spellEnd"/>
      <w:r w:rsidRPr="00D87A40">
        <w:rPr>
          <w:rFonts w:eastAsia="Cambria" w:cs="Cambria"/>
        </w:rPr>
        <w:t xml:space="preserve"> </w:t>
      </w:r>
      <w:proofErr w:type="spellStart"/>
      <w:r w:rsidR="52DB4E61" w:rsidRPr="00D87A40">
        <w:rPr>
          <w:rFonts w:eastAsia="Cambria" w:cs="Cambria"/>
        </w:rPr>
        <w:t>Ö</w:t>
      </w:r>
      <w:r w:rsidRPr="00D87A40">
        <w:rPr>
          <w:rFonts w:eastAsia="Cambria" w:cs="Cambria"/>
        </w:rPr>
        <w:t>lmezcan</w:t>
      </w:r>
      <w:proofErr w:type="spellEnd"/>
    </w:p>
    <w:p w14:paraId="6281902F" w14:textId="2C8D3EE6" w:rsidR="16EA023A" w:rsidRPr="00D87A40" w:rsidRDefault="16EA023A" w:rsidP="4AE97B45">
      <w:pPr>
        <w:numPr>
          <w:ilvl w:val="0"/>
          <w:numId w:val="41"/>
        </w:numPr>
        <w:rPr>
          <w:rFonts w:eastAsia="Cambria" w:cs="Cambria"/>
        </w:rPr>
      </w:pPr>
      <w:r w:rsidRPr="00D87A40">
        <w:rPr>
          <w:rFonts w:eastAsia="Cambria" w:cs="Cambria"/>
        </w:rPr>
        <w:t>Burcu Arslan</w:t>
      </w:r>
    </w:p>
    <w:p w14:paraId="6FEB7414" w14:textId="6CDA1F20" w:rsidR="450BC3A1" w:rsidRPr="00D87A40" w:rsidRDefault="450BC3A1" w:rsidP="4AE97B45">
      <w:pPr>
        <w:numPr>
          <w:ilvl w:val="0"/>
          <w:numId w:val="41"/>
        </w:numPr>
        <w:rPr>
          <w:rFonts w:eastAsia="Cambria" w:cs="Cambria"/>
        </w:rPr>
      </w:pPr>
      <w:proofErr w:type="spellStart"/>
      <w:r w:rsidRPr="00D87A40">
        <w:rPr>
          <w:rFonts w:eastAsia="Cambria" w:cs="Cambria"/>
        </w:rPr>
        <w:t>Ö</w:t>
      </w:r>
      <w:r w:rsidR="16EA023A" w:rsidRPr="00D87A40">
        <w:rPr>
          <w:rFonts w:eastAsia="Cambria" w:cs="Cambria"/>
        </w:rPr>
        <w:t>zge</w:t>
      </w:r>
      <w:proofErr w:type="spellEnd"/>
      <w:r w:rsidR="16EA023A" w:rsidRPr="00D87A40">
        <w:rPr>
          <w:rFonts w:eastAsia="Cambria" w:cs="Cambria"/>
        </w:rPr>
        <w:t xml:space="preserve"> </w:t>
      </w:r>
      <w:proofErr w:type="spellStart"/>
      <w:r w:rsidR="16EA023A" w:rsidRPr="00D87A40">
        <w:rPr>
          <w:rFonts w:eastAsia="Cambria" w:cs="Cambria"/>
        </w:rPr>
        <w:t>Y</w:t>
      </w:r>
      <w:r w:rsidR="4F869A8D" w:rsidRPr="00D87A40">
        <w:rPr>
          <w:rFonts w:eastAsia="Cambria" w:cs="Cambria"/>
        </w:rPr>
        <w:t>ı</w:t>
      </w:r>
      <w:r w:rsidR="16EA023A" w:rsidRPr="00D87A40">
        <w:rPr>
          <w:rFonts w:eastAsia="Cambria" w:cs="Cambria"/>
        </w:rPr>
        <w:t>lg</w:t>
      </w:r>
      <w:r w:rsidR="1CB80EE5" w:rsidRPr="00D87A40">
        <w:rPr>
          <w:rFonts w:eastAsia="Cambria" w:cs="Cambria"/>
        </w:rPr>
        <w:t>ür</w:t>
      </w:r>
      <w:proofErr w:type="spellEnd"/>
    </w:p>
    <w:p w14:paraId="557644EE" w14:textId="4F1B282D" w:rsidR="16EA023A" w:rsidRPr="00D87A40" w:rsidRDefault="16EA023A" w:rsidP="4AE97B45">
      <w:pPr>
        <w:numPr>
          <w:ilvl w:val="0"/>
          <w:numId w:val="41"/>
        </w:numPr>
        <w:rPr>
          <w:rFonts w:eastAsia="Cambria" w:cs="Cambria"/>
        </w:rPr>
      </w:pPr>
      <w:proofErr w:type="spellStart"/>
      <w:r w:rsidRPr="00D87A40">
        <w:rPr>
          <w:rFonts w:eastAsia="Cambria" w:cs="Cambria"/>
        </w:rPr>
        <w:t>Esad</w:t>
      </w:r>
      <w:proofErr w:type="spellEnd"/>
      <w:r w:rsidRPr="00D87A40">
        <w:rPr>
          <w:rFonts w:eastAsia="Cambria" w:cs="Cambria"/>
        </w:rPr>
        <w:t xml:space="preserve"> </w:t>
      </w:r>
      <w:proofErr w:type="spellStart"/>
      <w:r w:rsidRPr="00D87A40">
        <w:rPr>
          <w:rFonts w:eastAsia="Cambria" w:cs="Cambria"/>
        </w:rPr>
        <w:t>Simit</w:t>
      </w:r>
      <w:r w:rsidR="5EA5ACD8" w:rsidRPr="00D87A40">
        <w:rPr>
          <w:rFonts w:eastAsia="Cambria" w:cs="Cambria"/>
        </w:rPr>
        <w:t>ç</w:t>
      </w:r>
      <w:r w:rsidRPr="00D87A40">
        <w:rPr>
          <w:rFonts w:eastAsia="Cambria" w:cs="Cambria"/>
        </w:rPr>
        <w:t>io</w:t>
      </w:r>
      <w:r w:rsidR="4245F90E" w:rsidRPr="00D87A40">
        <w:rPr>
          <w:rFonts w:eastAsia="Cambria" w:cs="Cambria"/>
        </w:rPr>
        <w:t>ğ</w:t>
      </w:r>
      <w:r w:rsidRPr="00D87A40">
        <w:rPr>
          <w:rFonts w:eastAsia="Cambria" w:cs="Cambria"/>
        </w:rPr>
        <w:t>lu</w:t>
      </w:r>
      <w:proofErr w:type="spellEnd"/>
    </w:p>
    <w:p w14:paraId="44841B5C" w14:textId="7A9E46D3" w:rsidR="16EA023A" w:rsidRPr="00D87A40" w:rsidRDefault="16EA023A" w:rsidP="7F5A8EB2">
      <w:pPr>
        <w:numPr>
          <w:ilvl w:val="0"/>
          <w:numId w:val="41"/>
        </w:numPr>
        <w:spacing w:line="259" w:lineRule="auto"/>
        <w:rPr>
          <w:rFonts w:eastAsia="Cambria" w:cs="Cambria"/>
          <w:szCs w:val="22"/>
        </w:rPr>
      </w:pPr>
      <w:proofErr w:type="spellStart"/>
      <w:r w:rsidRPr="00D87A40">
        <w:rPr>
          <w:rFonts w:eastAsia="Cambria" w:cs="Cambria"/>
        </w:rPr>
        <w:t>Emin</w:t>
      </w:r>
      <w:proofErr w:type="spellEnd"/>
      <w:r w:rsidRPr="00D87A40">
        <w:rPr>
          <w:rFonts w:eastAsia="Cambria" w:cs="Cambria"/>
        </w:rPr>
        <w:t xml:space="preserve"> </w:t>
      </w:r>
      <w:proofErr w:type="spellStart"/>
      <w:r w:rsidRPr="00D87A40">
        <w:rPr>
          <w:rFonts w:eastAsia="Cambria" w:cs="Cambria"/>
        </w:rPr>
        <w:t>Sadikhov</w:t>
      </w:r>
      <w:proofErr w:type="spellEnd"/>
    </w:p>
    <w:p w14:paraId="757FE38A" w14:textId="1DB8BB2B" w:rsidR="0059115C" w:rsidRPr="00EE5CCB" w:rsidRDefault="3D169254" w:rsidP="0059115C">
      <w:pPr>
        <w:pStyle w:val="Heading2"/>
      </w:pPr>
      <w:bookmarkStart w:id="15" w:name="_Toc60522095"/>
      <w:r>
        <w:t>Rationale for decision</w:t>
      </w:r>
      <w:bookmarkEnd w:id="15"/>
    </w:p>
    <w:p w14:paraId="4649117B" w14:textId="77777777" w:rsidR="0059115C" w:rsidRDefault="0059115C" w:rsidP="0059115C">
      <w:r>
        <w:t>After executing a test, the decision is defined according to the following rules:</w:t>
      </w:r>
    </w:p>
    <w:p w14:paraId="7C306855" w14:textId="77777777" w:rsidR="0059115C" w:rsidRDefault="0059115C" w:rsidP="0059115C">
      <w:pPr>
        <w:numPr>
          <w:ilvl w:val="0"/>
          <w:numId w:val="34"/>
        </w:numPr>
      </w:pPr>
      <w:r w:rsidRPr="00EE5CCB">
        <w:rPr>
          <w:b/>
        </w:rPr>
        <w:t>OK:</w:t>
      </w:r>
      <w:r>
        <w:t xml:space="preserve"> The test sheet is set to "OK" state when all steps are in "OK" state. The real result is compliant to the expected result.</w:t>
      </w:r>
    </w:p>
    <w:p w14:paraId="681F7E1C" w14:textId="77777777" w:rsidR="0059115C" w:rsidRDefault="0059115C" w:rsidP="0059115C">
      <w:pPr>
        <w:numPr>
          <w:ilvl w:val="0"/>
          <w:numId w:val="34"/>
        </w:numPr>
      </w:pPr>
      <w:r w:rsidRPr="00EE5CCB">
        <w:rPr>
          <w:b/>
        </w:rPr>
        <w:t>NOK:</w:t>
      </w:r>
      <w:r>
        <w:t xml:space="preserve"> The test sheet is set to "NOK" state when all steps of the test are set to "NOK" state or when the result of a step differs from the expected result.</w:t>
      </w:r>
    </w:p>
    <w:p w14:paraId="1B35F47B" w14:textId="77777777" w:rsidR="0059115C" w:rsidRDefault="0059115C" w:rsidP="0059115C">
      <w:pPr>
        <w:numPr>
          <w:ilvl w:val="0"/>
          <w:numId w:val="34"/>
        </w:numPr>
      </w:pPr>
      <w:r w:rsidRPr="00EE5CCB">
        <w:rPr>
          <w:b/>
        </w:rPr>
        <w:t>NOT RUN:</w:t>
      </w:r>
      <w:r>
        <w:t xml:space="preserve"> Default state of a test sheet not yet executed.</w:t>
      </w:r>
    </w:p>
    <w:p w14:paraId="7FF0D345" w14:textId="77777777" w:rsidR="0059115C" w:rsidRDefault="0059115C" w:rsidP="0059115C">
      <w:pPr>
        <w:numPr>
          <w:ilvl w:val="0"/>
          <w:numId w:val="34"/>
        </w:numPr>
      </w:pPr>
      <w:r w:rsidRPr="00EE5CCB">
        <w:rPr>
          <w:b/>
        </w:rPr>
        <w:t>NOT COMPLETED:</w:t>
      </w:r>
      <w:r>
        <w:t xml:space="preserve"> The test sheet is set to "Not Completed" state when at least one step of the test is set "Not Run" state.</w:t>
      </w:r>
    </w:p>
    <w:p w14:paraId="54E5EDEF" w14:textId="77777777" w:rsidR="0059115C" w:rsidRDefault="0059115C" w:rsidP="0059115C">
      <w:pPr>
        <w:rPr>
          <w:b/>
        </w:rPr>
      </w:pPr>
    </w:p>
    <w:p w14:paraId="13E5CB02" w14:textId="77777777" w:rsidR="0059115C" w:rsidRPr="00B7542B" w:rsidRDefault="0059115C" w:rsidP="0059115C">
      <w:r w:rsidRPr="00B7542B">
        <w:t>Tests results are listed in §3</w:t>
      </w:r>
      <w:r>
        <w:t>.</w:t>
      </w:r>
    </w:p>
    <w:p w14:paraId="71A9D5C1" w14:textId="77777777" w:rsidR="0059115C" w:rsidRDefault="3D169254" w:rsidP="0059115C">
      <w:pPr>
        <w:pStyle w:val="Heading2"/>
      </w:pPr>
      <w:bookmarkStart w:id="16" w:name="_Toc60522096"/>
      <w:r>
        <w:t>Overall assessment of tests</w:t>
      </w:r>
      <w:bookmarkEnd w:id="16"/>
    </w:p>
    <w:p w14:paraId="0882D56F" w14:textId="77777777" w:rsidR="0059115C" w:rsidRPr="00BE7839" w:rsidRDefault="0059115C" w:rsidP="4AE97B45">
      <w:r w:rsidRPr="00BE7839">
        <w:t>Statistics about tests:</w:t>
      </w:r>
    </w:p>
    <w:p w14:paraId="1E42A917" w14:textId="346AE9FC" w:rsidR="0059115C" w:rsidRPr="00BE7839" w:rsidRDefault="1D8427C3" w:rsidP="0059115C">
      <w:pPr>
        <w:numPr>
          <w:ilvl w:val="0"/>
          <w:numId w:val="35"/>
        </w:numPr>
      </w:pPr>
      <w:r w:rsidRPr="00BE7839">
        <w:t>9</w:t>
      </w:r>
      <w:r w:rsidR="4CCB3731" w:rsidRPr="00BE7839">
        <w:t>0</w:t>
      </w:r>
      <w:r w:rsidR="0059115C" w:rsidRPr="00BE7839">
        <w:t>% of tests OK,</w:t>
      </w:r>
    </w:p>
    <w:p w14:paraId="7E5D9FCF" w14:textId="32A57E56" w:rsidR="0059115C" w:rsidRPr="00BE7839" w:rsidRDefault="01F46841" w:rsidP="0059115C">
      <w:pPr>
        <w:numPr>
          <w:ilvl w:val="0"/>
          <w:numId w:val="35"/>
        </w:numPr>
      </w:pPr>
      <w:r w:rsidRPr="00BE7839">
        <w:t>0</w:t>
      </w:r>
      <w:r w:rsidR="0059115C" w:rsidRPr="00BE7839">
        <w:t>% of tests NOK</w:t>
      </w:r>
    </w:p>
    <w:p w14:paraId="68C8BAD6" w14:textId="3D154AA4" w:rsidR="0059115C" w:rsidRPr="00BE7839" w:rsidRDefault="01F46841" w:rsidP="0059115C">
      <w:pPr>
        <w:numPr>
          <w:ilvl w:val="0"/>
          <w:numId w:val="35"/>
        </w:numPr>
      </w:pPr>
      <w:r w:rsidRPr="00BE7839">
        <w:t>0</w:t>
      </w:r>
      <w:r w:rsidR="0059115C" w:rsidRPr="00BE7839">
        <w:t>% of tests POK</w:t>
      </w:r>
    </w:p>
    <w:p w14:paraId="77B4A0A5" w14:textId="0FE1121B" w:rsidR="0059115C" w:rsidRPr="00BE7839" w:rsidRDefault="5913E5B1" w:rsidP="0059115C">
      <w:pPr>
        <w:numPr>
          <w:ilvl w:val="0"/>
          <w:numId w:val="35"/>
        </w:numPr>
      </w:pPr>
      <w:r w:rsidRPr="00BE7839">
        <w:t>0</w:t>
      </w:r>
      <w:r w:rsidR="0059115C" w:rsidRPr="00BE7839">
        <w:t>% of tests NR</w:t>
      </w:r>
    </w:p>
    <w:p w14:paraId="6783D246" w14:textId="2496421C" w:rsidR="0059115C" w:rsidRPr="00BE7839" w:rsidRDefault="391DCF2B" w:rsidP="4AE97B45">
      <w:pPr>
        <w:numPr>
          <w:ilvl w:val="0"/>
          <w:numId w:val="35"/>
        </w:numPr>
      </w:pPr>
      <w:r w:rsidRPr="00BE7839">
        <w:t>10</w:t>
      </w:r>
      <w:r w:rsidR="0059115C" w:rsidRPr="00BE7839">
        <w:t>% of tests NC</w:t>
      </w:r>
    </w:p>
    <w:p w14:paraId="4726BCD8" w14:textId="77777777" w:rsidR="0059115C" w:rsidRPr="00BE7839" w:rsidRDefault="0059115C" w:rsidP="0059115C"/>
    <w:p w14:paraId="34277626" w14:textId="558E1529" w:rsidR="0059115C" w:rsidRPr="00BE7839" w:rsidRDefault="00BE7839" w:rsidP="4AE97B45">
      <w:r w:rsidRPr="00BE7839">
        <w:t>S</w:t>
      </w:r>
      <w:r w:rsidR="0059115C" w:rsidRPr="00BE7839">
        <w:t>tatistics about bugs and enhancements:</w:t>
      </w:r>
    </w:p>
    <w:p w14:paraId="68EC54D0" w14:textId="461EEC21" w:rsidR="0059115C" w:rsidRPr="00BE7839" w:rsidRDefault="0059115C" w:rsidP="0059115C">
      <w:pPr>
        <w:numPr>
          <w:ilvl w:val="0"/>
          <w:numId w:val="36"/>
        </w:numPr>
      </w:pPr>
      <w:r w:rsidRPr="00BE7839">
        <w:t>Total number</w:t>
      </w:r>
      <w:r w:rsidR="350C2BA5" w:rsidRPr="00BE7839">
        <w:t>:</w:t>
      </w:r>
      <w:r w:rsidR="67C54105" w:rsidRPr="00BE7839">
        <w:t xml:space="preserve"> 0</w:t>
      </w:r>
    </w:p>
    <w:p w14:paraId="4D7E9491" w14:textId="4B38EBE7" w:rsidR="0059115C" w:rsidRPr="00BE7839" w:rsidRDefault="0059115C" w:rsidP="4AE97B45">
      <w:pPr>
        <w:numPr>
          <w:ilvl w:val="0"/>
          <w:numId w:val="36"/>
        </w:numPr>
        <w:rPr>
          <w:rFonts w:eastAsia="Cambria" w:cs="Cambria"/>
          <w:szCs w:val="22"/>
        </w:rPr>
      </w:pPr>
      <w:r w:rsidRPr="00BE7839">
        <w:t>Number of Critical</w:t>
      </w:r>
      <w:r w:rsidR="05217240" w:rsidRPr="00BE7839">
        <w:t>:</w:t>
      </w:r>
      <w:r w:rsidR="704FAA4A" w:rsidRPr="00BE7839">
        <w:t xml:space="preserve"> 0</w:t>
      </w:r>
    </w:p>
    <w:p w14:paraId="0C1652D3" w14:textId="070179FB" w:rsidR="0059115C" w:rsidRPr="00BE7839" w:rsidRDefault="0059115C" w:rsidP="4AE97B45">
      <w:pPr>
        <w:numPr>
          <w:ilvl w:val="0"/>
          <w:numId w:val="36"/>
        </w:numPr>
        <w:rPr>
          <w:rFonts w:eastAsia="Cambria" w:cs="Cambria"/>
          <w:szCs w:val="22"/>
        </w:rPr>
      </w:pPr>
      <w:r w:rsidRPr="00BE7839">
        <w:t>Number of Major</w:t>
      </w:r>
      <w:r w:rsidR="3F69077E" w:rsidRPr="00BE7839">
        <w:t>:</w:t>
      </w:r>
      <w:r w:rsidR="79102E2E" w:rsidRPr="00BE7839">
        <w:t xml:space="preserve"> 0</w:t>
      </w:r>
    </w:p>
    <w:p w14:paraId="4F741B74" w14:textId="3099E850" w:rsidR="0059115C" w:rsidRPr="00BE7839" w:rsidRDefault="0059115C" w:rsidP="4AE97B45">
      <w:pPr>
        <w:numPr>
          <w:ilvl w:val="0"/>
          <w:numId w:val="36"/>
        </w:numPr>
        <w:rPr>
          <w:rFonts w:eastAsia="Cambria" w:cs="Cambria"/>
          <w:szCs w:val="22"/>
        </w:rPr>
      </w:pPr>
      <w:r w:rsidRPr="00BE7839">
        <w:t>Number of minor</w:t>
      </w:r>
      <w:r w:rsidR="75F02D1B" w:rsidRPr="00BE7839">
        <w:t>:</w:t>
      </w:r>
      <w:r w:rsidR="79102E2E" w:rsidRPr="00BE7839">
        <w:t xml:space="preserve"> 0</w:t>
      </w:r>
    </w:p>
    <w:p w14:paraId="344E10D3" w14:textId="1A9F9F33" w:rsidR="0059115C" w:rsidRPr="00BE7839" w:rsidRDefault="0059115C" w:rsidP="4AE97B45">
      <w:pPr>
        <w:numPr>
          <w:ilvl w:val="0"/>
          <w:numId w:val="36"/>
        </w:numPr>
        <w:rPr>
          <w:rFonts w:eastAsia="Cambria" w:cs="Cambria"/>
          <w:szCs w:val="22"/>
        </w:rPr>
      </w:pPr>
      <w:r w:rsidRPr="00BE7839">
        <w:t>Number of enhancements</w:t>
      </w:r>
      <w:r w:rsidR="0A694D4E" w:rsidRPr="00BE7839">
        <w:t>:</w:t>
      </w:r>
      <w:r w:rsidR="4201C805" w:rsidRPr="00BE7839">
        <w:t xml:space="preserve"> 0</w:t>
      </w:r>
    </w:p>
    <w:p w14:paraId="31E846C5" w14:textId="5314F0FC" w:rsidR="0059115C" w:rsidRDefault="3D169254" w:rsidP="0059115C">
      <w:pPr>
        <w:pStyle w:val="Heading2"/>
      </w:pPr>
      <w:bookmarkStart w:id="17" w:name="_Toc60522097"/>
      <w:r>
        <w:t>Impact of test environment</w:t>
      </w:r>
      <w:bookmarkEnd w:id="17"/>
    </w:p>
    <w:p w14:paraId="6EC48F50" w14:textId="3A54E1ED" w:rsidR="0199A50B" w:rsidRDefault="0199A50B" w:rsidP="7F5A8EB2">
      <w:r w:rsidRPr="7F5A8EB2">
        <w:rPr>
          <w:rFonts w:eastAsia="Cambria" w:cs="Cambria"/>
          <w:color w:val="000000" w:themeColor="text1"/>
          <w:szCs w:val="22"/>
        </w:rPr>
        <w:t>There is no impact of test environment that can affect the tests.</w:t>
      </w:r>
    </w:p>
    <w:p w14:paraId="044EF192" w14:textId="697670C5" w:rsidR="7F5A8EB2" w:rsidRDefault="7F5A8EB2" w:rsidP="7F5A8EB2">
      <w:pPr>
        <w:rPr>
          <w:rFonts w:eastAsia="Cambria" w:cs="Cambria"/>
          <w:color w:val="000000" w:themeColor="text1"/>
          <w:szCs w:val="22"/>
        </w:rPr>
      </w:pPr>
    </w:p>
    <w:p w14:paraId="2457E166" w14:textId="77777777" w:rsidR="0059115C" w:rsidRDefault="0059115C" w:rsidP="0059115C">
      <w:pPr>
        <w:pStyle w:val="Heading1"/>
      </w:pPr>
      <w:bookmarkStart w:id="18" w:name="_Toc60522098"/>
      <w:r>
        <w:t xml:space="preserve">Detailed </w:t>
      </w:r>
      <w:r w:rsidRPr="002E0128">
        <w:t>Test</w:t>
      </w:r>
      <w:r>
        <w:t>s</w:t>
      </w:r>
      <w:r w:rsidRPr="002E0128">
        <w:t xml:space="preserve"> </w:t>
      </w:r>
      <w:r>
        <w:t>Results</w:t>
      </w:r>
      <w:bookmarkEnd w:id="18"/>
    </w:p>
    <w:p w14:paraId="5A6ED614" w14:textId="77777777" w:rsidR="0059115C" w:rsidRDefault="0059115C" w:rsidP="0059115C">
      <w:r>
        <w:t>For each executed test, this document contains:</w:t>
      </w:r>
    </w:p>
    <w:p w14:paraId="691796CE" w14:textId="77777777" w:rsidR="0059115C" w:rsidRDefault="0059115C" w:rsidP="0059115C">
      <w:pPr>
        <w:numPr>
          <w:ilvl w:val="0"/>
          <w:numId w:val="39"/>
        </w:numPr>
      </w:pPr>
      <w:r>
        <w:t>Test identification;</w:t>
      </w:r>
    </w:p>
    <w:p w14:paraId="490138FF" w14:textId="77777777" w:rsidR="0059115C" w:rsidRDefault="0059115C" w:rsidP="0059115C">
      <w:pPr>
        <w:numPr>
          <w:ilvl w:val="0"/>
          <w:numId w:val="39"/>
        </w:numPr>
      </w:pPr>
      <w:r>
        <w:t>Test title;</w:t>
      </w:r>
    </w:p>
    <w:p w14:paraId="4EF47883" w14:textId="77777777" w:rsidR="0059115C" w:rsidRDefault="0059115C" w:rsidP="0059115C">
      <w:pPr>
        <w:numPr>
          <w:ilvl w:val="0"/>
          <w:numId w:val="39"/>
        </w:numPr>
      </w:pPr>
      <w:r>
        <w:t>Test decision;</w:t>
      </w:r>
    </w:p>
    <w:p w14:paraId="13C00652" w14:textId="77777777" w:rsidR="0059115C" w:rsidRDefault="0059115C" w:rsidP="0059115C">
      <w:pPr>
        <w:numPr>
          <w:ilvl w:val="0"/>
          <w:numId w:val="38"/>
        </w:numPr>
      </w:pPr>
      <w:r>
        <w:t>A comment containing additional information or problems encountered during execution and differences with the test procedure.</w:t>
      </w:r>
    </w:p>
    <w:p w14:paraId="48BF2B44" w14:textId="77777777" w:rsidR="0059115C" w:rsidRDefault="0059115C" w:rsidP="0059115C"/>
    <w:p w14:paraId="68EBA15F" w14:textId="77777777" w:rsidR="0059115C" w:rsidRDefault="0059115C" w:rsidP="0059115C">
      <w:r>
        <w:t>For the problems leading to a bug, the bug ID is reported in the result of the step where problem was encountered.</w:t>
      </w:r>
    </w:p>
    <w:p w14:paraId="329AB944" w14:textId="77777777" w:rsidR="0059115C" w:rsidRPr="000D6A4A" w:rsidRDefault="0059115C" w:rsidP="0059115C"/>
    <w:p w14:paraId="74C233ED" w14:textId="1B84E0CC" w:rsidR="0059115C" w:rsidRPr="00B7542B" w:rsidRDefault="1E653D75" w:rsidP="4AE97B45">
      <w:pPr>
        <w:pStyle w:val="Heading2"/>
      </w:pPr>
      <w:bookmarkStart w:id="19" w:name="_Toc60522099"/>
      <w:r>
        <w:t>Test Results</w:t>
      </w:r>
      <w:bookmarkEnd w:id="19"/>
    </w:p>
    <w:p w14:paraId="61996E23" w14:textId="374DB7C1" w:rsidR="4AE97B45" w:rsidRDefault="4AE97B45" w:rsidP="135F2C0B"/>
    <w:p w14:paraId="056DC760" w14:textId="557DE4A4" w:rsidR="7F5A8EB2" w:rsidRPr="006E44FE" w:rsidRDefault="5EDCFC15" w:rsidP="7F5A8EB2">
      <w:pPr>
        <w:rPr>
          <w:b/>
          <w:bCs/>
          <w:highlight w:val="lightGray"/>
        </w:rPr>
      </w:pPr>
      <w:r w:rsidRPr="006E44FE">
        <w:rPr>
          <w:b/>
          <w:bCs/>
        </w:rPr>
        <w:t>OK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48"/>
        <w:gridCol w:w="2584"/>
        <w:gridCol w:w="2630"/>
        <w:gridCol w:w="2192"/>
      </w:tblGrid>
      <w:tr w:rsidR="7F5A8EB2" w14:paraId="719C3B1A" w14:textId="77777777" w:rsidTr="7F5A8EB2">
        <w:tc>
          <w:tcPr>
            <w:tcW w:w="1659" w:type="dxa"/>
          </w:tcPr>
          <w:p w14:paraId="0BF7D6C5" w14:textId="77777777" w:rsidR="7F5A8EB2" w:rsidRDefault="7F5A8EB2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Test ID</w:t>
            </w:r>
          </w:p>
        </w:tc>
        <w:tc>
          <w:tcPr>
            <w:tcW w:w="2659" w:type="dxa"/>
          </w:tcPr>
          <w:p w14:paraId="56C41966" w14:textId="62A0B895" w:rsidR="7F5A8EB2" w:rsidRDefault="7F5A8EB2" w:rsidP="7F5A8EB2">
            <w:pPr>
              <w:jc w:val="left"/>
            </w:pPr>
            <w:r w:rsidRPr="7F5A8EB2">
              <w:rPr>
                <w:rFonts w:eastAsia="Cambria" w:cs="Cambria"/>
                <w:b/>
                <w:bCs/>
                <w:szCs w:val="22"/>
              </w:rPr>
              <w:t>Test-00</w:t>
            </w:r>
            <w:r w:rsidR="62D3F74B" w:rsidRPr="7F5A8EB2">
              <w:rPr>
                <w:rFonts w:eastAsia="Cambria" w:cs="Cambria"/>
                <w:b/>
                <w:bCs/>
                <w:szCs w:val="22"/>
              </w:rPr>
              <w:t>1</w:t>
            </w:r>
          </w:p>
        </w:tc>
        <w:tc>
          <w:tcPr>
            <w:tcW w:w="2707" w:type="dxa"/>
          </w:tcPr>
          <w:p w14:paraId="7C5E7D6B" w14:textId="77777777" w:rsidR="7F5A8EB2" w:rsidRDefault="7F5A8EB2" w:rsidP="7F5A8EB2">
            <w:pPr>
              <w:jc w:val="left"/>
              <w:rPr>
                <w:b/>
                <w:bCs/>
                <w:highlight w:val="lightGray"/>
              </w:rPr>
            </w:pPr>
            <w:r w:rsidRPr="7F5A8EB2">
              <w:rPr>
                <w:b/>
                <w:bCs/>
              </w:rPr>
              <w:t>Comment</w:t>
            </w:r>
          </w:p>
        </w:tc>
        <w:tc>
          <w:tcPr>
            <w:tcW w:w="2255" w:type="dxa"/>
          </w:tcPr>
          <w:p w14:paraId="6CA08B46" w14:textId="77777777" w:rsidR="7F5A8EB2" w:rsidRDefault="7F5A8EB2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Decision</w:t>
            </w:r>
          </w:p>
        </w:tc>
      </w:tr>
      <w:tr w:rsidR="7F5A8EB2" w14:paraId="77E6E6ED" w14:textId="77777777" w:rsidTr="7F5A8EB2">
        <w:tc>
          <w:tcPr>
            <w:tcW w:w="1659" w:type="dxa"/>
          </w:tcPr>
          <w:p w14:paraId="31246427" w14:textId="77777777" w:rsidR="7F5A8EB2" w:rsidRDefault="7F5A8EB2" w:rsidP="7F5A8EB2">
            <w:pPr>
              <w:jc w:val="left"/>
            </w:pPr>
            <w:r>
              <w:t>Test description</w:t>
            </w:r>
          </w:p>
        </w:tc>
        <w:tc>
          <w:tcPr>
            <w:tcW w:w="2659" w:type="dxa"/>
          </w:tcPr>
          <w:p w14:paraId="76D02416" w14:textId="01DD76CA" w:rsidR="030482EF" w:rsidRDefault="030482EF" w:rsidP="7F5A8EB2">
            <w:pPr>
              <w:jc w:val="left"/>
            </w:pPr>
            <w:r w:rsidRPr="7F5A8EB2">
              <w:rPr>
                <w:rFonts w:eastAsia="Cambria" w:cs="Cambria"/>
                <w:color w:val="000000" w:themeColor="text1"/>
                <w:szCs w:val="22"/>
              </w:rPr>
              <w:t>Checks for internet connection</w:t>
            </w:r>
          </w:p>
        </w:tc>
        <w:tc>
          <w:tcPr>
            <w:tcW w:w="2707" w:type="dxa"/>
          </w:tcPr>
          <w:p w14:paraId="1E44C608" w14:textId="77777777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1B8D4DFB" w14:textId="312B81AF" w:rsidR="7F5A8EB2" w:rsidRDefault="7F5A8EB2" w:rsidP="7F5A8EB2">
            <w:pPr>
              <w:jc w:val="left"/>
            </w:pPr>
            <w:r>
              <w:t>OK</w:t>
            </w:r>
          </w:p>
        </w:tc>
      </w:tr>
      <w:tr w:rsidR="7F5A8EB2" w14:paraId="57CFED5E" w14:textId="77777777" w:rsidTr="7F5A8EB2">
        <w:tc>
          <w:tcPr>
            <w:tcW w:w="1659" w:type="dxa"/>
          </w:tcPr>
          <w:p w14:paraId="4AF3F32F" w14:textId="77777777" w:rsidR="7F5A8EB2" w:rsidRDefault="7F5A8EB2" w:rsidP="7F5A8EB2">
            <w:pPr>
              <w:jc w:val="left"/>
            </w:pPr>
            <w:r>
              <w:t>Verified Requirement</w:t>
            </w:r>
          </w:p>
        </w:tc>
        <w:tc>
          <w:tcPr>
            <w:tcW w:w="2659" w:type="dxa"/>
          </w:tcPr>
          <w:p w14:paraId="35E838E4" w14:textId="3DCEC8B4" w:rsidR="760E3DD0" w:rsidRDefault="760E3DD0" w:rsidP="7F5A8EB2">
            <w:pPr>
              <w:jc w:val="left"/>
            </w:pPr>
            <w:r w:rsidRPr="7F5A8EB2">
              <w:rPr>
                <w:rFonts w:eastAsia="Cambria" w:cs="Cambria"/>
                <w:color w:val="000000" w:themeColor="text1"/>
                <w:szCs w:val="22"/>
              </w:rPr>
              <w:t>SRS-OzU-G-001.1</w:t>
            </w:r>
          </w:p>
        </w:tc>
        <w:tc>
          <w:tcPr>
            <w:tcW w:w="2707" w:type="dxa"/>
          </w:tcPr>
          <w:p w14:paraId="1B6B11D8" w14:textId="209CCEAE" w:rsidR="4BB92EED" w:rsidRDefault="4BB92EED" w:rsidP="7F5A8EB2">
            <w:pPr>
              <w:jc w:val="left"/>
            </w:pPr>
            <w:r w:rsidRPr="7F5A8EB2">
              <w:rPr>
                <w:rFonts w:eastAsia="Cambria" w:cs="Cambria"/>
                <w:color w:val="000000" w:themeColor="text1"/>
                <w:szCs w:val="22"/>
              </w:rPr>
              <w:t>Inspection</w:t>
            </w:r>
          </w:p>
        </w:tc>
        <w:tc>
          <w:tcPr>
            <w:tcW w:w="2255" w:type="dxa"/>
          </w:tcPr>
          <w:p w14:paraId="0B2CD41C" w14:textId="5712A31D" w:rsidR="7F5A8EB2" w:rsidRDefault="7F5A8EB2" w:rsidP="7F5A8EB2">
            <w:pPr>
              <w:jc w:val="left"/>
            </w:pPr>
            <w:r>
              <w:t>OK</w:t>
            </w:r>
          </w:p>
          <w:p w14:paraId="524D9973" w14:textId="5F2611FB" w:rsidR="7F5A8EB2" w:rsidRDefault="7F5A8EB2" w:rsidP="7F5A8EB2">
            <w:pPr>
              <w:jc w:val="left"/>
              <w:rPr>
                <w:highlight w:val="lightGray"/>
              </w:rPr>
            </w:pPr>
          </w:p>
        </w:tc>
      </w:tr>
      <w:tr w:rsidR="7F5A8EB2" w14:paraId="467DA93D" w14:textId="77777777" w:rsidTr="7F5A8EB2">
        <w:tc>
          <w:tcPr>
            <w:tcW w:w="1659" w:type="dxa"/>
          </w:tcPr>
          <w:p w14:paraId="55C4C9C9" w14:textId="77777777" w:rsidR="7F5A8EB2" w:rsidRDefault="7F5A8EB2" w:rsidP="7F5A8EB2">
            <w:pPr>
              <w:jc w:val="left"/>
            </w:pPr>
            <w:r>
              <w:t>Initial conditions</w:t>
            </w:r>
          </w:p>
        </w:tc>
        <w:tc>
          <w:tcPr>
            <w:tcW w:w="2659" w:type="dxa"/>
          </w:tcPr>
          <w:p w14:paraId="664F34BF" w14:textId="506D14AE" w:rsidR="53D4C708" w:rsidRDefault="53D4C708" w:rsidP="7F5A8EB2">
            <w:pPr>
              <w:jc w:val="left"/>
            </w:pPr>
            <w:r w:rsidRPr="7F5A8EB2">
              <w:rPr>
                <w:rFonts w:eastAsia="Cambria" w:cs="Cambria"/>
                <w:color w:val="000000" w:themeColor="text1"/>
                <w:szCs w:val="22"/>
              </w:rPr>
              <w:t>OzU Garage is open and idle.</w:t>
            </w:r>
          </w:p>
        </w:tc>
        <w:tc>
          <w:tcPr>
            <w:tcW w:w="2707" w:type="dxa"/>
          </w:tcPr>
          <w:p w14:paraId="5B3F92BE" w14:textId="29307EC1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79F651FA" w14:textId="4DD0C689" w:rsidR="7F5A8EB2" w:rsidRDefault="7F5A8EB2" w:rsidP="7F5A8EB2">
            <w:pPr>
              <w:jc w:val="left"/>
            </w:pPr>
            <w:r>
              <w:t>OK</w:t>
            </w:r>
          </w:p>
          <w:p w14:paraId="416194E5" w14:textId="7D29FBBA" w:rsidR="7F5A8EB2" w:rsidRDefault="7F5A8EB2" w:rsidP="7F5A8EB2">
            <w:pPr>
              <w:jc w:val="left"/>
              <w:rPr>
                <w:highlight w:val="lightGray"/>
              </w:rPr>
            </w:pPr>
          </w:p>
        </w:tc>
      </w:tr>
      <w:tr w:rsidR="7F5A8EB2" w14:paraId="14D3BC3A" w14:textId="77777777" w:rsidTr="7F5A8EB2">
        <w:tc>
          <w:tcPr>
            <w:tcW w:w="1659" w:type="dxa"/>
          </w:tcPr>
          <w:p w14:paraId="5AF8D12D" w14:textId="77777777" w:rsidR="7F5A8EB2" w:rsidRDefault="7F5A8EB2" w:rsidP="7F5A8EB2">
            <w:pPr>
              <w:jc w:val="left"/>
            </w:pPr>
            <w:r>
              <w:t>Tests inputs</w:t>
            </w:r>
          </w:p>
        </w:tc>
        <w:tc>
          <w:tcPr>
            <w:tcW w:w="2659" w:type="dxa"/>
          </w:tcPr>
          <w:p w14:paraId="3860228C" w14:textId="308B97F7" w:rsidR="7B435236" w:rsidRDefault="7B435236" w:rsidP="7F5A8EB2">
            <w:pPr>
              <w:jc w:val="left"/>
            </w:pPr>
            <w:r w:rsidRPr="7F5A8EB2">
              <w:rPr>
                <w:rFonts w:eastAsia="Cambria" w:cs="Cambria"/>
                <w:color w:val="000000" w:themeColor="text1"/>
                <w:szCs w:val="22"/>
              </w:rPr>
              <w:t>N/A</w:t>
            </w:r>
          </w:p>
        </w:tc>
        <w:tc>
          <w:tcPr>
            <w:tcW w:w="2707" w:type="dxa"/>
          </w:tcPr>
          <w:p w14:paraId="781E4EC9" w14:textId="440217B4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0D46DB83" w14:textId="5712A31D" w:rsidR="7F5A8EB2" w:rsidRDefault="7F5A8EB2" w:rsidP="7F5A8EB2">
            <w:pPr>
              <w:jc w:val="left"/>
            </w:pPr>
            <w:r>
              <w:t>OK</w:t>
            </w:r>
          </w:p>
          <w:p w14:paraId="07F65031" w14:textId="600BADAA" w:rsidR="7F5A8EB2" w:rsidRDefault="7F5A8EB2" w:rsidP="7F5A8EB2">
            <w:pPr>
              <w:jc w:val="left"/>
              <w:rPr>
                <w:highlight w:val="lightGray"/>
              </w:rPr>
            </w:pPr>
          </w:p>
        </w:tc>
      </w:tr>
      <w:tr w:rsidR="7F5A8EB2" w14:paraId="212AEEDB" w14:textId="77777777" w:rsidTr="7F5A8EB2">
        <w:tc>
          <w:tcPr>
            <w:tcW w:w="1659" w:type="dxa"/>
          </w:tcPr>
          <w:p w14:paraId="6EFC1D90" w14:textId="77777777" w:rsidR="7F5A8EB2" w:rsidRDefault="7F5A8EB2" w:rsidP="7F5A8EB2">
            <w:pPr>
              <w:jc w:val="left"/>
            </w:pPr>
            <w:r>
              <w:t xml:space="preserve">Data collection actions </w:t>
            </w:r>
          </w:p>
        </w:tc>
        <w:tc>
          <w:tcPr>
            <w:tcW w:w="2659" w:type="dxa"/>
          </w:tcPr>
          <w:p w14:paraId="45FBC5EC" w14:textId="1C90B226" w:rsidR="0747E044" w:rsidRDefault="0747E044" w:rsidP="7F5A8EB2">
            <w:pPr>
              <w:jc w:val="left"/>
            </w:pPr>
            <w:r w:rsidRPr="7F5A8EB2">
              <w:rPr>
                <w:rFonts w:eastAsia="Cambria" w:cs="Cambria"/>
                <w:color w:val="000000" w:themeColor="text1"/>
                <w:szCs w:val="22"/>
              </w:rPr>
              <w:t>N/A</w:t>
            </w:r>
          </w:p>
        </w:tc>
        <w:tc>
          <w:tcPr>
            <w:tcW w:w="2707" w:type="dxa"/>
          </w:tcPr>
          <w:p w14:paraId="77FF67F3" w14:textId="36B9C87A" w:rsidR="45D6CAAB" w:rsidRDefault="45D6CAAB" w:rsidP="7F5A8EB2">
            <w:pPr>
              <w:jc w:val="left"/>
            </w:pPr>
            <w:r w:rsidRPr="7F5A8EB2">
              <w:rPr>
                <w:rFonts w:eastAsia="Cambria" w:cs="Cambria"/>
                <w:color w:val="000000" w:themeColor="text1"/>
                <w:szCs w:val="22"/>
              </w:rPr>
              <w:t>You may reference a procedure to record data with a test tool</w:t>
            </w:r>
          </w:p>
        </w:tc>
        <w:tc>
          <w:tcPr>
            <w:tcW w:w="2255" w:type="dxa"/>
          </w:tcPr>
          <w:p w14:paraId="23E8E547" w14:textId="5712A31D" w:rsidR="7F5A8EB2" w:rsidRDefault="7F5A8EB2" w:rsidP="7F5A8EB2">
            <w:pPr>
              <w:jc w:val="left"/>
            </w:pPr>
            <w:r>
              <w:t>OK</w:t>
            </w:r>
          </w:p>
          <w:p w14:paraId="22380730" w14:textId="61804180" w:rsidR="7F5A8EB2" w:rsidRDefault="7F5A8EB2" w:rsidP="7F5A8EB2">
            <w:pPr>
              <w:jc w:val="left"/>
              <w:rPr>
                <w:highlight w:val="lightGray"/>
              </w:rPr>
            </w:pPr>
          </w:p>
        </w:tc>
      </w:tr>
      <w:tr w:rsidR="7F5A8EB2" w14:paraId="7CD001A7" w14:textId="77777777" w:rsidTr="7F5A8EB2">
        <w:tc>
          <w:tcPr>
            <w:tcW w:w="1659" w:type="dxa"/>
          </w:tcPr>
          <w:p w14:paraId="24EC985A" w14:textId="77777777" w:rsidR="7F5A8EB2" w:rsidRDefault="7F5A8EB2" w:rsidP="7F5A8EB2">
            <w:pPr>
              <w:jc w:val="left"/>
            </w:pPr>
            <w:r>
              <w:t>Tests outputs</w:t>
            </w:r>
          </w:p>
        </w:tc>
        <w:tc>
          <w:tcPr>
            <w:tcW w:w="2659" w:type="dxa"/>
          </w:tcPr>
          <w:p w14:paraId="7025CC88" w14:textId="59F4649C" w:rsidR="267914F7" w:rsidRDefault="267914F7" w:rsidP="7F5A8EB2">
            <w:pPr>
              <w:jc w:val="left"/>
            </w:pPr>
            <w:r w:rsidRPr="7F5A8EB2">
              <w:rPr>
                <w:rFonts w:eastAsia="Cambria" w:cs="Cambria"/>
                <w:color w:val="000000" w:themeColor="text1"/>
                <w:szCs w:val="22"/>
              </w:rPr>
              <w:t>N/A</w:t>
            </w:r>
          </w:p>
        </w:tc>
        <w:tc>
          <w:tcPr>
            <w:tcW w:w="2707" w:type="dxa"/>
          </w:tcPr>
          <w:p w14:paraId="3D4D2EC7" w14:textId="06773721" w:rsidR="3E57A7E1" w:rsidRDefault="3E57A7E1" w:rsidP="7F5A8EB2">
            <w:pPr>
              <w:jc w:val="left"/>
            </w:pPr>
            <w:r w:rsidRPr="7F5A8EB2">
              <w:rPr>
                <w:rFonts w:eastAsia="Cambria" w:cs="Cambria"/>
                <w:color w:val="000000" w:themeColor="text1"/>
                <w:szCs w:val="22"/>
              </w:rPr>
              <w:t>Give unique name out output data files.</w:t>
            </w:r>
          </w:p>
        </w:tc>
        <w:tc>
          <w:tcPr>
            <w:tcW w:w="2255" w:type="dxa"/>
          </w:tcPr>
          <w:p w14:paraId="42A22BF3" w14:textId="6C85A5A4" w:rsidR="7F5A8EB2" w:rsidRDefault="7F5A8EB2" w:rsidP="7F5A8EB2">
            <w:pPr>
              <w:jc w:val="left"/>
            </w:pPr>
            <w:r>
              <w:t>OK</w:t>
            </w:r>
          </w:p>
          <w:p w14:paraId="674E501A" w14:textId="6C85A5A4" w:rsidR="7F5A8EB2" w:rsidRDefault="7F5A8EB2" w:rsidP="7F5A8EB2">
            <w:pPr>
              <w:jc w:val="left"/>
              <w:rPr>
                <w:highlight w:val="lightGray"/>
              </w:rPr>
            </w:pPr>
          </w:p>
        </w:tc>
      </w:tr>
      <w:tr w:rsidR="7F5A8EB2" w14:paraId="1408D8D9" w14:textId="77777777" w:rsidTr="7F5A8EB2">
        <w:tc>
          <w:tcPr>
            <w:tcW w:w="1659" w:type="dxa"/>
          </w:tcPr>
          <w:p w14:paraId="7AC5C977" w14:textId="77777777" w:rsidR="7F5A8EB2" w:rsidRDefault="7F5A8EB2" w:rsidP="7F5A8EB2">
            <w:pPr>
              <w:jc w:val="left"/>
            </w:pPr>
            <w:r>
              <w:t>Assumptions and constraints</w:t>
            </w:r>
          </w:p>
        </w:tc>
        <w:tc>
          <w:tcPr>
            <w:tcW w:w="2659" w:type="dxa"/>
          </w:tcPr>
          <w:p w14:paraId="709C559F" w14:textId="583BFEC9" w:rsidR="7F5A8EB2" w:rsidRDefault="7F5A8EB2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N/A</w:t>
            </w:r>
          </w:p>
        </w:tc>
        <w:tc>
          <w:tcPr>
            <w:tcW w:w="2707" w:type="dxa"/>
          </w:tcPr>
          <w:p w14:paraId="7E9BC7E9" w14:textId="77777777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4F29EC52" w14:textId="2A9DBE4F" w:rsidR="7F5A8EB2" w:rsidRDefault="7F5A8EB2" w:rsidP="7F5A8EB2">
            <w:pPr>
              <w:jc w:val="left"/>
            </w:pPr>
            <w:r>
              <w:t>OK</w:t>
            </w:r>
          </w:p>
        </w:tc>
      </w:tr>
      <w:tr w:rsidR="7F5A8EB2" w14:paraId="46E03515" w14:textId="77777777" w:rsidTr="7F5A8EB2">
        <w:tc>
          <w:tcPr>
            <w:tcW w:w="1659" w:type="dxa"/>
          </w:tcPr>
          <w:p w14:paraId="049FBCD9" w14:textId="77777777" w:rsidR="7F5A8EB2" w:rsidRDefault="7F5A8EB2" w:rsidP="7F5A8EB2">
            <w:pPr>
              <w:jc w:val="left"/>
            </w:pPr>
            <w:r>
              <w:t>Expected results and criteria</w:t>
            </w:r>
          </w:p>
        </w:tc>
        <w:tc>
          <w:tcPr>
            <w:tcW w:w="2659" w:type="dxa"/>
          </w:tcPr>
          <w:p w14:paraId="7914D398" w14:textId="299510B0" w:rsidR="68F16295" w:rsidRDefault="68F16295" w:rsidP="7F5A8EB2">
            <w:pPr>
              <w:jc w:val="left"/>
            </w:pPr>
            <w:r w:rsidRPr="7F5A8EB2">
              <w:rPr>
                <w:rFonts w:eastAsia="Cambria" w:cs="Cambria"/>
                <w:color w:val="000000" w:themeColor="text1"/>
                <w:szCs w:val="22"/>
              </w:rPr>
              <w:t>Connection successful</w:t>
            </w:r>
          </w:p>
          <w:p w14:paraId="00653833" w14:textId="223E20C9" w:rsidR="68F16295" w:rsidRDefault="68F16295" w:rsidP="7F5A8EB2">
            <w:pPr>
              <w:jc w:val="left"/>
              <w:rPr>
                <w:rFonts w:eastAsia="Cambria" w:cs="Cambria"/>
                <w:color w:val="000000" w:themeColor="text1"/>
                <w:szCs w:val="22"/>
              </w:rPr>
            </w:pPr>
            <w:r w:rsidRPr="7F5A8EB2">
              <w:rPr>
                <w:rFonts w:eastAsia="Cambria" w:cs="Cambria"/>
                <w:color w:val="000000" w:themeColor="text1"/>
                <w:szCs w:val="22"/>
              </w:rPr>
              <w:t>Connection failed</w:t>
            </w:r>
            <w:r>
              <w:br/>
            </w:r>
          </w:p>
        </w:tc>
        <w:tc>
          <w:tcPr>
            <w:tcW w:w="2707" w:type="dxa"/>
          </w:tcPr>
          <w:p w14:paraId="48CA85F4" w14:textId="3962A913" w:rsidR="58B34C97" w:rsidRDefault="58B34C97" w:rsidP="7F5A8EB2">
            <w:pPr>
              <w:jc w:val="left"/>
            </w:pPr>
            <w:r w:rsidRPr="7F5A8EB2">
              <w:rPr>
                <w:rFonts w:eastAsia="Cambria" w:cs="Cambria"/>
                <w:color w:val="000000" w:themeColor="text1"/>
                <w:szCs w:val="22"/>
              </w:rPr>
              <w:t>Check whether app is connected to internet or not.</w:t>
            </w:r>
          </w:p>
        </w:tc>
        <w:tc>
          <w:tcPr>
            <w:tcW w:w="2255" w:type="dxa"/>
          </w:tcPr>
          <w:p w14:paraId="2848923B" w14:textId="47A338F1" w:rsidR="7F5A8EB2" w:rsidRDefault="7F5A8EB2" w:rsidP="7F5A8EB2">
            <w:pPr>
              <w:jc w:val="left"/>
            </w:pPr>
            <w:r>
              <w:t>OK</w:t>
            </w:r>
          </w:p>
        </w:tc>
      </w:tr>
      <w:tr w:rsidR="7F5A8EB2" w14:paraId="51A6012B" w14:textId="77777777" w:rsidTr="7F5A8EB2">
        <w:tc>
          <w:tcPr>
            <w:tcW w:w="1659" w:type="dxa"/>
          </w:tcPr>
          <w:p w14:paraId="19F85F82" w14:textId="77777777" w:rsidR="7F5A8EB2" w:rsidRDefault="7F5A8EB2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Test procedure</w:t>
            </w:r>
          </w:p>
        </w:tc>
        <w:tc>
          <w:tcPr>
            <w:tcW w:w="2659" w:type="dxa"/>
          </w:tcPr>
          <w:p w14:paraId="21B19CDA" w14:textId="77777777" w:rsidR="7F5A8EB2" w:rsidRDefault="7F5A8EB2" w:rsidP="7F5A8EB2">
            <w:pPr>
              <w:jc w:val="left"/>
              <w:rPr>
                <w:b/>
                <w:bCs/>
                <w:highlight w:val="lightGray"/>
              </w:rPr>
            </w:pPr>
          </w:p>
        </w:tc>
        <w:tc>
          <w:tcPr>
            <w:tcW w:w="2707" w:type="dxa"/>
          </w:tcPr>
          <w:p w14:paraId="293D026A" w14:textId="77777777" w:rsidR="7F5A8EB2" w:rsidRDefault="7F5A8EB2" w:rsidP="7F5A8EB2">
            <w:pPr>
              <w:jc w:val="left"/>
              <w:rPr>
                <w:b/>
                <w:bCs/>
                <w:highlight w:val="lightGray"/>
              </w:rPr>
            </w:pPr>
          </w:p>
        </w:tc>
        <w:tc>
          <w:tcPr>
            <w:tcW w:w="2255" w:type="dxa"/>
          </w:tcPr>
          <w:p w14:paraId="6E756477" w14:textId="30145ABA" w:rsidR="7F5A8EB2" w:rsidRDefault="7F5A8EB2" w:rsidP="7F5A8EB2">
            <w:pPr>
              <w:jc w:val="left"/>
            </w:pPr>
            <w:r>
              <w:t>OK</w:t>
            </w:r>
          </w:p>
        </w:tc>
      </w:tr>
      <w:tr w:rsidR="7F5A8EB2" w14:paraId="2C50EB28" w14:textId="77777777" w:rsidTr="7F5A8EB2">
        <w:tc>
          <w:tcPr>
            <w:tcW w:w="1659" w:type="dxa"/>
          </w:tcPr>
          <w:p w14:paraId="37B82AFA" w14:textId="77777777" w:rsidR="7F5A8EB2" w:rsidRDefault="7F5A8EB2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Step number</w:t>
            </w:r>
          </w:p>
        </w:tc>
        <w:tc>
          <w:tcPr>
            <w:tcW w:w="2659" w:type="dxa"/>
          </w:tcPr>
          <w:p w14:paraId="29DD5863" w14:textId="4250423F" w:rsidR="7F5A8EB2" w:rsidRDefault="7F5A8EB2" w:rsidP="7F5A8EB2">
            <w:pPr>
              <w:jc w:val="left"/>
            </w:pPr>
            <w:r w:rsidRPr="7F5A8EB2">
              <w:rPr>
                <w:rFonts w:eastAsia="Cambria" w:cs="Cambria"/>
                <w:b/>
                <w:bCs/>
                <w:szCs w:val="22"/>
              </w:rPr>
              <w:t>Operator actions</w:t>
            </w:r>
          </w:p>
        </w:tc>
        <w:tc>
          <w:tcPr>
            <w:tcW w:w="2707" w:type="dxa"/>
          </w:tcPr>
          <w:p w14:paraId="4480A696" w14:textId="59384C12" w:rsidR="7F5A8EB2" w:rsidRDefault="7F5A8EB2" w:rsidP="7F5A8EB2">
            <w:pPr>
              <w:jc w:val="left"/>
            </w:pPr>
            <w:r w:rsidRPr="7F5A8EB2">
              <w:rPr>
                <w:rFonts w:eastAsia="Cambria" w:cs="Cambria"/>
                <w:b/>
                <w:bCs/>
                <w:color w:val="000000" w:themeColor="text1"/>
                <w:szCs w:val="22"/>
              </w:rPr>
              <w:t>Expected result and evaluation criteria</w:t>
            </w:r>
          </w:p>
        </w:tc>
        <w:tc>
          <w:tcPr>
            <w:tcW w:w="2255" w:type="dxa"/>
          </w:tcPr>
          <w:p w14:paraId="20338AF9" w14:textId="77777777" w:rsidR="7F5A8EB2" w:rsidRDefault="7F5A8EB2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Result</w:t>
            </w:r>
          </w:p>
          <w:p w14:paraId="094DBAF3" w14:textId="17D94B49" w:rsidR="7F5A8EB2" w:rsidRDefault="7F5A8EB2" w:rsidP="7F5A8EB2">
            <w:pPr>
              <w:jc w:val="left"/>
              <w:rPr>
                <w:b/>
                <w:bCs/>
                <w:highlight w:val="lightGray"/>
              </w:rPr>
            </w:pPr>
          </w:p>
        </w:tc>
      </w:tr>
      <w:tr w:rsidR="7F5A8EB2" w14:paraId="70E2E173" w14:textId="77777777" w:rsidTr="7F5A8EB2">
        <w:tc>
          <w:tcPr>
            <w:tcW w:w="1659" w:type="dxa"/>
          </w:tcPr>
          <w:p w14:paraId="3C97F9C6" w14:textId="77777777" w:rsidR="7F5A8EB2" w:rsidRDefault="7F5A8EB2" w:rsidP="7F5A8EB2">
            <w:pPr>
              <w:jc w:val="left"/>
            </w:pPr>
            <w:r>
              <w:t>1</w:t>
            </w:r>
          </w:p>
        </w:tc>
        <w:tc>
          <w:tcPr>
            <w:tcW w:w="2659" w:type="dxa"/>
          </w:tcPr>
          <w:p w14:paraId="779CFDEA" w14:textId="7A86AD8B" w:rsidR="00DA88D9" w:rsidRDefault="00DA88D9" w:rsidP="7F5A8EB2">
            <w:pPr>
              <w:jc w:val="left"/>
            </w:pPr>
            <w:r w:rsidRPr="7F5A8EB2">
              <w:rPr>
                <w:rFonts w:eastAsia="Cambria" w:cs="Cambria"/>
                <w:color w:val="000000" w:themeColor="text1"/>
                <w:szCs w:val="22"/>
              </w:rPr>
              <w:t>Send connection request to database.</w:t>
            </w:r>
          </w:p>
        </w:tc>
        <w:tc>
          <w:tcPr>
            <w:tcW w:w="2707" w:type="dxa"/>
          </w:tcPr>
          <w:p w14:paraId="0F72E5BA" w14:textId="30992FE7" w:rsidR="00DA88D9" w:rsidRDefault="00DA88D9" w:rsidP="7F5A8EB2">
            <w:pPr>
              <w:jc w:val="left"/>
            </w:pPr>
            <w:r w:rsidRPr="7F5A8EB2">
              <w:rPr>
                <w:rFonts w:eastAsia="Cambria" w:cs="Cambria"/>
                <w:color w:val="000000" w:themeColor="text1"/>
                <w:szCs w:val="22"/>
              </w:rPr>
              <w:t>Connection is established</w:t>
            </w:r>
          </w:p>
        </w:tc>
        <w:tc>
          <w:tcPr>
            <w:tcW w:w="2255" w:type="dxa"/>
          </w:tcPr>
          <w:p w14:paraId="06BF1EE1" w14:textId="5712A31D" w:rsidR="7F5A8EB2" w:rsidRDefault="7F5A8EB2" w:rsidP="7F5A8EB2">
            <w:pPr>
              <w:jc w:val="left"/>
            </w:pPr>
            <w:r>
              <w:t>OK</w:t>
            </w:r>
          </w:p>
        </w:tc>
      </w:tr>
    </w:tbl>
    <w:p w14:paraId="54890A94" w14:textId="6740E510" w:rsidR="7F5A8EB2" w:rsidRDefault="7F5A8EB2"/>
    <w:p w14:paraId="291A1983" w14:textId="77777777" w:rsidR="006D59F6" w:rsidRDefault="006D59F6"/>
    <w:p w14:paraId="79525B4D" w14:textId="77777777" w:rsidR="006D59F6" w:rsidRDefault="006D59F6"/>
    <w:p w14:paraId="0BA2A17A" w14:textId="77777777" w:rsidR="006D59F6" w:rsidRDefault="006D59F6"/>
    <w:p w14:paraId="622A910C" w14:textId="77777777" w:rsidR="006D59F6" w:rsidRDefault="006D59F6"/>
    <w:p w14:paraId="4BF0D849" w14:textId="77777777" w:rsidR="006D59F6" w:rsidRDefault="006D59F6"/>
    <w:p w14:paraId="11C29B4E" w14:textId="77777777" w:rsidR="006D59F6" w:rsidRDefault="006D59F6"/>
    <w:p w14:paraId="55CF1D68" w14:textId="77777777" w:rsidR="006D59F6" w:rsidRDefault="006D59F6"/>
    <w:p w14:paraId="16FCC8D1" w14:textId="77777777" w:rsidR="006D59F6" w:rsidRDefault="006D59F6"/>
    <w:p w14:paraId="6982BCDC" w14:textId="77777777" w:rsidR="006D59F6" w:rsidRDefault="006D59F6"/>
    <w:p w14:paraId="0C07B07D" w14:textId="0A01E390" w:rsidR="3FE98A0B" w:rsidRPr="006D59F6" w:rsidRDefault="3FE98A0B" w:rsidP="7F5A8EB2">
      <w:pPr>
        <w:rPr>
          <w:b/>
          <w:bCs/>
        </w:rPr>
      </w:pPr>
      <w:r w:rsidRPr="006D59F6">
        <w:rPr>
          <w:b/>
          <w:bCs/>
        </w:rPr>
        <w:t>OK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46"/>
        <w:gridCol w:w="2580"/>
        <w:gridCol w:w="2643"/>
        <w:gridCol w:w="2185"/>
      </w:tblGrid>
      <w:tr w:rsidR="0059115C" w:rsidRPr="00270DFB" w14:paraId="5BCBDE7A" w14:textId="77777777" w:rsidTr="4AE97B45">
        <w:tc>
          <w:tcPr>
            <w:tcW w:w="1659" w:type="dxa"/>
          </w:tcPr>
          <w:p w14:paraId="1B54CF04" w14:textId="77777777" w:rsidR="0059115C" w:rsidRPr="00270DFB" w:rsidRDefault="0059115C" w:rsidP="0059115C">
            <w:pPr>
              <w:jc w:val="left"/>
              <w:rPr>
                <w:b/>
              </w:rPr>
            </w:pPr>
            <w:r w:rsidRPr="00270DFB">
              <w:rPr>
                <w:b/>
              </w:rPr>
              <w:t>Test ID</w:t>
            </w:r>
          </w:p>
        </w:tc>
        <w:tc>
          <w:tcPr>
            <w:tcW w:w="2659" w:type="dxa"/>
          </w:tcPr>
          <w:p w14:paraId="1F968CE5" w14:textId="43A0F7FF" w:rsidR="0059115C" w:rsidRPr="00270DFB" w:rsidRDefault="5E00F2E1" w:rsidP="7F5A8EB2">
            <w:pPr>
              <w:jc w:val="left"/>
            </w:pPr>
            <w:r w:rsidRPr="7F5A8EB2">
              <w:rPr>
                <w:rFonts w:eastAsia="Cambria" w:cs="Cambria"/>
                <w:b/>
                <w:bCs/>
                <w:szCs w:val="22"/>
              </w:rPr>
              <w:t>Test-002</w:t>
            </w:r>
          </w:p>
        </w:tc>
        <w:tc>
          <w:tcPr>
            <w:tcW w:w="2707" w:type="dxa"/>
          </w:tcPr>
          <w:p w14:paraId="6DA7E8C2" w14:textId="77777777" w:rsidR="0059115C" w:rsidRPr="00270DFB" w:rsidRDefault="0059115C" w:rsidP="0059115C">
            <w:pPr>
              <w:jc w:val="left"/>
              <w:rPr>
                <w:b/>
                <w:highlight w:val="lightGray"/>
              </w:rPr>
            </w:pPr>
            <w:r w:rsidRPr="000D2806">
              <w:rPr>
                <w:b/>
              </w:rPr>
              <w:t>Comment</w:t>
            </w:r>
          </w:p>
        </w:tc>
        <w:tc>
          <w:tcPr>
            <w:tcW w:w="2255" w:type="dxa"/>
          </w:tcPr>
          <w:p w14:paraId="5D9943D3" w14:textId="77777777" w:rsidR="0059115C" w:rsidRPr="00B7542B" w:rsidRDefault="0059115C" w:rsidP="0059115C">
            <w:pPr>
              <w:jc w:val="left"/>
              <w:rPr>
                <w:b/>
              </w:rPr>
            </w:pPr>
            <w:r w:rsidRPr="00B7542B">
              <w:rPr>
                <w:b/>
              </w:rPr>
              <w:t>Decision</w:t>
            </w:r>
          </w:p>
        </w:tc>
      </w:tr>
      <w:tr w:rsidR="0059115C" w:rsidRPr="00B04568" w14:paraId="1AF3D9F2" w14:textId="77777777" w:rsidTr="4AE97B45">
        <w:tc>
          <w:tcPr>
            <w:tcW w:w="1659" w:type="dxa"/>
          </w:tcPr>
          <w:p w14:paraId="3722CC95" w14:textId="77777777" w:rsidR="0059115C" w:rsidRPr="00B04568" w:rsidRDefault="0059115C" w:rsidP="0059115C">
            <w:pPr>
              <w:jc w:val="left"/>
            </w:pPr>
            <w:r w:rsidRPr="00B04568">
              <w:t xml:space="preserve">Test </w:t>
            </w:r>
            <w:r>
              <w:t>description</w:t>
            </w:r>
          </w:p>
        </w:tc>
        <w:tc>
          <w:tcPr>
            <w:tcW w:w="2659" w:type="dxa"/>
          </w:tcPr>
          <w:p w14:paraId="4D0F36F0" w14:textId="4DAF92FD" w:rsidR="0059115C" w:rsidRPr="00270DFB" w:rsidRDefault="5AB19DF6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Tests if the new user signs-up to the database correctly</w:t>
            </w:r>
          </w:p>
        </w:tc>
        <w:tc>
          <w:tcPr>
            <w:tcW w:w="2707" w:type="dxa"/>
          </w:tcPr>
          <w:p w14:paraId="5BBB619D" w14:textId="77777777" w:rsidR="0059115C" w:rsidRPr="00270DFB" w:rsidRDefault="0059115C" w:rsidP="0059115C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3E9CA85D" w14:textId="312B81AF" w:rsidR="0059115C" w:rsidRPr="00270DFB" w:rsidRDefault="658A2CE8" w:rsidP="7F5A8EB2">
            <w:pPr>
              <w:jc w:val="left"/>
            </w:pPr>
            <w:r>
              <w:t>OK</w:t>
            </w:r>
          </w:p>
        </w:tc>
      </w:tr>
      <w:tr w:rsidR="0059115C" w:rsidRPr="00B04568" w14:paraId="5E1D88BE" w14:textId="77777777" w:rsidTr="4AE97B45">
        <w:tc>
          <w:tcPr>
            <w:tcW w:w="1659" w:type="dxa"/>
          </w:tcPr>
          <w:p w14:paraId="17FCCA72" w14:textId="77777777" w:rsidR="0059115C" w:rsidRPr="00B04568" w:rsidRDefault="0059115C" w:rsidP="0059115C">
            <w:pPr>
              <w:jc w:val="left"/>
            </w:pPr>
            <w:r>
              <w:t>Verified Requirement</w:t>
            </w:r>
          </w:p>
        </w:tc>
        <w:tc>
          <w:tcPr>
            <w:tcW w:w="2659" w:type="dxa"/>
          </w:tcPr>
          <w:p w14:paraId="4C5DFC69" w14:textId="7A553345" w:rsidR="0059115C" w:rsidRPr="00270DFB" w:rsidRDefault="320853A7" w:rsidP="0059115C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SRS-OzU-G-002.1,</w:t>
            </w:r>
          </w:p>
          <w:p w14:paraId="57EF2D5C" w14:textId="1020D3E6" w:rsidR="0059115C" w:rsidRPr="00270DFB" w:rsidRDefault="320853A7" w:rsidP="7F5A8EB2">
            <w:pPr>
              <w:spacing w:line="259" w:lineRule="auto"/>
              <w:jc w:val="left"/>
            </w:pPr>
            <w:r w:rsidRPr="7F5A8EB2">
              <w:rPr>
                <w:rFonts w:eastAsia="Cambria" w:cs="Cambria"/>
                <w:szCs w:val="22"/>
              </w:rPr>
              <w:t>SRS-OzU-G-002.2</w:t>
            </w:r>
          </w:p>
        </w:tc>
        <w:tc>
          <w:tcPr>
            <w:tcW w:w="2707" w:type="dxa"/>
          </w:tcPr>
          <w:p w14:paraId="0DAC1A3C" w14:textId="292A3AB1" w:rsidR="0059115C" w:rsidRPr="00270DFB" w:rsidRDefault="18F3934C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Demonstration</w:t>
            </w:r>
          </w:p>
        </w:tc>
        <w:tc>
          <w:tcPr>
            <w:tcW w:w="2255" w:type="dxa"/>
          </w:tcPr>
          <w:p w14:paraId="6BE38EEC" w14:textId="5712A31D" w:rsidR="0059115C" w:rsidRPr="00270DFB" w:rsidRDefault="69A5AA59" w:rsidP="7F5A8EB2">
            <w:pPr>
              <w:jc w:val="left"/>
            </w:pPr>
            <w:r>
              <w:t>OK</w:t>
            </w:r>
          </w:p>
          <w:p w14:paraId="1E773449" w14:textId="5F2611FB" w:rsidR="0059115C" w:rsidRPr="00270DFB" w:rsidRDefault="0059115C" w:rsidP="7F5A8EB2">
            <w:pPr>
              <w:jc w:val="left"/>
              <w:rPr>
                <w:highlight w:val="lightGray"/>
              </w:rPr>
            </w:pPr>
          </w:p>
        </w:tc>
      </w:tr>
      <w:tr w:rsidR="0059115C" w:rsidRPr="00B04568" w14:paraId="30E2BD38" w14:textId="77777777" w:rsidTr="4AE97B45">
        <w:tc>
          <w:tcPr>
            <w:tcW w:w="1659" w:type="dxa"/>
          </w:tcPr>
          <w:p w14:paraId="2E13D204" w14:textId="77777777" w:rsidR="0059115C" w:rsidRPr="00B04568" w:rsidRDefault="0059115C" w:rsidP="0059115C">
            <w:pPr>
              <w:jc w:val="left"/>
            </w:pPr>
            <w:r w:rsidRPr="00B04568">
              <w:t>Initial conditions</w:t>
            </w:r>
          </w:p>
        </w:tc>
        <w:tc>
          <w:tcPr>
            <w:tcW w:w="2659" w:type="dxa"/>
          </w:tcPr>
          <w:p w14:paraId="496CB9FF" w14:textId="67BE7176" w:rsidR="0059115C" w:rsidRPr="00270DFB" w:rsidRDefault="5AC66886" w:rsidP="7F5A8EB2">
            <w:pPr>
              <w:jc w:val="left"/>
              <w:rPr>
                <w:highlight w:val="lightGray"/>
              </w:rPr>
            </w:pPr>
            <w:r w:rsidRPr="4AE97B45">
              <w:rPr>
                <w:rFonts w:eastAsia="Cambria" w:cs="Cambria"/>
                <w:szCs w:val="22"/>
              </w:rPr>
              <w:t>OzU-G Software is started and idle</w:t>
            </w:r>
            <w:r w:rsidR="3D169254">
              <w:t>.</w:t>
            </w:r>
          </w:p>
        </w:tc>
        <w:tc>
          <w:tcPr>
            <w:tcW w:w="2707" w:type="dxa"/>
          </w:tcPr>
          <w:p w14:paraId="6B283D9B" w14:textId="29307EC1" w:rsidR="0059115C" w:rsidRPr="00270DFB" w:rsidRDefault="0059115C" w:rsidP="0059115C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4BEBD83D" w14:textId="4DD0C689" w:rsidR="0059115C" w:rsidRPr="00270DFB" w:rsidRDefault="69A5AA59" w:rsidP="7F5A8EB2">
            <w:pPr>
              <w:jc w:val="left"/>
            </w:pPr>
            <w:r>
              <w:t>OK</w:t>
            </w:r>
          </w:p>
          <w:p w14:paraId="01D05893" w14:textId="7D29FBBA" w:rsidR="0059115C" w:rsidRPr="00270DFB" w:rsidRDefault="0059115C" w:rsidP="7F5A8EB2">
            <w:pPr>
              <w:jc w:val="left"/>
              <w:rPr>
                <w:highlight w:val="lightGray"/>
              </w:rPr>
            </w:pPr>
          </w:p>
        </w:tc>
      </w:tr>
      <w:tr w:rsidR="0059115C" w:rsidRPr="00B04568" w14:paraId="4C2B0AA5" w14:textId="77777777" w:rsidTr="4AE97B45">
        <w:tc>
          <w:tcPr>
            <w:tcW w:w="1659" w:type="dxa"/>
          </w:tcPr>
          <w:p w14:paraId="0581E192" w14:textId="77777777" w:rsidR="0059115C" w:rsidRPr="00B04568" w:rsidRDefault="0059115C" w:rsidP="0059115C">
            <w:pPr>
              <w:jc w:val="left"/>
            </w:pPr>
            <w:r w:rsidRPr="00B04568">
              <w:t>Tests inputs</w:t>
            </w:r>
          </w:p>
        </w:tc>
        <w:tc>
          <w:tcPr>
            <w:tcW w:w="2659" w:type="dxa"/>
          </w:tcPr>
          <w:p w14:paraId="62B74872" w14:textId="03B031B0" w:rsidR="0059115C" w:rsidRPr="00270DFB" w:rsidRDefault="3537CD5F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Username, email and password</w:t>
            </w:r>
          </w:p>
        </w:tc>
        <w:tc>
          <w:tcPr>
            <w:tcW w:w="2707" w:type="dxa"/>
          </w:tcPr>
          <w:p w14:paraId="2C633646" w14:textId="440217B4" w:rsidR="0059115C" w:rsidRPr="00270DFB" w:rsidRDefault="0059115C" w:rsidP="0059115C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46AF42CD" w14:textId="5712A31D" w:rsidR="0059115C" w:rsidRPr="00270DFB" w:rsidRDefault="73F411E5" w:rsidP="7F5A8EB2">
            <w:pPr>
              <w:jc w:val="left"/>
            </w:pPr>
            <w:r>
              <w:t>OK</w:t>
            </w:r>
          </w:p>
          <w:p w14:paraId="7525F4BE" w14:textId="600BADAA" w:rsidR="0059115C" w:rsidRPr="00270DFB" w:rsidRDefault="0059115C" w:rsidP="7F5A8EB2">
            <w:pPr>
              <w:jc w:val="left"/>
              <w:rPr>
                <w:highlight w:val="lightGray"/>
              </w:rPr>
            </w:pPr>
          </w:p>
        </w:tc>
      </w:tr>
      <w:tr w:rsidR="0059115C" w:rsidRPr="00B04568" w14:paraId="05B8A247" w14:textId="77777777" w:rsidTr="4AE97B45">
        <w:tc>
          <w:tcPr>
            <w:tcW w:w="1659" w:type="dxa"/>
          </w:tcPr>
          <w:p w14:paraId="2A442BE4" w14:textId="77777777" w:rsidR="0059115C" w:rsidRPr="00B04568" w:rsidRDefault="0059115C" w:rsidP="0059115C">
            <w:pPr>
              <w:jc w:val="left"/>
            </w:pPr>
            <w:r w:rsidRPr="00B04568">
              <w:t xml:space="preserve">Data collection actions </w:t>
            </w:r>
          </w:p>
        </w:tc>
        <w:tc>
          <w:tcPr>
            <w:tcW w:w="2659" w:type="dxa"/>
          </w:tcPr>
          <w:p w14:paraId="14549C67" w14:textId="73FD0BD6" w:rsidR="0059115C" w:rsidRPr="00270DFB" w:rsidRDefault="5911896B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Username, email and password</w:t>
            </w:r>
          </w:p>
        </w:tc>
        <w:tc>
          <w:tcPr>
            <w:tcW w:w="2707" w:type="dxa"/>
          </w:tcPr>
          <w:p w14:paraId="0D00D557" w14:textId="32BABDE1" w:rsidR="0059115C" w:rsidRPr="00270DFB" w:rsidRDefault="0059115C" w:rsidP="0059115C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2EC25384" w14:textId="5712A31D" w:rsidR="0059115C" w:rsidRPr="00270DFB" w:rsidRDefault="73F411E5" w:rsidP="7F5A8EB2">
            <w:pPr>
              <w:jc w:val="left"/>
            </w:pPr>
            <w:r>
              <w:t>OK</w:t>
            </w:r>
          </w:p>
          <w:p w14:paraId="74052DBD" w14:textId="61804180" w:rsidR="0059115C" w:rsidRPr="00270DFB" w:rsidRDefault="0059115C" w:rsidP="7F5A8EB2">
            <w:pPr>
              <w:jc w:val="left"/>
              <w:rPr>
                <w:highlight w:val="lightGray"/>
              </w:rPr>
            </w:pPr>
          </w:p>
        </w:tc>
      </w:tr>
      <w:tr w:rsidR="0059115C" w:rsidRPr="00B04568" w14:paraId="083EBFF3" w14:textId="77777777" w:rsidTr="4AE97B45">
        <w:tc>
          <w:tcPr>
            <w:tcW w:w="1659" w:type="dxa"/>
          </w:tcPr>
          <w:p w14:paraId="17361F97" w14:textId="77777777" w:rsidR="0059115C" w:rsidRPr="00B04568" w:rsidRDefault="0059115C" w:rsidP="0059115C">
            <w:pPr>
              <w:jc w:val="left"/>
            </w:pPr>
            <w:r w:rsidRPr="00B04568">
              <w:t>Tests outputs</w:t>
            </w:r>
          </w:p>
        </w:tc>
        <w:tc>
          <w:tcPr>
            <w:tcW w:w="2659" w:type="dxa"/>
          </w:tcPr>
          <w:p w14:paraId="12669443" w14:textId="5A516F73" w:rsidR="0059115C" w:rsidRPr="00270DFB" w:rsidRDefault="7D04ECF3" w:rsidP="7F5A8EB2">
            <w:pPr>
              <w:jc w:val="left"/>
              <w:rPr>
                <w:highlight w:val="lightGray"/>
              </w:rPr>
            </w:pPr>
            <w:r w:rsidRPr="7F5A8EB2">
              <w:rPr>
                <w:rFonts w:eastAsia="Cambria" w:cs="Cambria"/>
                <w:szCs w:val="22"/>
              </w:rPr>
              <w:t>Correctly signed message is displayed in the screen</w:t>
            </w:r>
          </w:p>
        </w:tc>
        <w:tc>
          <w:tcPr>
            <w:tcW w:w="2707" w:type="dxa"/>
          </w:tcPr>
          <w:p w14:paraId="04528EDB" w14:textId="336C7714" w:rsidR="0059115C" w:rsidRPr="00270DFB" w:rsidRDefault="0059115C" w:rsidP="0059115C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074DB39A" w14:textId="6C85A5A4" w:rsidR="0059115C" w:rsidRPr="00270DFB" w:rsidRDefault="130FFDB5" w:rsidP="7F5A8EB2">
            <w:pPr>
              <w:jc w:val="left"/>
            </w:pPr>
            <w:r>
              <w:t>OK</w:t>
            </w:r>
          </w:p>
          <w:p w14:paraId="6E3F2A18" w14:textId="6C85A5A4" w:rsidR="0059115C" w:rsidRPr="00270DFB" w:rsidRDefault="0059115C" w:rsidP="7F5A8EB2">
            <w:pPr>
              <w:jc w:val="left"/>
              <w:rPr>
                <w:highlight w:val="lightGray"/>
              </w:rPr>
            </w:pPr>
          </w:p>
        </w:tc>
      </w:tr>
      <w:tr w:rsidR="0059115C" w:rsidRPr="00B04568" w14:paraId="178CB28B" w14:textId="77777777" w:rsidTr="4AE97B45">
        <w:tc>
          <w:tcPr>
            <w:tcW w:w="1659" w:type="dxa"/>
          </w:tcPr>
          <w:p w14:paraId="6A569009" w14:textId="77777777" w:rsidR="0059115C" w:rsidRPr="00B04568" w:rsidRDefault="0059115C" w:rsidP="0059115C">
            <w:pPr>
              <w:jc w:val="left"/>
            </w:pPr>
            <w:r w:rsidRPr="00B04568">
              <w:t>Assumptions and constraints</w:t>
            </w:r>
          </w:p>
        </w:tc>
        <w:tc>
          <w:tcPr>
            <w:tcW w:w="2659" w:type="dxa"/>
          </w:tcPr>
          <w:p w14:paraId="15E0A368" w14:textId="583BFEC9" w:rsidR="0059115C" w:rsidRPr="00270DFB" w:rsidRDefault="0506DD93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N/A</w:t>
            </w:r>
          </w:p>
        </w:tc>
        <w:tc>
          <w:tcPr>
            <w:tcW w:w="2707" w:type="dxa"/>
          </w:tcPr>
          <w:p w14:paraId="65E9831A" w14:textId="77777777" w:rsidR="0059115C" w:rsidRPr="00270DFB" w:rsidRDefault="0059115C" w:rsidP="0059115C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4A5770BC" w14:textId="2A9DBE4F" w:rsidR="0059115C" w:rsidRPr="00270DFB" w:rsidRDefault="05277980" w:rsidP="7F5A8EB2">
            <w:pPr>
              <w:jc w:val="left"/>
            </w:pPr>
            <w:r>
              <w:t>OK</w:t>
            </w:r>
          </w:p>
        </w:tc>
      </w:tr>
      <w:tr w:rsidR="0059115C" w:rsidRPr="00B04568" w14:paraId="1BFFBBE6" w14:textId="77777777" w:rsidTr="4AE97B45">
        <w:tc>
          <w:tcPr>
            <w:tcW w:w="1659" w:type="dxa"/>
          </w:tcPr>
          <w:p w14:paraId="0BAA3499" w14:textId="77777777" w:rsidR="0059115C" w:rsidRPr="00B04568" w:rsidRDefault="0059115C" w:rsidP="0059115C">
            <w:pPr>
              <w:jc w:val="left"/>
            </w:pPr>
            <w:r w:rsidRPr="00B04568">
              <w:t>Expected results</w:t>
            </w:r>
            <w:r>
              <w:t xml:space="preserve"> and criteria</w:t>
            </w:r>
          </w:p>
        </w:tc>
        <w:tc>
          <w:tcPr>
            <w:tcW w:w="2659" w:type="dxa"/>
          </w:tcPr>
          <w:p w14:paraId="1BB08A9B" w14:textId="7E1C22AE" w:rsidR="0059115C" w:rsidRPr="00270DFB" w:rsidRDefault="01793A30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An account for the user must be created</w:t>
            </w:r>
          </w:p>
        </w:tc>
        <w:tc>
          <w:tcPr>
            <w:tcW w:w="2707" w:type="dxa"/>
          </w:tcPr>
          <w:p w14:paraId="5EC2188D" w14:textId="77777777" w:rsidR="0059115C" w:rsidRPr="00270DFB" w:rsidRDefault="0059115C" w:rsidP="0059115C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5734B48F" w14:textId="47A338F1" w:rsidR="0059115C" w:rsidRPr="00270DFB" w:rsidRDefault="05277980" w:rsidP="7F5A8EB2">
            <w:pPr>
              <w:jc w:val="left"/>
            </w:pPr>
            <w:r>
              <w:t>OK</w:t>
            </w:r>
          </w:p>
        </w:tc>
      </w:tr>
      <w:tr w:rsidR="0059115C" w:rsidRPr="00270DFB" w14:paraId="6664880C" w14:textId="77777777" w:rsidTr="4AE97B45">
        <w:tc>
          <w:tcPr>
            <w:tcW w:w="1659" w:type="dxa"/>
          </w:tcPr>
          <w:p w14:paraId="3CD83A40" w14:textId="77777777" w:rsidR="0059115C" w:rsidRPr="00270DFB" w:rsidRDefault="0059115C" w:rsidP="0059115C">
            <w:pPr>
              <w:jc w:val="left"/>
              <w:rPr>
                <w:b/>
              </w:rPr>
            </w:pPr>
            <w:r w:rsidRPr="00270DFB">
              <w:rPr>
                <w:b/>
              </w:rPr>
              <w:t>Test procedure</w:t>
            </w:r>
          </w:p>
        </w:tc>
        <w:tc>
          <w:tcPr>
            <w:tcW w:w="2659" w:type="dxa"/>
          </w:tcPr>
          <w:p w14:paraId="4E3F7EF8" w14:textId="77777777" w:rsidR="0059115C" w:rsidRPr="00270DFB" w:rsidRDefault="0059115C" w:rsidP="0059115C">
            <w:pPr>
              <w:jc w:val="left"/>
              <w:rPr>
                <w:b/>
                <w:highlight w:val="lightGray"/>
              </w:rPr>
            </w:pPr>
          </w:p>
        </w:tc>
        <w:tc>
          <w:tcPr>
            <w:tcW w:w="2707" w:type="dxa"/>
          </w:tcPr>
          <w:p w14:paraId="74F6C223" w14:textId="77777777" w:rsidR="0059115C" w:rsidRPr="00270DFB" w:rsidRDefault="0059115C" w:rsidP="0059115C">
            <w:pPr>
              <w:jc w:val="left"/>
              <w:rPr>
                <w:b/>
                <w:highlight w:val="lightGray"/>
              </w:rPr>
            </w:pPr>
          </w:p>
        </w:tc>
        <w:tc>
          <w:tcPr>
            <w:tcW w:w="2255" w:type="dxa"/>
          </w:tcPr>
          <w:p w14:paraId="3982B4F2" w14:textId="6D39B422" w:rsidR="0059115C" w:rsidRPr="00270DFB" w:rsidRDefault="0059115C" w:rsidP="7F5A8EB2">
            <w:pPr>
              <w:jc w:val="left"/>
            </w:pPr>
          </w:p>
        </w:tc>
      </w:tr>
      <w:tr w:rsidR="0059115C" w:rsidRPr="00270DFB" w14:paraId="6B6DC4E5" w14:textId="77777777" w:rsidTr="4AE97B45">
        <w:tc>
          <w:tcPr>
            <w:tcW w:w="1659" w:type="dxa"/>
          </w:tcPr>
          <w:p w14:paraId="39C40FEC" w14:textId="77777777" w:rsidR="0059115C" w:rsidRPr="00270DFB" w:rsidRDefault="0059115C" w:rsidP="0059115C">
            <w:pPr>
              <w:jc w:val="left"/>
              <w:rPr>
                <w:b/>
              </w:rPr>
            </w:pPr>
            <w:r w:rsidRPr="00270DFB">
              <w:rPr>
                <w:b/>
              </w:rPr>
              <w:t>Step number</w:t>
            </w:r>
          </w:p>
        </w:tc>
        <w:tc>
          <w:tcPr>
            <w:tcW w:w="2659" w:type="dxa"/>
          </w:tcPr>
          <w:p w14:paraId="31A3A93A" w14:textId="4250423F" w:rsidR="0059115C" w:rsidRPr="00270DFB" w:rsidRDefault="634D4D0F" w:rsidP="7F5A8EB2">
            <w:pPr>
              <w:jc w:val="left"/>
            </w:pPr>
            <w:r w:rsidRPr="7F5A8EB2">
              <w:rPr>
                <w:rFonts w:eastAsia="Cambria" w:cs="Cambria"/>
                <w:b/>
                <w:bCs/>
                <w:szCs w:val="22"/>
              </w:rPr>
              <w:t>Operator actions</w:t>
            </w:r>
          </w:p>
        </w:tc>
        <w:tc>
          <w:tcPr>
            <w:tcW w:w="2707" w:type="dxa"/>
          </w:tcPr>
          <w:p w14:paraId="6E9FDD66" w14:textId="59384C12" w:rsidR="0059115C" w:rsidRPr="00270DFB" w:rsidRDefault="634D4D0F" w:rsidP="7F5A8EB2">
            <w:pPr>
              <w:jc w:val="left"/>
            </w:pPr>
            <w:r w:rsidRPr="7F5A8EB2">
              <w:rPr>
                <w:rFonts w:eastAsia="Cambria" w:cs="Cambria"/>
                <w:b/>
                <w:bCs/>
                <w:color w:val="000000" w:themeColor="text1"/>
                <w:szCs w:val="22"/>
              </w:rPr>
              <w:t>Expected result and evaluation criteria</w:t>
            </w:r>
          </w:p>
        </w:tc>
        <w:tc>
          <w:tcPr>
            <w:tcW w:w="2255" w:type="dxa"/>
          </w:tcPr>
          <w:p w14:paraId="7842CA69" w14:textId="77777777" w:rsidR="0059115C" w:rsidRPr="00270DFB" w:rsidRDefault="0FB169E1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Result</w:t>
            </w:r>
          </w:p>
          <w:p w14:paraId="05FD8F44" w14:textId="17D94B49" w:rsidR="0059115C" w:rsidRPr="00270DFB" w:rsidRDefault="0059115C" w:rsidP="7F5A8EB2">
            <w:pPr>
              <w:jc w:val="left"/>
              <w:rPr>
                <w:b/>
                <w:bCs/>
                <w:highlight w:val="lightGray"/>
              </w:rPr>
            </w:pPr>
          </w:p>
        </w:tc>
      </w:tr>
      <w:tr w:rsidR="0059115C" w:rsidRPr="00B04568" w14:paraId="5EBD37B7" w14:textId="77777777" w:rsidTr="4AE97B45">
        <w:tc>
          <w:tcPr>
            <w:tcW w:w="1659" w:type="dxa"/>
          </w:tcPr>
          <w:p w14:paraId="6D2770F0" w14:textId="77777777" w:rsidR="0059115C" w:rsidRPr="00B04568" w:rsidRDefault="0059115C" w:rsidP="0059115C">
            <w:pPr>
              <w:jc w:val="left"/>
            </w:pPr>
            <w:r w:rsidRPr="00B04568">
              <w:t>1</w:t>
            </w:r>
          </w:p>
        </w:tc>
        <w:tc>
          <w:tcPr>
            <w:tcW w:w="2659" w:type="dxa"/>
          </w:tcPr>
          <w:p w14:paraId="1D2488D2" w14:textId="4FCAA0D0" w:rsidR="0059115C" w:rsidRPr="00270DFB" w:rsidRDefault="0AA994B5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The user opens OzU-G without any error.</w:t>
            </w:r>
          </w:p>
        </w:tc>
        <w:tc>
          <w:tcPr>
            <w:tcW w:w="2707" w:type="dxa"/>
          </w:tcPr>
          <w:p w14:paraId="1DA1ADD8" w14:textId="072C4A0C" w:rsidR="0059115C" w:rsidRPr="00270DFB" w:rsidRDefault="429FBFA8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The login screen appears</w:t>
            </w:r>
          </w:p>
        </w:tc>
        <w:tc>
          <w:tcPr>
            <w:tcW w:w="2255" w:type="dxa"/>
          </w:tcPr>
          <w:p w14:paraId="5E96EADE" w14:textId="5712A31D" w:rsidR="0059115C" w:rsidRPr="00270DFB" w:rsidRDefault="5BA8C966" w:rsidP="7F5A8EB2">
            <w:pPr>
              <w:jc w:val="left"/>
            </w:pPr>
            <w:r>
              <w:t>OK</w:t>
            </w:r>
          </w:p>
        </w:tc>
      </w:tr>
      <w:tr w:rsidR="0059115C" w:rsidRPr="00B04568" w14:paraId="7419D9B9" w14:textId="77777777" w:rsidTr="4AE97B45">
        <w:tc>
          <w:tcPr>
            <w:tcW w:w="1659" w:type="dxa"/>
          </w:tcPr>
          <w:p w14:paraId="1C0F44FE" w14:textId="77777777" w:rsidR="0059115C" w:rsidRPr="00B04568" w:rsidRDefault="0059115C" w:rsidP="0059115C">
            <w:pPr>
              <w:jc w:val="left"/>
            </w:pPr>
            <w:r>
              <w:t>2</w:t>
            </w:r>
          </w:p>
        </w:tc>
        <w:tc>
          <w:tcPr>
            <w:tcW w:w="2659" w:type="dxa"/>
          </w:tcPr>
          <w:p w14:paraId="10D69221" w14:textId="7084BF5E" w:rsidR="0059115C" w:rsidRPr="00270DFB" w:rsidRDefault="6416EC0C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The user presses the sign-up button.</w:t>
            </w:r>
          </w:p>
        </w:tc>
        <w:tc>
          <w:tcPr>
            <w:tcW w:w="2707" w:type="dxa"/>
          </w:tcPr>
          <w:p w14:paraId="12B0A4E7" w14:textId="70378D04" w:rsidR="0059115C" w:rsidRPr="00270DFB" w:rsidRDefault="4D2C75AC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The login screen changes according to the sign-up screen.</w:t>
            </w:r>
          </w:p>
        </w:tc>
        <w:tc>
          <w:tcPr>
            <w:tcW w:w="2255" w:type="dxa"/>
          </w:tcPr>
          <w:p w14:paraId="1DB2EC24" w14:textId="541984B9" w:rsidR="0059115C" w:rsidRDefault="611EDB8F" w:rsidP="7F5A8EB2">
            <w:pPr>
              <w:jc w:val="left"/>
            </w:pPr>
            <w:r>
              <w:t>OK</w:t>
            </w:r>
          </w:p>
        </w:tc>
      </w:tr>
      <w:tr w:rsidR="0059115C" w:rsidRPr="00B04568" w14:paraId="5EBE5D36" w14:textId="77777777" w:rsidTr="4AE97B45">
        <w:tc>
          <w:tcPr>
            <w:tcW w:w="1659" w:type="dxa"/>
          </w:tcPr>
          <w:p w14:paraId="1EC27456" w14:textId="77777777" w:rsidR="0059115C" w:rsidRDefault="0059115C" w:rsidP="0059115C">
            <w:pPr>
              <w:jc w:val="left"/>
            </w:pPr>
            <w:r>
              <w:t>3</w:t>
            </w:r>
          </w:p>
        </w:tc>
        <w:tc>
          <w:tcPr>
            <w:tcW w:w="2659" w:type="dxa"/>
          </w:tcPr>
          <w:p w14:paraId="24F5D0E6" w14:textId="74C2F292" w:rsidR="0059115C" w:rsidRDefault="3FE4E626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The user enters their information to the system.</w:t>
            </w:r>
          </w:p>
        </w:tc>
        <w:tc>
          <w:tcPr>
            <w:tcW w:w="2707" w:type="dxa"/>
          </w:tcPr>
          <w:p w14:paraId="055BD03D" w14:textId="2E0E7B92" w:rsidR="0059115C" w:rsidRDefault="5B3B78C3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The system verifies that the user has a OzU mail and the user is correctly signed-up to the system.</w:t>
            </w:r>
          </w:p>
        </w:tc>
        <w:tc>
          <w:tcPr>
            <w:tcW w:w="2255" w:type="dxa"/>
          </w:tcPr>
          <w:p w14:paraId="2E506EFB" w14:textId="6A6F29FE" w:rsidR="0059115C" w:rsidRDefault="611EDB8F" w:rsidP="7F5A8EB2">
            <w:pPr>
              <w:jc w:val="left"/>
            </w:pPr>
            <w:r>
              <w:t>OK</w:t>
            </w:r>
          </w:p>
        </w:tc>
      </w:tr>
    </w:tbl>
    <w:p w14:paraId="480ACC24" w14:textId="77777777" w:rsidR="0059115C" w:rsidRDefault="0059115C" w:rsidP="0059115C"/>
    <w:p w14:paraId="55521C6A" w14:textId="77777777" w:rsidR="001176BD" w:rsidRDefault="001176BD" w:rsidP="0059115C"/>
    <w:p w14:paraId="373A9FA7" w14:textId="77777777" w:rsidR="001176BD" w:rsidRDefault="001176BD" w:rsidP="0059115C"/>
    <w:p w14:paraId="5C7864CD" w14:textId="77777777" w:rsidR="001176BD" w:rsidRDefault="001176BD" w:rsidP="0059115C"/>
    <w:p w14:paraId="0E34CBB9" w14:textId="77777777" w:rsidR="001176BD" w:rsidRDefault="001176BD" w:rsidP="0059115C"/>
    <w:p w14:paraId="10C5F804" w14:textId="77777777" w:rsidR="001176BD" w:rsidRDefault="001176BD" w:rsidP="0059115C"/>
    <w:p w14:paraId="42EBFA9C" w14:textId="77777777" w:rsidR="001176BD" w:rsidRDefault="001176BD" w:rsidP="0059115C"/>
    <w:p w14:paraId="1EF5C3D4" w14:textId="77777777" w:rsidR="001176BD" w:rsidRDefault="001176BD" w:rsidP="0059115C"/>
    <w:p w14:paraId="516BE1CA" w14:textId="77777777" w:rsidR="001176BD" w:rsidRDefault="001176BD" w:rsidP="0059115C"/>
    <w:p w14:paraId="52DC805C" w14:textId="77777777" w:rsidR="001176BD" w:rsidRDefault="001176BD" w:rsidP="0059115C"/>
    <w:p w14:paraId="43797D49" w14:textId="77777777" w:rsidR="001176BD" w:rsidRDefault="001176BD" w:rsidP="0059115C"/>
    <w:p w14:paraId="6916A5B6" w14:textId="77777777" w:rsidR="001176BD" w:rsidRDefault="001176BD" w:rsidP="0059115C"/>
    <w:p w14:paraId="48B156B8" w14:textId="77777777" w:rsidR="001176BD" w:rsidRDefault="001176BD" w:rsidP="0059115C"/>
    <w:p w14:paraId="23C3BFCC" w14:textId="77777777" w:rsidR="001176BD" w:rsidRDefault="001176BD" w:rsidP="0059115C"/>
    <w:p w14:paraId="047EDE1C" w14:textId="77777777" w:rsidR="001176BD" w:rsidRDefault="001176BD" w:rsidP="0059115C"/>
    <w:p w14:paraId="4647AB49" w14:textId="77777777" w:rsidR="001176BD" w:rsidRDefault="001176BD" w:rsidP="0059115C"/>
    <w:p w14:paraId="61464DA7" w14:textId="43B51907" w:rsidR="0059115C" w:rsidRPr="00735CC5" w:rsidRDefault="7A72F1CB" w:rsidP="7F5A8EB2">
      <w:pPr>
        <w:rPr>
          <w:b/>
          <w:bCs/>
        </w:rPr>
      </w:pPr>
      <w:r w:rsidRPr="00735CC5">
        <w:rPr>
          <w:b/>
          <w:bCs/>
        </w:rPr>
        <w:t>OK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46"/>
        <w:gridCol w:w="2584"/>
        <w:gridCol w:w="2641"/>
        <w:gridCol w:w="2183"/>
      </w:tblGrid>
      <w:tr w:rsidR="0059115C" w:rsidRPr="00270DFB" w14:paraId="7E48721F" w14:textId="77777777" w:rsidTr="135F2C0B">
        <w:tc>
          <w:tcPr>
            <w:tcW w:w="1659" w:type="dxa"/>
          </w:tcPr>
          <w:p w14:paraId="611DF1EF" w14:textId="77777777" w:rsidR="0059115C" w:rsidRPr="00270DFB" w:rsidRDefault="0059115C" w:rsidP="0059115C">
            <w:pPr>
              <w:jc w:val="left"/>
              <w:rPr>
                <w:b/>
              </w:rPr>
            </w:pPr>
            <w:r w:rsidRPr="00270DFB">
              <w:rPr>
                <w:b/>
              </w:rPr>
              <w:t>Test ID</w:t>
            </w:r>
          </w:p>
        </w:tc>
        <w:tc>
          <w:tcPr>
            <w:tcW w:w="2659" w:type="dxa"/>
          </w:tcPr>
          <w:p w14:paraId="54D737BD" w14:textId="28B20347" w:rsidR="0059115C" w:rsidRPr="00270DFB" w:rsidRDefault="05336B36" w:rsidP="7F5A8EB2">
            <w:pPr>
              <w:jc w:val="left"/>
              <w:rPr>
                <w:rFonts w:eastAsia="Cambria" w:cs="Cambria"/>
                <w:szCs w:val="22"/>
              </w:rPr>
            </w:pPr>
            <w:r w:rsidRPr="7F5A8EB2">
              <w:rPr>
                <w:rFonts w:eastAsia="Cambria" w:cs="Cambria"/>
                <w:b/>
                <w:bCs/>
                <w:color w:val="000000" w:themeColor="text1"/>
                <w:szCs w:val="22"/>
              </w:rPr>
              <w:t>Test-003</w:t>
            </w:r>
          </w:p>
        </w:tc>
        <w:tc>
          <w:tcPr>
            <w:tcW w:w="2707" w:type="dxa"/>
          </w:tcPr>
          <w:p w14:paraId="5F82264C" w14:textId="77777777" w:rsidR="0059115C" w:rsidRPr="00270DFB" w:rsidRDefault="0059115C" w:rsidP="7F5A8EB2">
            <w:pPr>
              <w:jc w:val="left"/>
              <w:rPr>
                <w:b/>
                <w:bCs/>
              </w:rPr>
            </w:pPr>
          </w:p>
        </w:tc>
        <w:tc>
          <w:tcPr>
            <w:tcW w:w="2255" w:type="dxa"/>
          </w:tcPr>
          <w:p w14:paraId="1F042D3E" w14:textId="77777777" w:rsidR="0059115C" w:rsidRPr="00B7542B" w:rsidRDefault="3D169254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Decision</w:t>
            </w:r>
          </w:p>
        </w:tc>
      </w:tr>
      <w:tr w:rsidR="0059115C" w:rsidRPr="00B04568" w14:paraId="68D31C22" w14:textId="77777777" w:rsidTr="135F2C0B">
        <w:tc>
          <w:tcPr>
            <w:tcW w:w="1659" w:type="dxa"/>
          </w:tcPr>
          <w:p w14:paraId="3C4EFDDB" w14:textId="77777777" w:rsidR="0059115C" w:rsidRPr="00B04568" w:rsidRDefault="0059115C" w:rsidP="0059115C">
            <w:pPr>
              <w:jc w:val="left"/>
            </w:pPr>
            <w:r w:rsidRPr="00B04568">
              <w:t xml:space="preserve">Test </w:t>
            </w:r>
            <w:r>
              <w:t>description</w:t>
            </w:r>
          </w:p>
        </w:tc>
        <w:tc>
          <w:tcPr>
            <w:tcW w:w="2659" w:type="dxa"/>
          </w:tcPr>
          <w:p w14:paraId="3D6D984B" w14:textId="4B4CC512" w:rsidR="0059115C" w:rsidRPr="00270DFB" w:rsidRDefault="4515C134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Tests if user can log-in without errors</w:t>
            </w:r>
          </w:p>
        </w:tc>
        <w:tc>
          <w:tcPr>
            <w:tcW w:w="2707" w:type="dxa"/>
          </w:tcPr>
          <w:p w14:paraId="30785801" w14:textId="77777777" w:rsidR="0059115C" w:rsidRPr="00270DFB" w:rsidRDefault="0059115C" w:rsidP="7F5A8EB2">
            <w:pPr>
              <w:jc w:val="left"/>
            </w:pPr>
          </w:p>
        </w:tc>
        <w:tc>
          <w:tcPr>
            <w:tcW w:w="2255" w:type="dxa"/>
          </w:tcPr>
          <w:p w14:paraId="13D4E147" w14:textId="5F59BF45" w:rsidR="0059115C" w:rsidRPr="00270DFB" w:rsidRDefault="48F81CF2" w:rsidP="7F5A8EB2">
            <w:pPr>
              <w:jc w:val="left"/>
            </w:pPr>
            <w:r>
              <w:t>OK</w:t>
            </w:r>
          </w:p>
        </w:tc>
      </w:tr>
      <w:tr w:rsidR="0059115C" w:rsidRPr="00B04568" w14:paraId="697FD60F" w14:textId="77777777" w:rsidTr="135F2C0B">
        <w:tc>
          <w:tcPr>
            <w:tcW w:w="1659" w:type="dxa"/>
          </w:tcPr>
          <w:p w14:paraId="05EB3F2A" w14:textId="77777777" w:rsidR="0059115C" w:rsidRPr="00B04568" w:rsidRDefault="0059115C" w:rsidP="0059115C">
            <w:pPr>
              <w:jc w:val="left"/>
            </w:pPr>
            <w:r>
              <w:t>Verified Requirement</w:t>
            </w:r>
          </w:p>
        </w:tc>
        <w:tc>
          <w:tcPr>
            <w:tcW w:w="2659" w:type="dxa"/>
          </w:tcPr>
          <w:p w14:paraId="2CE2D692" w14:textId="302C9C13" w:rsidR="0059115C" w:rsidRPr="00270DFB" w:rsidRDefault="4256E9AE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SRS-OzU-G-003.1</w:t>
            </w:r>
          </w:p>
        </w:tc>
        <w:tc>
          <w:tcPr>
            <w:tcW w:w="2707" w:type="dxa"/>
          </w:tcPr>
          <w:p w14:paraId="154E6E3E" w14:textId="1F4471BD" w:rsidR="0059115C" w:rsidRPr="00270DFB" w:rsidRDefault="328197C2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Demonstration</w:t>
            </w:r>
          </w:p>
        </w:tc>
        <w:tc>
          <w:tcPr>
            <w:tcW w:w="2255" w:type="dxa"/>
          </w:tcPr>
          <w:p w14:paraId="7CE7F3C5" w14:textId="4D4C342D" w:rsidR="0059115C" w:rsidRPr="00270DFB" w:rsidRDefault="615E3023" w:rsidP="7F5A8EB2">
            <w:pPr>
              <w:jc w:val="left"/>
            </w:pPr>
            <w:r>
              <w:t>OK</w:t>
            </w:r>
          </w:p>
        </w:tc>
      </w:tr>
      <w:tr w:rsidR="0059115C" w:rsidRPr="00B04568" w14:paraId="2E1C7327" w14:textId="77777777" w:rsidTr="135F2C0B">
        <w:tc>
          <w:tcPr>
            <w:tcW w:w="1659" w:type="dxa"/>
          </w:tcPr>
          <w:p w14:paraId="6843E346" w14:textId="77777777" w:rsidR="0059115C" w:rsidRPr="00B04568" w:rsidRDefault="0059115C" w:rsidP="0059115C">
            <w:pPr>
              <w:jc w:val="left"/>
            </w:pPr>
            <w:r w:rsidRPr="00B04568">
              <w:t>Initial conditions</w:t>
            </w:r>
          </w:p>
        </w:tc>
        <w:tc>
          <w:tcPr>
            <w:tcW w:w="2659" w:type="dxa"/>
          </w:tcPr>
          <w:p w14:paraId="0F72EEDE" w14:textId="12F44868" w:rsidR="0059115C" w:rsidRPr="00270DFB" w:rsidRDefault="499C6020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OzU-G Software is started and idle</w:t>
            </w:r>
          </w:p>
        </w:tc>
        <w:tc>
          <w:tcPr>
            <w:tcW w:w="2707" w:type="dxa"/>
          </w:tcPr>
          <w:p w14:paraId="4742667B" w14:textId="3BDB54A5" w:rsidR="0059115C" w:rsidRPr="00270DFB" w:rsidRDefault="0059115C" w:rsidP="7F5A8EB2">
            <w:pPr>
              <w:jc w:val="left"/>
            </w:pPr>
          </w:p>
        </w:tc>
        <w:tc>
          <w:tcPr>
            <w:tcW w:w="2255" w:type="dxa"/>
          </w:tcPr>
          <w:p w14:paraId="72FE1E89" w14:textId="4D4C342D" w:rsidR="0059115C" w:rsidRPr="00270DFB" w:rsidRDefault="0F5586D7" w:rsidP="0059115C">
            <w:pPr>
              <w:jc w:val="left"/>
            </w:pPr>
            <w:r>
              <w:t>OK</w:t>
            </w:r>
          </w:p>
          <w:p w14:paraId="5962607D" w14:textId="0550C18C" w:rsidR="0059115C" w:rsidRPr="00270DFB" w:rsidRDefault="0059115C" w:rsidP="7F5A8EB2">
            <w:pPr>
              <w:jc w:val="left"/>
            </w:pPr>
          </w:p>
        </w:tc>
      </w:tr>
      <w:tr w:rsidR="0059115C" w:rsidRPr="00B04568" w14:paraId="7A202FDF" w14:textId="77777777" w:rsidTr="135F2C0B">
        <w:tc>
          <w:tcPr>
            <w:tcW w:w="1659" w:type="dxa"/>
          </w:tcPr>
          <w:p w14:paraId="147A6D8C" w14:textId="77777777" w:rsidR="0059115C" w:rsidRPr="00B04568" w:rsidRDefault="0059115C" w:rsidP="0059115C">
            <w:pPr>
              <w:jc w:val="left"/>
            </w:pPr>
            <w:r w:rsidRPr="00B04568">
              <w:t>Tests inputs</w:t>
            </w:r>
          </w:p>
        </w:tc>
        <w:tc>
          <w:tcPr>
            <w:tcW w:w="2659" w:type="dxa"/>
          </w:tcPr>
          <w:tbl>
            <w:tblPr>
              <w:tblW w:w="0" w:type="auto"/>
              <w:tblLook w:val="00A0" w:firstRow="1" w:lastRow="0" w:firstColumn="1" w:lastColumn="0" w:noHBand="0" w:noVBand="0"/>
            </w:tblPr>
            <w:tblGrid>
              <w:gridCol w:w="2368"/>
            </w:tblGrid>
            <w:tr w:rsidR="7F5A8EB2" w14:paraId="2DE5C2F9" w14:textId="77777777" w:rsidTr="7F5A8EB2">
              <w:tc>
                <w:tcPr>
                  <w:tcW w:w="2445" w:type="dxa"/>
                </w:tcPr>
                <w:p w14:paraId="6A10DA7C" w14:textId="7A3D3F15" w:rsidR="7F5A8EB2" w:rsidRDefault="7F5A8EB2" w:rsidP="7F5A8EB2">
                  <w:pPr>
                    <w:jc w:val="left"/>
                  </w:pPr>
                  <w:r w:rsidRPr="7F5A8EB2">
                    <w:rPr>
                      <w:rFonts w:eastAsia="Cambria" w:cs="Cambria"/>
                      <w:szCs w:val="22"/>
                    </w:rPr>
                    <w:t>Username, email and password</w:t>
                  </w:r>
                </w:p>
              </w:tc>
            </w:tr>
          </w:tbl>
          <w:p w14:paraId="37C94730" w14:textId="3F82C744" w:rsidR="0059115C" w:rsidRPr="00270DFB" w:rsidRDefault="0059115C" w:rsidP="7F5A8EB2">
            <w:pPr>
              <w:jc w:val="left"/>
            </w:pPr>
          </w:p>
        </w:tc>
        <w:tc>
          <w:tcPr>
            <w:tcW w:w="2707" w:type="dxa"/>
          </w:tcPr>
          <w:p w14:paraId="3FBCC02C" w14:textId="4CEA38C9" w:rsidR="0059115C" w:rsidRPr="00270DFB" w:rsidRDefault="0059115C" w:rsidP="7F5A8EB2">
            <w:pPr>
              <w:jc w:val="left"/>
            </w:pPr>
          </w:p>
        </w:tc>
        <w:tc>
          <w:tcPr>
            <w:tcW w:w="2255" w:type="dxa"/>
          </w:tcPr>
          <w:p w14:paraId="2DF1F51C" w14:textId="4D4C342D" w:rsidR="0059115C" w:rsidRPr="00270DFB" w:rsidRDefault="50DCA08F" w:rsidP="0059115C">
            <w:pPr>
              <w:jc w:val="left"/>
            </w:pPr>
            <w:r>
              <w:t>OK</w:t>
            </w:r>
          </w:p>
          <w:p w14:paraId="4725399E" w14:textId="02877632" w:rsidR="0059115C" w:rsidRPr="00270DFB" w:rsidRDefault="0059115C" w:rsidP="7F5A8EB2">
            <w:pPr>
              <w:jc w:val="left"/>
            </w:pPr>
          </w:p>
        </w:tc>
      </w:tr>
      <w:tr w:rsidR="0059115C" w:rsidRPr="00B04568" w14:paraId="6149B61E" w14:textId="77777777" w:rsidTr="135F2C0B">
        <w:tc>
          <w:tcPr>
            <w:tcW w:w="1659" w:type="dxa"/>
          </w:tcPr>
          <w:p w14:paraId="3FD9772C" w14:textId="77777777" w:rsidR="0059115C" w:rsidRPr="00B04568" w:rsidRDefault="0059115C" w:rsidP="0059115C">
            <w:pPr>
              <w:jc w:val="left"/>
            </w:pPr>
            <w:r w:rsidRPr="00B04568">
              <w:t xml:space="preserve">Data collection actions </w:t>
            </w:r>
          </w:p>
        </w:tc>
        <w:tc>
          <w:tcPr>
            <w:tcW w:w="2659" w:type="dxa"/>
          </w:tcPr>
          <w:p w14:paraId="14BDA1E3" w14:textId="0334CD03" w:rsidR="0059115C" w:rsidRPr="00270DFB" w:rsidRDefault="72CA169E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N/A</w:t>
            </w:r>
          </w:p>
        </w:tc>
        <w:tc>
          <w:tcPr>
            <w:tcW w:w="2707" w:type="dxa"/>
          </w:tcPr>
          <w:p w14:paraId="49F83F35" w14:textId="069FA177" w:rsidR="0059115C" w:rsidRPr="00270DFB" w:rsidRDefault="0059115C" w:rsidP="7F5A8EB2">
            <w:pPr>
              <w:jc w:val="left"/>
            </w:pPr>
          </w:p>
        </w:tc>
        <w:tc>
          <w:tcPr>
            <w:tcW w:w="2255" w:type="dxa"/>
          </w:tcPr>
          <w:p w14:paraId="539DA181" w14:textId="7971BFD5" w:rsidR="0059115C" w:rsidRPr="00270DFB" w:rsidRDefault="0059115C" w:rsidP="7F5A8EB2">
            <w:pPr>
              <w:jc w:val="left"/>
            </w:pPr>
          </w:p>
        </w:tc>
      </w:tr>
      <w:tr w:rsidR="0059115C" w:rsidRPr="00B04568" w14:paraId="40866EA4" w14:textId="77777777" w:rsidTr="135F2C0B">
        <w:tc>
          <w:tcPr>
            <w:tcW w:w="1659" w:type="dxa"/>
          </w:tcPr>
          <w:p w14:paraId="63DC7816" w14:textId="77777777" w:rsidR="0059115C" w:rsidRPr="00B04568" w:rsidRDefault="0059115C" w:rsidP="0059115C">
            <w:pPr>
              <w:jc w:val="left"/>
            </w:pPr>
            <w:r w:rsidRPr="00B04568">
              <w:t>Tests outputs</w:t>
            </w:r>
          </w:p>
        </w:tc>
        <w:tc>
          <w:tcPr>
            <w:tcW w:w="2659" w:type="dxa"/>
          </w:tcPr>
          <w:p w14:paraId="1BF7C002" w14:textId="7522F10A" w:rsidR="0059115C" w:rsidRPr="00270DFB" w:rsidRDefault="0AE28F53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Home page opens</w:t>
            </w:r>
          </w:p>
        </w:tc>
        <w:tc>
          <w:tcPr>
            <w:tcW w:w="2707" w:type="dxa"/>
          </w:tcPr>
          <w:p w14:paraId="0A8DC24E" w14:textId="434FE8A2" w:rsidR="0059115C" w:rsidRPr="00270DFB" w:rsidRDefault="0059115C" w:rsidP="7F5A8EB2">
            <w:pPr>
              <w:jc w:val="left"/>
            </w:pPr>
          </w:p>
        </w:tc>
        <w:tc>
          <w:tcPr>
            <w:tcW w:w="2255" w:type="dxa"/>
          </w:tcPr>
          <w:p w14:paraId="7B63D8F0" w14:textId="18C28DCC" w:rsidR="0059115C" w:rsidRPr="00270DFB" w:rsidRDefault="1F6A614F" w:rsidP="7F5A8EB2">
            <w:pPr>
              <w:jc w:val="left"/>
            </w:pPr>
            <w:r>
              <w:t>OK</w:t>
            </w:r>
          </w:p>
        </w:tc>
      </w:tr>
      <w:tr w:rsidR="0059115C" w:rsidRPr="00B04568" w14:paraId="226027BB" w14:textId="77777777" w:rsidTr="135F2C0B">
        <w:tc>
          <w:tcPr>
            <w:tcW w:w="1659" w:type="dxa"/>
          </w:tcPr>
          <w:p w14:paraId="004F625F" w14:textId="77777777" w:rsidR="0059115C" w:rsidRPr="00B04568" w:rsidRDefault="0059115C" w:rsidP="0059115C">
            <w:pPr>
              <w:jc w:val="left"/>
            </w:pPr>
            <w:r w:rsidRPr="00B04568">
              <w:t>Assumptions and constraints</w:t>
            </w:r>
          </w:p>
        </w:tc>
        <w:tc>
          <w:tcPr>
            <w:tcW w:w="2659" w:type="dxa"/>
          </w:tcPr>
          <w:tbl>
            <w:tblPr>
              <w:tblW w:w="0" w:type="auto"/>
              <w:tblLook w:val="00A0" w:firstRow="1" w:lastRow="0" w:firstColumn="1" w:lastColumn="0" w:noHBand="0" w:noVBand="0"/>
            </w:tblPr>
            <w:tblGrid>
              <w:gridCol w:w="2368"/>
            </w:tblGrid>
            <w:tr w:rsidR="7F5A8EB2" w14:paraId="78E6BEB8" w14:textId="77777777" w:rsidTr="7F5A8EB2">
              <w:tc>
                <w:tcPr>
                  <w:tcW w:w="2445" w:type="dxa"/>
                </w:tcPr>
                <w:p w14:paraId="67ED7B91" w14:textId="6FD17EFC" w:rsidR="7F5A8EB2" w:rsidRDefault="7F5A8EB2" w:rsidP="7F5A8EB2">
                  <w:pPr>
                    <w:spacing w:line="257" w:lineRule="auto"/>
                    <w:jc w:val="left"/>
                  </w:pPr>
                  <w:r w:rsidRPr="7F5A8EB2">
                    <w:rPr>
                      <w:rFonts w:eastAsia="Cambria" w:cs="Cambria"/>
                      <w:szCs w:val="22"/>
                    </w:rPr>
                    <w:t>User enters correct data to sign-in</w:t>
                  </w:r>
                </w:p>
              </w:tc>
            </w:tr>
          </w:tbl>
          <w:p w14:paraId="007D935C" w14:textId="478BB922" w:rsidR="0059115C" w:rsidRPr="00270DFB" w:rsidRDefault="0059115C" w:rsidP="7F5A8EB2">
            <w:pPr>
              <w:jc w:val="left"/>
            </w:pPr>
          </w:p>
        </w:tc>
        <w:tc>
          <w:tcPr>
            <w:tcW w:w="2707" w:type="dxa"/>
          </w:tcPr>
          <w:p w14:paraId="6C8AD06A" w14:textId="77777777" w:rsidR="0059115C" w:rsidRPr="00270DFB" w:rsidRDefault="0059115C" w:rsidP="7F5A8EB2">
            <w:pPr>
              <w:jc w:val="left"/>
            </w:pPr>
          </w:p>
        </w:tc>
        <w:tc>
          <w:tcPr>
            <w:tcW w:w="2255" w:type="dxa"/>
          </w:tcPr>
          <w:p w14:paraId="6037C315" w14:textId="5E8D8564" w:rsidR="0059115C" w:rsidRPr="00270DFB" w:rsidRDefault="795B8FED" w:rsidP="0059115C">
            <w:pPr>
              <w:jc w:val="left"/>
            </w:pPr>
            <w:r>
              <w:t>OK</w:t>
            </w:r>
          </w:p>
          <w:p w14:paraId="246A703A" w14:textId="5E8D8564" w:rsidR="0059115C" w:rsidRPr="00270DFB" w:rsidRDefault="0059115C" w:rsidP="7F5A8EB2">
            <w:pPr>
              <w:jc w:val="left"/>
            </w:pPr>
          </w:p>
        </w:tc>
      </w:tr>
      <w:tr w:rsidR="0059115C" w:rsidRPr="00B04568" w14:paraId="28D0B2AA" w14:textId="77777777" w:rsidTr="135F2C0B">
        <w:tc>
          <w:tcPr>
            <w:tcW w:w="1659" w:type="dxa"/>
          </w:tcPr>
          <w:p w14:paraId="5DE0EF6C" w14:textId="77777777" w:rsidR="0059115C" w:rsidRPr="00B04568" w:rsidRDefault="0059115C" w:rsidP="0059115C">
            <w:pPr>
              <w:jc w:val="left"/>
            </w:pPr>
            <w:r w:rsidRPr="00B04568">
              <w:t>Expected results</w:t>
            </w:r>
            <w:r>
              <w:t xml:space="preserve"> and criteria</w:t>
            </w:r>
          </w:p>
        </w:tc>
        <w:tc>
          <w:tcPr>
            <w:tcW w:w="2659" w:type="dxa"/>
          </w:tcPr>
          <w:p w14:paraId="194DEECF" w14:textId="2E6BB81B" w:rsidR="0059115C" w:rsidRPr="00270DFB" w:rsidRDefault="07865A82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No errors occurred during sign-in</w:t>
            </w:r>
          </w:p>
        </w:tc>
        <w:tc>
          <w:tcPr>
            <w:tcW w:w="2707" w:type="dxa"/>
          </w:tcPr>
          <w:p w14:paraId="5DCF363E" w14:textId="77777777" w:rsidR="0059115C" w:rsidRPr="00270DFB" w:rsidRDefault="0059115C" w:rsidP="7F5A8EB2">
            <w:pPr>
              <w:jc w:val="left"/>
            </w:pPr>
          </w:p>
        </w:tc>
        <w:tc>
          <w:tcPr>
            <w:tcW w:w="2255" w:type="dxa"/>
          </w:tcPr>
          <w:p w14:paraId="6883DD03" w14:textId="4D4C342D" w:rsidR="0059115C" w:rsidRPr="00270DFB" w:rsidRDefault="65484028" w:rsidP="0059115C">
            <w:pPr>
              <w:jc w:val="left"/>
            </w:pPr>
            <w:r>
              <w:t>OK</w:t>
            </w:r>
          </w:p>
          <w:p w14:paraId="7160C774" w14:textId="46F53C7D" w:rsidR="0059115C" w:rsidRPr="00270DFB" w:rsidRDefault="0059115C" w:rsidP="7F5A8EB2">
            <w:pPr>
              <w:jc w:val="left"/>
            </w:pPr>
          </w:p>
        </w:tc>
      </w:tr>
      <w:tr w:rsidR="0059115C" w:rsidRPr="00270DFB" w14:paraId="31474C92" w14:textId="77777777" w:rsidTr="135F2C0B">
        <w:tc>
          <w:tcPr>
            <w:tcW w:w="1659" w:type="dxa"/>
          </w:tcPr>
          <w:p w14:paraId="6962F19B" w14:textId="77777777" w:rsidR="0059115C" w:rsidRPr="00270DFB" w:rsidRDefault="0059115C" w:rsidP="0059115C">
            <w:pPr>
              <w:jc w:val="left"/>
              <w:rPr>
                <w:b/>
              </w:rPr>
            </w:pPr>
            <w:r w:rsidRPr="00270DFB">
              <w:rPr>
                <w:b/>
              </w:rPr>
              <w:t>Test procedure</w:t>
            </w:r>
          </w:p>
        </w:tc>
        <w:tc>
          <w:tcPr>
            <w:tcW w:w="2659" w:type="dxa"/>
          </w:tcPr>
          <w:p w14:paraId="13DBBCF3" w14:textId="77777777" w:rsidR="0059115C" w:rsidRPr="00270DFB" w:rsidRDefault="0059115C" w:rsidP="7F5A8EB2">
            <w:pPr>
              <w:jc w:val="left"/>
              <w:rPr>
                <w:b/>
                <w:bCs/>
              </w:rPr>
            </w:pPr>
          </w:p>
        </w:tc>
        <w:tc>
          <w:tcPr>
            <w:tcW w:w="2707" w:type="dxa"/>
          </w:tcPr>
          <w:p w14:paraId="6FEC707E" w14:textId="77777777" w:rsidR="0059115C" w:rsidRPr="00270DFB" w:rsidRDefault="0059115C" w:rsidP="7F5A8EB2">
            <w:pPr>
              <w:jc w:val="left"/>
              <w:rPr>
                <w:b/>
                <w:bCs/>
              </w:rPr>
            </w:pPr>
          </w:p>
        </w:tc>
        <w:tc>
          <w:tcPr>
            <w:tcW w:w="2255" w:type="dxa"/>
          </w:tcPr>
          <w:p w14:paraId="5CA49725" w14:textId="77777777" w:rsidR="0059115C" w:rsidRPr="00270DFB" w:rsidRDefault="0059115C" w:rsidP="7F5A8EB2">
            <w:pPr>
              <w:jc w:val="left"/>
              <w:rPr>
                <w:b/>
                <w:bCs/>
              </w:rPr>
            </w:pPr>
          </w:p>
        </w:tc>
      </w:tr>
      <w:tr w:rsidR="0059115C" w:rsidRPr="00270DFB" w14:paraId="29FA3465" w14:textId="77777777" w:rsidTr="135F2C0B">
        <w:tc>
          <w:tcPr>
            <w:tcW w:w="1659" w:type="dxa"/>
          </w:tcPr>
          <w:p w14:paraId="1751469F" w14:textId="77777777" w:rsidR="0059115C" w:rsidRPr="00270DFB" w:rsidRDefault="0059115C" w:rsidP="0059115C">
            <w:pPr>
              <w:jc w:val="left"/>
              <w:rPr>
                <w:b/>
              </w:rPr>
            </w:pPr>
            <w:r w:rsidRPr="00270DFB">
              <w:rPr>
                <w:b/>
              </w:rPr>
              <w:t>Step number</w:t>
            </w:r>
          </w:p>
        </w:tc>
        <w:tc>
          <w:tcPr>
            <w:tcW w:w="2659" w:type="dxa"/>
          </w:tcPr>
          <w:p w14:paraId="240F037A" w14:textId="77777777" w:rsidR="0059115C" w:rsidRPr="00270DFB" w:rsidRDefault="3D169254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Operator actions</w:t>
            </w:r>
          </w:p>
        </w:tc>
        <w:tc>
          <w:tcPr>
            <w:tcW w:w="2707" w:type="dxa"/>
          </w:tcPr>
          <w:p w14:paraId="6F051E42" w14:textId="77777777" w:rsidR="0059115C" w:rsidRPr="00270DFB" w:rsidRDefault="3D169254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Expected result and evaluation criteria</w:t>
            </w:r>
          </w:p>
        </w:tc>
        <w:tc>
          <w:tcPr>
            <w:tcW w:w="2255" w:type="dxa"/>
          </w:tcPr>
          <w:p w14:paraId="3266B9FF" w14:textId="77777777" w:rsidR="0059115C" w:rsidRPr="00270DFB" w:rsidRDefault="3D169254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Result</w:t>
            </w:r>
          </w:p>
        </w:tc>
      </w:tr>
      <w:tr w:rsidR="0059115C" w:rsidRPr="00B04568" w14:paraId="2B32B22C" w14:textId="77777777" w:rsidTr="135F2C0B">
        <w:tc>
          <w:tcPr>
            <w:tcW w:w="1659" w:type="dxa"/>
          </w:tcPr>
          <w:p w14:paraId="7EB8C87A" w14:textId="5247688A" w:rsidR="0059115C" w:rsidRPr="00B04568" w:rsidRDefault="3D169254" w:rsidP="0059115C">
            <w:pPr>
              <w:jc w:val="left"/>
            </w:pPr>
            <w:r>
              <w:t>1</w:t>
            </w:r>
          </w:p>
        </w:tc>
        <w:tc>
          <w:tcPr>
            <w:tcW w:w="2659" w:type="dxa"/>
          </w:tcPr>
          <w:tbl>
            <w:tblPr>
              <w:tblW w:w="0" w:type="auto"/>
              <w:tblLook w:val="00A0" w:firstRow="1" w:lastRow="0" w:firstColumn="1" w:lastColumn="0" w:noHBand="0" w:noVBand="0"/>
            </w:tblPr>
            <w:tblGrid>
              <w:gridCol w:w="2368"/>
            </w:tblGrid>
            <w:tr w:rsidR="7F5A8EB2" w14:paraId="216E21C9" w14:textId="77777777" w:rsidTr="7F5A8EB2">
              <w:tc>
                <w:tcPr>
                  <w:tcW w:w="2445" w:type="dxa"/>
                </w:tcPr>
                <w:p w14:paraId="4CD24A47" w14:textId="398DE4FB" w:rsidR="7F5A8EB2" w:rsidRDefault="7F5A8EB2" w:rsidP="7F5A8EB2">
                  <w:pPr>
                    <w:jc w:val="left"/>
                  </w:pPr>
                  <w:r w:rsidRPr="7F5A8EB2">
                    <w:rPr>
                      <w:rFonts w:eastAsia="Cambria" w:cs="Cambria"/>
                      <w:szCs w:val="22"/>
                    </w:rPr>
                    <w:t>The user opens OzU-Garage without any error.</w:t>
                  </w:r>
                </w:p>
              </w:tc>
            </w:tr>
          </w:tbl>
          <w:p w14:paraId="11EFDC98" w14:textId="67B7C59A" w:rsidR="0059115C" w:rsidRPr="00270DFB" w:rsidRDefault="0059115C" w:rsidP="7F5A8EB2">
            <w:pPr>
              <w:jc w:val="left"/>
            </w:pPr>
          </w:p>
        </w:tc>
        <w:tc>
          <w:tcPr>
            <w:tcW w:w="2707" w:type="dxa"/>
          </w:tcPr>
          <w:p w14:paraId="3A1B1437" w14:textId="607046EB" w:rsidR="0059115C" w:rsidRPr="00270DFB" w:rsidRDefault="5D87246A" w:rsidP="7F5A8EB2">
            <w:pPr>
              <w:jc w:val="left"/>
            </w:pPr>
            <w:r w:rsidRPr="4AE97B45">
              <w:rPr>
                <w:rFonts w:eastAsia="Cambria" w:cs="Cambria"/>
                <w:szCs w:val="22"/>
              </w:rPr>
              <w:t>The login screen appears.</w:t>
            </w:r>
          </w:p>
          <w:p w14:paraId="39EE78D4" w14:textId="5B87D940" w:rsidR="0059115C" w:rsidRPr="00270DFB" w:rsidRDefault="0059115C" w:rsidP="4AE97B45">
            <w:pPr>
              <w:jc w:val="left"/>
            </w:pPr>
          </w:p>
        </w:tc>
        <w:tc>
          <w:tcPr>
            <w:tcW w:w="2255" w:type="dxa"/>
          </w:tcPr>
          <w:p w14:paraId="0C9E2D0B" w14:textId="39CD844C" w:rsidR="0059115C" w:rsidRPr="00270DFB" w:rsidRDefault="5D87246A" w:rsidP="7F5A8EB2">
            <w:pPr>
              <w:jc w:val="left"/>
            </w:pPr>
            <w:r>
              <w:t>OK</w:t>
            </w:r>
          </w:p>
        </w:tc>
      </w:tr>
      <w:tr w:rsidR="0059115C" w:rsidRPr="00B04568" w14:paraId="7C00FF66" w14:textId="77777777" w:rsidTr="135F2C0B">
        <w:tc>
          <w:tcPr>
            <w:tcW w:w="1659" w:type="dxa"/>
          </w:tcPr>
          <w:p w14:paraId="52EA1E25" w14:textId="537CFCC2" w:rsidR="0059115C" w:rsidRPr="00B04568" w:rsidRDefault="3D169254" w:rsidP="0059115C">
            <w:pPr>
              <w:jc w:val="left"/>
            </w:pPr>
            <w:r>
              <w:t>2</w:t>
            </w:r>
          </w:p>
        </w:tc>
        <w:tc>
          <w:tcPr>
            <w:tcW w:w="2659" w:type="dxa"/>
          </w:tcPr>
          <w:p w14:paraId="166A3160" w14:textId="0E4D7F54" w:rsidR="0059115C" w:rsidRPr="00270DFB" w:rsidRDefault="4334E93C" w:rsidP="0059115C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The user enters log-in data and presses the log-in button.</w:t>
            </w:r>
          </w:p>
          <w:p w14:paraId="7A935B50" w14:textId="7FC78D67" w:rsidR="0059115C" w:rsidRPr="00270DFB" w:rsidRDefault="0059115C" w:rsidP="7F5A8EB2">
            <w:pPr>
              <w:jc w:val="left"/>
            </w:pPr>
          </w:p>
        </w:tc>
        <w:tc>
          <w:tcPr>
            <w:tcW w:w="2707" w:type="dxa"/>
          </w:tcPr>
          <w:p w14:paraId="04006B70" w14:textId="3036FDB2" w:rsidR="0059115C" w:rsidRPr="00270DFB" w:rsidRDefault="1F8D5947" w:rsidP="4AE97B45">
            <w:pPr>
              <w:jc w:val="left"/>
            </w:pPr>
            <w:r w:rsidRPr="4AE97B45">
              <w:rPr>
                <w:rFonts w:eastAsia="Cambria" w:cs="Cambria"/>
                <w:szCs w:val="22"/>
              </w:rPr>
              <w:t>The home page appears.</w:t>
            </w:r>
          </w:p>
          <w:p w14:paraId="0222FF28" w14:textId="20663AC3" w:rsidR="0059115C" w:rsidRPr="00270DFB" w:rsidRDefault="0059115C" w:rsidP="4AE97B45">
            <w:pPr>
              <w:jc w:val="left"/>
            </w:pPr>
          </w:p>
        </w:tc>
        <w:tc>
          <w:tcPr>
            <w:tcW w:w="2255" w:type="dxa"/>
          </w:tcPr>
          <w:p w14:paraId="13A35503" w14:textId="4D8D2A9A" w:rsidR="0059115C" w:rsidRDefault="0D3B69A6" w:rsidP="4AE97B45">
            <w:pPr>
              <w:jc w:val="left"/>
              <w:rPr>
                <w:rFonts w:eastAsia="Cambria" w:cs="Cambria"/>
                <w:szCs w:val="22"/>
              </w:rPr>
            </w:pPr>
            <w:r w:rsidRPr="4AE97B45">
              <w:rPr>
                <w:rFonts w:eastAsia="Cambria" w:cs="Cambria"/>
                <w:szCs w:val="22"/>
              </w:rPr>
              <w:t>OK</w:t>
            </w:r>
          </w:p>
        </w:tc>
      </w:tr>
    </w:tbl>
    <w:p w14:paraId="71F06465" w14:textId="77777777" w:rsidR="0059115C" w:rsidRDefault="0059115C" w:rsidP="0059115C"/>
    <w:p w14:paraId="2E487074" w14:textId="77777777" w:rsidR="0081024D" w:rsidRDefault="0081024D" w:rsidP="0059115C"/>
    <w:p w14:paraId="2C0ECC10" w14:textId="414B31BB" w:rsidR="0081024D" w:rsidRPr="00EF4906" w:rsidRDefault="45C16D0C" w:rsidP="0059115C">
      <w:pPr>
        <w:rPr>
          <w:b/>
          <w:bCs/>
        </w:rPr>
      </w:pPr>
      <w:r w:rsidRPr="00EF4906">
        <w:rPr>
          <w:b/>
          <w:bCs/>
        </w:rPr>
        <w:t>OK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48"/>
        <w:gridCol w:w="2584"/>
        <w:gridCol w:w="2630"/>
        <w:gridCol w:w="2192"/>
      </w:tblGrid>
      <w:tr w:rsidR="0059115C" w:rsidRPr="00270DFB" w14:paraId="5A663CC1" w14:textId="77777777" w:rsidTr="7F5A8EB2">
        <w:tc>
          <w:tcPr>
            <w:tcW w:w="1659" w:type="dxa"/>
          </w:tcPr>
          <w:p w14:paraId="21B77920" w14:textId="77777777" w:rsidR="0059115C" w:rsidRPr="00270DFB" w:rsidRDefault="0059115C" w:rsidP="0059115C">
            <w:pPr>
              <w:jc w:val="left"/>
              <w:rPr>
                <w:b/>
              </w:rPr>
            </w:pPr>
            <w:r w:rsidRPr="00270DFB">
              <w:rPr>
                <w:b/>
              </w:rPr>
              <w:t>Test ID</w:t>
            </w:r>
          </w:p>
        </w:tc>
        <w:tc>
          <w:tcPr>
            <w:tcW w:w="2659" w:type="dxa"/>
          </w:tcPr>
          <w:p w14:paraId="16AE906D" w14:textId="060ACB63" w:rsidR="0059115C" w:rsidRPr="00270DFB" w:rsidRDefault="5CC75714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Test-004</w:t>
            </w:r>
          </w:p>
        </w:tc>
        <w:tc>
          <w:tcPr>
            <w:tcW w:w="2707" w:type="dxa"/>
          </w:tcPr>
          <w:p w14:paraId="41E76A3B" w14:textId="77777777" w:rsidR="0059115C" w:rsidRPr="000D2806" w:rsidRDefault="0059115C" w:rsidP="0059115C">
            <w:pPr>
              <w:jc w:val="left"/>
              <w:rPr>
                <w:b/>
              </w:rPr>
            </w:pPr>
            <w:r w:rsidRPr="000D2806">
              <w:rPr>
                <w:b/>
              </w:rPr>
              <w:t>Comment</w:t>
            </w:r>
          </w:p>
        </w:tc>
        <w:tc>
          <w:tcPr>
            <w:tcW w:w="2255" w:type="dxa"/>
          </w:tcPr>
          <w:p w14:paraId="65E341F5" w14:textId="77777777" w:rsidR="0059115C" w:rsidRPr="00B7542B" w:rsidRDefault="0059115C" w:rsidP="0059115C">
            <w:pPr>
              <w:jc w:val="left"/>
              <w:rPr>
                <w:b/>
              </w:rPr>
            </w:pPr>
            <w:r w:rsidRPr="00B7542B">
              <w:rPr>
                <w:b/>
              </w:rPr>
              <w:t>Decision</w:t>
            </w:r>
          </w:p>
        </w:tc>
      </w:tr>
      <w:tr w:rsidR="0059115C" w:rsidRPr="00B04568" w14:paraId="5FED085A" w14:textId="77777777" w:rsidTr="7F5A8EB2">
        <w:tc>
          <w:tcPr>
            <w:tcW w:w="1659" w:type="dxa"/>
          </w:tcPr>
          <w:p w14:paraId="1F358F68" w14:textId="77777777" w:rsidR="0059115C" w:rsidRPr="00B04568" w:rsidRDefault="0059115C" w:rsidP="0059115C">
            <w:pPr>
              <w:jc w:val="left"/>
            </w:pPr>
            <w:r w:rsidRPr="00B04568">
              <w:t xml:space="preserve">Test </w:t>
            </w:r>
            <w:r>
              <w:t>description</w:t>
            </w:r>
          </w:p>
        </w:tc>
        <w:tc>
          <w:tcPr>
            <w:tcW w:w="2659" w:type="dxa"/>
          </w:tcPr>
          <w:p w14:paraId="64CB53B5" w14:textId="67BA98DD" w:rsidR="0059115C" w:rsidRPr="00270DFB" w:rsidRDefault="320D0EE1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Users can view products on the home page. Users can filter and choose the order of products.</w:t>
            </w:r>
          </w:p>
        </w:tc>
        <w:tc>
          <w:tcPr>
            <w:tcW w:w="2707" w:type="dxa"/>
          </w:tcPr>
          <w:p w14:paraId="6757392B" w14:textId="77777777" w:rsidR="0059115C" w:rsidRPr="00270DFB" w:rsidRDefault="0059115C" w:rsidP="0059115C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18390E79" w14:textId="4A8407DC" w:rsidR="0059115C" w:rsidRPr="00270DFB" w:rsidRDefault="26725CC1" w:rsidP="7F5A8EB2">
            <w:pPr>
              <w:jc w:val="left"/>
            </w:pPr>
            <w:r>
              <w:t>OK</w:t>
            </w:r>
          </w:p>
        </w:tc>
      </w:tr>
      <w:tr w:rsidR="0059115C" w:rsidRPr="00B04568" w14:paraId="073A50A8" w14:textId="77777777" w:rsidTr="7F5A8EB2">
        <w:tc>
          <w:tcPr>
            <w:tcW w:w="1659" w:type="dxa"/>
          </w:tcPr>
          <w:p w14:paraId="23666114" w14:textId="77777777" w:rsidR="0059115C" w:rsidRPr="00B04568" w:rsidRDefault="0059115C" w:rsidP="0059115C">
            <w:pPr>
              <w:jc w:val="left"/>
            </w:pPr>
            <w:r>
              <w:t>Verified Requirement</w:t>
            </w:r>
          </w:p>
        </w:tc>
        <w:tc>
          <w:tcPr>
            <w:tcW w:w="2659" w:type="dxa"/>
          </w:tcPr>
          <w:p w14:paraId="48B3CEB5" w14:textId="56E57E76" w:rsidR="0059115C" w:rsidRPr="00270DFB" w:rsidRDefault="4322077A" w:rsidP="0059115C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 xml:space="preserve">SRS-OzU-G-004.1, </w:t>
            </w:r>
          </w:p>
          <w:p w14:paraId="29A703D3" w14:textId="761DA156" w:rsidR="0059115C" w:rsidRPr="00270DFB" w:rsidRDefault="4322077A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SRS-OzU-G-004.2</w:t>
            </w:r>
          </w:p>
        </w:tc>
        <w:tc>
          <w:tcPr>
            <w:tcW w:w="2707" w:type="dxa"/>
          </w:tcPr>
          <w:p w14:paraId="074A7B0A" w14:textId="4A28F0B4" w:rsidR="0059115C" w:rsidRPr="00270DFB" w:rsidRDefault="5737F984" w:rsidP="7F5A8EB2">
            <w:pPr>
              <w:jc w:val="left"/>
              <w:rPr>
                <w:rFonts w:eastAsia="Cambria" w:cs="Cambria"/>
                <w:szCs w:val="22"/>
              </w:rPr>
            </w:pPr>
            <w:r w:rsidRPr="7F5A8EB2">
              <w:rPr>
                <w:rFonts w:eastAsia="Cambria" w:cs="Cambria"/>
                <w:szCs w:val="22"/>
              </w:rPr>
              <w:t>Inspection</w:t>
            </w:r>
          </w:p>
        </w:tc>
        <w:tc>
          <w:tcPr>
            <w:tcW w:w="2255" w:type="dxa"/>
          </w:tcPr>
          <w:p w14:paraId="4F5EE9C0" w14:textId="557DA04A" w:rsidR="0059115C" w:rsidRPr="00270DFB" w:rsidRDefault="3BF5188F" w:rsidP="7F5A8EB2">
            <w:pPr>
              <w:jc w:val="left"/>
            </w:pPr>
            <w:r>
              <w:t>OK</w:t>
            </w:r>
          </w:p>
        </w:tc>
      </w:tr>
      <w:tr w:rsidR="0059115C" w:rsidRPr="00B04568" w14:paraId="569E783C" w14:textId="77777777" w:rsidTr="7F5A8EB2">
        <w:tc>
          <w:tcPr>
            <w:tcW w:w="1659" w:type="dxa"/>
          </w:tcPr>
          <w:p w14:paraId="6334F1B4" w14:textId="77777777" w:rsidR="0059115C" w:rsidRPr="00B04568" w:rsidRDefault="0059115C" w:rsidP="0059115C">
            <w:pPr>
              <w:jc w:val="left"/>
            </w:pPr>
            <w:r w:rsidRPr="00B04568">
              <w:t>Initial conditions</w:t>
            </w:r>
          </w:p>
        </w:tc>
        <w:tc>
          <w:tcPr>
            <w:tcW w:w="2659" w:type="dxa"/>
          </w:tcPr>
          <w:p w14:paraId="01297AD5" w14:textId="6563431C" w:rsidR="0059115C" w:rsidRPr="00270DFB" w:rsidRDefault="230C6E77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User should log-in without any error.</w:t>
            </w:r>
          </w:p>
        </w:tc>
        <w:tc>
          <w:tcPr>
            <w:tcW w:w="2707" w:type="dxa"/>
          </w:tcPr>
          <w:p w14:paraId="2F59FB32" w14:textId="49A6C18E" w:rsidR="0059115C" w:rsidRPr="00270DFB" w:rsidRDefault="0059115C" w:rsidP="0059115C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2A068163" w14:textId="40C0DD74" w:rsidR="0059115C" w:rsidRPr="00270DFB" w:rsidRDefault="0FC3769D" w:rsidP="7F5A8EB2">
            <w:pPr>
              <w:jc w:val="left"/>
            </w:pPr>
            <w:r>
              <w:t>OK</w:t>
            </w:r>
          </w:p>
        </w:tc>
      </w:tr>
      <w:tr w:rsidR="0059115C" w:rsidRPr="00B04568" w14:paraId="1C42B1CC" w14:textId="77777777" w:rsidTr="7F5A8EB2">
        <w:tc>
          <w:tcPr>
            <w:tcW w:w="1659" w:type="dxa"/>
          </w:tcPr>
          <w:p w14:paraId="18778003" w14:textId="77777777" w:rsidR="0059115C" w:rsidRPr="00B04568" w:rsidRDefault="0059115C" w:rsidP="0059115C">
            <w:pPr>
              <w:jc w:val="left"/>
            </w:pPr>
            <w:r w:rsidRPr="00B04568">
              <w:t>Tests inputs</w:t>
            </w:r>
          </w:p>
        </w:tc>
        <w:tc>
          <w:tcPr>
            <w:tcW w:w="2659" w:type="dxa"/>
          </w:tcPr>
          <w:p w14:paraId="3B76A598" w14:textId="200C3D8C" w:rsidR="0059115C" w:rsidRPr="00270DFB" w:rsidRDefault="0AB33CE2" w:rsidP="7F5A8EB2">
            <w:pPr>
              <w:jc w:val="left"/>
              <w:rPr>
                <w:highlight w:val="lightGray"/>
              </w:rPr>
            </w:pPr>
            <w:r w:rsidRPr="7F5A8EB2">
              <w:rPr>
                <w:rFonts w:eastAsia="Cambria" w:cs="Cambria"/>
                <w:szCs w:val="22"/>
              </w:rPr>
              <w:t>N/A</w:t>
            </w:r>
          </w:p>
        </w:tc>
        <w:tc>
          <w:tcPr>
            <w:tcW w:w="2707" w:type="dxa"/>
          </w:tcPr>
          <w:p w14:paraId="51BB7C07" w14:textId="37A2F109" w:rsidR="0059115C" w:rsidRPr="00270DFB" w:rsidRDefault="0059115C" w:rsidP="0059115C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20920125" w14:textId="4658E80C" w:rsidR="0059115C" w:rsidRPr="00270DFB" w:rsidRDefault="0A549804" w:rsidP="7F5A8EB2">
            <w:pPr>
              <w:jc w:val="left"/>
            </w:pPr>
            <w:r>
              <w:t>OK</w:t>
            </w:r>
          </w:p>
        </w:tc>
      </w:tr>
      <w:tr w:rsidR="0059115C" w:rsidRPr="00B04568" w14:paraId="2AE5323F" w14:textId="77777777" w:rsidTr="7F5A8EB2">
        <w:tc>
          <w:tcPr>
            <w:tcW w:w="1659" w:type="dxa"/>
          </w:tcPr>
          <w:p w14:paraId="45ABB248" w14:textId="77777777" w:rsidR="0059115C" w:rsidRPr="00B04568" w:rsidRDefault="0059115C" w:rsidP="0059115C">
            <w:pPr>
              <w:jc w:val="left"/>
            </w:pPr>
            <w:r w:rsidRPr="00B04568">
              <w:t xml:space="preserve">Data collection actions </w:t>
            </w:r>
          </w:p>
        </w:tc>
        <w:tc>
          <w:tcPr>
            <w:tcW w:w="2659" w:type="dxa"/>
          </w:tcPr>
          <w:p w14:paraId="66E33F75" w14:textId="7A2BD4A0" w:rsidR="0059115C" w:rsidRPr="00270DFB" w:rsidRDefault="1050B0C1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N/A</w:t>
            </w:r>
          </w:p>
        </w:tc>
        <w:tc>
          <w:tcPr>
            <w:tcW w:w="2707" w:type="dxa"/>
          </w:tcPr>
          <w:p w14:paraId="37065A66" w14:textId="7C150A7D" w:rsidR="0059115C" w:rsidRPr="00270DFB" w:rsidRDefault="0059115C" w:rsidP="0059115C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09C6CE4E" w14:textId="2FCEC378" w:rsidR="0059115C" w:rsidRPr="00270DFB" w:rsidRDefault="2E1BBCDE" w:rsidP="7F5A8EB2">
            <w:pPr>
              <w:jc w:val="left"/>
            </w:pPr>
            <w:r>
              <w:t>OK</w:t>
            </w:r>
          </w:p>
        </w:tc>
      </w:tr>
      <w:tr w:rsidR="0059115C" w:rsidRPr="00B04568" w14:paraId="7511B4E2" w14:textId="77777777" w:rsidTr="7F5A8EB2">
        <w:tc>
          <w:tcPr>
            <w:tcW w:w="1659" w:type="dxa"/>
          </w:tcPr>
          <w:p w14:paraId="35C55F4C" w14:textId="77777777" w:rsidR="0059115C" w:rsidRPr="00B04568" w:rsidRDefault="0059115C" w:rsidP="0059115C">
            <w:pPr>
              <w:jc w:val="left"/>
            </w:pPr>
            <w:r w:rsidRPr="00B04568">
              <w:t>Tests outputs</w:t>
            </w:r>
          </w:p>
        </w:tc>
        <w:tc>
          <w:tcPr>
            <w:tcW w:w="2659" w:type="dxa"/>
          </w:tcPr>
          <w:p w14:paraId="6FE5BA3A" w14:textId="75CD83EE" w:rsidR="0059115C" w:rsidRPr="00270DFB" w:rsidRDefault="4D67ACDF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N/A</w:t>
            </w:r>
          </w:p>
        </w:tc>
        <w:tc>
          <w:tcPr>
            <w:tcW w:w="2707" w:type="dxa"/>
          </w:tcPr>
          <w:p w14:paraId="5B26382F" w14:textId="7BE853B2" w:rsidR="0059115C" w:rsidRPr="00270DFB" w:rsidRDefault="0059115C" w:rsidP="0059115C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64463951" w14:textId="4EDB22CE" w:rsidR="0059115C" w:rsidRPr="00270DFB" w:rsidRDefault="706608BB" w:rsidP="7F5A8EB2">
            <w:pPr>
              <w:jc w:val="left"/>
            </w:pPr>
            <w:r>
              <w:t>OK</w:t>
            </w:r>
          </w:p>
        </w:tc>
      </w:tr>
      <w:tr w:rsidR="0059115C" w:rsidRPr="00B04568" w14:paraId="152763E4" w14:textId="77777777" w:rsidTr="7F5A8EB2">
        <w:tc>
          <w:tcPr>
            <w:tcW w:w="1659" w:type="dxa"/>
          </w:tcPr>
          <w:p w14:paraId="435547D9" w14:textId="77777777" w:rsidR="0059115C" w:rsidRPr="00B04568" w:rsidRDefault="0059115C" w:rsidP="0059115C">
            <w:pPr>
              <w:jc w:val="left"/>
            </w:pPr>
            <w:r w:rsidRPr="00B04568">
              <w:t>Assumptions and constraints</w:t>
            </w:r>
          </w:p>
        </w:tc>
        <w:tc>
          <w:tcPr>
            <w:tcW w:w="2659" w:type="dxa"/>
          </w:tcPr>
          <w:p w14:paraId="39B23283" w14:textId="24B240FC" w:rsidR="0059115C" w:rsidRPr="00270DFB" w:rsidRDefault="3C2A173A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N/A</w:t>
            </w:r>
          </w:p>
        </w:tc>
        <w:tc>
          <w:tcPr>
            <w:tcW w:w="2707" w:type="dxa"/>
          </w:tcPr>
          <w:p w14:paraId="0448ADE6" w14:textId="77777777" w:rsidR="0059115C" w:rsidRPr="00270DFB" w:rsidRDefault="0059115C" w:rsidP="0059115C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73441004" w14:textId="1C8FF653" w:rsidR="0059115C" w:rsidRPr="00270DFB" w:rsidRDefault="6EA0FE44" w:rsidP="7F5A8EB2">
            <w:pPr>
              <w:jc w:val="left"/>
            </w:pPr>
            <w:r>
              <w:t>OK</w:t>
            </w:r>
          </w:p>
        </w:tc>
      </w:tr>
      <w:tr w:rsidR="0059115C" w:rsidRPr="00B04568" w14:paraId="2322945A" w14:textId="77777777" w:rsidTr="7F5A8EB2">
        <w:tc>
          <w:tcPr>
            <w:tcW w:w="1659" w:type="dxa"/>
          </w:tcPr>
          <w:p w14:paraId="232FCDD0" w14:textId="77777777" w:rsidR="0059115C" w:rsidRPr="00B04568" w:rsidRDefault="0059115C" w:rsidP="0059115C">
            <w:pPr>
              <w:jc w:val="left"/>
            </w:pPr>
            <w:r w:rsidRPr="00B04568">
              <w:t>Expected results</w:t>
            </w:r>
            <w:r>
              <w:t xml:space="preserve"> and criteria</w:t>
            </w:r>
          </w:p>
        </w:tc>
        <w:tc>
          <w:tcPr>
            <w:tcW w:w="2659" w:type="dxa"/>
          </w:tcPr>
          <w:p w14:paraId="7BF76FF0" w14:textId="1169A649" w:rsidR="0059115C" w:rsidRPr="00270DFB" w:rsidRDefault="360AE54A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 xml:space="preserve">Products appear on the home page in the order that the user chose, if user does not make a choice, they are ordered according to their </w:t>
            </w:r>
            <w:r w:rsidRPr="7F5A8EB2">
              <w:rPr>
                <w:rFonts w:eastAsia="Cambria" w:cs="Cambria"/>
                <w:color w:val="000000" w:themeColor="text1"/>
                <w:szCs w:val="22"/>
              </w:rPr>
              <w:t>publication date.</w:t>
            </w:r>
          </w:p>
        </w:tc>
        <w:tc>
          <w:tcPr>
            <w:tcW w:w="2707" w:type="dxa"/>
          </w:tcPr>
          <w:p w14:paraId="5E8E400C" w14:textId="77777777" w:rsidR="0059115C" w:rsidRPr="00270DFB" w:rsidRDefault="0059115C" w:rsidP="0059115C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123C01ED" w14:textId="7A15220C" w:rsidR="0059115C" w:rsidRPr="00270DFB" w:rsidRDefault="7FFF92AB" w:rsidP="7F5A8EB2">
            <w:pPr>
              <w:jc w:val="left"/>
            </w:pPr>
            <w:r>
              <w:t>OK</w:t>
            </w:r>
          </w:p>
        </w:tc>
      </w:tr>
      <w:tr w:rsidR="0059115C" w:rsidRPr="00270DFB" w14:paraId="40EA7897" w14:textId="77777777" w:rsidTr="7F5A8EB2">
        <w:tc>
          <w:tcPr>
            <w:tcW w:w="1659" w:type="dxa"/>
          </w:tcPr>
          <w:p w14:paraId="00A1FD77" w14:textId="77777777" w:rsidR="0059115C" w:rsidRPr="00270DFB" w:rsidRDefault="0059115C" w:rsidP="0059115C">
            <w:pPr>
              <w:jc w:val="left"/>
              <w:rPr>
                <w:b/>
              </w:rPr>
            </w:pPr>
            <w:r w:rsidRPr="00270DFB">
              <w:rPr>
                <w:b/>
              </w:rPr>
              <w:t>Test procedure</w:t>
            </w:r>
          </w:p>
        </w:tc>
        <w:tc>
          <w:tcPr>
            <w:tcW w:w="2659" w:type="dxa"/>
          </w:tcPr>
          <w:p w14:paraId="61857D9E" w14:textId="77777777" w:rsidR="0059115C" w:rsidRPr="00270DFB" w:rsidRDefault="0059115C" w:rsidP="0059115C">
            <w:pPr>
              <w:jc w:val="left"/>
              <w:rPr>
                <w:b/>
                <w:highlight w:val="lightGray"/>
              </w:rPr>
            </w:pPr>
          </w:p>
        </w:tc>
        <w:tc>
          <w:tcPr>
            <w:tcW w:w="2707" w:type="dxa"/>
          </w:tcPr>
          <w:p w14:paraId="593109DD" w14:textId="77777777" w:rsidR="0059115C" w:rsidRPr="00270DFB" w:rsidRDefault="0059115C" w:rsidP="0059115C">
            <w:pPr>
              <w:jc w:val="left"/>
              <w:rPr>
                <w:b/>
                <w:highlight w:val="lightGray"/>
              </w:rPr>
            </w:pPr>
          </w:p>
        </w:tc>
        <w:tc>
          <w:tcPr>
            <w:tcW w:w="2255" w:type="dxa"/>
          </w:tcPr>
          <w:p w14:paraId="49544511" w14:textId="77777777" w:rsidR="0059115C" w:rsidRPr="00270DFB" w:rsidRDefault="0059115C" w:rsidP="0059115C">
            <w:pPr>
              <w:jc w:val="left"/>
              <w:rPr>
                <w:b/>
                <w:highlight w:val="lightGray"/>
              </w:rPr>
            </w:pPr>
          </w:p>
        </w:tc>
      </w:tr>
      <w:tr w:rsidR="0059115C" w:rsidRPr="00270DFB" w14:paraId="5B7B6486" w14:textId="77777777" w:rsidTr="7F5A8EB2">
        <w:tc>
          <w:tcPr>
            <w:tcW w:w="1659" w:type="dxa"/>
          </w:tcPr>
          <w:p w14:paraId="7E210368" w14:textId="77777777" w:rsidR="0059115C" w:rsidRPr="00270DFB" w:rsidRDefault="0059115C" w:rsidP="0059115C">
            <w:pPr>
              <w:jc w:val="left"/>
              <w:rPr>
                <w:b/>
              </w:rPr>
            </w:pPr>
            <w:r w:rsidRPr="00270DFB">
              <w:rPr>
                <w:b/>
              </w:rPr>
              <w:t>Step number</w:t>
            </w:r>
          </w:p>
        </w:tc>
        <w:tc>
          <w:tcPr>
            <w:tcW w:w="2659" w:type="dxa"/>
          </w:tcPr>
          <w:p w14:paraId="538CA2B8" w14:textId="77777777" w:rsidR="0059115C" w:rsidRPr="00270DFB" w:rsidRDefault="3D169254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Operator actions</w:t>
            </w:r>
          </w:p>
        </w:tc>
        <w:tc>
          <w:tcPr>
            <w:tcW w:w="2707" w:type="dxa"/>
          </w:tcPr>
          <w:p w14:paraId="554B4316" w14:textId="77777777" w:rsidR="0059115C" w:rsidRPr="00270DFB" w:rsidRDefault="3D169254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Expected result and evaluation criteria</w:t>
            </w:r>
          </w:p>
        </w:tc>
        <w:tc>
          <w:tcPr>
            <w:tcW w:w="2255" w:type="dxa"/>
          </w:tcPr>
          <w:p w14:paraId="43597F74" w14:textId="77777777" w:rsidR="0059115C" w:rsidRPr="00270DFB" w:rsidRDefault="3D169254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Result</w:t>
            </w:r>
          </w:p>
        </w:tc>
      </w:tr>
      <w:tr w:rsidR="0059115C" w:rsidRPr="00B04568" w14:paraId="5F7C8E74" w14:textId="77777777" w:rsidTr="7F5A8EB2">
        <w:tc>
          <w:tcPr>
            <w:tcW w:w="1659" w:type="dxa"/>
          </w:tcPr>
          <w:p w14:paraId="27CC4B4A" w14:textId="77777777" w:rsidR="0059115C" w:rsidRPr="00B04568" w:rsidRDefault="0059115C" w:rsidP="0059115C">
            <w:pPr>
              <w:jc w:val="left"/>
            </w:pPr>
            <w:r w:rsidRPr="00B04568">
              <w:t>1</w:t>
            </w:r>
          </w:p>
        </w:tc>
        <w:tc>
          <w:tcPr>
            <w:tcW w:w="2659" w:type="dxa"/>
          </w:tcPr>
          <w:p w14:paraId="63710ADB" w14:textId="5F939351" w:rsidR="0059115C" w:rsidRPr="00270DFB" w:rsidRDefault="1CEDD21A" w:rsidP="7F5A8EB2">
            <w:pPr>
              <w:spacing w:line="259" w:lineRule="auto"/>
              <w:jc w:val="left"/>
            </w:pPr>
            <w:r>
              <w:t>The user opens the home page.</w:t>
            </w:r>
          </w:p>
        </w:tc>
        <w:tc>
          <w:tcPr>
            <w:tcW w:w="2707" w:type="dxa"/>
          </w:tcPr>
          <w:p w14:paraId="02BA5D83" w14:textId="2D98B795" w:rsidR="0059115C" w:rsidRPr="00270DFB" w:rsidRDefault="14EE1331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Products appear in home page, search bar appears in the top right corner of the frame, product categories and user profile photo appear on the side bar.</w:t>
            </w:r>
          </w:p>
        </w:tc>
        <w:tc>
          <w:tcPr>
            <w:tcW w:w="2255" w:type="dxa"/>
          </w:tcPr>
          <w:p w14:paraId="42A217EC" w14:textId="1CF93653" w:rsidR="0059115C" w:rsidRDefault="2CFCC3DD">
            <w:r>
              <w:t>O</w:t>
            </w:r>
            <w:r w:rsidR="49CF7F6E">
              <w:t>K</w:t>
            </w:r>
          </w:p>
        </w:tc>
      </w:tr>
      <w:tr w:rsidR="0059115C" w:rsidRPr="00B04568" w14:paraId="17278186" w14:textId="77777777" w:rsidTr="7F5A8EB2">
        <w:tc>
          <w:tcPr>
            <w:tcW w:w="1659" w:type="dxa"/>
          </w:tcPr>
          <w:p w14:paraId="4871E131" w14:textId="77777777" w:rsidR="0059115C" w:rsidRPr="00B04568" w:rsidRDefault="0059115C" w:rsidP="0059115C">
            <w:pPr>
              <w:jc w:val="left"/>
            </w:pPr>
            <w:r>
              <w:t>2</w:t>
            </w:r>
          </w:p>
        </w:tc>
        <w:tc>
          <w:tcPr>
            <w:tcW w:w="2659" w:type="dxa"/>
          </w:tcPr>
          <w:p w14:paraId="53D8E19A" w14:textId="07187B57" w:rsidR="0059115C" w:rsidRPr="00270DFB" w:rsidRDefault="2851327C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The user presses the filter button</w:t>
            </w:r>
          </w:p>
        </w:tc>
        <w:tc>
          <w:tcPr>
            <w:tcW w:w="2707" w:type="dxa"/>
          </w:tcPr>
          <w:p w14:paraId="4253B1C1" w14:textId="2B6EEDC5" w:rsidR="0059115C" w:rsidRPr="00270DFB" w:rsidRDefault="76BE42E8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Products should filter according to offered options.</w:t>
            </w:r>
          </w:p>
        </w:tc>
        <w:tc>
          <w:tcPr>
            <w:tcW w:w="2255" w:type="dxa"/>
          </w:tcPr>
          <w:p w14:paraId="1FD706AB" w14:textId="49C5E7E3" w:rsidR="0059115C" w:rsidRDefault="4956D9CB" w:rsidP="7F5A8EB2">
            <w:pPr>
              <w:spacing w:line="259" w:lineRule="auto"/>
            </w:pPr>
            <w:r>
              <w:t>O</w:t>
            </w:r>
            <w:r w:rsidR="3676F2DD">
              <w:t>K</w:t>
            </w:r>
          </w:p>
        </w:tc>
      </w:tr>
    </w:tbl>
    <w:p w14:paraId="512EADEE" w14:textId="01D8FDE5" w:rsidR="7F5A8EB2" w:rsidRDefault="7F5A8EB2"/>
    <w:p w14:paraId="7AF63567" w14:textId="77777777" w:rsidR="00AF0DEB" w:rsidRDefault="00AF0DEB"/>
    <w:p w14:paraId="4B172E8E" w14:textId="77777777" w:rsidR="00270EC4" w:rsidRDefault="00270EC4"/>
    <w:p w14:paraId="3BA9A9EC" w14:textId="7587D380" w:rsidR="0059115C" w:rsidRDefault="0059115C" w:rsidP="0059115C"/>
    <w:p w14:paraId="5A532B4C" w14:textId="7587D380" w:rsidR="100D9A70" w:rsidRPr="007E2744" w:rsidRDefault="100D9A70" w:rsidP="7F5A8EB2">
      <w:pPr>
        <w:spacing w:line="259" w:lineRule="auto"/>
        <w:rPr>
          <w:b/>
          <w:bCs/>
        </w:rPr>
      </w:pPr>
      <w:r w:rsidRPr="007E2744">
        <w:rPr>
          <w:b/>
          <w:bCs/>
        </w:rPr>
        <w:t>OK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47"/>
        <w:gridCol w:w="2574"/>
        <w:gridCol w:w="2645"/>
        <w:gridCol w:w="2188"/>
      </w:tblGrid>
      <w:tr w:rsidR="0059115C" w:rsidRPr="00270DFB" w14:paraId="18834B31" w14:textId="77777777" w:rsidTr="7F5A8EB2">
        <w:tc>
          <w:tcPr>
            <w:tcW w:w="1659" w:type="dxa"/>
          </w:tcPr>
          <w:p w14:paraId="56B42F16" w14:textId="77777777" w:rsidR="0059115C" w:rsidRPr="00270DFB" w:rsidRDefault="0059115C" w:rsidP="0059115C">
            <w:pPr>
              <w:jc w:val="left"/>
              <w:rPr>
                <w:b/>
              </w:rPr>
            </w:pPr>
            <w:r w:rsidRPr="00270DFB">
              <w:rPr>
                <w:b/>
              </w:rPr>
              <w:t>Test ID</w:t>
            </w:r>
          </w:p>
        </w:tc>
        <w:tc>
          <w:tcPr>
            <w:tcW w:w="2659" w:type="dxa"/>
          </w:tcPr>
          <w:p w14:paraId="597F54B4" w14:textId="736525F4" w:rsidR="0059115C" w:rsidRPr="00270DFB" w:rsidRDefault="6B73C188" w:rsidP="7F5A8EB2">
            <w:pPr>
              <w:spacing w:line="259" w:lineRule="auto"/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Test-005</w:t>
            </w:r>
          </w:p>
        </w:tc>
        <w:tc>
          <w:tcPr>
            <w:tcW w:w="2707" w:type="dxa"/>
          </w:tcPr>
          <w:p w14:paraId="04E164F2" w14:textId="77777777" w:rsidR="0059115C" w:rsidRPr="000D2806" w:rsidRDefault="0059115C" w:rsidP="0059115C">
            <w:pPr>
              <w:jc w:val="left"/>
              <w:rPr>
                <w:b/>
              </w:rPr>
            </w:pPr>
            <w:r w:rsidRPr="000D2806">
              <w:rPr>
                <w:b/>
              </w:rPr>
              <w:t>Comment</w:t>
            </w:r>
          </w:p>
        </w:tc>
        <w:tc>
          <w:tcPr>
            <w:tcW w:w="2255" w:type="dxa"/>
          </w:tcPr>
          <w:p w14:paraId="55EA4C70" w14:textId="77777777" w:rsidR="0059115C" w:rsidRPr="00B7542B" w:rsidRDefault="0059115C" w:rsidP="0059115C">
            <w:pPr>
              <w:jc w:val="left"/>
              <w:rPr>
                <w:b/>
              </w:rPr>
            </w:pPr>
            <w:r w:rsidRPr="00B7542B">
              <w:rPr>
                <w:b/>
              </w:rPr>
              <w:t>Decision</w:t>
            </w:r>
          </w:p>
        </w:tc>
      </w:tr>
      <w:tr w:rsidR="0059115C" w:rsidRPr="00B04568" w14:paraId="5F98FAF4" w14:textId="77777777" w:rsidTr="7F5A8EB2">
        <w:tc>
          <w:tcPr>
            <w:tcW w:w="1659" w:type="dxa"/>
          </w:tcPr>
          <w:p w14:paraId="7FE85CDB" w14:textId="77777777" w:rsidR="0059115C" w:rsidRPr="00B04568" w:rsidRDefault="0059115C" w:rsidP="0059115C">
            <w:pPr>
              <w:jc w:val="left"/>
            </w:pPr>
            <w:r w:rsidRPr="00B04568">
              <w:t xml:space="preserve">Test </w:t>
            </w:r>
            <w:r>
              <w:t>description</w:t>
            </w:r>
          </w:p>
        </w:tc>
        <w:tc>
          <w:tcPr>
            <w:tcW w:w="2659" w:type="dxa"/>
          </w:tcPr>
          <w:p w14:paraId="103F3765" w14:textId="647A48A7" w:rsidR="0059115C" w:rsidRPr="00270DFB" w:rsidRDefault="2FFB0AFC" w:rsidP="7F5A8EB2">
            <w:pPr>
              <w:jc w:val="left"/>
            </w:pPr>
            <w:r w:rsidRPr="7F5A8EB2">
              <w:rPr>
                <w:rFonts w:eastAsia="Cambria" w:cs="Cambria"/>
                <w:color w:val="000000" w:themeColor="text1"/>
                <w:szCs w:val="22"/>
              </w:rPr>
              <w:t>Tests if the post user can upload their product posts and the system checks the post validity.</w:t>
            </w:r>
          </w:p>
        </w:tc>
        <w:tc>
          <w:tcPr>
            <w:tcW w:w="2707" w:type="dxa"/>
          </w:tcPr>
          <w:p w14:paraId="643CDEA7" w14:textId="20C32C9C" w:rsidR="0059115C" w:rsidRPr="00270DFB" w:rsidRDefault="0059115C" w:rsidP="0059115C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0E369905" w14:textId="4F85DAC0" w:rsidR="0059115C" w:rsidRPr="00270DFB" w:rsidRDefault="5168B53E" w:rsidP="7F5A8EB2">
            <w:pPr>
              <w:jc w:val="left"/>
            </w:pPr>
            <w:r>
              <w:t>OK</w:t>
            </w:r>
          </w:p>
        </w:tc>
      </w:tr>
      <w:tr w:rsidR="0059115C" w:rsidRPr="00B04568" w14:paraId="16FF3118" w14:textId="77777777" w:rsidTr="7F5A8EB2">
        <w:tc>
          <w:tcPr>
            <w:tcW w:w="1659" w:type="dxa"/>
          </w:tcPr>
          <w:p w14:paraId="0AE04DF1" w14:textId="77777777" w:rsidR="0059115C" w:rsidRPr="00B04568" w:rsidRDefault="0059115C" w:rsidP="0059115C">
            <w:pPr>
              <w:jc w:val="left"/>
            </w:pPr>
            <w:r>
              <w:t>Verified Requirement</w:t>
            </w:r>
          </w:p>
        </w:tc>
        <w:tc>
          <w:tcPr>
            <w:tcW w:w="2659" w:type="dxa"/>
          </w:tcPr>
          <w:p w14:paraId="64405362" w14:textId="723FCDC6" w:rsidR="0059115C" w:rsidRPr="00270DFB" w:rsidRDefault="0920F496" w:rsidP="0059115C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 xml:space="preserve">SRS-OzU-G-005.1, </w:t>
            </w:r>
          </w:p>
          <w:p w14:paraId="5516DEAC" w14:textId="473371F0" w:rsidR="0059115C" w:rsidRPr="00270DFB" w:rsidRDefault="0920F496" w:rsidP="0059115C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 xml:space="preserve">SRS-OzU-G-005.2, </w:t>
            </w:r>
          </w:p>
          <w:p w14:paraId="5A1ACE39" w14:textId="7265A4E9" w:rsidR="0059115C" w:rsidRPr="00270DFB" w:rsidRDefault="0920F496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SRS-OzU-G-005.3</w:t>
            </w:r>
          </w:p>
        </w:tc>
        <w:tc>
          <w:tcPr>
            <w:tcW w:w="2707" w:type="dxa"/>
          </w:tcPr>
          <w:p w14:paraId="516638F9" w14:textId="704332CE" w:rsidR="0059115C" w:rsidRPr="00270DFB" w:rsidRDefault="4B3C2D29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Demonstration</w:t>
            </w:r>
          </w:p>
        </w:tc>
        <w:tc>
          <w:tcPr>
            <w:tcW w:w="2255" w:type="dxa"/>
          </w:tcPr>
          <w:p w14:paraId="59A4813F" w14:textId="41A91301" w:rsidR="0059115C" w:rsidRPr="00270DFB" w:rsidRDefault="5168B53E" w:rsidP="7F5A8EB2">
            <w:pPr>
              <w:jc w:val="left"/>
            </w:pPr>
            <w:r>
              <w:t>OK</w:t>
            </w:r>
          </w:p>
        </w:tc>
      </w:tr>
      <w:tr w:rsidR="0059115C" w:rsidRPr="00B04568" w14:paraId="1D1AFF82" w14:textId="77777777" w:rsidTr="7F5A8EB2">
        <w:tc>
          <w:tcPr>
            <w:tcW w:w="1659" w:type="dxa"/>
          </w:tcPr>
          <w:p w14:paraId="570B2C13" w14:textId="77777777" w:rsidR="0059115C" w:rsidRPr="00B04568" w:rsidRDefault="0059115C" w:rsidP="0059115C">
            <w:pPr>
              <w:jc w:val="left"/>
            </w:pPr>
            <w:r w:rsidRPr="00B04568">
              <w:t>Initial conditions</w:t>
            </w:r>
          </w:p>
        </w:tc>
        <w:tc>
          <w:tcPr>
            <w:tcW w:w="2659" w:type="dxa"/>
          </w:tcPr>
          <w:p w14:paraId="62A6C43E" w14:textId="2EBBF9D3" w:rsidR="0059115C" w:rsidRPr="00270DFB" w:rsidRDefault="5876424F" w:rsidP="7F5A8EB2">
            <w:pPr>
              <w:jc w:val="left"/>
              <w:rPr>
                <w:highlight w:val="lightGray"/>
              </w:rPr>
            </w:pPr>
            <w:r w:rsidRPr="7F5A8EB2">
              <w:rPr>
                <w:rFonts w:eastAsia="Cambria" w:cs="Cambria"/>
                <w:szCs w:val="22"/>
              </w:rPr>
              <w:t>User should open the relevant page to publish a product post.</w:t>
            </w:r>
          </w:p>
        </w:tc>
        <w:tc>
          <w:tcPr>
            <w:tcW w:w="2707" w:type="dxa"/>
          </w:tcPr>
          <w:p w14:paraId="32C37B94" w14:textId="6D81CCA1" w:rsidR="0059115C" w:rsidRPr="00270DFB" w:rsidRDefault="0059115C" w:rsidP="0059115C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1068BCAD" w14:textId="6EBACDCE" w:rsidR="0059115C" w:rsidRPr="00270DFB" w:rsidRDefault="46D2A9D0" w:rsidP="7F5A8EB2">
            <w:pPr>
              <w:jc w:val="left"/>
            </w:pPr>
            <w:r>
              <w:t>OK</w:t>
            </w:r>
          </w:p>
        </w:tc>
      </w:tr>
      <w:tr w:rsidR="0059115C" w:rsidRPr="00B04568" w14:paraId="2E8299E5" w14:textId="77777777" w:rsidTr="7F5A8EB2">
        <w:tc>
          <w:tcPr>
            <w:tcW w:w="1659" w:type="dxa"/>
          </w:tcPr>
          <w:p w14:paraId="2FC8DCB8" w14:textId="77777777" w:rsidR="0059115C" w:rsidRPr="00B04568" w:rsidRDefault="0059115C" w:rsidP="0059115C">
            <w:pPr>
              <w:jc w:val="left"/>
            </w:pPr>
            <w:r w:rsidRPr="00B04568">
              <w:t>Tests inputs</w:t>
            </w:r>
          </w:p>
        </w:tc>
        <w:tc>
          <w:tcPr>
            <w:tcW w:w="2659" w:type="dxa"/>
          </w:tcPr>
          <w:p w14:paraId="47C8450D" w14:textId="364B0C9F" w:rsidR="0059115C" w:rsidRPr="00270DFB" w:rsidRDefault="53DA0C5E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User comment</w:t>
            </w:r>
          </w:p>
        </w:tc>
        <w:tc>
          <w:tcPr>
            <w:tcW w:w="2707" w:type="dxa"/>
          </w:tcPr>
          <w:p w14:paraId="690DE521" w14:textId="662E994B" w:rsidR="0059115C" w:rsidRPr="00270DFB" w:rsidRDefault="0059115C" w:rsidP="0059115C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551C01EC" w14:textId="4274B604" w:rsidR="0059115C" w:rsidRPr="00270DFB" w:rsidRDefault="46D2A9D0" w:rsidP="7F5A8EB2">
            <w:pPr>
              <w:jc w:val="left"/>
            </w:pPr>
            <w:r>
              <w:t>OK</w:t>
            </w:r>
          </w:p>
        </w:tc>
      </w:tr>
      <w:tr w:rsidR="0059115C" w:rsidRPr="00B04568" w14:paraId="34A20374" w14:textId="77777777" w:rsidTr="7F5A8EB2">
        <w:tc>
          <w:tcPr>
            <w:tcW w:w="1659" w:type="dxa"/>
          </w:tcPr>
          <w:p w14:paraId="6356B3E4" w14:textId="77777777" w:rsidR="0059115C" w:rsidRPr="00B04568" w:rsidRDefault="0059115C" w:rsidP="0059115C">
            <w:pPr>
              <w:jc w:val="left"/>
            </w:pPr>
            <w:r w:rsidRPr="00B04568">
              <w:t xml:space="preserve">Data collection actions </w:t>
            </w:r>
          </w:p>
        </w:tc>
        <w:tc>
          <w:tcPr>
            <w:tcW w:w="2659" w:type="dxa"/>
          </w:tcPr>
          <w:p w14:paraId="10401988" w14:textId="2DE32020" w:rsidR="0059115C" w:rsidRPr="00270DFB" w:rsidRDefault="283DDE5F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User comment</w:t>
            </w:r>
          </w:p>
        </w:tc>
        <w:tc>
          <w:tcPr>
            <w:tcW w:w="2707" w:type="dxa"/>
          </w:tcPr>
          <w:p w14:paraId="062038DF" w14:textId="51BBDC3E" w:rsidR="0059115C" w:rsidRPr="00270DFB" w:rsidRDefault="0059115C" w:rsidP="0059115C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1D327AE9" w14:textId="6DBF930D" w:rsidR="0059115C" w:rsidRPr="00270DFB" w:rsidRDefault="6CDA9DBC" w:rsidP="7F5A8EB2">
            <w:pPr>
              <w:jc w:val="left"/>
            </w:pPr>
            <w:r>
              <w:t>OK</w:t>
            </w:r>
          </w:p>
        </w:tc>
      </w:tr>
      <w:tr w:rsidR="0059115C" w:rsidRPr="00B04568" w14:paraId="0EBF7392" w14:textId="77777777" w:rsidTr="7F5A8EB2">
        <w:tc>
          <w:tcPr>
            <w:tcW w:w="1659" w:type="dxa"/>
          </w:tcPr>
          <w:p w14:paraId="466B4591" w14:textId="77777777" w:rsidR="0059115C" w:rsidRPr="00B04568" w:rsidRDefault="0059115C" w:rsidP="0059115C">
            <w:pPr>
              <w:jc w:val="left"/>
            </w:pPr>
            <w:r w:rsidRPr="00B04568">
              <w:t>Tests outputs</w:t>
            </w:r>
          </w:p>
        </w:tc>
        <w:tc>
          <w:tcPr>
            <w:tcW w:w="2659" w:type="dxa"/>
          </w:tcPr>
          <w:p w14:paraId="1C58B002" w14:textId="11A32DF8" w:rsidR="0059115C" w:rsidRPr="00270DFB" w:rsidRDefault="168F0687" w:rsidP="7F5A8EB2">
            <w:pPr>
              <w:jc w:val="left"/>
              <w:rPr>
                <w:highlight w:val="lightGray"/>
              </w:rPr>
            </w:pPr>
            <w:r w:rsidRPr="7F5A8EB2">
              <w:rPr>
                <w:rFonts w:eastAsia="Cambria" w:cs="Cambria"/>
                <w:szCs w:val="22"/>
              </w:rPr>
              <w:t>User comment under the post.</w:t>
            </w:r>
          </w:p>
        </w:tc>
        <w:tc>
          <w:tcPr>
            <w:tcW w:w="2707" w:type="dxa"/>
          </w:tcPr>
          <w:p w14:paraId="1164F886" w14:textId="2D641395" w:rsidR="0059115C" w:rsidRPr="00270DFB" w:rsidRDefault="0059115C" w:rsidP="0059115C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699EDE35" w14:textId="71BC7C41" w:rsidR="0059115C" w:rsidRPr="00270DFB" w:rsidRDefault="6CDA9DBC" w:rsidP="7F5A8EB2">
            <w:pPr>
              <w:jc w:val="left"/>
            </w:pPr>
            <w:r>
              <w:t>OK</w:t>
            </w:r>
          </w:p>
        </w:tc>
      </w:tr>
      <w:tr w:rsidR="0059115C" w:rsidRPr="00B04568" w14:paraId="6723E822" w14:textId="77777777" w:rsidTr="7F5A8EB2">
        <w:tc>
          <w:tcPr>
            <w:tcW w:w="1659" w:type="dxa"/>
          </w:tcPr>
          <w:p w14:paraId="61C1531F" w14:textId="77777777" w:rsidR="0059115C" w:rsidRPr="00B04568" w:rsidRDefault="0059115C" w:rsidP="0059115C">
            <w:pPr>
              <w:jc w:val="left"/>
            </w:pPr>
            <w:r w:rsidRPr="00B04568">
              <w:t>Assumptions and constraints</w:t>
            </w:r>
          </w:p>
        </w:tc>
        <w:tc>
          <w:tcPr>
            <w:tcW w:w="2659" w:type="dxa"/>
          </w:tcPr>
          <w:p w14:paraId="509EB71C" w14:textId="37A42438" w:rsidR="0059115C" w:rsidRPr="00270DFB" w:rsidRDefault="3201F17D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N/A</w:t>
            </w:r>
          </w:p>
        </w:tc>
        <w:tc>
          <w:tcPr>
            <w:tcW w:w="2707" w:type="dxa"/>
          </w:tcPr>
          <w:p w14:paraId="73E387C2" w14:textId="77777777" w:rsidR="0059115C" w:rsidRPr="00270DFB" w:rsidRDefault="0059115C" w:rsidP="0059115C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7ADC0E77" w14:textId="30188353" w:rsidR="0059115C" w:rsidRPr="00270DFB" w:rsidRDefault="25E84137" w:rsidP="7F5A8EB2">
            <w:pPr>
              <w:jc w:val="left"/>
            </w:pPr>
            <w:r>
              <w:t>OK</w:t>
            </w:r>
          </w:p>
        </w:tc>
      </w:tr>
      <w:tr w:rsidR="0059115C" w:rsidRPr="00B04568" w14:paraId="0401C642" w14:textId="77777777" w:rsidTr="7F5A8EB2">
        <w:tc>
          <w:tcPr>
            <w:tcW w:w="1659" w:type="dxa"/>
          </w:tcPr>
          <w:p w14:paraId="678D58C2" w14:textId="77777777" w:rsidR="0059115C" w:rsidRPr="00B04568" w:rsidRDefault="0059115C" w:rsidP="0059115C">
            <w:pPr>
              <w:jc w:val="left"/>
            </w:pPr>
            <w:r w:rsidRPr="00B04568">
              <w:t>Expected results</w:t>
            </w:r>
            <w:r>
              <w:t xml:space="preserve"> and criteria</w:t>
            </w:r>
          </w:p>
        </w:tc>
        <w:tc>
          <w:tcPr>
            <w:tcW w:w="2659" w:type="dxa"/>
          </w:tcPr>
          <w:p w14:paraId="349306B5" w14:textId="578EC156" w:rsidR="0059115C" w:rsidRPr="00270DFB" w:rsidRDefault="323F981E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All the info needed (Name, Category, Price, Features) is available and post can be published.</w:t>
            </w:r>
          </w:p>
        </w:tc>
        <w:tc>
          <w:tcPr>
            <w:tcW w:w="2707" w:type="dxa"/>
          </w:tcPr>
          <w:p w14:paraId="07752DBE" w14:textId="77777777" w:rsidR="0059115C" w:rsidRPr="00270DFB" w:rsidRDefault="0059115C" w:rsidP="0059115C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35687949" w14:textId="0EDEF4C1" w:rsidR="0059115C" w:rsidRPr="00270DFB" w:rsidRDefault="37A63585" w:rsidP="7F5A8EB2">
            <w:pPr>
              <w:jc w:val="left"/>
            </w:pPr>
            <w:r>
              <w:t>OK</w:t>
            </w:r>
          </w:p>
        </w:tc>
      </w:tr>
      <w:tr w:rsidR="0059115C" w:rsidRPr="00270DFB" w14:paraId="4CC9B8A5" w14:textId="77777777" w:rsidTr="7F5A8EB2">
        <w:tc>
          <w:tcPr>
            <w:tcW w:w="1659" w:type="dxa"/>
          </w:tcPr>
          <w:p w14:paraId="531F7232" w14:textId="77777777" w:rsidR="0059115C" w:rsidRPr="00270DFB" w:rsidRDefault="0059115C" w:rsidP="0059115C">
            <w:pPr>
              <w:jc w:val="left"/>
              <w:rPr>
                <w:b/>
              </w:rPr>
            </w:pPr>
            <w:r w:rsidRPr="00270DFB">
              <w:rPr>
                <w:b/>
              </w:rPr>
              <w:t>Test procedure</w:t>
            </w:r>
          </w:p>
        </w:tc>
        <w:tc>
          <w:tcPr>
            <w:tcW w:w="2659" w:type="dxa"/>
          </w:tcPr>
          <w:p w14:paraId="786CC60C" w14:textId="77777777" w:rsidR="0059115C" w:rsidRPr="00270DFB" w:rsidRDefault="0059115C" w:rsidP="0059115C">
            <w:pPr>
              <w:jc w:val="left"/>
              <w:rPr>
                <w:b/>
                <w:highlight w:val="lightGray"/>
              </w:rPr>
            </w:pPr>
          </w:p>
        </w:tc>
        <w:tc>
          <w:tcPr>
            <w:tcW w:w="2707" w:type="dxa"/>
          </w:tcPr>
          <w:p w14:paraId="7FF6AB0C" w14:textId="77777777" w:rsidR="0059115C" w:rsidRPr="00270DFB" w:rsidRDefault="0059115C" w:rsidP="0059115C">
            <w:pPr>
              <w:jc w:val="left"/>
              <w:rPr>
                <w:b/>
                <w:highlight w:val="lightGray"/>
              </w:rPr>
            </w:pPr>
          </w:p>
        </w:tc>
        <w:tc>
          <w:tcPr>
            <w:tcW w:w="2255" w:type="dxa"/>
          </w:tcPr>
          <w:p w14:paraId="350CF2C1" w14:textId="77777777" w:rsidR="0059115C" w:rsidRPr="00270DFB" w:rsidRDefault="0059115C" w:rsidP="0059115C">
            <w:pPr>
              <w:jc w:val="left"/>
              <w:rPr>
                <w:b/>
                <w:highlight w:val="lightGray"/>
              </w:rPr>
            </w:pPr>
          </w:p>
        </w:tc>
      </w:tr>
      <w:tr w:rsidR="0059115C" w:rsidRPr="00270DFB" w14:paraId="59BFC4EF" w14:textId="77777777" w:rsidTr="7F5A8EB2">
        <w:tc>
          <w:tcPr>
            <w:tcW w:w="1659" w:type="dxa"/>
          </w:tcPr>
          <w:p w14:paraId="71BD664F" w14:textId="77777777" w:rsidR="0059115C" w:rsidRPr="00270DFB" w:rsidRDefault="0059115C" w:rsidP="0059115C">
            <w:pPr>
              <w:jc w:val="left"/>
              <w:rPr>
                <w:b/>
              </w:rPr>
            </w:pPr>
            <w:r w:rsidRPr="00270DFB">
              <w:rPr>
                <w:b/>
              </w:rPr>
              <w:t>Step number</w:t>
            </w:r>
          </w:p>
        </w:tc>
        <w:tc>
          <w:tcPr>
            <w:tcW w:w="2659" w:type="dxa"/>
          </w:tcPr>
          <w:p w14:paraId="0A0AD2C6" w14:textId="77777777" w:rsidR="0059115C" w:rsidRPr="00270DFB" w:rsidRDefault="3D169254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Operator actions</w:t>
            </w:r>
          </w:p>
        </w:tc>
        <w:tc>
          <w:tcPr>
            <w:tcW w:w="2707" w:type="dxa"/>
          </w:tcPr>
          <w:p w14:paraId="48A8A887" w14:textId="77777777" w:rsidR="0059115C" w:rsidRPr="00270DFB" w:rsidRDefault="4BD86BBF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Expected result and evaluation criteria</w:t>
            </w:r>
          </w:p>
          <w:p w14:paraId="5C44A2F6" w14:textId="0E15DDD7" w:rsidR="0059115C" w:rsidRPr="00270DFB" w:rsidRDefault="0059115C" w:rsidP="7F5A8EB2">
            <w:pPr>
              <w:jc w:val="left"/>
              <w:rPr>
                <w:b/>
                <w:bCs/>
                <w:highlight w:val="lightGray"/>
              </w:rPr>
            </w:pPr>
          </w:p>
        </w:tc>
        <w:tc>
          <w:tcPr>
            <w:tcW w:w="2255" w:type="dxa"/>
          </w:tcPr>
          <w:p w14:paraId="502C9793" w14:textId="3ED48716" w:rsidR="0059115C" w:rsidRPr="00270DFB" w:rsidRDefault="4BD86BBF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Result</w:t>
            </w:r>
          </w:p>
        </w:tc>
      </w:tr>
      <w:tr w:rsidR="0059115C" w:rsidRPr="00B04568" w14:paraId="409513A0" w14:textId="77777777" w:rsidTr="7F5A8EB2">
        <w:tc>
          <w:tcPr>
            <w:tcW w:w="1659" w:type="dxa"/>
          </w:tcPr>
          <w:p w14:paraId="2CF2D932" w14:textId="77777777" w:rsidR="0059115C" w:rsidRPr="00B04568" w:rsidRDefault="0059115C" w:rsidP="0059115C">
            <w:pPr>
              <w:jc w:val="left"/>
            </w:pPr>
            <w:r w:rsidRPr="00B04568">
              <w:t>1</w:t>
            </w:r>
          </w:p>
        </w:tc>
        <w:tc>
          <w:tcPr>
            <w:tcW w:w="2659" w:type="dxa"/>
          </w:tcPr>
          <w:p w14:paraId="7B831ADE" w14:textId="6FFE2587" w:rsidR="0059115C" w:rsidRPr="00270DFB" w:rsidRDefault="00F7ED05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The user clicks the upload product post button.</w:t>
            </w:r>
          </w:p>
        </w:tc>
        <w:tc>
          <w:tcPr>
            <w:tcW w:w="2707" w:type="dxa"/>
          </w:tcPr>
          <w:p w14:paraId="6FAAB054" w14:textId="0D785012" w:rsidR="0059115C" w:rsidRPr="00270DFB" w:rsidRDefault="054ED615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The product post screen is opened.</w:t>
            </w:r>
          </w:p>
        </w:tc>
        <w:tc>
          <w:tcPr>
            <w:tcW w:w="2255" w:type="dxa"/>
          </w:tcPr>
          <w:p w14:paraId="023B861F" w14:textId="00C4BD3A" w:rsidR="0059115C" w:rsidRPr="00270DFB" w:rsidRDefault="60285514" w:rsidP="7F5A8EB2">
            <w:pPr>
              <w:jc w:val="left"/>
            </w:pPr>
            <w:r>
              <w:t>OK</w:t>
            </w:r>
          </w:p>
        </w:tc>
      </w:tr>
      <w:tr w:rsidR="0059115C" w:rsidRPr="00B04568" w14:paraId="42F52022" w14:textId="77777777" w:rsidTr="7F5A8EB2">
        <w:tc>
          <w:tcPr>
            <w:tcW w:w="1659" w:type="dxa"/>
          </w:tcPr>
          <w:p w14:paraId="321EBC17" w14:textId="77777777" w:rsidR="0059115C" w:rsidRPr="00B04568" w:rsidRDefault="0059115C" w:rsidP="0059115C">
            <w:pPr>
              <w:jc w:val="left"/>
            </w:pPr>
            <w:r>
              <w:t>2</w:t>
            </w:r>
          </w:p>
        </w:tc>
        <w:tc>
          <w:tcPr>
            <w:tcW w:w="2659" w:type="dxa"/>
          </w:tcPr>
          <w:p w14:paraId="053CCB87" w14:textId="02C80E13" w:rsidR="0059115C" w:rsidRPr="00270DFB" w:rsidRDefault="5C738F58" w:rsidP="7F5A8EB2">
            <w:pPr>
              <w:spacing w:line="257" w:lineRule="auto"/>
              <w:jc w:val="left"/>
            </w:pPr>
            <w:r w:rsidRPr="7F5A8EB2">
              <w:rPr>
                <w:rFonts w:eastAsia="Cambria" w:cs="Cambria"/>
                <w:szCs w:val="22"/>
              </w:rPr>
              <w:t>The user enters the name, category, price, features of the product.</w:t>
            </w:r>
          </w:p>
          <w:p w14:paraId="60229C77" w14:textId="129EBA65" w:rsidR="0059115C" w:rsidRPr="00270DFB" w:rsidRDefault="0059115C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707" w:type="dxa"/>
          </w:tcPr>
          <w:p w14:paraId="5DAA836B" w14:textId="7F8899B4" w:rsidR="0059115C" w:rsidRPr="00270DFB" w:rsidRDefault="767FC8AA" w:rsidP="0059115C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Product attributes appear on product post screen.</w:t>
            </w:r>
          </w:p>
          <w:p w14:paraId="2AD96077" w14:textId="103F3DC6" w:rsidR="0059115C" w:rsidRPr="00270DFB" w:rsidRDefault="0059115C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705689E6" w14:textId="613CA63D" w:rsidR="0059115C" w:rsidRDefault="3206A3E3" w:rsidP="7F5A8EB2">
            <w:pPr>
              <w:jc w:val="left"/>
            </w:pPr>
            <w:r>
              <w:t>OK</w:t>
            </w:r>
          </w:p>
        </w:tc>
      </w:tr>
      <w:tr w:rsidR="0059115C" w:rsidRPr="00B04568" w14:paraId="7EE8ADB6" w14:textId="77777777" w:rsidTr="7F5A8EB2">
        <w:tc>
          <w:tcPr>
            <w:tcW w:w="1659" w:type="dxa"/>
          </w:tcPr>
          <w:p w14:paraId="50DEA1A0" w14:textId="77777777" w:rsidR="0059115C" w:rsidRDefault="0059115C" w:rsidP="0059115C">
            <w:pPr>
              <w:jc w:val="left"/>
            </w:pPr>
            <w:r>
              <w:t>3</w:t>
            </w:r>
          </w:p>
        </w:tc>
        <w:tc>
          <w:tcPr>
            <w:tcW w:w="2659" w:type="dxa"/>
          </w:tcPr>
          <w:p w14:paraId="48B92BA8" w14:textId="11CFE204" w:rsidR="0059115C" w:rsidRDefault="3E07E27D" w:rsidP="0059115C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The user presses the post button.</w:t>
            </w:r>
          </w:p>
          <w:p w14:paraId="07EB58D6" w14:textId="6E8F2DDB" w:rsidR="0059115C" w:rsidRDefault="0059115C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707" w:type="dxa"/>
          </w:tcPr>
          <w:p w14:paraId="5EBD6633" w14:textId="0E5ABFC4" w:rsidR="0059115C" w:rsidRDefault="026C6225" w:rsidP="0059115C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The product is approved by the system.</w:t>
            </w:r>
          </w:p>
          <w:p w14:paraId="6ABBB7D2" w14:textId="2FAFB664" w:rsidR="0059115C" w:rsidRDefault="0059115C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0B344727" w14:textId="112C0DA9" w:rsidR="0059115C" w:rsidRDefault="49A85AB1" w:rsidP="7F5A8EB2">
            <w:pPr>
              <w:jc w:val="left"/>
            </w:pPr>
            <w:r>
              <w:t>OK</w:t>
            </w:r>
          </w:p>
          <w:p w14:paraId="3E87E854" w14:textId="2A9E1E32" w:rsidR="0059115C" w:rsidRDefault="0059115C" w:rsidP="7F5A8EB2">
            <w:pPr>
              <w:jc w:val="left"/>
              <w:rPr>
                <w:highlight w:val="lightGray"/>
              </w:rPr>
            </w:pPr>
          </w:p>
        </w:tc>
      </w:tr>
      <w:tr w:rsidR="7F5A8EB2" w14:paraId="3910CD35" w14:textId="77777777" w:rsidTr="7F5A8EB2">
        <w:trPr>
          <w:trHeight w:val="1395"/>
        </w:trPr>
        <w:tc>
          <w:tcPr>
            <w:tcW w:w="1659" w:type="dxa"/>
          </w:tcPr>
          <w:p w14:paraId="3EE800CE" w14:textId="7846D3B0" w:rsidR="774D00E1" w:rsidRDefault="774D00E1" w:rsidP="7F5A8EB2">
            <w:pPr>
              <w:jc w:val="left"/>
            </w:pPr>
            <w:r>
              <w:t>4</w:t>
            </w:r>
          </w:p>
        </w:tc>
        <w:tc>
          <w:tcPr>
            <w:tcW w:w="2659" w:type="dxa"/>
          </w:tcPr>
          <w:p w14:paraId="53511B11" w14:textId="0CE5EF53" w:rsidR="774D00E1" w:rsidRDefault="774D00E1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User refreshes home page.</w:t>
            </w:r>
          </w:p>
        </w:tc>
        <w:tc>
          <w:tcPr>
            <w:tcW w:w="2707" w:type="dxa"/>
          </w:tcPr>
          <w:p w14:paraId="74E45C80" w14:textId="7BA8067B" w:rsidR="5AB51B5A" w:rsidRDefault="5AB51B5A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The product post should appear on the home screen. The user publishes without getting any errors and sees a confirmation message.</w:t>
            </w:r>
          </w:p>
        </w:tc>
        <w:tc>
          <w:tcPr>
            <w:tcW w:w="2255" w:type="dxa"/>
          </w:tcPr>
          <w:p w14:paraId="10F6FC10" w14:textId="638683E1" w:rsidR="49A85AB1" w:rsidRDefault="49A85AB1" w:rsidP="7F5A8EB2">
            <w:pPr>
              <w:jc w:val="left"/>
            </w:pPr>
            <w:r>
              <w:t>OK</w:t>
            </w:r>
          </w:p>
        </w:tc>
      </w:tr>
    </w:tbl>
    <w:p w14:paraId="6380AD32" w14:textId="328E4C32" w:rsidR="0059115C" w:rsidRPr="002E0128" w:rsidRDefault="0059115C" w:rsidP="0059115C"/>
    <w:p w14:paraId="3F5D1F18" w14:textId="7B26CF71" w:rsidR="0059115C" w:rsidRDefault="0059115C" w:rsidP="7F5A8EB2"/>
    <w:p w14:paraId="6644B408" w14:textId="77777777" w:rsidR="00D254E3" w:rsidRPr="002E0128" w:rsidRDefault="00D254E3" w:rsidP="7F5A8EB2"/>
    <w:p w14:paraId="2ECF50D8" w14:textId="00A6520A" w:rsidR="7F5A8EB2" w:rsidRDefault="7F5A8EB2" w:rsidP="7F5A8EB2"/>
    <w:p w14:paraId="2A88C31A" w14:textId="42534A4B" w:rsidR="7F5A8EB2" w:rsidRDefault="7F5A8EB2" w:rsidP="7F5A8EB2"/>
    <w:p w14:paraId="277EA8FF" w14:textId="7587D380" w:rsidR="7F5A8EB2" w:rsidRDefault="7F5A8EB2" w:rsidP="7F5A8EB2"/>
    <w:p w14:paraId="7DAEBD33" w14:textId="77777777" w:rsidR="007437ED" w:rsidRDefault="007437ED" w:rsidP="7F5A8EB2"/>
    <w:p w14:paraId="462D6C27" w14:textId="7587D380" w:rsidR="247691F0" w:rsidRPr="00592167" w:rsidRDefault="247691F0" w:rsidP="7F5A8EB2">
      <w:pPr>
        <w:rPr>
          <w:b/>
          <w:bCs/>
        </w:rPr>
      </w:pPr>
      <w:r w:rsidRPr="00592167">
        <w:rPr>
          <w:b/>
          <w:bCs/>
        </w:rPr>
        <w:t>OK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47"/>
        <w:gridCol w:w="2578"/>
        <w:gridCol w:w="2643"/>
        <w:gridCol w:w="2186"/>
      </w:tblGrid>
      <w:tr w:rsidR="7F5A8EB2" w14:paraId="3BBA16DD" w14:textId="77777777" w:rsidTr="7F5A8EB2">
        <w:tc>
          <w:tcPr>
            <w:tcW w:w="1659" w:type="dxa"/>
          </w:tcPr>
          <w:p w14:paraId="169D7041" w14:textId="77777777" w:rsidR="7F5A8EB2" w:rsidRDefault="7F5A8EB2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Test ID</w:t>
            </w:r>
          </w:p>
        </w:tc>
        <w:tc>
          <w:tcPr>
            <w:tcW w:w="2659" w:type="dxa"/>
          </w:tcPr>
          <w:p w14:paraId="764487C4" w14:textId="6F6ACDF7" w:rsidR="7199193F" w:rsidRDefault="7199193F" w:rsidP="7F5A8EB2">
            <w:pPr>
              <w:jc w:val="left"/>
            </w:pPr>
            <w:r w:rsidRPr="7F5A8EB2">
              <w:rPr>
                <w:rFonts w:eastAsia="Cambria" w:cs="Cambria"/>
                <w:b/>
                <w:bCs/>
                <w:szCs w:val="22"/>
              </w:rPr>
              <w:t>Test-006</w:t>
            </w:r>
          </w:p>
        </w:tc>
        <w:tc>
          <w:tcPr>
            <w:tcW w:w="2707" w:type="dxa"/>
          </w:tcPr>
          <w:p w14:paraId="020E08C8" w14:textId="77777777" w:rsidR="7F5A8EB2" w:rsidRDefault="7F5A8EB2" w:rsidP="7F5A8EB2">
            <w:pPr>
              <w:jc w:val="left"/>
              <w:rPr>
                <w:b/>
                <w:bCs/>
                <w:highlight w:val="lightGray"/>
              </w:rPr>
            </w:pPr>
            <w:r w:rsidRPr="7F5A8EB2">
              <w:rPr>
                <w:b/>
                <w:bCs/>
              </w:rPr>
              <w:t>Comment</w:t>
            </w:r>
          </w:p>
        </w:tc>
        <w:tc>
          <w:tcPr>
            <w:tcW w:w="2255" w:type="dxa"/>
          </w:tcPr>
          <w:p w14:paraId="41F01C87" w14:textId="77777777" w:rsidR="7F5A8EB2" w:rsidRDefault="7F5A8EB2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Decision</w:t>
            </w:r>
          </w:p>
        </w:tc>
      </w:tr>
      <w:tr w:rsidR="7F5A8EB2" w14:paraId="7985F77A" w14:textId="77777777" w:rsidTr="7F5A8EB2">
        <w:tc>
          <w:tcPr>
            <w:tcW w:w="1659" w:type="dxa"/>
          </w:tcPr>
          <w:p w14:paraId="6DE061D8" w14:textId="77777777" w:rsidR="7F5A8EB2" w:rsidRDefault="7F5A8EB2" w:rsidP="7F5A8EB2">
            <w:pPr>
              <w:jc w:val="left"/>
            </w:pPr>
            <w:r>
              <w:t>Test description</w:t>
            </w:r>
          </w:p>
        </w:tc>
        <w:tc>
          <w:tcPr>
            <w:tcW w:w="2659" w:type="dxa"/>
          </w:tcPr>
          <w:p w14:paraId="07606033" w14:textId="65972554" w:rsidR="0E43593B" w:rsidRDefault="0E43593B" w:rsidP="7F5A8EB2">
            <w:pPr>
              <w:jc w:val="left"/>
            </w:pPr>
            <w:r w:rsidRPr="7F5A8EB2">
              <w:rPr>
                <w:rFonts w:eastAsia="Cambria" w:cs="Cambria"/>
                <w:color w:val="000000" w:themeColor="text1"/>
                <w:szCs w:val="22"/>
              </w:rPr>
              <w:t>Enables users to leave a comment to a post and sellers get a notification of the comment.</w:t>
            </w:r>
          </w:p>
        </w:tc>
        <w:tc>
          <w:tcPr>
            <w:tcW w:w="2707" w:type="dxa"/>
          </w:tcPr>
          <w:p w14:paraId="60C12548" w14:textId="77777777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74A6A766" w14:textId="1CF93653" w:rsidR="5759529A" w:rsidRDefault="5759529A">
            <w:r>
              <w:t>OK</w:t>
            </w:r>
          </w:p>
          <w:p w14:paraId="05EEEE91" w14:textId="26AB2914" w:rsidR="7F5A8EB2" w:rsidRDefault="7F5A8EB2" w:rsidP="7F5A8EB2">
            <w:pPr>
              <w:jc w:val="left"/>
              <w:rPr>
                <w:highlight w:val="lightGray"/>
              </w:rPr>
            </w:pPr>
          </w:p>
        </w:tc>
      </w:tr>
      <w:tr w:rsidR="7F5A8EB2" w14:paraId="61D8D6AF" w14:textId="77777777" w:rsidTr="7F5A8EB2">
        <w:tc>
          <w:tcPr>
            <w:tcW w:w="1659" w:type="dxa"/>
          </w:tcPr>
          <w:p w14:paraId="4F575D5D" w14:textId="77777777" w:rsidR="7F5A8EB2" w:rsidRDefault="7F5A8EB2" w:rsidP="7F5A8EB2">
            <w:pPr>
              <w:jc w:val="left"/>
            </w:pPr>
            <w:r>
              <w:t>Verified Requirement</w:t>
            </w:r>
          </w:p>
        </w:tc>
        <w:tc>
          <w:tcPr>
            <w:tcW w:w="2659" w:type="dxa"/>
          </w:tcPr>
          <w:p w14:paraId="4BE182DA" w14:textId="3DB0D39D" w:rsidR="3E6CF82B" w:rsidRDefault="3E6CF82B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SRS-OzU-G-006.1</w:t>
            </w:r>
          </w:p>
        </w:tc>
        <w:tc>
          <w:tcPr>
            <w:tcW w:w="2707" w:type="dxa"/>
          </w:tcPr>
          <w:p w14:paraId="7412505C" w14:textId="60FC15E2" w:rsidR="12EAB502" w:rsidRDefault="12EAB502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Demonstration</w:t>
            </w:r>
          </w:p>
        </w:tc>
        <w:tc>
          <w:tcPr>
            <w:tcW w:w="2255" w:type="dxa"/>
          </w:tcPr>
          <w:p w14:paraId="729EA191" w14:textId="1CF93653" w:rsidR="5759529A" w:rsidRDefault="5759529A">
            <w:r>
              <w:t>OK</w:t>
            </w:r>
          </w:p>
          <w:p w14:paraId="38138E90" w14:textId="7B78F0A6" w:rsidR="7F5A8EB2" w:rsidRDefault="7F5A8EB2" w:rsidP="7F5A8EB2">
            <w:pPr>
              <w:jc w:val="left"/>
              <w:rPr>
                <w:highlight w:val="lightGray"/>
              </w:rPr>
            </w:pPr>
          </w:p>
        </w:tc>
      </w:tr>
      <w:tr w:rsidR="7F5A8EB2" w14:paraId="72D58D57" w14:textId="77777777" w:rsidTr="7F5A8EB2">
        <w:tc>
          <w:tcPr>
            <w:tcW w:w="1659" w:type="dxa"/>
          </w:tcPr>
          <w:p w14:paraId="7F0AE221" w14:textId="77777777" w:rsidR="7F5A8EB2" w:rsidRDefault="7F5A8EB2" w:rsidP="7F5A8EB2">
            <w:pPr>
              <w:jc w:val="left"/>
            </w:pPr>
            <w:r>
              <w:t>Initial conditions</w:t>
            </w:r>
          </w:p>
        </w:tc>
        <w:tc>
          <w:tcPr>
            <w:tcW w:w="2659" w:type="dxa"/>
          </w:tcPr>
          <w:p w14:paraId="5D4897FF" w14:textId="7F08A9AB" w:rsidR="4BE4CD0C" w:rsidRDefault="4BE4CD0C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User should open the relevant product’s page</w:t>
            </w:r>
          </w:p>
        </w:tc>
        <w:tc>
          <w:tcPr>
            <w:tcW w:w="2707" w:type="dxa"/>
          </w:tcPr>
          <w:p w14:paraId="176C5323" w14:textId="28C23632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37722C0B" w14:textId="1CF93653" w:rsidR="331DC45C" w:rsidRDefault="331DC45C">
            <w:r>
              <w:t>OK</w:t>
            </w:r>
          </w:p>
          <w:p w14:paraId="437630C8" w14:textId="4C015CB4" w:rsidR="7F5A8EB2" w:rsidRDefault="7F5A8EB2" w:rsidP="7F5A8EB2">
            <w:pPr>
              <w:jc w:val="left"/>
              <w:rPr>
                <w:highlight w:val="lightGray"/>
              </w:rPr>
            </w:pPr>
          </w:p>
        </w:tc>
      </w:tr>
      <w:tr w:rsidR="7F5A8EB2" w14:paraId="7C2E92CB" w14:textId="77777777" w:rsidTr="7F5A8EB2">
        <w:tc>
          <w:tcPr>
            <w:tcW w:w="1659" w:type="dxa"/>
          </w:tcPr>
          <w:p w14:paraId="7A2168A3" w14:textId="77777777" w:rsidR="7F5A8EB2" w:rsidRDefault="7F5A8EB2" w:rsidP="7F5A8EB2">
            <w:pPr>
              <w:jc w:val="left"/>
            </w:pPr>
            <w:r>
              <w:t>Tests inputs</w:t>
            </w:r>
          </w:p>
        </w:tc>
        <w:tc>
          <w:tcPr>
            <w:tcW w:w="2659" w:type="dxa"/>
          </w:tcPr>
          <w:p w14:paraId="61EEA09C" w14:textId="77EE923B" w:rsidR="0CBEF640" w:rsidRDefault="0CBEF640" w:rsidP="7F5A8EB2">
            <w:pPr>
              <w:jc w:val="left"/>
              <w:rPr>
                <w:highlight w:val="lightGray"/>
              </w:rPr>
            </w:pPr>
            <w:r w:rsidRPr="7F5A8EB2">
              <w:rPr>
                <w:rFonts w:eastAsia="Cambria" w:cs="Cambria"/>
                <w:szCs w:val="22"/>
              </w:rPr>
              <w:t>User comment</w:t>
            </w:r>
            <w:r w:rsidR="7F5A8EB2" w:rsidRPr="7F5A8EB2">
              <w:rPr>
                <w:highlight w:val="lightGray"/>
              </w:rPr>
              <w:t>.</w:t>
            </w:r>
          </w:p>
        </w:tc>
        <w:tc>
          <w:tcPr>
            <w:tcW w:w="2707" w:type="dxa"/>
          </w:tcPr>
          <w:p w14:paraId="0287EDB5" w14:textId="34990B70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151C6037" w14:textId="1CF93653" w:rsidR="0CD29568" w:rsidRDefault="0CD29568">
            <w:r>
              <w:t>OK</w:t>
            </w:r>
          </w:p>
          <w:p w14:paraId="7A8C3131" w14:textId="56526737" w:rsidR="7F5A8EB2" w:rsidRDefault="7F5A8EB2" w:rsidP="7F5A8EB2">
            <w:pPr>
              <w:jc w:val="left"/>
              <w:rPr>
                <w:highlight w:val="lightGray"/>
              </w:rPr>
            </w:pPr>
          </w:p>
        </w:tc>
      </w:tr>
      <w:tr w:rsidR="7F5A8EB2" w14:paraId="51718B50" w14:textId="77777777" w:rsidTr="7F5A8EB2">
        <w:tc>
          <w:tcPr>
            <w:tcW w:w="1659" w:type="dxa"/>
          </w:tcPr>
          <w:p w14:paraId="79E6ED4F" w14:textId="77777777" w:rsidR="7F5A8EB2" w:rsidRDefault="7F5A8EB2" w:rsidP="7F5A8EB2">
            <w:pPr>
              <w:jc w:val="left"/>
            </w:pPr>
            <w:r>
              <w:t xml:space="preserve">Data collection actions </w:t>
            </w:r>
          </w:p>
        </w:tc>
        <w:tc>
          <w:tcPr>
            <w:tcW w:w="2659" w:type="dxa"/>
          </w:tcPr>
          <w:p w14:paraId="7240511D" w14:textId="719F6DCC" w:rsidR="764922E9" w:rsidRDefault="764922E9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User comment</w:t>
            </w:r>
          </w:p>
        </w:tc>
        <w:tc>
          <w:tcPr>
            <w:tcW w:w="2707" w:type="dxa"/>
          </w:tcPr>
          <w:p w14:paraId="722BBB5A" w14:textId="16DA1A6C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585CC9BB" w14:textId="1CF93653" w:rsidR="0CD29568" w:rsidRDefault="0CD29568">
            <w:r>
              <w:t>OK</w:t>
            </w:r>
          </w:p>
          <w:p w14:paraId="732CDEA3" w14:textId="68F13C61" w:rsidR="7F5A8EB2" w:rsidRDefault="7F5A8EB2" w:rsidP="7F5A8EB2">
            <w:pPr>
              <w:jc w:val="left"/>
              <w:rPr>
                <w:highlight w:val="lightGray"/>
              </w:rPr>
            </w:pPr>
          </w:p>
        </w:tc>
      </w:tr>
      <w:tr w:rsidR="7F5A8EB2" w14:paraId="7B0C2783" w14:textId="77777777" w:rsidTr="7F5A8EB2">
        <w:tc>
          <w:tcPr>
            <w:tcW w:w="1659" w:type="dxa"/>
          </w:tcPr>
          <w:p w14:paraId="762C54A1" w14:textId="77777777" w:rsidR="7F5A8EB2" w:rsidRDefault="7F5A8EB2" w:rsidP="7F5A8EB2">
            <w:pPr>
              <w:jc w:val="left"/>
            </w:pPr>
            <w:r>
              <w:t>Tests outputs</w:t>
            </w:r>
          </w:p>
        </w:tc>
        <w:tc>
          <w:tcPr>
            <w:tcW w:w="2659" w:type="dxa"/>
          </w:tcPr>
          <w:p w14:paraId="3C905252" w14:textId="57E02508" w:rsidR="49D3F0BD" w:rsidRDefault="49D3F0BD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User comment under the post</w:t>
            </w:r>
          </w:p>
        </w:tc>
        <w:tc>
          <w:tcPr>
            <w:tcW w:w="2707" w:type="dxa"/>
          </w:tcPr>
          <w:p w14:paraId="766BF5D1" w14:textId="49E39D93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3D6A8C61" w14:textId="1CF93653" w:rsidR="23335D79" w:rsidRDefault="23335D79">
            <w:r>
              <w:t>OK</w:t>
            </w:r>
          </w:p>
          <w:p w14:paraId="695125F5" w14:textId="1A7D64B4" w:rsidR="7F5A8EB2" w:rsidRDefault="7F5A8EB2" w:rsidP="7F5A8EB2">
            <w:pPr>
              <w:jc w:val="left"/>
              <w:rPr>
                <w:highlight w:val="lightGray"/>
              </w:rPr>
            </w:pPr>
          </w:p>
        </w:tc>
      </w:tr>
      <w:tr w:rsidR="7F5A8EB2" w14:paraId="71C6D03D" w14:textId="77777777" w:rsidTr="7F5A8EB2">
        <w:tc>
          <w:tcPr>
            <w:tcW w:w="1659" w:type="dxa"/>
          </w:tcPr>
          <w:p w14:paraId="768DA92F" w14:textId="77777777" w:rsidR="7F5A8EB2" w:rsidRDefault="7F5A8EB2" w:rsidP="7F5A8EB2">
            <w:pPr>
              <w:jc w:val="left"/>
            </w:pPr>
            <w:r>
              <w:t>Assumptions and constraints</w:t>
            </w:r>
          </w:p>
        </w:tc>
        <w:tc>
          <w:tcPr>
            <w:tcW w:w="2659" w:type="dxa"/>
          </w:tcPr>
          <w:p w14:paraId="56EF79A6" w14:textId="0530CA7C" w:rsidR="5CC58680" w:rsidRDefault="5CC58680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N/A</w:t>
            </w:r>
          </w:p>
        </w:tc>
        <w:tc>
          <w:tcPr>
            <w:tcW w:w="2707" w:type="dxa"/>
          </w:tcPr>
          <w:p w14:paraId="37F4FF47" w14:textId="52FA93E1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3F2FFE52" w14:textId="3343D8B6" w:rsidR="23335D79" w:rsidRDefault="23335D79">
            <w:r>
              <w:t>OK</w:t>
            </w:r>
          </w:p>
        </w:tc>
      </w:tr>
      <w:tr w:rsidR="7F5A8EB2" w14:paraId="3C030CA3" w14:textId="77777777" w:rsidTr="7F5A8EB2">
        <w:tc>
          <w:tcPr>
            <w:tcW w:w="1659" w:type="dxa"/>
          </w:tcPr>
          <w:p w14:paraId="1B7AB4FC" w14:textId="77777777" w:rsidR="7F5A8EB2" w:rsidRDefault="7F5A8EB2" w:rsidP="7F5A8EB2">
            <w:pPr>
              <w:jc w:val="left"/>
            </w:pPr>
            <w:r>
              <w:t>Expected results and criteria</w:t>
            </w:r>
          </w:p>
        </w:tc>
        <w:tc>
          <w:tcPr>
            <w:tcW w:w="2659" w:type="dxa"/>
          </w:tcPr>
          <w:p w14:paraId="2F4554C0" w14:textId="027E039A" w:rsidR="4BA26D54" w:rsidRDefault="4BA26D54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Comments shall be seen under the posts that they have been written to</w:t>
            </w:r>
          </w:p>
        </w:tc>
        <w:tc>
          <w:tcPr>
            <w:tcW w:w="2707" w:type="dxa"/>
          </w:tcPr>
          <w:p w14:paraId="11DDEE9D" w14:textId="4A628A9C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6816DEC7" w14:textId="1CF93653" w:rsidR="73EA8267" w:rsidRDefault="73EA8267">
            <w:r>
              <w:t>OK</w:t>
            </w:r>
          </w:p>
          <w:p w14:paraId="013D3328" w14:textId="630358C0" w:rsidR="7F5A8EB2" w:rsidRDefault="7F5A8EB2" w:rsidP="7F5A8EB2">
            <w:pPr>
              <w:jc w:val="left"/>
              <w:rPr>
                <w:highlight w:val="lightGray"/>
              </w:rPr>
            </w:pPr>
          </w:p>
        </w:tc>
      </w:tr>
      <w:tr w:rsidR="7F5A8EB2" w14:paraId="091E2F01" w14:textId="77777777" w:rsidTr="7F5A8EB2">
        <w:tc>
          <w:tcPr>
            <w:tcW w:w="1659" w:type="dxa"/>
          </w:tcPr>
          <w:p w14:paraId="33A93CBF" w14:textId="77777777" w:rsidR="7F5A8EB2" w:rsidRDefault="7F5A8EB2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Test procedure</w:t>
            </w:r>
          </w:p>
        </w:tc>
        <w:tc>
          <w:tcPr>
            <w:tcW w:w="2659" w:type="dxa"/>
          </w:tcPr>
          <w:p w14:paraId="3108B893" w14:textId="77777777" w:rsidR="7F5A8EB2" w:rsidRDefault="7F5A8EB2" w:rsidP="7F5A8EB2">
            <w:pPr>
              <w:jc w:val="left"/>
              <w:rPr>
                <w:b/>
                <w:bCs/>
                <w:highlight w:val="lightGray"/>
              </w:rPr>
            </w:pPr>
          </w:p>
        </w:tc>
        <w:tc>
          <w:tcPr>
            <w:tcW w:w="2707" w:type="dxa"/>
          </w:tcPr>
          <w:p w14:paraId="476237FB" w14:textId="77777777" w:rsidR="7F5A8EB2" w:rsidRDefault="7F5A8EB2" w:rsidP="7F5A8EB2">
            <w:pPr>
              <w:jc w:val="left"/>
              <w:rPr>
                <w:b/>
                <w:bCs/>
                <w:highlight w:val="lightGray"/>
              </w:rPr>
            </w:pPr>
          </w:p>
        </w:tc>
        <w:tc>
          <w:tcPr>
            <w:tcW w:w="2255" w:type="dxa"/>
          </w:tcPr>
          <w:p w14:paraId="12FAB52E" w14:textId="5DC340FC" w:rsidR="7F5A8EB2" w:rsidRDefault="7F5A8EB2"/>
          <w:p w14:paraId="5D83C84D" w14:textId="0D14DFE6" w:rsidR="7F5A8EB2" w:rsidRDefault="7F5A8EB2" w:rsidP="7F5A8EB2">
            <w:pPr>
              <w:jc w:val="left"/>
              <w:rPr>
                <w:b/>
                <w:bCs/>
                <w:highlight w:val="lightGray"/>
              </w:rPr>
            </w:pPr>
          </w:p>
        </w:tc>
      </w:tr>
      <w:tr w:rsidR="7F5A8EB2" w14:paraId="1444DB5E" w14:textId="77777777" w:rsidTr="7F5A8EB2">
        <w:trPr>
          <w:trHeight w:val="720"/>
        </w:trPr>
        <w:tc>
          <w:tcPr>
            <w:tcW w:w="1659" w:type="dxa"/>
          </w:tcPr>
          <w:p w14:paraId="5A049138" w14:textId="77777777" w:rsidR="7F5A8EB2" w:rsidRDefault="7F5A8EB2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Step number</w:t>
            </w:r>
          </w:p>
        </w:tc>
        <w:tc>
          <w:tcPr>
            <w:tcW w:w="2659" w:type="dxa"/>
          </w:tcPr>
          <w:p w14:paraId="19EAAAAA" w14:textId="3FC8CCCE" w:rsidR="459EAA39" w:rsidRDefault="459EAA39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Operator actions</w:t>
            </w:r>
          </w:p>
          <w:p w14:paraId="6C9D8607" w14:textId="229D5482" w:rsidR="7F5A8EB2" w:rsidRDefault="7F5A8EB2" w:rsidP="7F5A8EB2">
            <w:pPr>
              <w:jc w:val="left"/>
              <w:rPr>
                <w:b/>
                <w:bCs/>
                <w:highlight w:val="lightGray"/>
              </w:rPr>
            </w:pPr>
          </w:p>
        </w:tc>
        <w:tc>
          <w:tcPr>
            <w:tcW w:w="2707" w:type="dxa"/>
          </w:tcPr>
          <w:p w14:paraId="76331932" w14:textId="520CC9B1" w:rsidR="459EAA39" w:rsidRDefault="459EAA39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Expected result and evaluation criteria</w:t>
            </w:r>
          </w:p>
          <w:p w14:paraId="664407D2" w14:textId="431EA794" w:rsidR="7F5A8EB2" w:rsidRDefault="7F5A8EB2" w:rsidP="7F5A8EB2">
            <w:pPr>
              <w:jc w:val="left"/>
              <w:rPr>
                <w:b/>
                <w:bCs/>
                <w:highlight w:val="lightGray"/>
              </w:rPr>
            </w:pPr>
          </w:p>
        </w:tc>
        <w:tc>
          <w:tcPr>
            <w:tcW w:w="2255" w:type="dxa"/>
          </w:tcPr>
          <w:p w14:paraId="3C193EF3" w14:textId="04556453" w:rsidR="459EAA39" w:rsidRDefault="459EAA39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Result</w:t>
            </w:r>
          </w:p>
        </w:tc>
      </w:tr>
      <w:tr w:rsidR="7F5A8EB2" w14:paraId="7AEDAF96" w14:textId="77777777" w:rsidTr="7F5A8EB2">
        <w:tc>
          <w:tcPr>
            <w:tcW w:w="1659" w:type="dxa"/>
          </w:tcPr>
          <w:p w14:paraId="67B92412" w14:textId="77777777" w:rsidR="7F5A8EB2" w:rsidRDefault="7F5A8EB2" w:rsidP="7F5A8EB2">
            <w:pPr>
              <w:jc w:val="left"/>
            </w:pPr>
            <w:r>
              <w:t>1</w:t>
            </w:r>
          </w:p>
        </w:tc>
        <w:tc>
          <w:tcPr>
            <w:tcW w:w="2659" w:type="dxa"/>
          </w:tcPr>
          <w:p w14:paraId="36215080" w14:textId="3C62236A" w:rsidR="5DBFE8FE" w:rsidRDefault="5DBFE8FE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The user opens the home page.</w:t>
            </w:r>
          </w:p>
        </w:tc>
        <w:tc>
          <w:tcPr>
            <w:tcW w:w="2707" w:type="dxa"/>
          </w:tcPr>
          <w:p w14:paraId="2A7549B6" w14:textId="2A020625" w:rsidR="5DBFE8FE" w:rsidRDefault="5DBFE8FE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Products appear in home page, search bar appears in the top right corner of the frame, product categories and user profile photo appear on the side bar.</w:t>
            </w:r>
          </w:p>
        </w:tc>
        <w:tc>
          <w:tcPr>
            <w:tcW w:w="2255" w:type="dxa"/>
          </w:tcPr>
          <w:p w14:paraId="07AF5C0E" w14:textId="1CF93653" w:rsidR="4396A3FA" w:rsidRDefault="4396A3FA">
            <w:r>
              <w:t>OK</w:t>
            </w:r>
          </w:p>
          <w:p w14:paraId="6CAAB869" w14:textId="4CD25F36" w:rsidR="7F5A8EB2" w:rsidRDefault="7F5A8EB2" w:rsidP="7F5A8EB2">
            <w:pPr>
              <w:jc w:val="left"/>
              <w:rPr>
                <w:highlight w:val="lightGray"/>
              </w:rPr>
            </w:pPr>
          </w:p>
        </w:tc>
      </w:tr>
      <w:tr w:rsidR="7F5A8EB2" w14:paraId="112C4BCE" w14:textId="77777777" w:rsidTr="7F5A8EB2">
        <w:trPr>
          <w:trHeight w:val="525"/>
        </w:trPr>
        <w:tc>
          <w:tcPr>
            <w:tcW w:w="1659" w:type="dxa"/>
          </w:tcPr>
          <w:p w14:paraId="440D598A" w14:textId="7F8D28A4" w:rsidR="4396A3FA" w:rsidRDefault="4396A3FA" w:rsidP="7F5A8EB2">
            <w:pPr>
              <w:jc w:val="left"/>
            </w:pPr>
            <w:r>
              <w:t>2</w:t>
            </w:r>
          </w:p>
        </w:tc>
        <w:tc>
          <w:tcPr>
            <w:tcW w:w="2659" w:type="dxa"/>
          </w:tcPr>
          <w:p w14:paraId="103713AE" w14:textId="7224F59B" w:rsidR="1C5A677C" w:rsidRDefault="1C5A677C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The user clicks the comment operator on the product post.</w:t>
            </w:r>
          </w:p>
        </w:tc>
        <w:tc>
          <w:tcPr>
            <w:tcW w:w="2707" w:type="dxa"/>
          </w:tcPr>
          <w:p w14:paraId="2556FA43" w14:textId="062170D1" w:rsidR="1C5A677C" w:rsidRDefault="1C5A677C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Comment box appears on the product post under the product picture.</w:t>
            </w:r>
          </w:p>
        </w:tc>
        <w:tc>
          <w:tcPr>
            <w:tcW w:w="2255" w:type="dxa"/>
          </w:tcPr>
          <w:p w14:paraId="28730767" w14:textId="1FD2DB75" w:rsidR="2F2E9766" w:rsidRDefault="2F2E9766" w:rsidP="7F5A8EB2">
            <w:r>
              <w:t>OK</w:t>
            </w:r>
          </w:p>
        </w:tc>
      </w:tr>
      <w:tr w:rsidR="7F5A8EB2" w14:paraId="7157A632" w14:textId="77777777" w:rsidTr="7F5A8EB2">
        <w:trPr>
          <w:trHeight w:val="525"/>
        </w:trPr>
        <w:tc>
          <w:tcPr>
            <w:tcW w:w="1659" w:type="dxa"/>
          </w:tcPr>
          <w:p w14:paraId="014F19E6" w14:textId="080E73CE" w:rsidR="4396A3FA" w:rsidRDefault="4396A3FA" w:rsidP="7F5A8EB2">
            <w:pPr>
              <w:jc w:val="left"/>
            </w:pPr>
            <w:r>
              <w:t>3</w:t>
            </w:r>
          </w:p>
        </w:tc>
        <w:tc>
          <w:tcPr>
            <w:tcW w:w="2659" w:type="dxa"/>
          </w:tcPr>
          <w:p w14:paraId="0985A03D" w14:textId="3D181372" w:rsidR="3512F979" w:rsidRDefault="3512F979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The user drops a comment below to product.</w:t>
            </w:r>
          </w:p>
        </w:tc>
        <w:tc>
          <w:tcPr>
            <w:tcW w:w="2707" w:type="dxa"/>
          </w:tcPr>
          <w:p w14:paraId="7C91B0E4" w14:textId="10375FA9" w:rsidR="3512F979" w:rsidRDefault="3512F979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An email is sent to owner of the post.</w:t>
            </w:r>
          </w:p>
        </w:tc>
        <w:tc>
          <w:tcPr>
            <w:tcW w:w="2255" w:type="dxa"/>
          </w:tcPr>
          <w:p w14:paraId="6A889865" w14:textId="6CACD645" w:rsidR="2F2E9766" w:rsidRDefault="2F2E9766" w:rsidP="7F5A8EB2">
            <w:r>
              <w:t>OK</w:t>
            </w:r>
          </w:p>
        </w:tc>
      </w:tr>
    </w:tbl>
    <w:p w14:paraId="74F873D4" w14:textId="466F2E81" w:rsidR="7F5A8EB2" w:rsidRDefault="7F5A8EB2" w:rsidP="7F5A8EB2"/>
    <w:p w14:paraId="1F75FC13" w14:textId="0E582D0A" w:rsidR="7F5A8EB2" w:rsidRDefault="7F5A8EB2" w:rsidP="7F5A8EB2"/>
    <w:p w14:paraId="25402A25" w14:textId="05B1DDB9" w:rsidR="7F5A8EB2" w:rsidRDefault="7F5A8EB2" w:rsidP="7F5A8EB2"/>
    <w:p w14:paraId="2B6923EF" w14:textId="26B6308F" w:rsidR="7F5A8EB2" w:rsidRDefault="7F5A8EB2" w:rsidP="7F5A8EB2"/>
    <w:p w14:paraId="5475D654" w14:textId="675C8545" w:rsidR="267DE2E6" w:rsidRPr="009C45F1" w:rsidRDefault="267DE2E6" w:rsidP="4AE97B45">
      <w:pPr>
        <w:spacing w:line="259" w:lineRule="auto"/>
        <w:rPr>
          <w:b/>
          <w:bCs/>
        </w:rPr>
      </w:pPr>
      <w:r w:rsidRPr="009C45F1">
        <w:rPr>
          <w:b/>
          <w:bCs/>
        </w:rPr>
        <w:t>NOT COMPLETED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48"/>
        <w:gridCol w:w="2579"/>
        <w:gridCol w:w="2633"/>
        <w:gridCol w:w="2194"/>
      </w:tblGrid>
      <w:tr w:rsidR="7F5A8EB2" w14:paraId="01CFABA2" w14:textId="77777777" w:rsidTr="135F2C0B">
        <w:tc>
          <w:tcPr>
            <w:tcW w:w="1659" w:type="dxa"/>
          </w:tcPr>
          <w:p w14:paraId="26D5752E" w14:textId="77777777" w:rsidR="7F5A8EB2" w:rsidRDefault="7F5A8EB2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Test ID</w:t>
            </w:r>
          </w:p>
        </w:tc>
        <w:tc>
          <w:tcPr>
            <w:tcW w:w="2659" w:type="dxa"/>
          </w:tcPr>
          <w:p w14:paraId="0683D721" w14:textId="40BCDC27" w:rsidR="3CB9945F" w:rsidRDefault="3CB9945F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Test-007</w:t>
            </w:r>
          </w:p>
        </w:tc>
        <w:tc>
          <w:tcPr>
            <w:tcW w:w="2707" w:type="dxa"/>
          </w:tcPr>
          <w:p w14:paraId="46505332" w14:textId="77777777" w:rsidR="7F5A8EB2" w:rsidRDefault="7F5A8EB2" w:rsidP="7F5A8EB2">
            <w:pPr>
              <w:jc w:val="left"/>
              <w:rPr>
                <w:b/>
                <w:bCs/>
                <w:highlight w:val="lightGray"/>
              </w:rPr>
            </w:pPr>
            <w:r w:rsidRPr="7F5A8EB2">
              <w:rPr>
                <w:b/>
                <w:bCs/>
              </w:rPr>
              <w:t>Comment</w:t>
            </w:r>
          </w:p>
        </w:tc>
        <w:tc>
          <w:tcPr>
            <w:tcW w:w="2255" w:type="dxa"/>
          </w:tcPr>
          <w:p w14:paraId="47558CA9" w14:textId="77777777" w:rsidR="7F5A8EB2" w:rsidRDefault="7F5A8EB2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Decision</w:t>
            </w:r>
          </w:p>
        </w:tc>
      </w:tr>
      <w:tr w:rsidR="7F5A8EB2" w14:paraId="45E99DB6" w14:textId="77777777" w:rsidTr="135F2C0B">
        <w:tc>
          <w:tcPr>
            <w:tcW w:w="1659" w:type="dxa"/>
          </w:tcPr>
          <w:p w14:paraId="3FFA6375" w14:textId="77777777" w:rsidR="7F5A8EB2" w:rsidRDefault="7F5A8EB2" w:rsidP="7F5A8EB2">
            <w:pPr>
              <w:jc w:val="left"/>
            </w:pPr>
            <w:r>
              <w:t>Test description</w:t>
            </w:r>
          </w:p>
        </w:tc>
        <w:tc>
          <w:tcPr>
            <w:tcW w:w="2659" w:type="dxa"/>
          </w:tcPr>
          <w:p w14:paraId="676B721A" w14:textId="6801DA82" w:rsidR="74B4CE32" w:rsidRDefault="74B4CE32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Search bar allows user to search products.</w:t>
            </w:r>
          </w:p>
        </w:tc>
        <w:tc>
          <w:tcPr>
            <w:tcW w:w="2707" w:type="dxa"/>
          </w:tcPr>
          <w:p w14:paraId="26136CAD" w14:textId="77777777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706157AB" w14:textId="2C33F3D8" w:rsidR="60EC17A3" w:rsidRDefault="60EC17A3" w:rsidP="7F5A8EB2">
            <w:pPr>
              <w:jc w:val="left"/>
            </w:pPr>
            <w:r>
              <w:t>OK</w:t>
            </w:r>
          </w:p>
        </w:tc>
      </w:tr>
      <w:tr w:rsidR="7F5A8EB2" w14:paraId="295C4DEA" w14:textId="77777777" w:rsidTr="135F2C0B">
        <w:tc>
          <w:tcPr>
            <w:tcW w:w="1659" w:type="dxa"/>
          </w:tcPr>
          <w:p w14:paraId="0C38A24C" w14:textId="77777777" w:rsidR="7F5A8EB2" w:rsidRDefault="7F5A8EB2" w:rsidP="7F5A8EB2">
            <w:pPr>
              <w:jc w:val="left"/>
            </w:pPr>
            <w:r>
              <w:t>Verified Requirement</w:t>
            </w:r>
          </w:p>
        </w:tc>
        <w:tc>
          <w:tcPr>
            <w:tcW w:w="2659" w:type="dxa"/>
          </w:tcPr>
          <w:p w14:paraId="717882A1" w14:textId="1118233E" w:rsidR="45909BB4" w:rsidRDefault="45909BB4" w:rsidP="7F5A8EB2">
            <w:r w:rsidRPr="7F5A8EB2">
              <w:rPr>
                <w:rFonts w:eastAsia="Cambria" w:cs="Cambria"/>
                <w:color w:val="000000" w:themeColor="text1"/>
                <w:szCs w:val="22"/>
              </w:rPr>
              <w:t>SRS-OzU-G-007.1</w:t>
            </w:r>
          </w:p>
          <w:p w14:paraId="0C25826E" w14:textId="3BEE7952" w:rsidR="45909BB4" w:rsidRDefault="45909BB4" w:rsidP="7F5A8EB2">
            <w:pPr>
              <w:jc w:val="left"/>
            </w:pPr>
            <w:r w:rsidRPr="7F5A8EB2">
              <w:rPr>
                <w:rFonts w:eastAsia="Cambria" w:cs="Cambria"/>
                <w:color w:val="000000" w:themeColor="text1"/>
                <w:szCs w:val="22"/>
              </w:rPr>
              <w:t>SRS-OzU-G-007.2</w:t>
            </w:r>
          </w:p>
        </w:tc>
        <w:tc>
          <w:tcPr>
            <w:tcW w:w="2707" w:type="dxa"/>
          </w:tcPr>
          <w:p w14:paraId="0080D00B" w14:textId="4FC242FC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07F737D5" w14:textId="74AA577A" w:rsidR="12BEDFEB" w:rsidRDefault="6A80FA37" w:rsidP="7F5A8EB2">
            <w:pPr>
              <w:jc w:val="left"/>
            </w:pPr>
            <w:r>
              <w:t>OK</w:t>
            </w:r>
          </w:p>
          <w:p w14:paraId="075B332E" w14:textId="566E99AF" w:rsidR="12BEDFEB" w:rsidRDefault="66A40E9C" w:rsidP="7F5A8EB2">
            <w:pPr>
              <w:jc w:val="left"/>
            </w:pPr>
            <w:r>
              <w:t>NOT RUN</w:t>
            </w:r>
          </w:p>
        </w:tc>
      </w:tr>
      <w:tr w:rsidR="7F5A8EB2" w14:paraId="5311E16C" w14:textId="77777777" w:rsidTr="135F2C0B">
        <w:tc>
          <w:tcPr>
            <w:tcW w:w="1659" w:type="dxa"/>
          </w:tcPr>
          <w:p w14:paraId="66C47324" w14:textId="77777777" w:rsidR="7F5A8EB2" w:rsidRDefault="7F5A8EB2" w:rsidP="7F5A8EB2">
            <w:pPr>
              <w:jc w:val="left"/>
            </w:pPr>
            <w:r>
              <w:t>Initial conditions</w:t>
            </w:r>
          </w:p>
        </w:tc>
        <w:tc>
          <w:tcPr>
            <w:tcW w:w="2659" w:type="dxa"/>
          </w:tcPr>
          <w:p w14:paraId="69CDB9A5" w14:textId="5A9957B7" w:rsidR="4B447698" w:rsidRDefault="4B447698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User can use the search bar in home page.</w:t>
            </w:r>
          </w:p>
        </w:tc>
        <w:tc>
          <w:tcPr>
            <w:tcW w:w="2707" w:type="dxa"/>
          </w:tcPr>
          <w:p w14:paraId="724A9E9C" w14:textId="383D1CD9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78FBEA8F" w14:textId="1864BFB9" w:rsidR="12BEDFEB" w:rsidRDefault="12BEDFEB" w:rsidP="7F5A8EB2">
            <w:pPr>
              <w:jc w:val="left"/>
            </w:pPr>
            <w:r>
              <w:t>OK</w:t>
            </w:r>
          </w:p>
        </w:tc>
      </w:tr>
      <w:tr w:rsidR="7F5A8EB2" w14:paraId="03A899A1" w14:textId="77777777" w:rsidTr="135F2C0B">
        <w:tc>
          <w:tcPr>
            <w:tcW w:w="1659" w:type="dxa"/>
          </w:tcPr>
          <w:p w14:paraId="2A34B3C9" w14:textId="77777777" w:rsidR="7F5A8EB2" w:rsidRDefault="7F5A8EB2" w:rsidP="7F5A8EB2">
            <w:pPr>
              <w:jc w:val="left"/>
            </w:pPr>
            <w:r>
              <w:t>Tests inputs</w:t>
            </w:r>
          </w:p>
        </w:tc>
        <w:tc>
          <w:tcPr>
            <w:tcW w:w="2659" w:type="dxa"/>
          </w:tcPr>
          <w:p w14:paraId="2CF151EF" w14:textId="5BB37567" w:rsidR="030D2894" w:rsidRDefault="030D2894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N/A</w:t>
            </w:r>
          </w:p>
        </w:tc>
        <w:tc>
          <w:tcPr>
            <w:tcW w:w="2707" w:type="dxa"/>
          </w:tcPr>
          <w:p w14:paraId="72D0592E" w14:textId="2B672259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6D9EC3DC" w14:textId="1C75066B" w:rsidR="4AFB8722" w:rsidRDefault="4AFB8722" w:rsidP="7F5A8EB2">
            <w:pPr>
              <w:jc w:val="left"/>
            </w:pPr>
            <w:r>
              <w:t>OK</w:t>
            </w:r>
          </w:p>
        </w:tc>
      </w:tr>
      <w:tr w:rsidR="7F5A8EB2" w14:paraId="13A281F2" w14:textId="77777777" w:rsidTr="135F2C0B">
        <w:tc>
          <w:tcPr>
            <w:tcW w:w="1659" w:type="dxa"/>
          </w:tcPr>
          <w:p w14:paraId="7C98698D" w14:textId="77777777" w:rsidR="7F5A8EB2" w:rsidRDefault="7F5A8EB2" w:rsidP="7F5A8EB2">
            <w:pPr>
              <w:jc w:val="left"/>
            </w:pPr>
            <w:r>
              <w:t xml:space="preserve">Data collection actions </w:t>
            </w:r>
          </w:p>
        </w:tc>
        <w:tc>
          <w:tcPr>
            <w:tcW w:w="2659" w:type="dxa"/>
          </w:tcPr>
          <w:p w14:paraId="1D44ED9E" w14:textId="00C25604" w:rsidR="356D294F" w:rsidRDefault="356D294F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N/A</w:t>
            </w:r>
          </w:p>
        </w:tc>
        <w:tc>
          <w:tcPr>
            <w:tcW w:w="2707" w:type="dxa"/>
          </w:tcPr>
          <w:p w14:paraId="37ADBD4E" w14:textId="0EC60720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7C990818" w14:textId="289962A5" w:rsidR="4AFB8722" w:rsidRDefault="4AFB8722" w:rsidP="7F5A8EB2">
            <w:pPr>
              <w:jc w:val="left"/>
            </w:pPr>
            <w:r>
              <w:t>OK</w:t>
            </w:r>
          </w:p>
        </w:tc>
      </w:tr>
      <w:tr w:rsidR="7F5A8EB2" w14:paraId="7699B7E9" w14:textId="77777777" w:rsidTr="135F2C0B">
        <w:tc>
          <w:tcPr>
            <w:tcW w:w="1659" w:type="dxa"/>
          </w:tcPr>
          <w:p w14:paraId="02778E07" w14:textId="77777777" w:rsidR="7F5A8EB2" w:rsidRDefault="7F5A8EB2" w:rsidP="7F5A8EB2">
            <w:pPr>
              <w:jc w:val="left"/>
            </w:pPr>
            <w:r>
              <w:t>Tests outputs</w:t>
            </w:r>
          </w:p>
        </w:tc>
        <w:tc>
          <w:tcPr>
            <w:tcW w:w="2659" w:type="dxa"/>
          </w:tcPr>
          <w:p w14:paraId="6B290CCE" w14:textId="79D9D822" w:rsidR="3E5C5B52" w:rsidRDefault="3E5C5B52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Relevant products will be shown.</w:t>
            </w:r>
          </w:p>
        </w:tc>
        <w:tc>
          <w:tcPr>
            <w:tcW w:w="2707" w:type="dxa"/>
          </w:tcPr>
          <w:p w14:paraId="5AEA74E2" w14:textId="18F10802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682885C1" w14:textId="1B414DCA" w:rsidR="7EA57E31" w:rsidRDefault="7EA57E31" w:rsidP="7F5A8EB2">
            <w:pPr>
              <w:jc w:val="left"/>
            </w:pPr>
            <w:r>
              <w:t>OK</w:t>
            </w:r>
          </w:p>
        </w:tc>
      </w:tr>
      <w:tr w:rsidR="7F5A8EB2" w14:paraId="4014802E" w14:textId="77777777" w:rsidTr="135F2C0B">
        <w:tc>
          <w:tcPr>
            <w:tcW w:w="1659" w:type="dxa"/>
          </w:tcPr>
          <w:p w14:paraId="5B4D5598" w14:textId="77777777" w:rsidR="7F5A8EB2" w:rsidRDefault="7F5A8EB2" w:rsidP="7F5A8EB2">
            <w:pPr>
              <w:jc w:val="left"/>
            </w:pPr>
            <w:r>
              <w:t>Assumptions and constraints</w:t>
            </w:r>
          </w:p>
        </w:tc>
        <w:tc>
          <w:tcPr>
            <w:tcW w:w="2659" w:type="dxa"/>
          </w:tcPr>
          <w:p w14:paraId="7538D94E" w14:textId="0177BE95" w:rsidR="17250353" w:rsidRDefault="17250353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N/A</w:t>
            </w:r>
          </w:p>
        </w:tc>
        <w:tc>
          <w:tcPr>
            <w:tcW w:w="2707" w:type="dxa"/>
          </w:tcPr>
          <w:p w14:paraId="0146FBE2" w14:textId="14936A2C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4320DDD8" w14:textId="0ED1848B" w:rsidR="7EA57E31" w:rsidRDefault="7EA57E31" w:rsidP="7F5A8EB2">
            <w:pPr>
              <w:jc w:val="left"/>
            </w:pPr>
            <w:r>
              <w:t>OK</w:t>
            </w:r>
          </w:p>
        </w:tc>
      </w:tr>
      <w:tr w:rsidR="7F5A8EB2" w14:paraId="6833E3CC" w14:textId="77777777" w:rsidTr="135F2C0B">
        <w:tc>
          <w:tcPr>
            <w:tcW w:w="1659" w:type="dxa"/>
          </w:tcPr>
          <w:p w14:paraId="3420844F" w14:textId="77777777" w:rsidR="7F5A8EB2" w:rsidRDefault="7F5A8EB2" w:rsidP="7F5A8EB2">
            <w:pPr>
              <w:jc w:val="left"/>
            </w:pPr>
            <w:r>
              <w:t>Expected results and criteria</w:t>
            </w:r>
          </w:p>
        </w:tc>
        <w:tc>
          <w:tcPr>
            <w:tcW w:w="2659" w:type="dxa"/>
          </w:tcPr>
          <w:p w14:paraId="41F0553F" w14:textId="19A73ABE" w:rsidR="08C6FB05" w:rsidRDefault="08C6FB05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Products appear due to the search the user made in the search box</w:t>
            </w:r>
          </w:p>
        </w:tc>
        <w:tc>
          <w:tcPr>
            <w:tcW w:w="2707" w:type="dxa"/>
          </w:tcPr>
          <w:p w14:paraId="29046F94" w14:textId="4951C24C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189A185C" w14:textId="7D1DF168" w:rsidR="529F97B1" w:rsidRDefault="529F97B1" w:rsidP="7F5A8EB2">
            <w:pPr>
              <w:jc w:val="left"/>
            </w:pPr>
            <w:r>
              <w:t>OK</w:t>
            </w:r>
          </w:p>
        </w:tc>
      </w:tr>
      <w:tr w:rsidR="7F5A8EB2" w14:paraId="77B5F631" w14:textId="77777777" w:rsidTr="135F2C0B">
        <w:tc>
          <w:tcPr>
            <w:tcW w:w="1659" w:type="dxa"/>
          </w:tcPr>
          <w:p w14:paraId="68B9CC65" w14:textId="77777777" w:rsidR="7F5A8EB2" w:rsidRDefault="7F5A8EB2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Test procedure</w:t>
            </w:r>
          </w:p>
        </w:tc>
        <w:tc>
          <w:tcPr>
            <w:tcW w:w="2659" w:type="dxa"/>
          </w:tcPr>
          <w:p w14:paraId="4BA0A236" w14:textId="77777777" w:rsidR="7F5A8EB2" w:rsidRDefault="7F5A8EB2" w:rsidP="7F5A8EB2">
            <w:pPr>
              <w:jc w:val="left"/>
              <w:rPr>
                <w:b/>
                <w:bCs/>
                <w:highlight w:val="lightGray"/>
              </w:rPr>
            </w:pPr>
          </w:p>
        </w:tc>
        <w:tc>
          <w:tcPr>
            <w:tcW w:w="2707" w:type="dxa"/>
          </w:tcPr>
          <w:p w14:paraId="45F29D85" w14:textId="77777777" w:rsidR="7F5A8EB2" w:rsidRDefault="7F5A8EB2" w:rsidP="7F5A8EB2">
            <w:pPr>
              <w:jc w:val="left"/>
              <w:rPr>
                <w:b/>
                <w:bCs/>
                <w:highlight w:val="lightGray"/>
              </w:rPr>
            </w:pPr>
          </w:p>
        </w:tc>
        <w:tc>
          <w:tcPr>
            <w:tcW w:w="2255" w:type="dxa"/>
          </w:tcPr>
          <w:p w14:paraId="72525FD0" w14:textId="4E6DE7FC" w:rsidR="7F5A8EB2" w:rsidRDefault="7F5A8EB2" w:rsidP="7F5A8EB2">
            <w:pPr>
              <w:jc w:val="left"/>
            </w:pPr>
          </w:p>
        </w:tc>
      </w:tr>
      <w:tr w:rsidR="7F5A8EB2" w14:paraId="36371DFD" w14:textId="77777777" w:rsidTr="135F2C0B">
        <w:tc>
          <w:tcPr>
            <w:tcW w:w="1659" w:type="dxa"/>
          </w:tcPr>
          <w:p w14:paraId="5A3BD545" w14:textId="77777777" w:rsidR="7F5A8EB2" w:rsidRDefault="7F5A8EB2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Step number</w:t>
            </w:r>
          </w:p>
        </w:tc>
        <w:tc>
          <w:tcPr>
            <w:tcW w:w="2659" w:type="dxa"/>
          </w:tcPr>
          <w:p w14:paraId="5DBD801C" w14:textId="77777777" w:rsidR="7F5A8EB2" w:rsidRDefault="7F5A8EB2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Operator actions</w:t>
            </w:r>
          </w:p>
        </w:tc>
        <w:tc>
          <w:tcPr>
            <w:tcW w:w="2707" w:type="dxa"/>
          </w:tcPr>
          <w:p w14:paraId="36D9A536" w14:textId="77777777" w:rsidR="7F5A8EB2" w:rsidRDefault="7F5A8EB2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Expected result and evaluation criteria</w:t>
            </w:r>
          </w:p>
        </w:tc>
        <w:tc>
          <w:tcPr>
            <w:tcW w:w="2255" w:type="dxa"/>
          </w:tcPr>
          <w:p w14:paraId="26064579" w14:textId="7F5B0668" w:rsidR="31BC5BBD" w:rsidRDefault="31BC5BBD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Result</w:t>
            </w:r>
          </w:p>
        </w:tc>
      </w:tr>
      <w:tr w:rsidR="7F5A8EB2" w14:paraId="27DEE290" w14:textId="77777777" w:rsidTr="135F2C0B">
        <w:tc>
          <w:tcPr>
            <w:tcW w:w="1659" w:type="dxa"/>
          </w:tcPr>
          <w:p w14:paraId="76E92DCC" w14:textId="77777777" w:rsidR="7F5A8EB2" w:rsidRDefault="7F5A8EB2" w:rsidP="7F5A8EB2">
            <w:pPr>
              <w:jc w:val="left"/>
            </w:pPr>
            <w:r>
              <w:t>1</w:t>
            </w:r>
          </w:p>
        </w:tc>
        <w:tc>
          <w:tcPr>
            <w:tcW w:w="2659" w:type="dxa"/>
          </w:tcPr>
          <w:p w14:paraId="53417B68" w14:textId="299F3EF8" w:rsidR="2E5F8DA2" w:rsidRDefault="2E5F8DA2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The user opens the home page.</w:t>
            </w:r>
          </w:p>
        </w:tc>
        <w:tc>
          <w:tcPr>
            <w:tcW w:w="2707" w:type="dxa"/>
          </w:tcPr>
          <w:p w14:paraId="569D6180" w14:textId="0D0F04CF" w:rsidR="0AE331D5" w:rsidRDefault="0AE331D5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Products appear in home page, search bar appears in the top right corner of the frame, product categories and user profile photo appear on the side bar.</w:t>
            </w:r>
          </w:p>
          <w:p w14:paraId="5838AD32" w14:textId="3EF681D7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60852BE5" w14:textId="04320AE8" w:rsidR="17F3F44B" w:rsidRDefault="5EBC31B3" w:rsidP="7F5A8EB2">
            <w:pPr>
              <w:jc w:val="left"/>
            </w:pPr>
            <w:r>
              <w:t>NOT RUN</w:t>
            </w:r>
          </w:p>
        </w:tc>
      </w:tr>
      <w:tr w:rsidR="7F5A8EB2" w14:paraId="2CE132E3" w14:textId="77777777" w:rsidTr="135F2C0B">
        <w:tc>
          <w:tcPr>
            <w:tcW w:w="1659" w:type="dxa"/>
          </w:tcPr>
          <w:p w14:paraId="2F8021AA" w14:textId="16CB0763" w:rsidR="29747E34" w:rsidRDefault="29747E34" w:rsidP="7F5A8EB2">
            <w:pPr>
              <w:jc w:val="left"/>
            </w:pPr>
            <w:r>
              <w:t>2</w:t>
            </w:r>
          </w:p>
        </w:tc>
        <w:tc>
          <w:tcPr>
            <w:tcW w:w="2659" w:type="dxa"/>
          </w:tcPr>
          <w:p w14:paraId="5E97DFA9" w14:textId="6C17ADBA" w:rsidR="7EA7D834" w:rsidRDefault="7EA7D834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The user writes in the product details of the product they want to search in the search bar.</w:t>
            </w:r>
          </w:p>
        </w:tc>
        <w:tc>
          <w:tcPr>
            <w:tcW w:w="2707" w:type="dxa"/>
          </w:tcPr>
          <w:p w14:paraId="1DEB0BAE" w14:textId="3CBBAC1E" w:rsidR="7F5A8EB2" w:rsidRDefault="7F5A8EB2" w:rsidP="7F5A8EB2">
            <w:pPr>
              <w:jc w:val="left"/>
              <w:rPr>
                <w:rFonts w:eastAsia="Cambria" w:cs="Cambria"/>
                <w:szCs w:val="22"/>
              </w:rPr>
            </w:pPr>
          </w:p>
        </w:tc>
        <w:tc>
          <w:tcPr>
            <w:tcW w:w="2255" w:type="dxa"/>
          </w:tcPr>
          <w:p w14:paraId="4219E0CA" w14:textId="7A3DA5C1" w:rsidR="79CD2516" w:rsidRDefault="79CD2516" w:rsidP="7F5A8EB2">
            <w:pPr>
              <w:jc w:val="left"/>
            </w:pPr>
            <w:r>
              <w:t>OK</w:t>
            </w:r>
          </w:p>
        </w:tc>
      </w:tr>
      <w:tr w:rsidR="7F5A8EB2" w14:paraId="6BA9CB2D" w14:textId="77777777" w:rsidTr="135F2C0B">
        <w:tc>
          <w:tcPr>
            <w:tcW w:w="1659" w:type="dxa"/>
          </w:tcPr>
          <w:p w14:paraId="0BE6EA79" w14:textId="033BE07C" w:rsidR="29747E34" w:rsidRDefault="29747E34" w:rsidP="7F5A8EB2">
            <w:pPr>
              <w:jc w:val="left"/>
            </w:pPr>
            <w:r>
              <w:t>3</w:t>
            </w:r>
          </w:p>
        </w:tc>
        <w:tc>
          <w:tcPr>
            <w:tcW w:w="2659" w:type="dxa"/>
          </w:tcPr>
          <w:p w14:paraId="642A52CA" w14:textId="771CBAC0" w:rsidR="46BEE3D6" w:rsidRDefault="46BEE3D6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The user clicks on the search button and searches for the product.</w:t>
            </w:r>
          </w:p>
        </w:tc>
        <w:tc>
          <w:tcPr>
            <w:tcW w:w="2707" w:type="dxa"/>
          </w:tcPr>
          <w:p w14:paraId="4243CFCB" w14:textId="50CE0DD7" w:rsidR="79F7CE0B" w:rsidRDefault="79F7CE0B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The user should see list of products according to criteria of search.</w:t>
            </w:r>
          </w:p>
        </w:tc>
        <w:tc>
          <w:tcPr>
            <w:tcW w:w="2255" w:type="dxa"/>
          </w:tcPr>
          <w:p w14:paraId="4FC1EB7A" w14:textId="712E5A0D" w:rsidR="79CD2516" w:rsidRDefault="79CD2516" w:rsidP="7F5A8EB2">
            <w:pPr>
              <w:jc w:val="left"/>
            </w:pPr>
            <w:r>
              <w:t>OK</w:t>
            </w:r>
          </w:p>
        </w:tc>
      </w:tr>
    </w:tbl>
    <w:p w14:paraId="2ED38427" w14:textId="53713EC9" w:rsidR="7F5A8EB2" w:rsidRDefault="7F5A8EB2" w:rsidP="7F5A8EB2"/>
    <w:p w14:paraId="3CEAD482" w14:textId="301C4845" w:rsidR="7F5A8EB2" w:rsidRDefault="7F5A8EB2" w:rsidP="7F5A8EB2"/>
    <w:p w14:paraId="22DD6751" w14:textId="0D0A6B3D" w:rsidR="7F5A8EB2" w:rsidRDefault="7F5A8EB2" w:rsidP="7F5A8EB2"/>
    <w:p w14:paraId="655191F3" w14:textId="4BA76948" w:rsidR="7F5A8EB2" w:rsidRDefault="7F5A8EB2" w:rsidP="7F5A8EB2"/>
    <w:p w14:paraId="54247374" w14:textId="036BA0B4" w:rsidR="7F5A8EB2" w:rsidRDefault="7F5A8EB2" w:rsidP="7F5A8EB2"/>
    <w:p w14:paraId="7F5F64F8" w14:textId="1001C3B2" w:rsidR="7F5A8EB2" w:rsidRDefault="7F5A8EB2" w:rsidP="7F5A8EB2"/>
    <w:p w14:paraId="1FE730CA" w14:textId="5224DEC2" w:rsidR="76D448C1" w:rsidRPr="009C45F1" w:rsidRDefault="76D448C1" w:rsidP="7F5A8EB2">
      <w:pPr>
        <w:rPr>
          <w:b/>
          <w:bCs/>
        </w:rPr>
      </w:pPr>
      <w:r w:rsidRPr="009C45F1">
        <w:rPr>
          <w:b/>
          <w:bCs/>
        </w:rPr>
        <w:t>OK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48"/>
        <w:gridCol w:w="2587"/>
        <w:gridCol w:w="2630"/>
        <w:gridCol w:w="2189"/>
      </w:tblGrid>
      <w:tr w:rsidR="7F5A8EB2" w14:paraId="7734E1A6" w14:textId="77777777" w:rsidTr="7F5A8EB2">
        <w:tc>
          <w:tcPr>
            <w:tcW w:w="1659" w:type="dxa"/>
          </w:tcPr>
          <w:p w14:paraId="59A043A0" w14:textId="77777777" w:rsidR="7F5A8EB2" w:rsidRDefault="7F5A8EB2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Test ID</w:t>
            </w:r>
          </w:p>
        </w:tc>
        <w:tc>
          <w:tcPr>
            <w:tcW w:w="2659" w:type="dxa"/>
          </w:tcPr>
          <w:p w14:paraId="6F4A1631" w14:textId="79BA6020" w:rsidR="5E19A152" w:rsidRDefault="5E19A152" w:rsidP="7F5A8EB2">
            <w:pPr>
              <w:jc w:val="left"/>
            </w:pPr>
            <w:r w:rsidRPr="7F5A8EB2">
              <w:rPr>
                <w:rFonts w:eastAsia="Cambria" w:cs="Cambria"/>
                <w:b/>
                <w:bCs/>
                <w:szCs w:val="22"/>
              </w:rPr>
              <w:t>Test-008</w:t>
            </w:r>
          </w:p>
        </w:tc>
        <w:tc>
          <w:tcPr>
            <w:tcW w:w="2707" w:type="dxa"/>
          </w:tcPr>
          <w:p w14:paraId="2A7E2045" w14:textId="77777777" w:rsidR="7F5A8EB2" w:rsidRDefault="7F5A8EB2" w:rsidP="7F5A8EB2">
            <w:pPr>
              <w:jc w:val="left"/>
              <w:rPr>
                <w:b/>
                <w:bCs/>
                <w:highlight w:val="lightGray"/>
              </w:rPr>
            </w:pPr>
            <w:r w:rsidRPr="7F5A8EB2">
              <w:rPr>
                <w:b/>
                <w:bCs/>
              </w:rPr>
              <w:t>Comment</w:t>
            </w:r>
          </w:p>
        </w:tc>
        <w:tc>
          <w:tcPr>
            <w:tcW w:w="2255" w:type="dxa"/>
          </w:tcPr>
          <w:p w14:paraId="43BF38EC" w14:textId="77777777" w:rsidR="7F5A8EB2" w:rsidRDefault="7F5A8EB2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Decision</w:t>
            </w:r>
          </w:p>
        </w:tc>
      </w:tr>
      <w:tr w:rsidR="7F5A8EB2" w14:paraId="2B79BD09" w14:textId="77777777" w:rsidTr="7F5A8EB2">
        <w:tc>
          <w:tcPr>
            <w:tcW w:w="1659" w:type="dxa"/>
          </w:tcPr>
          <w:p w14:paraId="1162FF5B" w14:textId="77777777" w:rsidR="7F5A8EB2" w:rsidRDefault="7F5A8EB2" w:rsidP="7F5A8EB2">
            <w:pPr>
              <w:jc w:val="left"/>
            </w:pPr>
            <w:r>
              <w:t>Test description</w:t>
            </w:r>
          </w:p>
        </w:tc>
        <w:tc>
          <w:tcPr>
            <w:tcW w:w="2659" w:type="dxa"/>
          </w:tcPr>
          <w:p w14:paraId="70C4E00D" w14:textId="363D862D" w:rsidR="6A975AFD" w:rsidRDefault="6A975AFD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Users can</w:t>
            </w:r>
            <w:r w:rsidRPr="7F5A8EB2">
              <w:rPr>
                <w:rFonts w:eastAsia="Cambria" w:cs="Cambria"/>
                <w:color w:val="000000" w:themeColor="text1"/>
                <w:szCs w:val="22"/>
              </w:rPr>
              <w:t xml:space="preserve"> refresh the data shown in a specific page with the refresh button.</w:t>
            </w:r>
          </w:p>
        </w:tc>
        <w:tc>
          <w:tcPr>
            <w:tcW w:w="2707" w:type="dxa"/>
          </w:tcPr>
          <w:p w14:paraId="339E3FF1" w14:textId="77777777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5E36D31F" w14:textId="4CA4A72E" w:rsidR="514486CA" w:rsidRDefault="514486CA" w:rsidP="7F5A8EB2">
            <w:pPr>
              <w:jc w:val="left"/>
            </w:pPr>
            <w:r>
              <w:t>OK</w:t>
            </w:r>
          </w:p>
        </w:tc>
      </w:tr>
      <w:tr w:rsidR="7F5A8EB2" w14:paraId="477CEEF3" w14:textId="77777777" w:rsidTr="7F5A8EB2">
        <w:tc>
          <w:tcPr>
            <w:tcW w:w="1659" w:type="dxa"/>
          </w:tcPr>
          <w:p w14:paraId="2A188DFD" w14:textId="77777777" w:rsidR="7F5A8EB2" w:rsidRDefault="7F5A8EB2" w:rsidP="7F5A8EB2">
            <w:pPr>
              <w:jc w:val="left"/>
            </w:pPr>
            <w:r>
              <w:t>Verified Requirement</w:t>
            </w:r>
          </w:p>
        </w:tc>
        <w:tc>
          <w:tcPr>
            <w:tcW w:w="2659" w:type="dxa"/>
          </w:tcPr>
          <w:p w14:paraId="2165D6DC" w14:textId="48610C80" w:rsidR="581A879E" w:rsidRDefault="581A879E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SRS-OzU-G-008.1</w:t>
            </w:r>
          </w:p>
        </w:tc>
        <w:tc>
          <w:tcPr>
            <w:tcW w:w="2707" w:type="dxa"/>
          </w:tcPr>
          <w:p w14:paraId="2A632937" w14:textId="16F442F7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241CF56B" w14:textId="597C4BE1" w:rsidR="5C63AACF" w:rsidRDefault="5C63AACF" w:rsidP="7F5A8EB2">
            <w:pPr>
              <w:jc w:val="left"/>
            </w:pPr>
            <w:r>
              <w:t>OK</w:t>
            </w:r>
          </w:p>
        </w:tc>
      </w:tr>
      <w:tr w:rsidR="7F5A8EB2" w14:paraId="0B2CCC1F" w14:textId="77777777" w:rsidTr="7F5A8EB2">
        <w:tc>
          <w:tcPr>
            <w:tcW w:w="1659" w:type="dxa"/>
          </w:tcPr>
          <w:p w14:paraId="0B03A2C0" w14:textId="77777777" w:rsidR="7F5A8EB2" w:rsidRDefault="7F5A8EB2" w:rsidP="7F5A8EB2">
            <w:pPr>
              <w:jc w:val="left"/>
            </w:pPr>
            <w:r>
              <w:t>Initial conditions</w:t>
            </w:r>
          </w:p>
        </w:tc>
        <w:tc>
          <w:tcPr>
            <w:tcW w:w="2659" w:type="dxa"/>
          </w:tcPr>
          <w:p w14:paraId="1B823158" w14:textId="3024EB8C" w:rsidR="3267CF55" w:rsidRDefault="3267CF55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OzU-G started and idle, home page should open successfully.</w:t>
            </w:r>
          </w:p>
        </w:tc>
        <w:tc>
          <w:tcPr>
            <w:tcW w:w="2707" w:type="dxa"/>
          </w:tcPr>
          <w:p w14:paraId="2EA98A92" w14:textId="1EFB5FBF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3EEF9F28" w14:textId="122F3232" w:rsidR="5C63AACF" w:rsidRDefault="5C63AACF" w:rsidP="7F5A8EB2">
            <w:pPr>
              <w:jc w:val="left"/>
            </w:pPr>
            <w:r>
              <w:t>OK</w:t>
            </w:r>
          </w:p>
        </w:tc>
      </w:tr>
      <w:tr w:rsidR="7F5A8EB2" w14:paraId="78FF91FD" w14:textId="77777777" w:rsidTr="7F5A8EB2">
        <w:tc>
          <w:tcPr>
            <w:tcW w:w="1659" w:type="dxa"/>
          </w:tcPr>
          <w:p w14:paraId="19A5638C" w14:textId="77777777" w:rsidR="7F5A8EB2" w:rsidRDefault="7F5A8EB2" w:rsidP="7F5A8EB2">
            <w:pPr>
              <w:jc w:val="left"/>
            </w:pPr>
            <w:r>
              <w:t>Tests inputs</w:t>
            </w:r>
          </w:p>
        </w:tc>
        <w:tc>
          <w:tcPr>
            <w:tcW w:w="2659" w:type="dxa"/>
          </w:tcPr>
          <w:p w14:paraId="302B7B4A" w14:textId="04556453" w:rsidR="503BFEF3" w:rsidRDefault="503BFEF3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N/A</w:t>
            </w:r>
          </w:p>
          <w:p w14:paraId="0ED27553" w14:textId="04556453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707" w:type="dxa"/>
          </w:tcPr>
          <w:p w14:paraId="5503439C" w14:textId="77290AEF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04F7A3CF" w14:textId="122F3232" w:rsidR="0C061339" w:rsidRDefault="0C061339" w:rsidP="7F5A8EB2">
            <w:pPr>
              <w:jc w:val="left"/>
            </w:pPr>
            <w:r>
              <w:t>OK</w:t>
            </w:r>
          </w:p>
        </w:tc>
      </w:tr>
      <w:tr w:rsidR="7F5A8EB2" w14:paraId="03399CF7" w14:textId="77777777" w:rsidTr="7F5A8EB2">
        <w:tc>
          <w:tcPr>
            <w:tcW w:w="1659" w:type="dxa"/>
          </w:tcPr>
          <w:p w14:paraId="726F2857" w14:textId="77777777" w:rsidR="7F5A8EB2" w:rsidRDefault="7F5A8EB2" w:rsidP="7F5A8EB2">
            <w:pPr>
              <w:jc w:val="left"/>
            </w:pPr>
            <w:r>
              <w:t xml:space="preserve">Data collection actions </w:t>
            </w:r>
          </w:p>
        </w:tc>
        <w:tc>
          <w:tcPr>
            <w:tcW w:w="2659" w:type="dxa"/>
          </w:tcPr>
          <w:p w14:paraId="72C72D71" w14:textId="2DC78968" w:rsidR="6F2D8D08" w:rsidRDefault="6F2D8D08" w:rsidP="7F5A8EB2">
            <w:pPr>
              <w:jc w:val="left"/>
              <w:rPr>
                <w:highlight w:val="lightGray"/>
              </w:rPr>
            </w:pPr>
            <w:r w:rsidRPr="7F5A8EB2">
              <w:rPr>
                <w:rFonts w:eastAsia="Cambria" w:cs="Cambria"/>
                <w:szCs w:val="22"/>
              </w:rPr>
              <w:t>N/A</w:t>
            </w:r>
          </w:p>
          <w:p w14:paraId="09AB240A" w14:textId="3C2CC9D8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707" w:type="dxa"/>
          </w:tcPr>
          <w:p w14:paraId="2F8F41D4" w14:textId="31FD1C37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31510F27" w14:textId="66EA9B2A" w:rsidR="0C061339" w:rsidRDefault="0C061339" w:rsidP="7F5A8EB2">
            <w:pPr>
              <w:jc w:val="left"/>
            </w:pPr>
            <w:r>
              <w:t>OK</w:t>
            </w:r>
          </w:p>
        </w:tc>
      </w:tr>
      <w:tr w:rsidR="7F5A8EB2" w14:paraId="6410AA87" w14:textId="77777777" w:rsidTr="7F5A8EB2">
        <w:tc>
          <w:tcPr>
            <w:tcW w:w="1659" w:type="dxa"/>
          </w:tcPr>
          <w:p w14:paraId="18B86657" w14:textId="77777777" w:rsidR="7F5A8EB2" w:rsidRDefault="7F5A8EB2" w:rsidP="7F5A8EB2">
            <w:pPr>
              <w:jc w:val="left"/>
            </w:pPr>
            <w:r>
              <w:t>Tests outputs</w:t>
            </w:r>
          </w:p>
        </w:tc>
        <w:tc>
          <w:tcPr>
            <w:tcW w:w="2659" w:type="dxa"/>
          </w:tcPr>
          <w:p w14:paraId="77E7316D" w14:textId="1714B740" w:rsidR="47A8AAE6" w:rsidRDefault="47A8AAE6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N/A</w:t>
            </w:r>
          </w:p>
          <w:p w14:paraId="19AA0E20" w14:textId="3A25EFEE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707" w:type="dxa"/>
          </w:tcPr>
          <w:p w14:paraId="131F556C" w14:textId="51ECE65B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2A47DA99" w14:textId="66EA9B2A" w:rsidR="0C061339" w:rsidRDefault="0C061339" w:rsidP="7F5A8EB2">
            <w:pPr>
              <w:jc w:val="left"/>
            </w:pPr>
            <w:r>
              <w:t>OK</w:t>
            </w:r>
          </w:p>
        </w:tc>
      </w:tr>
      <w:tr w:rsidR="7F5A8EB2" w14:paraId="766BD8D4" w14:textId="77777777" w:rsidTr="7F5A8EB2">
        <w:tc>
          <w:tcPr>
            <w:tcW w:w="1659" w:type="dxa"/>
          </w:tcPr>
          <w:p w14:paraId="10350D9A" w14:textId="77777777" w:rsidR="7F5A8EB2" w:rsidRDefault="7F5A8EB2" w:rsidP="7F5A8EB2">
            <w:pPr>
              <w:jc w:val="left"/>
            </w:pPr>
            <w:r>
              <w:t>Assumptions and constraints</w:t>
            </w:r>
          </w:p>
        </w:tc>
        <w:tc>
          <w:tcPr>
            <w:tcW w:w="2659" w:type="dxa"/>
          </w:tcPr>
          <w:p w14:paraId="2F7E8CC8" w14:textId="63734221" w:rsidR="5DDA6AE5" w:rsidRDefault="5DDA6AE5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N/A</w:t>
            </w:r>
          </w:p>
          <w:p w14:paraId="4C9C1FFB" w14:textId="6FCF9829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707" w:type="dxa"/>
          </w:tcPr>
          <w:p w14:paraId="0D502953" w14:textId="2E4DCD14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0720846C" w14:textId="2948D134" w:rsidR="0BCD2151" w:rsidRDefault="0BCD2151" w:rsidP="7F5A8EB2">
            <w:pPr>
              <w:jc w:val="left"/>
            </w:pPr>
            <w:r>
              <w:t>OK</w:t>
            </w:r>
          </w:p>
        </w:tc>
      </w:tr>
      <w:tr w:rsidR="7F5A8EB2" w14:paraId="76A751ED" w14:textId="77777777" w:rsidTr="7F5A8EB2">
        <w:tc>
          <w:tcPr>
            <w:tcW w:w="1659" w:type="dxa"/>
          </w:tcPr>
          <w:p w14:paraId="48A156CE" w14:textId="77777777" w:rsidR="7F5A8EB2" w:rsidRDefault="7F5A8EB2" w:rsidP="7F5A8EB2">
            <w:pPr>
              <w:jc w:val="left"/>
            </w:pPr>
            <w:r>
              <w:t>Expected results and criteria</w:t>
            </w:r>
          </w:p>
        </w:tc>
        <w:tc>
          <w:tcPr>
            <w:tcW w:w="2659" w:type="dxa"/>
          </w:tcPr>
          <w:p w14:paraId="4E97AFAB" w14:textId="130E1E0B" w:rsidR="4E0AD7DF" w:rsidRDefault="4E0AD7DF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If there are any updates on the page they should appear after refresh button is clicked.</w:t>
            </w:r>
          </w:p>
        </w:tc>
        <w:tc>
          <w:tcPr>
            <w:tcW w:w="2707" w:type="dxa"/>
          </w:tcPr>
          <w:p w14:paraId="6562BF5F" w14:textId="00C77F27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0ED4794B" w14:textId="6FBBE406" w:rsidR="4C986F24" w:rsidRDefault="4C986F24" w:rsidP="7F5A8EB2">
            <w:pPr>
              <w:jc w:val="left"/>
            </w:pPr>
            <w:r>
              <w:t>OK</w:t>
            </w:r>
          </w:p>
        </w:tc>
      </w:tr>
      <w:tr w:rsidR="7F5A8EB2" w14:paraId="5B9DED06" w14:textId="77777777" w:rsidTr="7F5A8EB2">
        <w:tc>
          <w:tcPr>
            <w:tcW w:w="1659" w:type="dxa"/>
          </w:tcPr>
          <w:p w14:paraId="2CF30F28" w14:textId="77777777" w:rsidR="7F5A8EB2" w:rsidRDefault="7F5A8EB2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Test procedure</w:t>
            </w:r>
          </w:p>
        </w:tc>
        <w:tc>
          <w:tcPr>
            <w:tcW w:w="2659" w:type="dxa"/>
          </w:tcPr>
          <w:p w14:paraId="2BEA0DFC" w14:textId="77777777" w:rsidR="7F5A8EB2" w:rsidRDefault="7F5A8EB2" w:rsidP="7F5A8EB2">
            <w:pPr>
              <w:jc w:val="left"/>
              <w:rPr>
                <w:b/>
                <w:bCs/>
                <w:highlight w:val="lightGray"/>
              </w:rPr>
            </w:pPr>
          </w:p>
        </w:tc>
        <w:tc>
          <w:tcPr>
            <w:tcW w:w="2707" w:type="dxa"/>
          </w:tcPr>
          <w:p w14:paraId="14DDEAFA" w14:textId="77777777" w:rsidR="7F5A8EB2" w:rsidRDefault="7F5A8EB2" w:rsidP="7F5A8EB2">
            <w:pPr>
              <w:jc w:val="left"/>
              <w:rPr>
                <w:b/>
                <w:bCs/>
                <w:highlight w:val="lightGray"/>
              </w:rPr>
            </w:pPr>
          </w:p>
        </w:tc>
        <w:tc>
          <w:tcPr>
            <w:tcW w:w="2255" w:type="dxa"/>
          </w:tcPr>
          <w:p w14:paraId="3578A6FF" w14:textId="77777777" w:rsidR="7F5A8EB2" w:rsidRDefault="7F5A8EB2" w:rsidP="7F5A8EB2">
            <w:pPr>
              <w:jc w:val="left"/>
              <w:rPr>
                <w:b/>
                <w:bCs/>
                <w:highlight w:val="lightGray"/>
              </w:rPr>
            </w:pPr>
          </w:p>
        </w:tc>
      </w:tr>
      <w:tr w:rsidR="7F5A8EB2" w14:paraId="055F7659" w14:textId="77777777" w:rsidTr="7F5A8EB2">
        <w:tc>
          <w:tcPr>
            <w:tcW w:w="1659" w:type="dxa"/>
          </w:tcPr>
          <w:p w14:paraId="24FEDCB4" w14:textId="77777777" w:rsidR="7F5A8EB2" w:rsidRDefault="7F5A8EB2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Step number</w:t>
            </w:r>
          </w:p>
        </w:tc>
        <w:tc>
          <w:tcPr>
            <w:tcW w:w="2659" w:type="dxa"/>
          </w:tcPr>
          <w:p w14:paraId="69C58024" w14:textId="77777777" w:rsidR="7F5A8EB2" w:rsidRDefault="7F5A8EB2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Operator actions</w:t>
            </w:r>
          </w:p>
        </w:tc>
        <w:tc>
          <w:tcPr>
            <w:tcW w:w="2707" w:type="dxa"/>
          </w:tcPr>
          <w:p w14:paraId="02EDB6B4" w14:textId="77777777" w:rsidR="7F5A8EB2" w:rsidRDefault="7F5A8EB2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Expected result and evaluation criteria</w:t>
            </w:r>
          </w:p>
        </w:tc>
        <w:tc>
          <w:tcPr>
            <w:tcW w:w="2255" w:type="dxa"/>
          </w:tcPr>
          <w:p w14:paraId="56853F5F" w14:textId="3BAA97FE" w:rsidR="7F5A8EB2" w:rsidRDefault="7F5A8EB2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Result</w:t>
            </w:r>
          </w:p>
        </w:tc>
      </w:tr>
      <w:tr w:rsidR="7F5A8EB2" w14:paraId="4ACA85F6" w14:textId="77777777" w:rsidTr="7F5A8EB2">
        <w:tc>
          <w:tcPr>
            <w:tcW w:w="1659" w:type="dxa"/>
          </w:tcPr>
          <w:p w14:paraId="49CAEAF6" w14:textId="77777777" w:rsidR="7F5A8EB2" w:rsidRDefault="7F5A8EB2" w:rsidP="7F5A8EB2">
            <w:pPr>
              <w:jc w:val="left"/>
            </w:pPr>
            <w:r>
              <w:t>1</w:t>
            </w:r>
          </w:p>
        </w:tc>
        <w:tc>
          <w:tcPr>
            <w:tcW w:w="2659" w:type="dxa"/>
          </w:tcPr>
          <w:p w14:paraId="2D38F378" w14:textId="4CA3FA06" w:rsidR="705581A1" w:rsidRDefault="705581A1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The user presses the refresh button.</w:t>
            </w:r>
          </w:p>
        </w:tc>
        <w:tc>
          <w:tcPr>
            <w:tcW w:w="2707" w:type="dxa"/>
          </w:tcPr>
          <w:p w14:paraId="28B1B46F" w14:textId="1B0F0F0D" w:rsidR="705581A1" w:rsidRDefault="705581A1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The page gets refreshed, the appropriate updates are made to the page.</w:t>
            </w:r>
          </w:p>
        </w:tc>
        <w:tc>
          <w:tcPr>
            <w:tcW w:w="2255" w:type="dxa"/>
          </w:tcPr>
          <w:p w14:paraId="5F06BE32" w14:textId="53AB2766" w:rsidR="30BB27D7" w:rsidRDefault="30BB27D7" w:rsidP="7F5A8EB2">
            <w:pPr>
              <w:jc w:val="left"/>
            </w:pPr>
            <w:r>
              <w:t>OK</w:t>
            </w:r>
          </w:p>
        </w:tc>
      </w:tr>
    </w:tbl>
    <w:p w14:paraId="28DCE4EC" w14:textId="6E9263BF" w:rsidR="7F5A8EB2" w:rsidRDefault="7F5A8EB2" w:rsidP="7F5A8EB2"/>
    <w:p w14:paraId="25FF973C" w14:textId="77777777" w:rsidR="00DE71A0" w:rsidRDefault="00DE71A0" w:rsidP="7F5A8EB2"/>
    <w:p w14:paraId="5C3901A9" w14:textId="77777777" w:rsidR="00DE71A0" w:rsidRDefault="00DE71A0" w:rsidP="7F5A8EB2"/>
    <w:p w14:paraId="60F887C5" w14:textId="77777777" w:rsidR="00DE71A0" w:rsidRDefault="00DE71A0" w:rsidP="7F5A8EB2"/>
    <w:p w14:paraId="74F9D84C" w14:textId="6E9263BF" w:rsidR="4B22FAD6" w:rsidRPr="00DE71A0" w:rsidRDefault="4B22FAD6" w:rsidP="7F5A8EB2">
      <w:pPr>
        <w:rPr>
          <w:b/>
          <w:bCs/>
        </w:rPr>
      </w:pPr>
      <w:r w:rsidRPr="00DE71A0">
        <w:rPr>
          <w:b/>
          <w:bCs/>
        </w:rPr>
        <w:t>OK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48"/>
        <w:gridCol w:w="2586"/>
        <w:gridCol w:w="2632"/>
        <w:gridCol w:w="2188"/>
      </w:tblGrid>
      <w:tr w:rsidR="7F5A8EB2" w14:paraId="063C2D59" w14:textId="77777777" w:rsidTr="7F5A8EB2">
        <w:tc>
          <w:tcPr>
            <w:tcW w:w="1659" w:type="dxa"/>
          </w:tcPr>
          <w:p w14:paraId="4D0BBA46" w14:textId="77777777" w:rsidR="7F5A8EB2" w:rsidRDefault="7F5A8EB2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Test ID</w:t>
            </w:r>
          </w:p>
        </w:tc>
        <w:tc>
          <w:tcPr>
            <w:tcW w:w="2659" w:type="dxa"/>
          </w:tcPr>
          <w:p w14:paraId="7403DB6F" w14:textId="0D767AEE" w:rsidR="2E3A2CE2" w:rsidRDefault="2E3A2CE2" w:rsidP="7F5A8EB2">
            <w:pPr>
              <w:spacing w:line="259" w:lineRule="auto"/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Test-009</w:t>
            </w:r>
          </w:p>
        </w:tc>
        <w:tc>
          <w:tcPr>
            <w:tcW w:w="2707" w:type="dxa"/>
          </w:tcPr>
          <w:p w14:paraId="6BADA2F2" w14:textId="77777777" w:rsidR="7F5A8EB2" w:rsidRDefault="7F5A8EB2" w:rsidP="7F5A8EB2">
            <w:pPr>
              <w:jc w:val="left"/>
              <w:rPr>
                <w:b/>
                <w:bCs/>
                <w:highlight w:val="lightGray"/>
              </w:rPr>
            </w:pPr>
            <w:r w:rsidRPr="7F5A8EB2">
              <w:rPr>
                <w:b/>
                <w:bCs/>
              </w:rPr>
              <w:t>Comment</w:t>
            </w:r>
          </w:p>
        </w:tc>
        <w:tc>
          <w:tcPr>
            <w:tcW w:w="2255" w:type="dxa"/>
          </w:tcPr>
          <w:p w14:paraId="3AF7B6BC" w14:textId="77777777" w:rsidR="7F5A8EB2" w:rsidRDefault="7F5A8EB2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Decision</w:t>
            </w:r>
          </w:p>
        </w:tc>
      </w:tr>
      <w:tr w:rsidR="7F5A8EB2" w14:paraId="47AAB76B" w14:textId="77777777" w:rsidTr="7F5A8EB2">
        <w:tc>
          <w:tcPr>
            <w:tcW w:w="1659" w:type="dxa"/>
          </w:tcPr>
          <w:p w14:paraId="20CFBE8F" w14:textId="77777777" w:rsidR="7F5A8EB2" w:rsidRDefault="7F5A8EB2" w:rsidP="7F5A8EB2">
            <w:pPr>
              <w:jc w:val="left"/>
            </w:pPr>
            <w:r>
              <w:t>Test description</w:t>
            </w:r>
          </w:p>
        </w:tc>
        <w:tc>
          <w:tcPr>
            <w:tcW w:w="2659" w:type="dxa"/>
          </w:tcPr>
          <w:p w14:paraId="2DC68516" w14:textId="7692C597" w:rsidR="183799CB" w:rsidRDefault="183799CB" w:rsidP="7F5A8EB2">
            <w:pPr>
              <w:jc w:val="left"/>
            </w:pPr>
            <w:r w:rsidRPr="7F5A8EB2">
              <w:rPr>
                <w:rFonts w:eastAsia="Cambria" w:cs="Cambria"/>
                <w:color w:val="000000" w:themeColor="text1"/>
                <w:szCs w:val="22"/>
              </w:rPr>
              <w:t>OzU-G provides profile button, covered with user’s photo. When clicked it shall take the user to his/her profile.</w:t>
            </w:r>
          </w:p>
        </w:tc>
        <w:tc>
          <w:tcPr>
            <w:tcW w:w="2707" w:type="dxa"/>
          </w:tcPr>
          <w:p w14:paraId="6B0951BB" w14:textId="77777777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49F2201A" w14:textId="062CDED6" w:rsidR="674474ED" w:rsidRDefault="674474ED" w:rsidP="7F5A8EB2">
            <w:pPr>
              <w:jc w:val="left"/>
            </w:pPr>
            <w:r>
              <w:t>OK</w:t>
            </w:r>
          </w:p>
          <w:p w14:paraId="04531107" w14:textId="0BB2B602" w:rsidR="7F5A8EB2" w:rsidRDefault="7F5A8EB2" w:rsidP="7F5A8EB2">
            <w:pPr>
              <w:jc w:val="left"/>
              <w:rPr>
                <w:highlight w:val="lightGray"/>
              </w:rPr>
            </w:pPr>
          </w:p>
        </w:tc>
      </w:tr>
      <w:tr w:rsidR="7F5A8EB2" w14:paraId="1219E301" w14:textId="77777777" w:rsidTr="7F5A8EB2">
        <w:tc>
          <w:tcPr>
            <w:tcW w:w="1659" w:type="dxa"/>
          </w:tcPr>
          <w:p w14:paraId="05FEF580" w14:textId="77777777" w:rsidR="7F5A8EB2" w:rsidRDefault="7F5A8EB2" w:rsidP="7F5A8EB2">
            <w:pPr>
              <w:jc w:val="left"/>
            </w:pPr>
            <w:r>
              <w:t>Verified Requirement</w:t>
            </w:r>
          </w:p>
        </w:tc>
        <w:tc>
          <w:tcPr>
            <w:tcW w:w="2659" w:type="dxa"/>
          </w:tcPr>
          <w:p w14:paraId="73A75091" w14:textId="255E49B7" w:rsidR="7C095D21" w:rsidRDefault="7C095D21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SRS-OzU-G-009.1</w:t>
            </w:r>
          </w:p>
        </w:tc>
        <w:tc>
          <w:tcPr>
            <w:tcW w:w="2707" w:type="dxa"/>
          </w:tcPr>
          <w:p w14:paraId="680ABA64" w14:textId="47219698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52638A68" w14:textId="6FBBE406" w:rsidR="674474ED" w:rsidRDefault="674474ED" w:rsidP="7F5A8EB2">
            <w:pPr>
              <w:jc w:val="left"/>
            </w:pPr>
            <w:r>
              <w:t>OK</w:t>
            </w:r>
          </w:p>
          <w:p w14:paraId="0D1F10CC" w14:textId="32EEA40D" w:rsidR="7F5A8EB2" w:rsidRDefault="7F5A8EB2" w:rsidP="7F5A8EB2">
            <w:pPr>
              <w:jc w:val="left"/>
              <w:rPr>
                <w:highlight w:val="lightGray"/>
              </w:rPr>
            </w:pPr>
          </w:p>
        </w:tc>
      </w:tr>
      <w:tr w:rsidR="7F5A8EB2" w14:paraId="61FDD055" w14:textId="77777777" w:rsidTr="7F5A8EB2">
        <w:tc>
          <w:tcPr>
            <w:tcW w:w="1659" w:type="dxa"/>
          </w:tcPr>
          <w:p w14:paraId="60EFD2AA" w14:textId="77777777" w:rsidR="7F5A8EB2" w:rsidRDefault="7F5A8EB2" w:rsidP="7F5A8EB2">
            <w:pPr>
              <w:jc w:val="left"/>
            </w:pPr>
            <w:r>
              <w:t>Initial conditions</w:t>
            </w:r>
          </w:p>
        </w:tc>
        <w:tc>
          <w:tcPr>
            <w:tcW w:w="2659" w:type="dxa"/>
          </w:tcPr>
          <w:p w14:paraId="2224DCB1" w14:textId="6FE93D31" w:rsidR="79F498CA" w:rsidRDefault="79F498CA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OzU-G started and idle, home page should open successfully.</w:t>
            </w:r>
          </w:p>
        </w:tc>
        <w:tc>
          <w:tcPr>
            <w:tcW w:w="2707" w:type="dxa"/>
          </w:tcPr>
          <w:p w14:paraId="39050ECE" w14:textId="5908F188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7C68875F" w14:textId="6FBBE406" w:rsidR="00D9357B" w:rsidRDefault="00D9357B" w:rsidP="7F5A8EB2">
            <w:pPr>
              <w:jc w:val="left"/>
            </w:pPr>
            <w:r>
              <w:t>OK</w:t>
            </w:r>
          </w:p>
          <w:p w14:paraId="47F85A47" w14:textId="47BEE091" w:rsidR="7F5A8EB2" w:rsidRDefault="7F5A8EB2" w:rsidP="7F5A8EB2">
            <w:pPr>
              <w:jc w:val="left"/>
              <w:rPr>
                <w:highlight w:val="lightGray"/>
              </w:rPr>
            </w:pPr>
          </w:p>
        </w:tc>
      </w:tr>
      <w:tr w:rsidR="7F5A8EB2" w14:paraId="0CD16335" w14:textId="77777777" w:rsidTr="7F5A8EB2">
        <w:tc>
          <w:tcPr>
            <w:tcW w:w="1659" w:type="dxa"/>
          </w:tcPr>
          <w:p w14:paraId="1D7D6789" w14:textId="77777777" w:rsidR="7F5A8EB2" w:rsidRDefault="7F5A8EB2" w:rsidP="7F5A8EB2">
            <w:pPr>
              <w:jc w:val="left"/>
            </w:pPr>
            <w:r>
              <w:t>Tests inputs</w:t>
            </w:r>
          </w:p>
        </w:tc>
        <w:tc>
          <w:tcPr>
            <w:tcW w:w="2659" w:type="dxa"/>
          </w:tcPr>
          <w:p w14:paraId="47E112B4" w14:textId="5E456BBD" w:rsidR="21FBACE9" w:rsidRDefault="21FBACE9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N/A</w:t>
            </w:r>
          </w:p>
        </w:tc>
        <w:tc>
          <w:tcPr>
            <w:tcW w:w="2707" w:type="dxa"/>
          </w:tcPr>
          <w:p w14:paraId="39B737DC" w14:textId="4FA81884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2C6808D1" w14:textId="6FBBE406" w:rsidR="00D9357B" w:rsidRDefault="00D9357B" w:rsidP="7F5A8EB2">
            <w:pPr>
              <w:jc w:val="left"/>
            </w:pPr>
            <w:r>
              <w:t>OK</w:t>
            </w:r>
          </w:p>
          <w:p w14:paraId="49DE727B" w14:textId="692BBAE3" w:rsidR="7F5A8EB2" w:rsidRDefault="7F5A8EB2" w:rsidP="7F5A8EB2">
            <w:pPr>
              <w:jc w:val="left"/>
              <w:rPr>
                <w:highlight w:val="lightGray"/>
              </w:rPr>
            </w:pPr>
          </w:p>
        </w:tc>
      </w:tr>
      <w:tr w:rsidR="7F5A8EB2" w14:paraId="6EB56552" w14:textId="77777777" w:rsidTr="7F5A8EB2">
        <w:tc>
          <w:tcPr>
            <w:tcW w:w="1659" w:type="dxa"/>
          </w:tcPr>
          <w:p w14:paraId="18972149" w14:textId="77777777" w:rsidR="7F5A8EB2" w:rsidRDefault="7F5A8EB2" w:rsidP="7F5A8EB2">
            <w:pPr>
              <w:jc w:val="left"/>
            </w:pPr>
            <w:r>
              <w:t xml:space="preserve">Data collection actions </w:t>
            </w:r>
          </w:p>
        </w:tc>
        <w:tc>
          <w:tcPr>
            <w:tcW w:w="2659" w:type="dxa"/>
          </w:tcPr>
          <w:p w14:paraId="574A9E1E" w14:textId="120DDBE3" w:rsidR="4D1A23FB" w:rsidRDefault="4D1A23FB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N/A</w:t>
            </w:r>
          </w:p>
        </w:tc>
        <w:tc>
          <w:tcPr>
            <w:tcW w:w="2707" w:type="dxa"/>
          </w:tcPr>
          <w:p w14:paraId="2CF59B43" w14:textId="35B4B47B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105DBFB4" w14:textId="6FBBE406" w:rsidR="7FF687B9" w:rsidRDefault="7FF687B9" w:rsidP="7F5A8EB2">
            <w:pPr>
              <w:jc w:val="left"/>
            </w:pPr>
            <w:r>
              <w:t>OK</w:t>
            </w:r>
          </w:p>
          <w:p w14:paraId="740E5596" w14:textId="24D6AB65" w:rsidR="7F5A8EB2" w:rsidRDefault="7F5A8EB2" w:rsidP="7F5A8EB2">
            <w:pPr>
              <w:jc w:val="left"/>
              <w:rPr>
                <w:highlight w:val="lightGray"/>
              </w:rPr>
            </w:pPr>
          </w:p>
        </w:tc>
      </w:tr>
      <w:tr w:rsidR="7F5A8EB2" w14:paraId="41B071CA" w14:textId="77777777" w:rsidTr="7F5A8EB2">
        <w:tc>
          <w:tcPr>
            <w:tcW w:w="1659" w:type="dxa"/>
          </w:tcPr>
          <w:p w14:paraId="3181D1D2" w14:textId="77777777" w:rsidR="7F5A8EB2" w:rsidRDefault="7F5A8EB2" w:rsidP="7F5A8EB2">
            <w:pPr>
              <w:jc w:val="left"/>
            </w:pPr>
            <w:r>
              <w:t>Tests outputs</w:t>
            </w:r>
          </w:p>
        </w:tc>
        <w:tc>
          <w:tcPr>
            <w:tcW w:w="2659" w:type="dxa"/>
          </w:tcPr>
          <w:p w14:paraId="274A0EBA" w14:textId="5AD0C8A5" w:rsidR="757F72FD" w:rsidRDefault="757F72FD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N/A</w:t>
            </w:r>
          </w:p>
        </w:tc>
        <w:tc>
          <w:tcPr>
            <w:tcW w:w="2707" w:type="dxa"/>
          </w:tcPr>
          <w:p w14:paraId="1C0201D9" w14:textId="4C31836A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5B138B0D" w14:textId="6FBBE406" w:rsidR="7FF687B9" w:rsidRDefault="7FF687B9" w:rsidP="7F5A8EB2">
            <w:pPr>
              <w:jc w:val="left"/>
            </w:pPr>
            <w:r>
              <w:t>OK</w:t>
            </w:r>
          </w:p>
          <w:p w14:paraId="53BF64A1" w14:textId="53C9DCA7" w:rsidR="7F5A8EB2" w:rsidRDefault="7F5A8EB2" w:rsidP="7F5A8EB2">
            <w:pPr>
              <w:jc w:val="left"/>
              <w:rPr>
                <w:highlight w:val="lightGray"/>
              </w:rPr>
            </w:pPr>
          </w:p>
        </w:tc>
      </w:tr>
      <w:tr w:rsidR="7F5A8EB2" w14:paraId="1F0747CE" w14:textId="77777777" w:rsidTr="7F5A8EB2">
        <w:tc>
          <w:tcPr>
            <w:tcW w:w="1659" w:type="dxa"/>
          </w:tcPr>
          <w:p w14:paraId="396A4072" w14:textId="77777777" w:rsidR="7F5A8EB2" w:rsidRDefault="7F5A8EB2" w:rsidP="7F5A8EB2">
            <w:pPr>
              <w:jc w:val="left"/>
            </w:pPr>
            <w:r>
              <w:t>Assumptions and constraints</w:t>
            </w:r>
          </w:p>
        </w:tc>
        <w:tc>
          <w:tcPr>
            <w:tcW w:w="2659" w:type="dxa"/>
          </w:tcPr>
          <w:p w14:paraId="2E2D1F55" w14:textId="5899CB4D" w:rsidR="71BC8580" w:rsidRDefault="71BC8580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N/A</w:t>
            </w:r>
          </w:p>
        </w:tc>
        <w:tc>
          <w:tcPr>
            <w:tcW w:w="2707" w:type="dxa"/>
          </w:tcPr>
          <w:p w14:paraId="7E173CD5" w14:textId="2BCD84E9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16724E24" w14:textId="6FBBE406" w:rsidR="4E36FA50" w:rsidRDefault="4E36FA50" w:rsidP="7F5A8EB2">
            <w:pPr>
              <w:jc w:val="left"/>
            </w:pPr>
            <w:r>
              <w:t>OK</w:t>
            </w:r>
          </w:p>
          <w:p w14:paraId="2951006E" w14:textId="596BEDEF" w:rsidR="7F5A8EB2" w:rsidRDefault="7F5A8EB2" w:rsidP="7F5A8EB2">
            <w:pPr>
              <w:jc w:val="left"/>
              <w:rPr>
                <w:highlight w:val="lightGray"/>
              </w:rPr>
            </w:pPr>
          </w:p>
        </w:tc>
      </w:tr>
      <w:tr w:rsidR="7F5A8EB2" w14:paraId="78E9F318" w14:textId="77777777" w:rsidTr="7F5A8EB2">
        <w:tc>
          <w:tcPr>
            <w:tcW w:w="1659" w:type="dxa"/>
          </w:tcPr>
          <w:p w14:paraId="2C8B9046" w14:textId="77777777" w:rsidR="7F5A8EB2" w:rsidRDefault="7F5A8EB2" w:rsidP="7F5A8EB2">
            <w:pPr>
              <w:jc w:val="left"/>
            </w:pPr>
            <w:r>
              <w:t>Expected results and criteria</w:t>
            </w:r>
          </w:p>
        </w:tc>
        <w:tc>
          <w:tcPr>
            <w:tcW w:w="2659" w:type="dxa"/>
          </w:tcPr>
          <w:p w14:paraId="18C5F789" w14:textId="2A270C65" w:rsidR="1ECFFA5B" w:rsidRDefault="1ECFFA5B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Profile photo can be seen on the home and profile page.</w:t>
            </w:r>
          </w:p>
        </w:tc>
        <w:tc>
          <w:tcPr>
            <w:tcW w:w="2707" w:type="dxa"/>
          </w:tcPr>
          <w:p w14:paraId="0DD89C41" w14:textId="63E7CBAC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0B34530A" w14:textId="6FBBE406" w:rsidR="4E36FA50" w:rsidRDefault="4E36FA50" w:rsidP="7F5A8EB2">
            <w:pPr>
              <w:jc w:val="left"/>
            </w:pPr>
            <w:r>
              <w:t>OK</w:t>
            </w:r>
          </w:p>
          <w:p w14:paraId="231B5AC9" w14:textId="7EE4CD35" w:rsidR="7F5A8EB2" w:rsidRDefault="7F5A8EB2" w:rsidP="7F5A8EB2">
            <w:pPr>
              <w:jc w:val="left"/>
              <w:rPr>
                <w:highlight w:val="lightGray"/>
              </w:rPr>
            </w:pPr>
          </w:p>
        </w:tc>
      </w:tr>
      <w:tr w:rsidR="7F5A8EB2" w14:paraId="786A5D8E" w14:textId="77777777" w:rsidTr="7F5A8EB2">
        <w:tc>
          <w:tcPr>
            <w:tcW w:w="1659" w:type="dxa"/>
          </w:tcPr>
          <w:p w14:paraId="61304DBA" w14:textId="77777777" w:rsidR="7F5A8EB2" w:rsidRDefault="7F5A8EB2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Test procedure</w:t>
            </w:r>
          </w:p>
        </w:tc>
        <w:tc>
          <w:tcPr>
            <w:tcW w:w="2659" w:type="dxa"/>
          </w:tcPr>
          <w:p w14:paraId="429C73B2" w14:textId="77777777" w:rsidR="7F5A8EB2" w:rsidRDefault="7F5A8EB2" w:rsidP="7F5A8EB2">
            <w:pPr>
              <w:jc w:val="left"/>
              <w:rPr>
                <w:b/>
                <w:bCs/>
                <w:highlight w:val="lightGray"/>
              </w:rPr>
            </w:pPr>
          </w:p>
        </w:tc>
        <w:tc>
          <w:tcPr>
            <w:tcW w:w="2707" w:type="dxa"/>
          </w:tcPr>
          <w:p w14:paraId="5311E8F0" w14:textId="77777777" w:rsidR="7F5A8EB2" w:rsidRDefault="7F5A8EB2" w:rsidP="7F5A8EB2">
            <w:pPr>
              <w:jc w:val="left"/>
              <w:rPr>
                <w:b/>
                <w:bCs/>
                <w:highlight w:val="lightGray"/>
              </w:rPr>
            </w:pPr>
          </w:p>
        </w:tc>
        <w:tc>
          <w:tcPr>
            <w:tcW w:w="2255" w:type="dxa"/>
          </w:tcPr>
          <w:p w14:paraId="08BD742E" w14:textId="6FE93D31" w:rsidR="7F5A8EB2" w:rsidRDefault="7F5A8EB2" w:rsidP="7F5A8EB2">
            <w:pPr>
              <w:jc w:val="left"/>
              <w:rPr>
                <w:b/>
                <w:bCs/>
                <w:highlight w:val="lightGray"/>
              </w:rPr>
            </w:pPr>
          </w:p>
        </w:tc>
      </w:tr>
      <w:tr w:rsidR="7F5A8EB2" w14:paraId="0F14DDA4" w14:textId="77777777" w:rsidTr="7F5A8EB2">
        <w:tc>
          <w:tcPr>
            <w:tcW w:w="1659" w:type="dxa"/>
          </w:tcPr>
          <w:p w14:paraId="5EDBE7A3" w14:textId="77777777" w:rsidR="7F5A8EB2" w:rsidRDefault="7F5A8EB2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Step number</w:t>
            </w:r>
          </w:p>
        </w:tc>
        <w:tc>
          <w:tcPr>
            <w:tcW w:w="2659" w:type="dxa"/>
          </w:tcPr>
          <w:p w14:paraId="15536874" w14:textId="32BCBAF1" w:rsidR="545646E5" w:rsidRDefault="545646E5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Operator actions</w:t>
            </w:r>
          </w:p>
        </w:tc>
        <w:tc>
          <w:tcPr>
            <w:tcW w:w="2707" w:type="dxa"/>
          </w:tcPr>
          <w:p w14:paraId="6A437FAD" w14:textId="77777777" w:rsidR="545646E5" w:rsidRDefault="545646E5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Expected result and evaluation criteria</w:t>
            </w:r>
          </w:p>
          <w:p w14:paraId="71E54623" w14:textId="4B1DC0CC" w:rsidR="7F5A8EB2" w:rsidRDefault="7F5A8EB2" w:rsidP="7F5A8EB2">
            <w:pPr>
              <w:jc w:val="left"/>
              <w:rPr>
                <w:b/>
                <w:bCs/>
                <w:highlight w:val="lightGray"/>
              </w:rPr>
            </w:pPr>
          </w:p>
        </w:tc>
        <w:tc>
          <w:tcPr>
            <w:tcW w:w="2255" w:type="dxa"/>
          </w:tcPr>
          <w:p w14:paraId="1688F0C0" w14:textId="10D1CCFB" w:rsidR="7F5A8EB2" w:rsidRDefault="7F5A8EB2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Result</w:t>
            </w:r>
          </w:p>
        </w:tc>
      </w:tr>
      <w:tr w:rsidR="7F5A8EB2" w14:paraId="2C1BEA44" w14:textId="77777777" w:rsidTr="7F5A8EB2">
        <w:tc>
          <w:tcPr>
            <w:tcW w:w="1659" w:type="dxa"/>
          </w:tcPr>
          <w:p w14:paraId="105CB39A" w14:textId="77777777" w:rsidR="7F5A8EB2" w:rsidRDefault="7F5A8EB2" w:rsidP="7F5A8EB2">
            <w:pPr>
              <w:jc w:val="left"/>
            </w:pPr>
            <w:r>
              <w:t>1</w:t>
            </w:r>
          </w:p>
        </w:tc>
        <w:tc>
          <w:tcPr>
            <w:tcW w:w="2659" w:type="dxa"/>
          </w:tcPr>
          <w:tbl>
            <w:tblPr>
              <w:tblW w:w="0" w:type="auto"/>
              <w:tblLook w:val="00A0" w:firstRow="1" w:lastRow="0" w:firstColumn="1" w:lastColumn="0" w:noHBand="0" w:noVBand="0"/>
            </w:tblPr>
            <w:tblGrid>
              <w:gridCol w:w="2370"/>
            </w:tblGrid>
            <w:tr w:rsidR="7F5A8EB2" w14:paraId="34DB86F9" w14:textId="77777777" w:rsidTr="7F5A8EB2">
              <w:tc>
                <w:tcPr>
                  <w:tcW w:w="2445" w:type="dxa"/>
                </w:tcPr>
                <w:p w14:paraId="13BDA2DC" w14:textId="37D390D7" w:rsidR="7F5A8EB2" w:rsidRDefault="7F5A8EB2" w:rsidP="7F5A8EB2">
                  <w:pPr>
                    <w:jc w:val="left"/>
                  </w:pPr>
                  <w:r w:rsidRPr="7F5A8EB2">
                    <w:rPr>
                      <w:rFonts w:eastAsia="Cambria" w:cs="Cambria"/>
                      <w:szCs w:val="22"/>
                    </w:rPr>
                    <w:t>The user opens the home page.</w:t>
                  </w:r>
                </w:p>
              </w:tc>
            </w:tr>
          </w:tbl>
          <w:p w14:paraId="755EEA53" w14:textId="2D9A9FE0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707" w:type="dxa"/>
          </w:tcPr>
          <w:tbl>
            <w:tblPr>
              <w:tblW w:w="0" w:type="auto"/>
              <w:tblLook w:val="00A0" w:firstRow="1" w:lastRow="0" w:firstColumn="1" w:lastColumn="0" w:noHBand="0" w:noVBand="0"/>
            </w:tblPr>
            <w:tblGrid>
              <w:gridCol w:w="2416"/>
            </w:tblGrid>
            <w:tr w:rsidR="7F5A8EB2" w14:paraId="3F019BD5" w14:textId="77777777" w:rsidTr="7F5A8EB2">
              <w:tc>
                <w:tcPr>
                  <w:tcW w:w="2490" w:type="dxa"/>
                </w:tcPr>
                <w:p w14:paraId="387E9A30" w14:textId="3889D6B2" w:rsidR="7F5A8EB2" w:rsidRDefault="7F5A8EB2" w:rsidP="7F5A8EB2">
                  <w:pPr>
                    <w:jc w:val="left"/>
                  </w:pPr>
                  <w:r w:rsidRPr="7F5A8EB2">
                    <w:rPr>
                      <w:rFonts w:eastAsia="Cambria" w:cs="Cambria"/>
                      <w:szCs w:val="22"/>
                    </w:rPr>
                    <w:t>Products appear in home page, search bar appears in the top right corner of the frame, product categories and user profile photo appear on the side bar.</w:t>
                  </w:r>
                </w:p>
                <w:p w14:paraId="750BE1B9" w14:textId="53F8337B" w:rsidR="7F5A8EB2" w:rsidRDefault="7F5A8EB2" w:rsidP="7F5A8EB2">
                  <w:pPr>
                    <w:jc w:val="left"/>
                    <w:rPr>
                      <w:rFonts w:eastAsia="Cambria" w:cs="Cambria"/>
                      <w:szCs w:val="22"/>
                    </w:rPr>
                  </w:pPr>
                </w:p>
              </w:tc>
            </w:tr>
          </w:tbl>
          <w:p w14:paraId="0C89CB7A" w14:textId="6FE93D31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255" w:type="dxa"/>
          </w:tcPr>
          <w:p w14:paraId="7B83DA66" w14:textId="6FBBE406" w:rsidR="1F88D762" w:rsidRDefault="1F88D762" w:rsidP="7F5A8EB2">
            <w:pPr>
              <w:jc w:val="left"/>
            </w:pPr>
            <w:r>
              <w:t>OK</w:t>
            </w:r>
          </w:p>
          <w:p w14:paraId="648C4D53" w14:textId="28DE1F63" w:rsidR="7F5A8EB2" w:rsidRDefault="7F5A8EB2" w:rsidP="7F5A8EB2">
            <w:pPr>
              <w:jc w:val="left"/>
              <w:rPr>
                <w:highlight w:val="lightGray"/>
              </w:rPr>
            </w:pPr>
          </w:p>
        </w:tc>
      </w:tr>
      <w:tr w:rsidR="7F5A8EB2" w14:paraId="0DB1CA31" w14:textId="77777777" w:rsidTr="7F5A8EB2">
        <w:tc>
          <w:tcPr>
            <w:tcW w:w="1659" w:type="dxa"/>
          </w:tcPr>
          <w:p w14:paraId="56573E5B" w14:textId="1DA8FDFC" w:rsidR="361D21E0" w:rsidRDefault="361D21E0" w:rsidP="7F5A8EB2">
            <w:pPr>
              <w:jc w:val="left"/>
            </w:pPr>
            <w:r>
              <w:t>2</w:t>
            </w:r>
          </w:p>
        </w:tc>
        <w:tc>
          <w:tcPr>
            <w:tcW w:w="2659" w:type="dxa"/>
          </w:tcPr>
          <w:p w14:paraId="65CE05B6" w14:textId="05F12E8B" w:rsidR="361D21E0" w:rsidRDefault="361D21E0" w:rsidP="7F5A8EB2">
            <w:pPr>
              <w:spacing w:line="257" w:lineRule="auto"/>
              <w:jc w:val="left"/>
            </w:pPr>
            <w:r w:rsidRPr="7F5A8EB2">
              <w:rPr>
                <w:rFonts w:eastAsia="Cambria" w:cs="Cambria"/>
                <w:szCs w:val="22"/>
              </w:rPr>
              <w:t>The user clicks the profile button.</w:t>
            </w:r>
          </w:p>
          <w:p w14:paraId="2F4EAE8E" w14:textId="01EA1984" w:rsidR="7F5A8EB2" w:rsidRDefault="7F5A8EB2" w:rsidP="7F5A8EB2">
            <w:pPr>
              <w:jc w:val="left"/>
              <w:rPr>
                <w:highlight w:val="lightGray"/>
              </w:rPr>
            </w:pPr>
          </w:p>
        </w:tc>
        <w:tc>
          <w:tcPr>
            <w:tcW w:w="2707" w:type="dxa"/>
          </w:tcPr>
          <w:p w14:paraId="0779BA5F" w14:textId="4AE78102" w:rsidR="361D21E0" w:rsidRDefault="361D21E0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The profile page appears.</w:t>
            </w:r>
          </w:p>
        </w:tc>
        <w:tc>
          <w:tcPr>
            <w:tcW w:w="2255" w:type="dxa"/>
          </w:tcPr>
          <w:p w14:paraId="595FEF88" w14:textId="7B15951F" w:rsidR="1F88D762" w:rsidRDefault="1F88D762" w:rsidP="7F5A8EB2">
            <w:pPr>
              <w:jc w:val="left"/>
            </w:pPr>
            <w:r>
              <w:t>OK</w:t>
            </w:r>
          </w:p>
          <w:p w14:paraId="6823BEDE" w14:textId="7BC2251A" w:rsidR="7F5A8EB2" w:rsidRDefault="7F5A8EB2" w:rsidP="7F5A8EB2">
            <w:pPr>
              <w:jc w:val="left"/>
              <w:rPr>
                <w:highlight w:val="lightGray"/>
              </w:rPr>
            </w:pPr>
          </w:p>
        </w:tc>
      </w:tr>
    </w:tbl>
    <w:p w14:paraId="4BB5A8D7" w14:textId="73D11E10" w:rsidR="7F5A8EB2" w:rsidRDefault="7F5A8EB2" w:rsidP="7F5A8EB2"/>
    <w:p w14:paraId="3BE3A4E9" w14:textId="44F9C957" w:rsidR="7F5A8EB2" w:rsidRDefault="7F5A8EB2" w:rsidP="7F5A8EB2"/>
    <w:p w14:paraId="09EFE1A6" w14:textId="77777777" w:rsidR="00EF091F" w:rsidRDefault="00EF091F" w:rsidP="7F5A8EB2"/>
    <w:p w14:paraId="53F1F97A" w14:textId="77777777" w:rsidR="00EF091F" w:rsidRDefault="00EF091F" w:rsidP="7F5A8EB2"/>
    <w:p w14:paraId="6D4AA302" w14:textId="77777777" w:rsidR="00EF091F" w:rsidRDefault="00EF091F" w:rsidP="7F5A8EB2"/>
    <w:p w14:paraId="6B500078" w14:textId="77777777" w:rsidR="00EF091F" w:rsidRDefault="00EF091F" w:rsidP="7F5A8EB2"/>
    <w:p w14:paraId="5F28822B" w14:textId="77777777" w:rsidR="00EF091F" w:rsidRDefault="00EF091F" w:rsidP="7F5A8EB2"/>
    <w:p w14:paraId="6F7D1E53" w14:textId="77777777" w:rsidR="00EF091F" w:rsidRDefault="00EF091F" w:rsidP="7F5A8EB2"/>
    <w:p w14:paraId="01301748" w14:textId="77777777" w:rsidR="00EF091F" w:rsidRDefault="00EF091F" w:rsidP="7F5A8EB2"/>
    <w:p w14:paraId="04E21418" w14:textId="77777777" w:rsidR="00EF091F" w:rsidRDefault="00EF091F" w:rsidP="7F5A8EB2"/>
    <w:p w14:paraId="5B5CC8CE" w14:textId="4C92945E" w:rsidR="31699264" w:rsidRPr="00EF091F" w:rsidRDefault="31699264" w:rsidP="7F5A8EB2">
      <w:pPr>
        <w:rPr>
          <w:b/>
          <w:bCs/>
        </w:rPr>
      </w:pPr>
      <w:r w:rsidRPr="00EF091F">
        <w:rPr>
          <w:b/>
          <w:bCs/>
        </w:rPr>
        <w:t>OK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46"/>
        <w:gridCol w:w="2595"/>
        <w:gridCol w:w="2628"/>
        <w:gridCol w:w="2185"/>
      </w:tblGrid>
      <w:tr w:rsidR="7F5A8EB2" w14:paraId="10EA455A" w14:textId="77777777" w:rsidTr="7F5A8EB2">
        <w:tc>
          <w:tcPr>
            <w:tcW w:w="1659" w:type="dxa"/>
          </w:tcPr>
          <w:p w14:paraId="3FF8AEA3" w14:textId="77777777" w:rsidR="7F5A8EB2" w:rsidRDefault="7F5A8EB2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Test ID</w:t>
            </w:r>
          </w:p>
        </w:tc>
        <w:tc>
          <w:tcPr>
            <w:tcW w:w="2659" w:type="dxa"/>
          </w:tcPr>
          <w:p w14:paraId="351563A1" w14:textId="6801DA82" w:rsidR="30963037" w:rsidRDefault="30963037" w:rsidP="7F5A8EB2">
            <w:pPr>
              <w:jc w:val="left"/>
            </w:pPr>
            <w:r w:rsidRPr="7F5A8EB2">
              <w:rPr>
                <w:rFonts w:eastAsia="Cambria" w:cs="Cambria"/>
                <w:b/>
                <w:bCs/>
                <w:szCs w:val="22"/>
              </w:rPr>
              <w:t>Test-010</w:t>
            </w:r>
          </w:p>
        </w:tc>
        <w:tc>
          <w:tcPr>
            <w:tcW w:w="2707" w:type="dxa"/>
          </w:tcPr>
          <w:p w14:paraId="5F41ADF8" w14:textId="77777777" w:rsidR="7F5A8EB2" w:rsidRDefault="7F5A8EB2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Comment</w:t>
            </w:r>
          </w:p>
        </w:tc>
        <w:tc>
          <w:tcPr>
            <w:tcW w:w="2255" w:type="dxa"/>
          </w:tcPr>
          <w:p w14:paraId="152F776C" w14:textId="77777777" w:rsidR="7F5A8EB2" w:rsidRDefault="7F5A8EB2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Decision</w:t>
            </w:r>
          </w:p>
        </w:tc>
      </w:tr>
      <w:tr w:rsidR="7F5A8EB2" w14:paraId="684DAEF8" w14:textId="77777777" w:rsidTr="7F5A8EB2">
        <w:tc>
          <w:tcPr>
            <w:tcW w:w="1659" w:type="dxa"/>
          </w:tcPr>
          <w:p w14:paraId="0AC9A6A3" w14:textId="77777777" w:rsidR="7F5A8EB2" w:rsidRDefault="7F5A8EB2" w:rsidP="7F5A8EB2">
            <w:pPr>
              <w:jc w:val="left"/>
            </w:pPr>
            <w:r>
              <w:t>Test description</w:t>
            </w:r>
          </w:p>
        </w:tc>
        <w:tc>
          <w:tcPr>
            <w:tcW w:w="2659" w:type="dxa"/>
          </w:tcPr>
          <w:p w14:paraId="1192C7E4" w14:textId="0CDF4F62" w:rsidR="25337BBD" w:rsidRDefault="25337BBD" w:rsidP="7F5A8EB2">
            <w:pPr>
              <w:spacing w:line="257" w:lineRule="auto"/>
            </w:pPr>
            <w:r w:rsidRPr="7F5A8EB2">
              <w:rPr>
                <w:rFonts w:eastAsia="Cambria" w:cs="Cambria"/>
                <w:color w:val="000000" w:themeColor="text1"/>
                <w:szCs w:val="22"/>
              </w:rPr>
              <w:t>In OzU-G user can change personal information.</w:t>
            </w:r>
          </w:p>
          <w:p w14:paraId="11484602" w14:textId="0CDF4F62" w:rsidR="7F5A8EB2" w:rsidRDefault="7F5A8EB2" w:rsidP="7F5A8EB2">
            <w:pPr>
              <w:jc w:val="left"/>
            </w:pPr>
          </w:p>
        </w:tc>
        <w:tc>
          <w:tcPr>
            <w:tcW w:w="2707" w:type="dxa"/>
          </w:tcPr>
          <w:p w14:paraId="05C3A257" w14:textId="77777777" w:rsidR="7F5A8EB2" w:rsidRDefault="7F5A8EB2" w:rsidP="7F5A8EB2">
            <w:pPr>
              <w:jc w:val="left"/>
            </w:pPr>
          </w:p>
        </w:tc>
        <w:tc>
          <w:tcPr>
            <w:tcW w:w="2255" w:type="dxa"/>
          </w:tcPr>
          <w:p w14:paraId="3DEEDD6B" w14:textId="74E84A15" w:rsidR="565859D0" w:rsidRDefault="565859D0" w:rsidP="7F5A8EB2">
            <w:pPr>
              <w:jc w:val="left"/>
            </w:pPr>
            <w:r>
              <w:t>OK</w:t>
            </w:r>
          </w:p>
        </w:tc>
      </w:tr>
      <w:tr w:rsidR="7F5A8EB2" w14:paraId="11A342F4" w14:textId="77777777" w:rsidTr="7F5A8EB2">
        <w:tc>
          <w:tcPr>
            <w:tcW w:w="1659" w:type="dxa"/>
          </w:tcPr>
          <w:p w14:paraId="202C7808" w14:textId="77777777" w:rsidR="7F5A8EB2" w:rsidRDefault="7F5A8EB2" w:rsidP="7F5A8EB2">
            <w:pPr>
              <w:jc w:val="left"/>
            </w:pPr>
            <w:r>
              <w:t>Verified Requirement</w:t>
            </w:r>
          </w:p>
        </w:tc>
        <w:tc>
          <w:tcPr>
            <w:tcW w:w="2659" w:type="dxa"/>
          </w:tcPr>
          <w:tbl>
            <w:tblPr>
              <w:tblW w:w="0" w:type="auto"/>
              <w:tblLook w:val="00A0" w:firstRow="1" w:lastRow="0" w:firstColumn="1" w:lastColumn="0" w:noHBand="0" w:noVBand="0"/>
            </w:tblPr>
            <w:tblGrid>
              <w:gridCol w:w="2379"/>
            </w:tblGrid>
            <w:tr w:rsidR="7F5A8EB2" w14:paraId="22B6A9C4" w14:textId="77777777" w:rsidTr="7F5A8EB2">
              <w:tc>
                <w:tcPr>
                  <w:tcW w:w="2445" w:type="dxa"/>
                </w:tcPr>
                <w:p w14:paraId="184613C5" w14:textId="0F4C1359" w:rsidR="7F5A8EB2" w:rsidRDefault="7F5A8EB2" w:rsidP="7F5A8EB2">
                  <w:pPr>
                    <w:jc w:val="left"/>
                  </w:pPr>
                  <w:r w:rsidRPr="7F5A8EB2">
                    <w:rPr>
                      <w:rFonts w:eastAsia="Cambria" w:cs="Cambria"/>
                      <w:szCs w:val="22"/>
                    </w:rPr>
                    <w:t>SRS-OzU-G-010.1</w:t>
                  </w:r>
                </w:p>
              </w:tc>
            </w:tr>
          </w:tbl>
          <w:p w14:paraId="5547E7AE" w14:textId="77A1D582" w:rsidR="7F5A8EB2" w:rsidRDefault="7F5A8EB2" w:rsidP="7F5A8EB2">
            <w:pPr>
              <w:jc w:val="left"/>
            </w:pPr>
          </w:p>
        </w:tc>
        <w:tc>
          <w:tcPr>
            <w:tcW w:w="2707" w:type="dxa"/>
          </w:tcPr>
          <w:p w14:paraId="493A2155" w14:textId="3E3C5512" w:rsidR="6CD915C3" w:rsidRDefault="6CD915C3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Inspection</w:t>
            </w:r>
          </w:p>
        </w:tc>
        <w:tc>
          <w:tcPr>
            <w:tcW w:w="2255" w:type="dxa"/>
          </w:tcPr>
          <w:p w14:paraId="0FD51052" w14:textId="7A9F3FB6" w:rsidR="565859D0" w:rsidRDefault="565859D0" w:rsidP="7F5A8EB2">
            <w:pPr>
              <w:jc w:val="left"/>
            </w:pPr>
            <w:r>
              <w:t>OK</w:t>
            </w:r>
          </w:p>
        </w:tc>
      </w:tr>
      <w:tr w:rsidR="7F5A8EB2" w14:paraId="15FEDB20" w14:textId="77777777" w:rsidTr="7F5A8EB2">
        <w:tc>
          <w:tcPr>
            <w:tcW w:w="1659" w:type="dxa"/>
          </w:tcPr>
          <w:p w14:paraId="30F555DF" w14:textId="77777777" w:rsidR="7F5A8EB2" w:rsidRDefault="7F5A8EB2" w:rsidP="7F5A8EB2">
            <w:pPr>
              <w:jc w:val="left"/>
            </w:pPr>
            <w:r>
              <w:t>Initial conditions</w:t>
            </w:r>
          </w:p>
        </w:tc>
        <w:tc>
          <w:tcPr>
            <w:tcW w:w="2659" w:type="dxa"/>
          </w:tcPr>
          <w:tbl>
            <w:tblPr>
              <w:tblW w:w="0" w:type="auto"/>
              <w:tblLook w:val="00A0" w:firstRow="1" w:lastRow="0" w:firstColumn="1" w:lastColumn="0" w:noHBand="0" w:noVBand="0"/>
            </w:tblPr>
            <w:tblGrid>
              <w:gridCol w:w="2379"/>
            </w:tblGrid>
            <w:tr w:rsidR="7F5A8EB2" w14:paraId="673F1BB5" w14:textId="77777777" w:rsidTr="7F5A8EB2">
              <w:tc>
                <w:tcPr>
                  <w:tcW w:w="2445" w:type="dxa"/>
                </w:tcPr>
                <w:p w14:paraId="40F45F63" w14:textId="759484E6" w:rsidR="7F5A8EB2" w:rsidRDefault="7F5A8EB2" w:rsidP="7F5A8EB2">
                  <w:pPr>
                    <w:jc w:val="left"/>
                  </w:pPr>
                  <w:r w:rsidRPr="7F5A8EB2">
                    <w:rPr>
                      <w:rFonts w:eastAsia="Cambria" w:cs="Cambria"/>
                      <w:szCs w:val="22"/>
                    </w:rPr>
                    <w:t>OzU-G started and idle, home page should open successfully.</w:t>
                  </w:r>
                </w:p>
              </w:tc>
            </w:tr>
          </w:tbl>
          <w:p w14:paraId="6693D464" w14:textId="7ECD8D45" w:rsidR="7F5A8EB2" w:rsidRDefault="7F5A8EB2" w:rsidP="7F5A8EB2">
            <w:pPr>
              <w:jc w:val="left"/>
            </w:pPr>
          </w:p>
        </w:tc>
        <w:tc>
          <w:tcPr>
            <w:tcW w:w="2707" w:type="dxa"/>
          </w:tcPr>
          <w:p w14:paraId="1B020D92" w14:textId="7218D211" w:rsidR="7F5A8EB2" w:rsidRDefault="7F5A8EB2" w:rsidP="7F5A8EB2">
            <w:pPr>
              <w:jc w:val="left"/>
            </w:pPr>
          </w:p>
        </w:tc>
        <w:tc>
          <w:tcPr>
            <w:tcW w:w="2255" w:type="dxa"/>
          </w:tcPr>
          <w:p w14:paraId="03788827" w14:textId="1C9A157C" w:rsidR="689A2C1D" w:rsidRDefault="689A2C1D" w:rsidP="7F5A8EB2">
            <w:pPr>
              <w:jc w:val="left"/>
            </w:pPr>
            <w:r>
              <w:t>OK</w:t>
            </w:r>
          </w:p>
        </w:tc>
      </w:tr>
      <w:tr w:rsidR="7F5A8EB2" w14:paraId="7EA63FEB" w14:textId="77777777" w:rsidTr="7F5A8EB2">
        <w:tc>
          <w:tcPr>
            <w:tcW w:w="1659" w:type="dxa"/>
          </w:tcPr>
          <w:p w14:paraId="26375603" w14:textId="06B12B6E" w:rsidR="7F5A8EB2" w:rsidRDefault="7F5A8EB2" w:rsidP="7F5A8EB2">
            <w:pPr>
              <w:jc w:val="left"/>
            </w:pPr>
            <w:r>
              <w:t>Tests inputs</w:t>
            </w:r>
          </w:p>
        </w:tc>
        <w:tc>
          <w:tcPr>
            <w:tcW w:w="2659" w:type="dxa"/>
          </w:tcPr>
          <w:p w14:paraId="10238621" w14:textId="35C4C80C" w:rsidR="3234BBEC" w:rsidRDefault="3234BBEC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N/A</w:t>
            </w:r>
          </w:p>
        </w:tc>
        <w:tc>
          <w:tcPr>
            <w:tcW w:w="2707" w:type="dxa"/>
          </w:tcPr>
          <w:p w14:paraId="46ACBEE9" w14:textId="7F5A8B2F" w:rsidR="7F5A8EB2" w:rsidRDefault="7F5A8EB2" w:rsidP="7F5A8EB2">
            <w:pPr>
              <w:jc w:val="left"/>
            </w:pPr>
          </w:p>
        </w:tc>
        <w:tc>
          <w:tcPr>
            <w:tcW w:w="2255" w:type="dxa"/>
          </w:tcPr>
          <w:p w14:paraId="4E3A4181" w14:textId="6D61FC0A" w:rsidR="689A2C1D" w:rsidRDefault="689A2C1D" w:rsidP="7F5A8EB2">
            <w:pPr>
              <w:jc w:val="left"/>
            </w:pPr>
            <w:r>
              <w:t>OK</w:t>
            </w:r>
          </w:p>
        </w:tc>
      </w:tr>
      <w:tr w:rsidR="7F5A8EB2" w14:paraId="5D16836E" w14:textId="77777777" w:rsidTr="7F5A8EB2">
        <w:tc>
          <w:tcPr>
            <w:tcW w:w="1659" w:type="dxa"/>
          </w:tcPr>
          <w:p w14:paraId="06066299" w14:textId="77777777" w:rsidR="7F5A8EB2" w:rsidRDefault="7F5A8EB2" w:rsidP="7F5A8EB2">
            <w:pPr>
              <w:jc w:val="left"/>
            </w:pPr>
            <w:r>
              <w:t xml:space="preserve">Data collection actions </w:t>
            </w:r>
          </w:p>
        </w:tc>
        <w:tc>
          <w:tcPr>
            <w:tcW w:w="2659" w:type="dxa"/>
          </w:tcPr>
          <w:p w14:paraId="23FEAE1B" w14:textId="2154D67A" w:rsidR="7763ED99" w:rsidRDefault="7763ED99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N/A</w:t>
            </w:r>
          </w:p>
        </w:tc>
        <w:tc>
          <w:tcPr>
            <w:tcW w:w="2707" w:type="dxa"/>
          </w:tcPr>
          <w:p w14:paraId="4132D323" w14:textId="14C8A8AB" w:rsidR="7F5A8EB2" w:rsidRDefault="7F5A8EB2" w:rsidP="7F5A8EB2">
            <w:pPr>
              <w:jc w:val="left"/>
            </w:pPr>
          </w:p>
        </w:tc>
        <w:tc>
          <w:tcPr>
            <w:tcW w:w="2255" w:type="dxa"/>
          </w:tcPr>
          <w:p w14:paraId="5CE34BBA" w14:textId="00EC2A31" w:rsidR="32B2955A" w:rsidRDefault="32B2955A" w:rsidP="7F5A8EB2">
            <w:pPr>
              <w:jc w:val="left"/>
            </w:pPr>
            <w:r>
              <w:t>OK</w:t>
            </w:r>
          </w:p>
        </w:tc>
      </w:tr>
      <w:tr w:rsidR="7F5A8EB2" w14:paraId="538AAC17" w14:textId="77777777" w:rsidTr="7F5A8EB2">
        <w:tc>
          <w:tcPr>
            <w:tcW w:w="1659" w:type="dxa"/>
          </w:tcPr>
          <w:p w14:paraId="3EF19F1D" w14:textId="77777777" w:rsidR="7F5A8EB2" w:rsidRDefault="7F5A8EB2" w:rsidP="7F5A8EB2">
            <w:pPr>
              <w:jc w:val="left"/>
            </w:pPr>
            <w:r>
              <w:t>Tests outputs</w:t>
            </w:r>
          </w:p>
        </w:tc>
        <w:tc>
          <w:tcPr>
            <w:tcW w:w="2659" w:type="dxa"/>
          </w:tcPr>
          <w:p w14:paraId="6470EB75" w14:textId="1BF2D342" w:rsidR="50DF1102" w:rsidRDefault="50DF1102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N/A</w:t>
            </w:r>
          </w:p>
        </w:tc>
        <w:tc>
          <w:tcPr>
            <w:tcW w:w="2707" w:type="dxa"/>
          </w:tcPr>
          <w:p w14:paraId="2DEF0DFD" w14:textId="354FC20E" w:rsidR="7F5A8EB2" w:rsidRDefault="7F5A8EB2" w:rsidP="7F5A8EB2">
            <w:pPr>
              <w:jc w:val="left"/>
            </w:pPr>
          </w:p>
        </w:tc>
        <w:tc>
          <w:tcPr>
            <w:tcW w:w="2255" w:type="dxa"/>
          </w:tcPr>
          <w:p w14:paraId="30E960B3" w14:textId="255BD019" w:rsidR="32B2955A" w:rsidRDefault="32B2955A" w:rsidP="7F5A8EB2">
            <w:pPr>
              <w:jc w:val="left"/>
            </w:pPr>
            <w:r>
              <w:t>OK</w:t>
            </w:r>
          </w:p>
        </w:tc>
      </w:tr>
      <w:tr w:rsidR="7F5A8EB2" w14:paraId="06C866E0" w14:textId="77777777" w:rsidTr="7F5A8EB2">
        <w:tc>
          <w:tcPr>
            <w:tcW w:w="1659" w:type="dxa"/>
          </w:tcPr>
          <w:p w14:paraId="3D14C9BC" w14:textId="77777777" w:rsidR="7F5A8EB2" w:rsidRDefault="7F5A8EB2" w:rsidP="7F5A8EB2">
            <w:pPr>
              <w:jc w:val="left"/>
            </w:pPr>
            <w:r>
              <w:t>Assumptions and constraints</w:t>
            </w:r>
          </w:p>
        </w:tc>
        <w:tc>
          <w:tcPr>
            <w:tcW w:w="2659" w:type="dxa"/>
          </w:tcPr>
          <w:p w14:paraId="738D60C7" w14:textId="3820803C" w:rsidR="4E32FC32" w:rsidRDefault="4E32FC32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N/A</w:t>
            </w:r>
          </w:p>
        </w:tc>
        <w:tc>
          <w:tcPr>
            <w:tcW w:w="2707" w:type="dxa"/>
          </w:tcPr>
          <w:p w14:paraId="18F91E8C" w14:textId="1A5DA93A" w:rsidR="7F5A8EB2" w:rsidRDefault="7F5A8EB2" w:rsidP="7F5A8EB2">
            <w:pPr>
              <w:jc w:val="left"/>
            </w:pPr>
          </w:p>
        </w:tc>
        <w:tc>
          <w:tcPr>
            <w:tcW w:w="2255" w:type="dxa"/>
          </w:tcPr>
          <w:p w14:paraId="5B1265A8" w14:textId="221D77FE" w:rsidR="26B0F1A0" w:rsidRDefault="26B0F1A0" w:rsidP="7F5A8EB2">
            <w:pPr>
              <w:jc w:val="left"/>
            </w:pPr>
            <w:r>
              <w:t>OK</w:t>
            </w:r>
          </w:p>
        </w:tc>
      </w:tr>
      <w:tr w:rsidR="7F5A8EB2" w14:paraId="0CEC8FAC" w14:textId="77777777" w:rsidTr="7F5A8EB2">
        <w:tc>
          <w:tcPr>
            <w:tcW w:w="1659" w:type="dxa"/>
          </w:tcPr>
          <w:p w14:paraId="1EB89E7C" w14:textId="77777777" w:rsidR="7F5A8EB2" w:rsidRDefault="7F5A8EB2" w:rsidP="7F5A8EB2">
            <w:pPr>
              <w:jc w:val="left"/>
            </w:pPr>
            <w:r>
              <w:t>Expected results and criteria</w:t>
            </w:r>
          </w:p>
        </w:tc>
        <w:tc>
          <w:tcPr>
            <w:tcW w:w="2659" w:type="dxa"/>
          </w:tcPr>
          <w:p w14:paraId="72AF7748" w14:textId="427583DB" w:rsidR="62F82D54" w:rsidRDefault="62F82D54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User info can be viewed and changed.</w:t>
            </w:r>
          </w:p>
        </w:tc>
        <w:tc>
          <w:tcPr>
            <w:tcW w:w="2707" w:type="dxa"/>
          </w:tcPr>
          <w:p w14:paraId="72C176FC" w14:textId="5C03EF7D" w:rsidR="7F5A8EB2" w:rsidRDefault="7F5A8EB2" w:rsidP="7F5A8EB2">
            <w:pPr>
              <w:jc w:val="left"/>
            </w:pPr>
          </w:p>
        </w:tc>
        <w:tc>
          <w:tcPr>
            <w:tcW w:w="2255" w:type="dxa"/>
          </w:tcPr>
          <w:p w14:paraId="6292F9C8" w14:textId="17671B95" w:rsidR="77235095" w:rsidRDefault="77235095" w:rsidP="7F5A8EB2">
            <w:pPr>
              <w:jc w:val="left"/>
            </w:pPr>
            <w:r>
              <w:t>OK</w:t>
            </w:r>
          </w:p>
        </w:tc>
      </w:tr>
      <w:tr w:rsidR="7F5A8EB2" w14:paraId="54B86E96" w14:textId="77777777" w:rsidTr="7F5A8EB2">
        <w:tc>
          <w:tcPr>
            <w:tcW w:w="1659" w:type="dxa"/>
          </w:tcPr>
          <w:p w14:paraId="76EE4DCD" w14:textId="77777777" w:rsidR="7F5A8EB2" w:rsidRDefault="7F5A8EB2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Test procedure</w:t>
            </w:r>
          </w:p>
        </w:tc>
        <w:tc>
          <w:tcPr>
            <w:tcW w:w="2659" w:type="dxa"/>
          </w:tcPr>
          <w:p w14:paraId="2DED248D" w14:textId="77777777" w:rsidR="7F5A8EB2" w:rsidRDefault="7F5A8EB2" w:rsidP="7F5A8EB2">
            <w:pPr>
              <w:jc w:val="left"/>
              <w:rPr>
                <w:b/>
                <w:bCs/>
              </w:rPr>
            </w:pPr>
          </w:p>
        </w:tc>
        <w:tc>
          <w:tcPr>
            <w:tcW w:w="2707" w:type="dxa"/>
          </w:tcPr>
          <w:p w14:paraId="098C0EF5" w14:textId="77777777" w:rsidR="7F5A8EB2" w:rsidRDefault="7F5A8EB2" w:rsidP="7F5A8EB2">
            <w:pPr>
              <w:jc w:val="left"/>
              <w:rPr>
                <w:b/>
                <w:bCs/>
              </w:rPr>
            </w:pPr>
          </w:p>
        </w:tc>
        <w:tc>
          <w:tcPr>
            <w:tcW w:w="2255" w:type="dxa"/>
          </w:tcPr>
          <w:p w14:paraId="074C4D8A" w14:textId="77777777" w:rsidR="7F5A8EB2" w:rsidRDefault="7F5A8EB2" w:rsidP="7F5A8EB2">
            <w:pPr>
              <w:jc w:val="left"/>
              <w:rPr>
                <w:b/>
                <w:bCs/>
              </w:rPr>
            </w:pPr>
          </w:p>
        </w:tc>
      </w:tr>
      <w:tr w:rsidR="7F5A8EB2" w14:paraId="2BEF3129" w14:textId="77777777" w:rsidTr="7F5A8EB2">
        <w:tc>
          <w:tcPr>
            <w:tcW w:w="1659" w:type="dxa"/>
          </w:tcPr>
          <w:p w14:paraId="42DCB800" w14:textId="77777777" w:rsidR="7F5A8EB2" w:rsidRDefault="7F5A8EB2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Step number</w:t>
            </w:r>
          </w:p>
        </w:tc>
        <w:tc>
          <w:tcPr>
            <w:tcW w:w="2659" w:type="dxa"/>
          </w:tcPr>
          <w:p w14:paraId="13446A04" w14:textId="77777777" w:rsidR="7F5A8EB2" w:rsidRDefault="7F5A8EB2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Operator actions</w:t>
            </w:r>
          </w:p>
        </w:tc>
        <w:tc>
          <w:tcPr>
            <w:tcW w:w="2707" w:type="dxa"/>
          </w:tcPr>
          <w:p w14:paraId="50675BBF" w14:textId="77777777" w:rsidR="7F5A8EB2" w:rsidRDefault="7F5A8EB2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Expected result and evaluation criteria</w:t>
            </w:r>
          </w:p>
        </w:tc>
        <w:tc>
          <w:tcPr>
            <w:tcW w:w="2255" w:type="dxa"/>
          </w:tcPr>
          <w:p w14:paraId="25AF3456" w14:textId="77777777" w:rsidR="7F5A8EB2" w:rsidRDefault="7F5A8EB2" w:rsidP="7F5A8EB2">
            <w:pPr>
              <w:jc w:val="left"/>
              <w:rPr>
                <w:b/>
                <w:bCs/>
              </w:rPr>
            </w:pPr>
            <w:r w:rsidRPr="7F5A8EB2">
              <w:rPr>
                <w:b/>
                <w:bCs/>
              </w:rPr>
              <w:t>Result</w:t>
            </w:r>
          </w:p>
        </w:tc>
      </w:tr>
      <w:tr w:rsidR="7F5A8EB2" w14:paraId="28B4E530" w14:textId="77777777" w:rsidTr="7F5A8EB2">
        <w:tc>
          <w:tcPr>
            <w:tcW w:w="1659" w:type="dxa"/>
          </w:tcPr>
          <w:p w14:paraId="5239AB5A" w14:textId="77777777" w:rsidR="7F5A8EB2" w:rsidRDefault="7F5A8EB2" w:rsidP="7F5A8EB2">
            <w:pPr>
              <w:jc w:val="left"/>
            </w:pPr>
            <w:r>
              <w:t>1</w:t>
            </w:r>
          </w:p>
        </w:tc>
        <w:tc>
          <w:tcPr>
            <w:tcW w:w="2659" w:type="dxa"/>
          </w:tcPr>
          <w:p w14:paraId="76C554DF" w14:textId="7E6867B8" w:rsidR="337EFE4E" w:rsidRDefault="337EFE4E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The user opens the home page.</w:t>
            </w:r>
          </w:p>
        </w:tc>
        <w:tc>
          <w:tcPr>
            <w:tcW w:w="2707" w:type="dxa"/>
          </w:tcPr>
          <w:tbl>
            <w:tblPr>
              <w:tblW w:w="0" w:type="auto"/>
              <w:tblLook w:val="00A0" w:firstRow="1" w:lastRow="0" w:firstColumn="1" w:lastColumn="0" w:noHBand="0" w:noVBand="0"/>
            </w:tblPr>
            <w:tblGrid>
              <w:gridCol w:w="2412"/>
            </w:tblGrid>
            <w:tr w:rsidR="7F5A8EB2" w14:paraId="1554DB5F" w14:textId="77777777" w:rsidTr="7F5A8EB2">
              <w:tc>
                <w:tcPr>
                  <w:tcW w:w="2490" w:type="dxa"/>
                </w:tcPr>
                <w:p w14:paraId="30E3755E" w14:textId="0B04EC69" w:rsidR="7F5A8EB2" w:rsidRDefault="7F5A8EB2" w:rsidP="7F5A8EB2">
                  <w:pPr>
                    <w:jc w:val="left"/>
                  </w:pPr>
                  <w:r w:rsidRPr="7F5A8EB2">
                    <w:rPr>
                      <w:rFonts w:eastAsia="Cambria" w:cs="Cambria"/>
                      <w:szCs w:val="22"/>
                    </w:rPr>
                    <w:t>Products appear in home page, search bar appears in the top right corner of the frame, product categories and user profile photo appear on the side bar.</w:t>
                  </w:r>
                </w:p>
              </w:tc>
            </w:tr>
          </w:tbl>
          <w:p w14:paraId="44AA4C1E" w14:textId="26323A1E" w:rsidR="7F5A8EB2" w:rsidRDefault="7F5A8EB2" w:rsidP="7F5A8EB2">
            <w:pPr>
              <w:jc w:val="left"/>
            </w:pPr>
          </w:p>
        </w:tc>
        <w:tc>
          <w:tcPr>
            <w:tcW w:w="2255" w:type="dxa"/>
          </w:tcPr>
          <w:p w14:paraId="23AC327D" w14:textId="206B70C1" w:rsidR="7F5A8EB2" w:rsidRDefault="7F5A8EB2" w:rsidP="7F5A8EB2">
            <w:pPr>
              <w:jc w:val="left"/>
            </w:pPr>
            <w:r>
              <w:t>OK</w:t>
            </w:r>
          </w:p>
        </w:tc>
      </w:tr>
      <w:tr w:rsidR="7F5A8EB2" w14:paraId="1BC2B048" w14:textId="77777777" w:rsidTr="7F5A8EB2">
        <w:tc>
          <w:tcPr>
            <w:tcW w:w="1659" w:type="dxa"/>
          </w:tcPr>
          <w:p w14:paraId="4EE44226" w14:textId="76168819" w:rsidR="1AB30B09" w:rsidRDefault="1AB30B09" w:rsidP="7F5A8EB2">
            <w:pPr>
              <w:jc w:val="left"/>
            </w:pPr>
            <w:r>
              <w:t>2</w:t>
            </w:r>
          </w:p>
        </w:tc>
        <w:tc>
          <w:tcPr>
            <w:tcW w:w="2659" w:type="dxa"/>
          </w:tcPr>
          <w:p w14:paraId="5F5A7D88" w14:textId="0AF7B8F3" w:rsidR="626F3CE6" w:rsidRDefault="626F3CE6" w:rsidP="7F5A8EB2">
            <w:pPr>
              <w:spacing w:line="257" w:lineRule="auto"/>
              <w:jc w:val="left"/>
            </w:pPr>
            <w:r w:rsidRPr="7F5A8EB2">
              <w:rPr>
                <w:rFonts w:eastAsia="Cambria" w:cs="Cambria"/>
                <w:szCs w:val="22"/>
              </w:rPr>
              <w:t>The user clicks the profile button.</w:t>
            </w:r>
          </w:p>
          <w:p w14:paraId="0ED31675" w14:textId="1665D3B7" w:rsidR="7F5A8EB2" w:rsidRDefault="7F5A8EB2" w:rsidP="7F5A8EB2">
            <w:pPr>
              <w:jc w:val="left"/>
              <w:rPr>
                <w:rFonts w:eastAsia="Cambria" w:cs="Cambria"/>
                <w:szCs w:val="22"/>
              </w:rPr>
            </w:pPr>
          </w:p>
        </w:tc>
        <w:tc>
          <w:tcPr>
            <w:tcW w:w="2707" w:type="dxa"/>
          </w:tcPr>
          <w:p w14:paraId="1C5D9485" w14:textId="28671C8E" w:rsidR="626F3CE6" w:rsidRDefault="626F3CE6" w:rsidP="7F5A8EB2">
            <w:pPr>
              <w:jc w:val="left"/>
            </w:pPr>
            <w:r w:rsidRPr="7F5A8EB2">
              <w:rPr>
                <w:rFonts w:eastAsia="Cambria" w:cs="Cambria"/>
                <w:szCs w:val="22"/>
              </w:rPr>
              <w:t>The profile page appears with the profile information.</w:t>
            </w:r>
          </w:p>
          <w:p w14:paraId="36B5F67D" w14:textId="28671C8E" w:rsidR="7F5A8EB2" w:rsidRDefault="7F5A8EB2" w:rsidP="7F5A8EB2">
            <w:pPr>
              <w:rPr>
                <w:rFonts w:eastAsia="Cambria" w:cs="Cambria"/>
                <w:szCs w:val="22"/>
              </w:rPr>
            </w:pPr>
          </w:p>
        </w:tc>
        <w:tc>
          <w:tcPr>
            <w:tcW w:w="2255" w:type="dxa"/>
          </w:tcPr>
          <w:p w14:paraId="5ED8A9D4" w14:textId="434EB7F6" w:rsidR="7816EE63" w:rsidRDefault="7816EE63" w:rsidP="7F5A8EB2">
            <w:pPr>
              <w:jc w:val="left"/>
            </w:pPr>
            <w:r>
              <w:t>OK</w:t>
            </w:r>
          </w:p>
        </w:tc>
      </w:tr>
      <w:tr w:rsidR="7F5A8EB2" w14:paraId="5F151E0B" w14:textId="77777777" w:rsidTr="7F5A8EB2">
        <w:tc>
          <w:tcPr>
            <w:tcW w:w="1659" w:type="dxa"/>
          </w:tcPr>
          <w:p w14:paraId="1B0161DE" w14:textId="7E8089C1" w:rsidR="626F3CE6" w:rsidRDefault="626F3CE6" w:rsidP="7F5A8EB2">
            <w:pPr>
              <w:jc w:val="left"/>
            </w:pPr>
            <w:r>
              <w:t>3</w:t>
            </w:r>
          </w:p>
        </w:tc>
        <w:tc>
          <w:tcPr>
            <w:tcW w:w="2659" w:type="dxa"/>
          </w:tcPr>
          <w:p w14:paraId="1F4F0BA8" w14:textId="66EA9B2A" w:rsidR="626F3CE6" w:rsidRDefault="626F3CE6" w:rsidP="7F5A8EB2">
            <w:pPr>
              <w:spacing w:line="257" w:lineRule="auto"/>
              <w:jc w:val="left"/>
            </w:pPr>
            <w:r w:rsidRPr="7F5A8EB2">
              <w:rPr>
                <w:rFonts w:eastAsia="Cambria" w:cs="Cambria"/>
                <w:szCs w:val="22"/>
              </w:rPr>
              <w:t>The user presses the edit profile information button, edits the profile information and clicks the save changes button.</w:t>
            </w:r>
          </w:p>
        </w:tc>
        <w:tc>
          <w:tcPr>
            <w:tcW w:w="2707" w:type="dxa"/>
          </w:tcPr>
          <w:p w14:paraId="359C7056" w14:textId="1CFD451D" w:rsidR="626F3CE6" w:rsidRDefault="626F3CE6" w:rsidP="7F5A8EB2">
            <w:r w:rsidRPr="7F5A8EB2">
              <w:rPr>
                <w:rFonts w:eastAsia="Cambria" w:cs="Cambria"/>
                <w:szCs w:val="22"/>
              </w:rPr>
              <w:t>The profile information updates accordingly to the changes made by the user.</w:t>
            </w:r>
          </w:p>
        </w:tc>
        <w:tc>
          <w:tcPr>
            <w:tcW w:w="2255" w:type="dxa"/>
          </w:tcPr>
          <w:p w14:paraId="4F1095F2" w14:textId="292FB343" w:rsidR="7816EE63" w:rsidRDefault="7816EE63" w:rsidP="7F5A8EB2">
            <w:pPr>
              <w:jc w:val="left"/>
            </w:pPr>
            <w:r>
              <w:t>OK</w:t>
            </w:r>
          </w:p>
        </w:tc>
      </w:tr>
    </w:tbl>
    <w:p w14:paraId="0AF6A8D2" w14:textId="49EAF3CF" w:rsidR="7F5A8EB2" w:rsidRDefault="7F5A8EB2" w:rsidP="7F5A8EB2"/>
    <w:sectPr w:rsidR="7F5A8EB2" w:rsidSect="0059115C">
      <w:headerReference w:type="default" r:id="rId10"/>
      <w:footerReference w:type="default" r:id="rId11"/>
      <w:pgSz w:w="11900" w:h="16840"/>
      <w:pgMar w:top="1418" w:right="1418" w:bottom="1418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03620F" w14:textId="77777777" w:rsidR="00DB16D9" w:rsidRDefault="00DB16D9">
      <w:r>
        <w:separator/>
      </w:r>
    </w:p>
  </w:endnote>
  <w:endnote w:type="continuationSeparator" w:id="0">
    <w:p w14:paraId="787CCD5A" w14:textId="77777777" w:rsidR="00DB16D9" w:rsidRDefault="00DB16D9">
      <w:r>
        <w:continuationSeparator/>
      </w:r>
    </w:p>
  </w:endnote>
  <w:endnote w:type="continuationNotice" w:id="1">
    <w:p w14:paraId="137ADFA5" w14:textId="77777777" w:rsidR="00DB16D9" w:rsidRDefault="00DB16D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2D3FA1" w14:textId="77777777" w:rsidR="0036726E" w:rsidRDefault="0036726E" w:rsidP="0036726E">
    <w:pPr>
      <w:jc w:val="center"/>
      <w:rPr>
        <w:sz w:val="16"/>
      </w:rPr>
    </w:pPr>
    <w:proofErr w:type="spellStart"/>
    <w:r>
      <w:rPr>
        <w:sz w:val="16"/>
      </w:rPr>
      <w:t>Ozyegin</w:t>
    </w:r>
    <w:proofErr w:type="spellEnd"/>
    <w:r>
      <w:rPr>
        <w:sz w:val="16"/>
      </w:rPr>
      <w:t xml:space="preserve"> University: School of Engineering</w:t>
    </w:r>
  </w:p>
  <w:p w14:paraId="52EECDD1" w14:textId="77777777" w:rsidR="0036726E" w:rsidRDefault="0036726E" w:rsidP="0036726E">
    <w:pPr>
      <w:jc w:val="center"/>
      <w:rPr>
        <w:sz w:val="16"/>
      </w:rPr>
    </w:pPr>
    <w:r>
      <w:rPr>
        <w:sz w:val="16"/>
      </w:rPr>
      <w:t>CS320 – Software Engineering</w:t>
    </w:r>
  </w:p>
  <w:p w14:paraId="2E5AABF6" w14:textId="77777777" w:rsidR="0059115C" w:rsidRPr="0036726E" w:rsidRDefault="0036726E" w:rsidP="0036726E">
    <w:pPr>
      <w:jc w:val="center"/>
      <w:rPr>
        <w:sz w:val="16"/>
      </w:rPr>
    </w:pPr>
    <w:r>
      <w:rPr>
        <w:sz w:val="16"/>
      </w:rPr>
      <w:t xml:space="preserve">(template by </w:t>
    </w:r>
    <w:proofErr w:type="spellStart"/>
    <w:r>
      <w:rPr>
        <w:sz w:val="16"/>
      </w:rPr>
      <w:t>Cyrille</w:t>
    </w:r>
    <w:proofErr w:type="spellEnd"/>
    <w:r>
      <w:rPr>
        <w:sz w:val="16"/>
      </w:rPr>
      <w:t xml:space="preserve"> Michaud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816A67" w14:textId="77777777" w:rsidR="00DB16D9" w:rsidRDefault="00DB16D9">
      <w:r>
        <w:separator/>
      </w:r>
    </w:p>
  </w:footnote>
  <w:footnote w:type="continuationSeparator" w:id="0">
    <w:p w14:paraId="4C1D1FA4" w14:textId="77777777" w:rsidR="00DB16D9" w:rsidRDefault="00DB16D9">
      <w:r>
        <w:continuationSeparator/>
      </w:r>
    </w:p>
  </w:footnote>
  <w:footnote w:type="continuationNotice" w:id="1">
    <w:p w14:paraId="6A5322A7" w14:textId="77777777" w:rsidR="00DB16D9" w:rsidRDefault="00DB16D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356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403"/>
      <w:gridCol w:w="3402"/>
      <w:gridCol w:w="2551"/>
    </w:tblGrid>
    <w:tr w:rsidR="0059115C" w:rsidRPr="005D48F0" w14:paraId="7C290B16" w14:textId="77777777">
      <w:trPr>
        <w:trHeight w:val="473"/>
      </w:trPr>
      <w:tc>
        <w:tcPr>
          <w:tcW w:w="9356" w:type="dxa"/>
          <w:gridSpan w:val="3"/>
          <w:shd w:val="clear" w:color="auto" w:fill="auto"/>
          <w:vAlign w:val="center"/>
        </w:tcPr>
        <w:p w14:paraId="6374352E" w14:textId="4EEA13F0" w:rsidR="0059115C" w:rsidRPr="005D48F0" w:rsidRDefault="0059115C" w:rsidP="0059115C">
          <w:pPr>
            <w:jc w:val="center"/>
            <w:rPr>
              <w:b/>
            </w:rPr>
          </w:pPr>
          <w:r>
            <w:rPr>
              <w:b/>
            </w:rPr>
            <w:t xml:space="preserve">Software Test Report of </w:t>
          </w:r>
          <w:r w:rsidR="00D9455F">
            <w:rPr>
              <w:b/>
            </w:rPr>
            <w:t>OzU-G</w:t>
          </w:r>
        </w:p>
      </w:tc>
    </w:tr>
    <w:tr w:rsidR="0059115C" w:rsidRPr="004E5B72" w14:paraId="69803AA2" w14:textId="77777777">
      <w:trPr>
        <w:trHeight w:val="428"/>
      </w:trPr>
      <w:tc>
        <w:tcPr>
          <w:tcW w:w="3403" w:type="dxa"/>
          <w:shd w:val="clear" w:color="auto" w:fill="auto"/>
          <w:vAlign w:val="center"/>
        </w:tcPr>
        <w:p w14:paraId="4D9B41FA" w14:textId="4F870C2C" w:rsidR="0059115C" w:rsidRPr="004E5B72" w:rsidRDefault="00822B5B" w:rsidP="00822B5B">
          <w:pPr>
            <w:jc w:val="left"/>
            <w:rPr>
              <w:b/>
              <w:color w:val="C0C0C0"/>
              <w:szCs w:val="22"/>
            </w:rPr>
          </w:pPr>
          <w:r w:rsidRPr="00822B5B">
            <w:rPr>
              <w:b/>
              <w:color w:val="000000"/>
              <w:szCs w:val="22"/>
            </w:rPr>
            <w:t>Doc #</w:t>
          </w:r>
          <w:r w:rsidR="00D9455F">
            <w:rPr>
              <w:b/>
              <w:color w:val="000000"/>
              <w:szCs w:val="22"/>
            </w:rPr>
            <w:t xml:space="preserve"> OzU-G</w:t>
          </w:r>
          <w:r w:rsidRPr="00822B5B">
            <w:rPr>
              <w:b/>
              <w:color w:val="000000"/>
              <w:szCs w:val="22"/>
            </w:rPr>
            <w:t>-S</w:t>
          </w:r>
          <w:r>
            <w:rPr>
              <w:b/>
              <w:color w:val="000000"/>
              <w:szCs w:val="22"/>
            </w:rPr>
            <w:t>TR</w:t>
          </w:r>
        </w:p>
      </w:tc>
      <w:tc>
        <w:tcPr>
          <w:tcW w:w="3402" w:type="dxa"/>
          <w:shd w:val="clear" w:color="auto" w:fill="auto"/>
          <w:vAlign w:val="center"/>
        </w:tcPr>
        <w:p w14:paraId="583EFEBE" w14:textId="77777777" w:rsidR="0059115C" w:rsidRPr="00247E9D" w:rsidRDefault="0059115C" w:rsidP="00822B5B">
          <w:pPr>
            <w:jc w:val="center"/>
            <w:rPr>
              <w:b/>
            </w:rPr>
          </w:pPr>
          <w:r w:rsidRPr="004E5B72">
            <w:rPr>
              <w:b/>
            </w:rPr>
            <w:t xml:space="preserve">Version: </w:t>
          </w:r>
          <w:r w:rsidR="00822B5B" w:rsidRPr="00822B5B">
            <w:rPr>
              <w:b/>
            </w:rPr>
            <w:t>1.0</w:t>
          </w:r>
        </w:p>
      </w:tc>
      <w:tc>
        <w:tcPr>
          <w:tcW w:w="2551" w:type="dxa"/>
          <w:shd w:val="clear" w:color="auto" w:fill="auto"/>
          <w:vAlign w:val="center"/>
        </w:tcPr>
        <w:p w14:paraId="03BFA096" w14:textId="77777777" w:rsidR="0059115C" w:rsidRPr="004E5B72" w:rsidRDefault="0059115C" w:rsidP="0059115C">
          <w:pPr>
            <w:jc w:val="right"/>
          </w:pPr>
          <w:r w:rsidRPr="004E5B72">
            <w:rPr>
              <w:b/>
              <w:snapToGrid w:val="0"/>
            </w:rPr>
            <w:t xml:space="preserve">Page </w:t>
          </w:r>
          <w:r w:rsidRPr="004E5B72">
            <w:rPr>
              <w:b/>
              <w:snapToGrid w:val="0"/>
            </w:rPr>
            <w:fldChar w:fldCharType="begin"/>
          </w:r>
          <w:r w:rsidRPr="004E5B72">
            <w:rPr>
              <w:b/>
              <w:snapToGrid w:val="0"/>
            </w:rPr>
            <w:instrText xml:space="preserve"> </w:instrText>
          </w:r>
          <w:r w:rsidR="004E0704">
            <w:rPr>
              <w:b/>
              <w:snapToGrid w:val="0"/>
            </w:rPr>
            <w:instrText>PAGE</w:instrText>
          </w:r>
          <w:r w:rsidRPr="004E5B72">
            <w:rPr>
              <w:b/>
              <w:snapToGrid w:val="0"/>
            </w:rPr>
            <w:instrText xml:space="preserve"> </w:instrText>
          </w:r>
          <w:r w:rsidRPr="004E5B72">
            <w:rPr>
              <w:b/>
              <w:snapToGrid w:val="0"/>
            </w:rPr>
            <w:fldChar w:fldCharType="separate"/>
          </w:r>
          <w:r w:rsidR="00822B5B">
            <w:rPr>
              <w:b/>
              <w:noProof/>
              <w:snapToGrid w:val="0"/>
            </w:rPr>
            <w:t>8</w:t>
          </w:r>
          <w:r w:rsidRPr="004E5B72">
            <w:rPr>
              <w:b/>
              <w:snapToGrid w:val="0"/>
            </w:rPr>
            <w:fldChar w:fldCharType="end"/>
          </w:r>
          <w:r w:rsidRPr="004E5B72">
            <w:rPr>
              <w:b/>
              <w:snapToGrid w:val="0"/>
            </w:rPr>
            <w:t xml:space="preserve"> / </w:t>
          </w:r>
          <w:r w:rsidRPr="004E5B72">
            <w:rPr>
              <w:b/>
              <w:snapToGrid w:val="0"/>
            </w:rPr>
            <w:fldChar w:fldCharType="begin"/>
          </w:r>
          <w:r w:rsidRPr="004E5B72">
            <w:rPr>
              <w:b/>
              <w:snapToGrid w:val="0"/>
            </w:rPr>
            <w:instrText xml:space="preserve"> </w:instrText>
          </w:r>
          <w:r w:rsidR="004E0704">
            <w:rPr>
              <w:b/>
              <w:snapToGrid w:val="0"/>
            </w:rPr>
            <w:instrText>NUMPAGES</w:instrText>
          </w:r>
          <w:r w:rsidRPr="004E5B72">
            <w:rPr>
              <w:b/>
              <w:snapToGrid w:val="0"/>
            </w:rPr>
            <w:instrText xml:space="preserve"> </w:instrText>
          </w:r>
          <w:r w:rsidRPr="004E5B72">
            <w:rPr>
              <w:b/>
              <w:snapToGrid w:val="0"/>
            </w:rPr>
            <w:fldChar w:fldCharType="separate"/>
          </w:r>
          <w:r w:rsidR="00822B5B">
            <w:rPr>
              <w:b/>
              <w:noProof/>
              <w:snapToGrid w:val="0"/>
            </w:rPr>
            <w:t>8</w:t>
          </w:r>
          <w:r w:rsidRPr="004E5B72">
            <w:rPr>
              <w:b/>
              <w:snapToGrid w:val="0"/>
            </w:rPr>
            <w:fldChar w:fldCharType="end"/>
          </w:r>
        </w:p>
      </w:tc>
    </w:tr>
  </w:tbl>
  <w:p w14:paraId="77565621" w14:textId="77777777" w:rsidR="0059115C" w:rsidRPr="003D38FF" w:rsidRDefault="005911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B5BC8652"/>
    <w:lvl w:ilvl="0">
      <w:start w:val="1"/>
      <w:numFmt w:val="decimal"/>
      <w:lvlText w:val="%1."/>
      <w:lvlJc w:val="left"/>
      <w:pPr>
        <w:tabs>
          <w:tab w:val="num" w:pos="1418"/>
        </w:tabs>
        <w:ind w:left="1418" w:hanging="284"/>
      </w:pPr>
      <w:rPr>
        <w:rFonts w:hint="default"/>
      </w:rPr>
    </w:lvl>
  </w:abstractNum>
  <w:abstractNum w:abstractNumId="1" w15:restartNumberingAfterBreak="0">
    <w:nsid w:val="FFFFFF7D"/>
    <w:multiLevelType w:val="multilevel"/>
    <w:tmpl w:val="5994D5BA"/>
    <w:lvl w:ilvl="0">
      <w:start w:val="1"/>
      <w:numFmt w:val="decimal"/>
      <w:lvlText w:val="%1.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E"/>
    <w:multiLevelType w:val="singleLevel"/>
    <w:tmpl w:val="E30865DA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284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284AFCEC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283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0F267FDC"/>
    <w:lvl w:ilvl="0">
      <w:start w:val="1"/>
      <w:numFmt w:val="bullet"/>
      <w:lvlText w:val=""/>
      <w:lvlJc w:val="left"/>
      <w:pPr>
        <w:tabs>
          <w:tab w:val="num" w:pos="1701"/>
        </w:tabs>
        <w:ind w:left="1701" w:hanging="283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multilevel"/>
    <w:tmpl w:val="DF1E0A6E"/>
    <w:lvl w:ilvl="0">
      <w:start w:val="1"/>
      <w:numFmt w:val="bullet"/>
      <w:lvlText w:val=""/>
      <w:lvlJc w:val="left"/>
      <w:pPr>
        <w:tabs>
          <w:tab w:val="num" w:pos="1418"/>
        </w:tabs>
        <w:ind w:left="1418" w:hanging="284"/>
      </w:pPr>
      <w:rPr>
        <w:rFonts w:ascii="Wingdings" w:hAnsi="Wingdings" w:cs="Times New Roman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82"/>
    <w:multiLevelType w:val="singleLevel"/>
    <w:tmpl w:val="EA0C525E"/>
    <w:lvl w:ilvl="0">
      <w:start w:val="1"/>
      <w:numFmt w:val="bullet"/>
      <w:lvlText w:val=""/>
      <w:lvlJc w:val="left"/>
      <w:pPr>
        <w:tabs>
          <w:tab w:val="num" w:pos="1134"/>
        </w:tabs>
        <w:ind w:left="1134" w:hanging="283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588E7D0"/>
    <w:lvl w:ilvl="0">
      <w:start w:val="1"/>
      <w:numFmt w:val="bullet"/>
      <w:lvlText w:val="-"/>
      <w:lvlJc w:val="left"/>
      <w:pPr>
        <w:tabs>
          <w:tab w:val="num" w:pos="851"/>
        </w:tabs>
        <w:ind w:left="851" w:hanging="284"/>
      </w:pPr>
      <w:rPr>
        <w:rFonts w:ascii="Times New Roman" w:hAnsi="Times New Roman" w:cs="Times New Roman" w:hint="default"/>
      </w:rPr>
    </w:lvl>
  </w:abstractNum>
  <w:abstractNum w:abstractNumId="8" w15:restartNumberingAfterBreak="0">
    <w:nsid w:val="FFFFFF88"/>
    <w:multiLevelType w:val="singleLevel"/>
    <w:tmpl w:val="515A47CE"/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</w:abstractNum>
  <w:abstractNum w:abstractNumId="9" w15:restartNumberingAfterBreak="0">
    <w:nsid w:val="0DD0293D"/>
    <w:multiLevelType w:val="multilevel"/>
    <w:tmpl w:val="040C0025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0" w15:restartNumberingAfterBreak="0">
    <w:nsid w:val="14A52203"/>
    <w:multiLevelType w:val="hybridMultilevel"/>
    <w:tmpl w:val="1192665A"/>
    <w:lvl w:ilvl="0" w:tplc="246EE89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3440D6"/>
    <w:multiLevelType w:val="hybridMultilevel"/>
    <w:tmpl w:val="3586B336"/>
    <w:lvl w:ilvl="0" w:tplc="246EE89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3B5996"/>
    <w:multiLevelType w:val="hybridMultilevel"/>
    <w:tmpl w:val="1BD620D4"/>
    <w:lvl w:ilvl="0" w:tplc="246EE89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EF4402"/>
    <w:multiLevelType w:val="hybridMultilevel"/>
    <w:tmpl w:val="A5E02BDC"/>
    <w:lvl w:ilvl="0" w:tplc="246EE89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8762FD"/>
    <w:multiLevelType w:val="hybridMultilevel"/>
    <w:tmpl w:val="4F3C36FA"/>
    <w:lvl w:ilvl="0" w:tplc="246EE89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9E13AB"/>
    <w:multiLevelType w:val="hybridMultilevel"/>
    <w:tmpl w:val="71B6C448"/>
    <w:lvl w:ilvl="0" w:tplc="246EE89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867001"/>
    <w:multiLevelType w:val="hybridMultilevel"/>
    <w:tmpl w:val="593850C4"/>
    <w:lvl w:ilvl="0" w:tplc="246EE89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EB7526"/>
    <w:multiLevelType w:val="hybridMultilevel"/>
    <w:tmpl w:val="32CAFE2C"/>
    <w:lvl w:ilvl="0" w:tplc="246EE89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490BFD"/>
    <w:multiLevelType w:val="hybridMultilevel"/>
    <w:tmpl w:val="53E27FB4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85E01"/>
    <w:multiLevelType w:val="hybridMultilevel"/>
    <w:tmpl w:val="089A5050"/>
    <w:lvl w:ilvl="0" w:tplc="246EE89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5C7032"/>
    <w:multiLevelType w:val="hybridMultilevel"/>
    <w:tmpl w:val="EF006C68"/>
    <w:lvl w:ilvl="0" w:tplc="246EE89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283F77"/>
    <w:multiLevelType w:val="hybridMultilevel"/>
    <w:tmpl w:val="105AD0F8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D3547D"/>
    <w:multiLevelType w:val="hybridMultilevel"/>
    <w:tmpl w:val="F34A0130"/>
    <w:lvl w:ilvl="0" w:tplc="246EE89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AF66DE"/>
    <w:multiLevelType w:val="hybridMultilevel"/>
    <w:tmpl w:val="3336EF34"/>
    <w:lvl w:ilvl="0" w:tplc="246EE89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CA7CA1"/>
    <w:multiLevelType w:val="hybridMultilevel"/>
    <w:tmpl w:val="1AD02760"/>
    <w:lvl w:ilvl="0" w:tplc="246EE89C">
      <w:start w:val="1"/>
      <w:numFmt w:val="bullet"/>
      <w:lvlText w:val="•"/>
      <w:lvlJc w:val="left"/>
      <w:pPr>
        <w:ind w:left="768" w:hanging="360"/>
      </w:pPr>
      <w:rPr>
        <w:rFonts w:ascii="Arial" w:hAnsi="Arial" w:hint="default"/>
      </w:rPr>
    </w:lvl>
    <w:lvl w:ilvl="1" w:tplc="040C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5" w15:restartNumberingAfterBreak="0">
    <w:nsid w:val="53897C91"/>
    <w:multiLevelType w:val="hybridMultilevel"/>
    <w:tmpl w:val="471A2960"/>
    <w:lvl w:ilvl="0" w:tplc="246EE89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BF08F1"/>
    <w:multiLevelType w:val="hybridMultilevel"/>
    <w:tmpl w:val="6D84F454"/>
    <w:lvl w:ilvl="0" w:tplc="9FAE5E58">
      <w:start w:val="1"/>
      <w:numFmt w:val="decimal"/>
      <w:lvlText w:val="APPENDIX 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C6B8145C">
      <w:start w:val="1"/>
      <w:numFmt w:val="decimal"/>
      <w:lvlText w:val="A%1.%2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2" w:tplc="672A22D6">
      <w:start w:val="1"/>
      <w:numFmt w:val="decimal"/>
      <w:lvlText w:val="A%1.%2.%3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 w:tplc="AD1810E0">
      <w:start w:val="1"/>
      <w:numFmt w:val="decimal"/>
      <w:lvlText w:val="A%1.%2.%3.%4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 w:tplc="AFBE7A5A">
      <w:start w:val="1"/>
      <w:numFmt w:val="decimal"/>
      <w:lvlText w:val="A%1.%2.%3.%4.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 w:tplc="372A9878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6" w:tplc="DBE465E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7" w:tplc="9EC0AFD8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8" w:tplc="8ABE15D6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hint="default"/>
      </w:rPr>
    </w:lvl>
  </w:abstractNum>
  <w:abstractNum w:abstractNumId="27" w15:restartNumberingAfterBreak="0">
    <w:nsid w:val="5FA870B5"/>
    <w:multiLevelType w:val="hybridMultilevel"/>
    <w:tmpl w:val="B290B22C"/>
    <w:lvl w:ilvl="0" w:tplc="E924C932">
      <w:start w:val="1"/>
      <w:numFmt w:val="bullet"/>
      <w:lvlText w:val=""/>
      <w:lvlJc w:val="left"/>
      <w:pPr>
        <w:tabs>
          <w:tab w:val="num" w:pos="567"/>
        </w:tabs>
        <w:ind w:left="567" w:hanging="283"/>
      </w:pPr>
      <w:rPr>
        <w:rFonts w:ascii="Symbol" w:hAnsi="Symbol" w:hint="default"/>
        <w:sz w:val="24"/>
        <w:szCs w:val="24"/>
      </w:rPr>
    </w:lvl>
    <w:lvl w:ilvl="1" w:tplc="3B6ACEE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625E215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2E8E5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B20FBE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D9E6D4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A0E3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F4A94A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DE9CA5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FD4F81"/>
    <w:multiLevelType w:val="hybridMultilevel"/>
    <w:tmpl w:val="967C8A20"/>
    <w:lvl w:ilvl="0" w:tplc="246EE89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FB36DF"/>
    <w:multiLevelType w:val="hybridMultilevel"/>
    <w:tmpl w:val="9B1C03F4"/>
    <w:lvl w:ilvl="0" w:tplc="246EE89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AA7E09"/>
    <w:multiLevelType w:val="hybridMultilevel"/>
    <w:tmpl w:val="07E4F100"/>
    <w:lvl w:ilvl="0" w:tplc="246EE89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4F7262"/>
    <w:multiLevelType w:val="hybridMultilevel"/>
    <w:tmpl w:val="9DBCE546"/>
    <w:lvl w:ilvl="0" w:tplc="246EE89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D84772"/>
    <w:multiLevelType w:val="hybridMultilevel"/>
    <w:tmpl w:val="3D52BD88"/>
    <w:lvl w:ilvl="0" w:tplc="246EE89C">
      <w:start w:val="1"/>
      <w:numFmt w:val="bullet"/>
      <w:lvlText w:val="•"/>
      <w:lvlJc w:val="left"/>
      <w:pPr>
        <w:ind w:left="768" w:hanging="360"/>
      </w:pPr>
      <w:rPr>
        <w:rFonts w:ascii="Arial" w:hAnsi="Arial" w:hint="default"/>
      </w:rPr>
    </w:lvl>
    <w:lvl w:ilvl="1" w:tplc="040C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3" w15:restartNumberingAfterBreak="0">
    <w:nsid w:val="6EDE174B"/>
    <w:multiLevelType w:val="hybridMultilevel"/>
    <w:tmpl w:val="818C6B74"/>
    <w:lvl w:ilvl="0" w:tplc="246EE89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18045D"/>
    <w:multiLevelType w:val="hybridMultilevel"/>
    <w:tmpl w:val="0F5446C0"/>
    <w:lvl w:ilvl="0" w:tplc="246EE89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375AC6"/>
    <w:multiLevelType w:val="hybridMultilevel"/>
    <w:tmpl w:val="46FCC516"/>
    <w:lvl w:ilvl="0" w:tplc="246EE89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BC342E"/>
    <w:multiLevelType w:val="hybridMultilevel"/>
    <w:tmpl w:val="E7100DA2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A40FB6"/>
    <w:multiLevelType w:val="hybridMultilevel"/>
    <w:tmpl w:val="CD8E5B36"/>
    <w:lvl w:ilvl="0" w:tplc="246EE89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3E07A7"/>
    <w:multiLevelType w:val="hybridMultilevel"/>
    <w:tmpl w:val="669ABE26"/>
    <w:lvl w:ilvl="0" w:tplc="246EE89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B956ED"/>
    <w:multiLevelType w:val="hybridMultilevel"/>
    <w:tmpl w:val="FFD64102"/>
    <w:lvl w:ilvl="0" w:tplc="246EE89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FF00EF"/>
    <w:multiLevelType w:val="hybridMultilevel"/>
    <w:tmpl w:val="8FFE8DF2"/>
    <w:lvl w:ilvl="0" w:tplc="246EE89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26"/>
  </w:num>
  <w:num w:numId="12">
    <w:abstractNumId w:val="27"/>
  </w:num>
  <w:num w:numId="13">
    <w:abstractNumId w:val="31"/>
  </w:num>
  <w:num w:numId="14">
    <w:abstractNumId w:val="38"/>
  </w:num>
  <w:num w:numId="15">
    <w:abstractNumId w:val="39"/>
  </w:num>
  <w:num w:numId="16">
    <w:abstractNumId w:val="12"/>
  </w:num>
  <w:num w:numId="17">
    <w:abstractNumId w:val="16"/>
  </w:num>
  <w:num w:numId="18">
    <w:abstractNumId w:val="19"/>
  </w:num>
  <w:num w:numId="19">
    <w:abstractNumId w:val="23"/>
  </w:num>
  <w:num w:numId="20">
    <w:abstractNumId w:val="11"/>
  </w:num>
  <w:num w:numId="21">
    <w:abstractNumId w:val="28"/>
  </w:num>
  <w:num w:numId="22">
    <w:abstractNumId w:val="15"/>
  </w:num>
  <w:num w:numId="23">
    <w:abstractNumId w:val="14"/>
  </w:num>
  <w:num w:numId="24">
    <w:abstractNumId w:val="18"/>
  </w:num>
  <w:num w:numId="25">
    <w:abstractNumId w:val="21"/>
  </w:num>
  <w:num w:numId="26">
    <w:abstractNumId w:val="24"/>
  </w:num>
  <w:num w:numId="27">
    <w:abstractNumId w:val="22"/>
  </w:num>
  <w:num w:numId="28">
    <w:abstractNumId w:val="36"/>
  </w:num>
  <w:num w:numId="29">
    <w:abstractNumId w:val="29"/>
  </w:num>
  <w:num w:numId="30">
    <w:abstractNumId w:val="32"/>
  </w:num>
  <w:num w:numId="31">
    <w:abstractNumId w:val="13"/>
  </w:num>
  <w:num w:numId="32">
    <w:abstractNumId w:val="40"/>
  </w:num>
  <w:num w:numId="33">
    <w:abstractNumId w:val="25"/>
  </w:num>
  <w:num w:numId="34">
    <w:abstractNumId w:val="30"/>
  </w:num>
  <w:num w:numId="35">
    <w:abstractNumId w:val="20"/>
  </w:num>
  <w:num w:numId="36">
    <w:abstractNumId w:val="10"/>
  </w:num>
  <w:num w:numId="37">
    <w:abstractNumId w:val="33"/>
  </w:num>
  <w:num w:numId="38">
    <w:abstractNumId w:val="35"/>
  </w:num>
  <w:num w:numId="39">
    <w:abstractNumId w:val="17"/>
  </w:num>
  <w:num w:numId="40">
    <w:abstractNumId w:val="34"/>
  </w:num>
  <w:num w:numId="41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YwsjQ3MjM3MzKyNDFT0lEKTi0uzszPAykwrAUAh+ImGywAAAA="/>
  </w:docVars>
  <w:rsids>
    <w:rsidRoot w:val="00C26228"/>
    <w:rsid w:val="00001310"/>
    <w:rsid w:val="000316CB"/>
    <w:rsid w:val="000607A6"/>
    <w:rsid w:val="000C1E50"/>
    <w:rsid w:val="000D65E0"/>
    <w:rsid w:val="001176BD"/>
    <w:rsid w:val="00270EC4"/>
    <w:rsid w:val="002E589D"/>
    <w:rsid w:val="002F4DFC"/>
    <w:rsid w:val="00304D09"/>
    <w:rsid w:val="0036726E"/>
    <w:rsid w:val="00367B19"/>
    <w:rsid w:val="00416042"/>
    <w:rsid w:val="004E0704"/>
    <w:rsid w:val="00506621"/>
    <w:rsid w:val="0059115C"/>
    <w:rsid w:val="00592167"/>
    <w:rsid w:val="006D59F6"/>
    <w:rsid w:val="006E44FE"/>
    <w:rsid w:val="00735CC5"/>
    <w:rsid w:val="007437ED"/>
    <w:rsid w:val="007E2744"/>
    <w:rsid w:val="0081024D"/>
    <w:rsid w:val="008141D5"/>
    <w:rsid w:val="00822B5B"/>
    <w:rsid w:val="008457D1"/>
    <w:rsid w:val="00870F0C"/>
    <w:rsid w:val="00890550"/>
    <w:rsid w:val="00980EA0"/>
    <w:rsid w:val="009C45F1"/>
    <w:rsid w:val="00AF0DEB"/>
    <w:rsid w:val="00B81E6C"/>
    <w:rsid w:val="00BE7839"/>
    <w:rsid w:val="00C26228"/>
    <w:rsid w:val="00C77C59"/>
    <w:rsid w:val="00CF7279"/>
    <w:rsid w:val="00D254E3"/>
    <w:rsid w:val="00D37736"/>
    <w:rsid w:val="00D87A40"/>
    <w:rsid w:val="00D9357B"/>
    <w:rsid w:val="00D9455F"/>
    <w:rsid w:val="00DA88D9"/>
    <w:rsid w:val="00DB16D9"/>
    <w:rsid w:val="00DC6BF0"/>
    <w:rsid w:val="00DE71A0"/>
    <w:rsid w:val="00E03EE1"/>
    <w:rsid w:val="00E32C18"/>
    <w:rsid w:val="00EF091F"/>
    <w:rsid w:val="00EF4906"/>
    <w:rsid w:val="00EF737E"/>
    <w:rsid w:val="00F7ED05"/>
    <w:rsid w:val="00FE006F"/>
    <w:rsid w:val="00FF2E31"/>
    <w:rsid w:val="00FF2EE5"/>
    <w:rsid w:val="01793A30"/>
    <w:rsid w:val="0199A50B"/>
    <w:rsid w:val="01AC0A05"/>
    <w:rsid w:val="01F46841"/>
    <w:rsid w:val="023E7AD1"/>
    <w:rsid w:val="026C6225"/>
    <w:rsid w:val="0275AE14"/>
    <w:rsid w:val="02C38DAD"/>
    <w:rsid w:val="030482EF"/>
    <w:rsid w:val="030D2894"/>
    <w:rsid w:val="039A0EF4"/>
    <w:rsid w:val="040D3DFC"/>
    <w:rsid w:val="046D76C3"/>
    <w:rsid w:val="04EC190B"/>
    <w:rsid w:val="0506DD93"/>
    <w:rsid w:val="05217240"/>
    <w:rsid w:val="05277980"/>
    <w:rsid w:val="05336B36"/>
    <w:rsid w:val="054ED615"/>
    <w:rsid w:val="0747E044"/>
    <w:rsid w:val="0785C3F9"/>
    <w:rsid w:val="07865A82"/>
    <w:rsid w:val="0795D1C6"/>
    <w:rsid w:val="0844E45A"/>
    <w:rsid w:val="086CF446"/>
    <w:rsid w:val="08C6FB05"/>
    <w:rsid w:val="0920F496"/>
    <w:rsid w:val="09BBAE5C"/>
    <w:rsid w:val="0A549804"/>
    <w:rsid w:val="0A694D4E"/>
    <w:rsid w:val="0AA994B5"/>
    <w:rsid w:val="0AB33CE2"/>
    <w:rsid w:val="0AE28F53"/>
    <w:rsid w:val="0AE331D5"/>
    <w:rsid w:val="0B5B5A8F"/>
    <w:rsid w:val="0BCD2151"/>
    <w:rsid w:val="0C061339"/>
    <w:rsid w:val="0C490C09"/>
    <w:rsid w:val="0CBEF640"/>
    <w:rsid w:val="0CD29568"/>
    <w:rsid w:val="0D3B69A6"/>
    <w:rsid w:val="0E43593B"/>
    <w:rsid w:val="0F42F645"/>
    <w:rsid w:val="0F5586D7"/>
    <w:rsid w:val="0FB169E1"/>
    <w:rsid w:val="0FC3769D"/>
    <w:rsid w:val="100D9A70"/>
    <w:rsid w:val="10318E39"/>
    <w:rsid w:val="104CA532"/>
    <w:rsid w:val="1050B0C1"/>
    <w:rsid w:val="10C6CD39"/>
    <w:rsid w:val="10DEC6A6"/>
    <w:rsid w:val="113F3043"/>
    <w:rsid w:val="11706E3E"/>
    <w:rsid w:val="117B5021"/>
    <w:rsid w:val="12206932"/>
    <w:rsid w:val="12BEDFEB"/>
    <w:rsid w:val="12EAB502"/>
    <w:rsid w:val="130FFDB5"/>
    <w:rsid w:val="135F2C0B"/>
    <w:rsid w:val="13F78A7E"/>
    <w:rsid w:val="14EE1331"/>
    <w:rsid w:val="1615648B"/>
    <w:rsid w:val="167430D4"/>
    <w:rsid w:val="168F0687"/>
    <w:rsid w:val="16C61C3D"/>
    <w:rsid w:val="16EA023A"/>
    <w:rsid w:val="17250353"/>
    <w:rsid w:val="174E082A"/>
    <w:rsid w:val="17F3F44B"/>
    <w:rsid w:val="17FFD323"/>
    <w:rsid w:val="183799CB"/>
    <w:rsid w:val="189BE98D"/>
    <w:rsid w:val="18B8B6C1"/>
    <w:rsid w:val="18F3934C"/>
    <w:rsid w:val="19F24AE2"/>
    <w:rsid w:val="1A548722"/>
    <w:rsid w:val="1A763BE3"/>
    <w:rsid w:val="1AB30B09"/>
    <w:rsid w:val="1B22F92A"/>
    <w:rsid w:val="1B6D3DE0"/>
    <w:rsid w:val="1B8CF791"/>
    <w:rsid w:val="1C5A677C"/>
    <w:rsid w:val="1CB80EE5"/>
    <w:rsid w:val="1CEDD21A"/>
    <w:rsid w:val="1D2F20BF"/>
    <w:rsid w:val="1D6C41EC"/>
    <w:rsid w:val="1D8427C3"/>
    <w:rsid w:val="1DD4BF3E"/>
    <w:rsid w:val="1E1C3CE0"/>
    <w:rsid w:val="1E653D75"/>
    <w:rsid w:val="1ECFFA5B"/>
    <w:rsid w:val="1F6A614F"/>
    <w:rsid w:val="1F82C3BB"/>
    <w:rsid w:val="1F88D762"/>
    <w:rsid w:val="1F8D5947"/>
    <w:rsid w:val="1F8DD14B"/>
    <w:rsid w:val="1FD71D42"/>
    <w:rsid w:val="2142CA09"/>
    <w:rsid w:val="214D0748"/>
    <w:rsid w:val="21FBACE9"/>
    <w:rsid w:val="220D3B8C"/>
    <w:rsid w:val="22C8FEDD"/>
    <w:rsid w:val="230C6E77"/>
    <w:rsid w:val="231C5586"/>
    <w:rsid w:val="23335D79"/>
    <w:rsid w:val="235C5A49"/>
    <w:rsid w:val="23AB3BA2"/>
    <w:rsid w:val="247691F0"/>
    <w:rsid w:val="25293D44"/>
    <w:rsid w:val="25337BBD"/>
    <w:rsid w:val="25E84137"/>
    <w:rsid w:val="266845F3"/>
    <w:rsid w:val="266E81A0"/>
    <w:rsid w:val="26725CC1"/>
    <w:rsid w:val="267914F7"/>
    <w:rsid w:val="267DE2E6"/>
    <w:rsid w:val="26B0F1A0"/>
    <w:rsid w:val="26D090C2"/>
    <w:rsid w:val="28226656"/>
    <w:rsid w:val="283DDE5F"/>
    <w:rsid w:val="2851327C"/>
    <w:rsid w:val="29747E34"/>
    <w:rsid w:val="2B468A17"/>
    <w:rsid w:val="2C623CB9"/>
    <w:rsid w:val="2CFCC3DD"/>
    <w:rsid w:val="2D00ACD9"/>
    <w:rsid w:val="2DD340FE"/>
    <w:rsid w:val="2E173577"/>
    <w:rsid w:val="2E1BBCDE"/>
    <w:rsid w:val="2E3A2CE2"/>
    <w:rsid w:val="2E5F8DA2"/>
    <w:rsid w:val="2E9C7D3A"/>
    <w:rsid w:val="2EAE080E"/>
    <w:rsid w:val="2EC05F41"/>
    <w:rsid w:val="2EF1B2E1"/>
    <w:rsid w:val="2F2E9766"/>
    <w:rsid w:val="2FFB0AFC"/>
    <w:rsid w:val="303DFE71"/>
    <w:rsid w:val="30963037"/>
    <w:rsid w:val="30BB27D7"/>
    <w:rsid w:val="30D6DAE7"/>
    <w:rsid w:val="31617894"/>
    <w:rsid w:val="31699264"/>
    <w:rsid w:val="31BC5BBD"/>
    <w:rsid w:val="320009BA"/>
    <w:rsid w:val="3201F17D"/>
    <w:rsid w:val="3206A3E3"/>
    <w:rsid w:val="320853A7"/>
    <w:rsid w:val="320D0EE1"/>
    <w:rsid w:val="32171CAD"/>
    <w:rsid w:val="3234BBEC"/>
    <w:rsid w:val="323F981E"/>
    <w:rsid w:val="324CB0C6"/>
    <w:rsid w:val="325CFA16"/>
    <w:rsid w:val="3267CF55"/>
    <w:rsid w:val="328197C2"/>
    <w:rsid w:val="32B2955A"/>
    <w:rsid w:val="331DC45C"/>
    <w:rsid w:val="337EFE4E"/>
    <w:rsid w:val="339BDA1B"/>
    <w:rsid w:val="339D32A9"/>
    <w:rsid w:val="33F994C0"/>
    <w:rsid w:val="34A9F360"/>
    <w:rsid w:val="34E15A04"/>
    <w:rsid w:val="350C2BA5"/>
    <w:rsid w:val="3512F979"/>
    <w:rsid w:val="3537CD5F"/>
    <w:rsid w:val="356D294F"/>
    <w:rsid w:val="360AE54A"/>
    <w:rsid w:val="361D21E0"/>
    <w:rsid w:val="3676F2DD"/>
    <w:rsid w:val="37A63585"/>
    <w:rsid w:val="38B3DD86"/>
    <w:rsid w:val="391DCF2B"/>
    <w:rsid w:val="392D9C2D"/>
    <w:rsid w:val="398C581A"/>
    <w:rsid w:val="3991E7C0"/>
    <w:rsid w:val="39F0BAB5"/>
    <w:rsid w:val="3A0B1B9F"/>
    <w:rsid w:val="3BF5188F"/>
    <w:rsid w:val="3C2A173A"/>
    <w:rsid w:val="3CB9945F"/>
    <w:rsid w:val="3D169254"/>
    <w:rsid w:val="3E07E27D"/>
    <w:rsid w:val="3E57A7E1"/>
    <w:rsid w:val="3E5C5B52"/>
    <w:rsid w:val="3E6CF82B"/>
    <w:rsid w:val="3EDC7758"/>
    <w:rsid w:val="3F69077E"/>
    <w:rsid w:val="3FD42093"/>
    <w:rsid w:val="3FE4E626"/>
    <w:rsid w:val="3FE98A0B"/>
    <w:rsid w:val="407D2A68"/>
    <w:rsid w:val="4201C805"/>
    <w:rsid w:val="4245F90E"/>
    <w:rsid w:val="4256E9AE"/>
    <w:rsid w:val="425761D4"/>
    <w:rsid w:val="429FBFA8"/>
    <w:rsid w:val="4322077A"/>
    <w:rsid w:val="4334E93C"/>
    <w:rsid w:val="4396A3FA"/>
    <w:rsid w:val="44DBF204"/>
    <w:rsid w:val="450BC3A1"/>
    <w:rsid w:val="4515C134"/>
    <w:rsid w:val="45909BB4"/>
    <w:rsid w:val="459EAA39"/>
    <w:rsid w:val="45C16D0C"/>
    <w:rsid w:val="45D6CAAB"/>
    <w:rsid w:val="462CFDBB"/>
    <w:rsid w:val="46BEE3D6"/>
    <w:rsid w:val="46CDC5A3"/>
    <w:rsid w:val="46D2A9D0"/>
    <w:rsid w:val="47A8AAE6"/>
    <w:rsid w:val="48F81CF2"/>
    <w:rsid w:val="4956D9CB"/>
    <w:rsid w:val="497931FB"/>
    <w:rsid w:val="499C6020"/>
    <w:rsid w:val="49A85AB1"/>
    <w:rsid w:val="49CF7F6E"/>
    <w:rsid w:val="49D3F0BD"/>
    <w:rsid w:val="4A5CAB9E"/>
    <w:rsid w:val="4AE97B45"/>
    <w:rsid w:val="4AFAA172"/>
    <w:rsid w:val="4AFB8722"/>
    <w:rsid w:val="4B15025C"/>
    <w:rsid w:val="4B22FAD6"/>
    <w:rsid w:val="4B3C2D29"/>
    <w:rsid w:val="4B447698"/>
    <w:rsid w:val="4BA26D54"/>
    <w:rsid w:val="4BB92EED"/>
    <w:rsid w:val="4BD86BBF"/>
    <w:rsid w:val="4BDF53A2"/>
    <w:rsid w:val="4BE4CD0C"/>
    <w:rsid w:val="4BF87BFF"/>
    <w:rsid w:val="4C2DFD84"/>
    <w:rsid w:val="4C9671D3"/>
    <w:rsid w:val="4C986F24"/>
    <w:rsid w:val="4CCB290F"/>
    <w:rsid w:val="4CCB3731"/>
    <w:rsid w:val="4CDDF878"/>
    <w:rsid w:val="4CF8EA1F"/>
    <w:rsid w:val="4D1A23FB"/>
    <w:rsid w:val="4D2219AD"/>
    <w:rsid w:val="4D2C75AC"/>
    <w:rsid w:val="4D67ACDF"/>
    <w:rsid w:val="4D944C60"/>
    <w:rsid w:val="4E0AD7DF"/>
    <w:rsid w:val="4E32FC32"/>
    <w:rsid w:val="4E36FA50"/>
    <w:rsid w:val="4EA63943"/>
    <w:rsid w:val="4F869A8D"/>
    <w:rsid w:val="4FA6BF22"/>
    <w:rsid w:val="503BFEF3"/>
    <w:rsid w:val="50DCA08F"/>
    <w:rsid w:val="50DF1102"/>
    <w:rsid w:val="511E916B"/>
    <w:rsid w:val="514486CA"/>
    <w:rsid w:val="5168B53E"/>
    <w:rsid w:val="51E85395"/>
    <w:rsid w:val="529F97B1"/>
    <w:rsid w:val="52CEA461"/>
    <w:rsid w:val="52DB4E61"/>
    <w:rsid w:val="534B7E2C"/>
    <w:rsid w:val="53D4C708"/>
    <w:rsid w:val="53DA0C5E"/>
    <w:rsid w:val="54298866"/>
    <w:rsid w:val="545646E5"/>
    <w:rsid w:val="55A0AC77"/>
    <w:rsid w:val="565859D0"/>
    <w:rsid w:val="5737F984"/>
    <w:rsid w:val="5759529A"/>
    <w:rsid w:val="581A879E"/>
    <w:rsid w:val="5876424F"/>
    <w:rsid w:val="587EED56"/>
    <w:rsid w:val="58B34C97"/>
    <w:rsid w:val="5911896B"/>
    <w:rsid w:val="5913E5B1"/>
    <w:rsid w:val="59BABFB0"/>
    <w:rsid w:val="5A7357E2"/>
    <w:rsid w:val="5AA55C90"/>
    <w:rsid w:val="5AB19DF6"/>
    <w:rsid w:val="5AB51B5A"/>
    <w:rsid w:val="5AC66886"/>
    <w:rsid w:val="5B3B78C3"/>
    <w:rsid w:val="5B58F65E"/>
    <w:rsid w:val="5B9CAB58"/>
    <w:rsid w:val="5BA8C966"/>
    <w:rsid w:val="5C63AACF"/>
    <w:rsid w:val="5C738F58"/>
    <w:rsid w:val="5CC58680"/>
    <w:rsid w:val="5CC75714"/>
    <w:rsid w:val="5D80229B"/>
    <w:rsid w:val="5D87246A"/>
    <w:rsid w:val="5DBFE8FE"/>
    <w:rsid w:val="5DDA6AE5"/>
    <w:rsid w:val="5DDCFD52"/>
    <w:rsid w:val="5E00F2E1"/>
    <w:rsid w:val="5E19A152"/>
    <w:rsid w:val="5E6BE263"/>
    <w:rsid w:val="5EA5ACD8"/>
    <w:rsid w:val="5EBC31B3"/>
    <w:rsid w:val="5EDCFC15"/>
    <w:rsid w:val="5FF789B1"/>
    <w:rsid w:val="60285514"/>
    <w:rsid w:val="60C0D3CB"/>
    <w:rsid w:val="60EC17A3"/>
    <w:rsid w:val="611EDB8F"/>
    <w:rsid w:val="615E3023"/>
    <w:rsid w:val="61873F14"/>
    <w:rsid w:val="61E61D2F"/>
    <w:rsid w:val="626F3CE6"/>
    <w:rsid w:val="62D3F74B"/>
    <w:rsid w:val="62F82D54"/>
    <w:rsid w:val="634D4D0F"/>
    <w:rsid w:val="6416EC0C"/>
    <w:rsid w:val="643EE1E7"/>
    <w:rsid w:val="65484028"/>
    <w:rsid w:val="658A2CE8"/>
    <w:rsid w:val="65A2BC85"/>
    <w:rsid w:val="662914AF"/>
    <w:rsid w:val="665882DD"/>
    <w:rsid w:val="6659B29C"/>
    <w:rsid w:val="66A40E9C"/>
    <w:rsid w:val="6714EA1C"/>
    <w:rsid w:val="674474ED"/>
    <w:rsid w:val="67C54105"/>
    <w:rsid w:val="68568CA8"/>
    <w:rsid w:val="689A2C1D"/>
    <w:rsid w:val="68B0BA7D"/>
    <w:rsid w:val="68CB7780"/>
    <w:rsid w:val="68F16295"/>
    <w:rsid w:val="69A5AA59"/>
    <w:rsid w:val="69AE950A"/>
    <w:rsid w:val="6A80FA37"/>
    <w:rsid w:val="6A975AFD"/>
    <w:rsid w:val="6B4A656B"/>
    <w:rsid w:val="6B73C188"/>
    <w:rsid w:val="6C8BB654"/>
    <w:rsid w:val="6CD915C3"/>
    <w:rsid w:val="6CDA9DBC"/>
    <w:rsid w:val="6D187873"/>
    <w:rsid w:val="6D2DE1EB"/>
    <w:rsid w:val="6EA0FE44"/>
    <w:rsid w:val="6F2D8D08"/>
    <w:rsid w:val="6FF92FAA"/>
    <w:rsid w:val="704FAA4A"/>
    <w:rsid w:val="705581A1"/>
    <w:rsid w:val="706608BB"/>
    <w:rsid w:val="7199193F"/>
    <w:rsid w:val="71BC8580"/>
    <w:rsid w:val="71D27A11"/>
    <w:rsid w:val="72CA169E"/>
    <w:rsid w:val="737EE8FD"/>
    <w:rsid w:val="738CC8E9"/>
    <w:rsid w:val="73EA8267"/>
    <w:rsid w:val="73F411E5"/>
    <w:rsid w:val="743AF3C9"/>
    <w:rsid w:val="74B4CE32"/>
    <w:rsid w:val="75025B4A"/>
    <w:rsid w:val="754746A9"/>
    <w:rsid w:val="757F72FD"/>
    <w:rsid w:val="75F02D1B"/>
    <w:rsid w:val="760E3DD0"/>
    <w:rsid w:val="764922E9"/>
    <w:rsid w:val="767FC8AA"/>
    <w:rsid w:val="76BE42E8"/>
    <w:rsid w:val="76D448C1"/>
    <w:rsid w:val="77235095"/>
    <w:rsid w:val="774D00E1"/>
    <w:rsid w:val="7763ED99"/>
    <w:rsid w:val="77C4A304"/>
    <w:rsid w:val="7816EE63"/>
    <w:rsid w:val="781EB9E3"/>
    <w:rsid w:val="78B5A370"/>
    <w:rsid w:val="78CECBCD"/>
    <w:rsid w:val="79102E2E"/>
    <w:rsid w:val="795B8FED"/>
    <w:rsid w:val="79CD2516"/>
    <w:rsid w:val="79F498CA"/>
    <w:rsid w:val="79F7CE0B"/>
    <w:rsid w:val="7A72F1CB"/>
    <w:rsid w:val="7B435236"/>
    <w:rsid w:val="7C02EE44"/>
    <w:rsid w:val="7C095D21"/>
    <w:rsid w:val="7C6B36E2"/>
    <w:rsid w:val="7C981427"/>
    <w:rsid w:val="7D04ECF3"/>
    <w:rsid w:val="7E1E454F"/>
    <w:rsid w:val="7EA57E31"/>
    <w:rsid w:val="7EA7D834"/>
    <w:rsid w:val="7EC9892A"/>
    <w:rsid w:val="7F3E0D51"/>
    <w:rsid w:val="7F5A8EB2"/>
    <w:rsid w:val="7F688FC7"/>
    <w:rsid w:val="7FCE6B1E"/>
    <w:rsid w:val="7FF687B9"/>
    <w:rsid w:val="7FFF92A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370BF048"/>
  <w15:chartTrackingRefBased/>
  <w15:docId w15:val="{CB8A9E18-4DED-47D2-874B-487D5BE1A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0128"/>
    <w:pPr>
      <w:jc w:val="both"/>
    </w:pPr>
    <w:rPr>
      <w:rFonts w:ascii="Cambria" w:hAnsi="Cambria"/>
      <w:sz w:val="22"/>
      <w:szCs w:val="24"/>
      <w:lang w:eastAsia="fr-FR"/>
    </w:rPr>
  </w:style>
  <w:style w:type="paragraph" w:styleId="Heading1">
    <w:name w:val="heading 1"/>
    <w:basedOn w:val="Normal"/>
    <w:next w:val="Normal"/>
    <w:qFormat/>
    <w:rsid w:val="00FE274B"/>
    <w:pPr>
      <w:keepNext/>
      <w:pageBreakBefore/>
      <w:numPr>
        <w:numId w:val="1"/>
      </w:numPr>
      <w:spacing w:before="240" w:after="60"/>
      <w:ind w:left="431" w:hanging="431"/>
      <w:outlineLvl w:val="0"/>
    </w:pPr>
    <w:rPr>
      <w:rFonts w:cs="Arial"/>
      <w:b/>
      <w:bCs/>
      <w:kern w:val="32"/>
      <w:sz w:val="24"/>
      <w:szCs w:val="32"/>
    </w:rPr>
  </w:style>
  <w:style w:type="paragraph" w:styleId="Heading2">
    <w:name w:val="heading 2"/>
    <w:basedOn w:val="Normal"/>
    <w:next w:val="Normal"/>
    <w:link w:val="Heading2Char"/>
    <w:qFormat/>
    <w:rsid w:val="008C1A19"/>
    <w:pPr>
      <w:keepNext/>
      <w:numPr>
        <w:ilvl w:val="1"/>
        <w:numId w:val="1"/>
      </w:numPr>
      <w:spacing w:before="240" w:after="60"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link w:val="Heading3Char"/>
    <w:qFormat/>
    <w:rsid w:val="00D644EF"/>
    <w:pPr>
      <w:keepNext/>
      <w:numPr>
        <w:ilvl w:val="2"/>
        <w:numId w:val="1"/>
      </w:numPr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rsid w:val="004E20C4"/>
    <w:pPr>
      <w:keepNext/>
      <w:numPr>
        <w:ilvl w:val="3"/>
        <w:numId w:val="1"/>
      </w:numPr>
      <w:spacing w:before="240" w:after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qFormat/>
    <w:rsid w:val="004E20C4"/>
    <w:pPr>
      <w:numPr>
        <w:ilvl w:val="4"/>
        <w:numId w:val="1"/>
      </w:numPr>
      <w:spacing w:before="240" w:after="60"/>
      <w:outlineLvl w:val="4"/>
    </w:pPr>
    <w:rPr>
      <w:b/>
      <w:bCs/>
      <w:i/>
      <w:iCs/>
      <w:szCs w:val="26"/>
    </w:rPr>
  </w:style>
  <w:style w:type="paragraph" w:styleId="Heading6">
    <w:name w:val="heading 6"/>
    <w:basedOn w:val="Normal"/>
    <w:next w:val="Normal"/>
    <w:qFormat/>
    <w:rsid w:val="00BD0BF5"/>
    <w:pPr>
      <w:numPr>
        <w:ilvl w:val="5"/>
        <w:numId w:val="1"/>
      </w:num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qFormat/>
    <w:rsid w:val="00BD0BF5"/>
    <w:pPr>
      <w:numPr>
        <w:ilvl w:val="6"/>
        <w:numId w:val="1"/>
      </w:numPr>
      <w:spacing w:before="240" w:after="60"/>
      <w:outlineLvl w:val="6"/>
    </w:pPr>
    <w:rPr>
      <w:sz w:val="24"/>
    </w:rPr>
  </w:style>
  <w:style w:type="paragraph" w:styleId="Heading8">
    <w:name w:val="heading 8"/>
    <w:basedOn w:val="Normal"/>
    <w:next w:val="Normal"/>
    <w:qFormat/>
    <w:rsid w:val="00BD0BF5"/>
    <w:pPr>
      <w:numPr>
        <w:ilvl w:val="7"/>
        <w:numId w:val="1"/>
      </w:numPr>
      <w:spacing w:before="240" w:after="60"/>
      <w:outlineLvl w:val="7"/>
    </w:pPr>
    <w:rPr>
      <w:i/>
      <w:iCs/>
      <w:sz w:val="24"/>
    </w:rPr>
  </w:style>
  <w:style w:type="paragraph" w:styleId="Heading9">
    <w:name w:val="heading 9"/>
    <w:basedOn w:val="Normal"/>
    <w:next w:val="Normal"/>
    <w:qFormat/>
    <w:rsid w:val="00BD0BF5"/>
    <w:pPr>
      <w:numPr>
        <w:ilvl w:val="8"/>
        <w:numId w:val="1"/>
      </w:num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FE274B"/>
    <w:rPr>
      <w:rFonts w:ascii="Cambria" w:hAnsi="Cambria" w:cs="Arial"/>
      <w:b/>
      <w:bCs/>
      <w:i/>
      <w:iCs/>
      <w:sz w:val="22"/>
      <w:szCs w:val="28"/>
    </w:rPr>
  </w:style>
  <w:style w:type="character" w:customStyle="1" w:styleId="Heading3Char">
    <w:name w:val="Heading 3 Char"/>
    <w:link w:val="Heading3"/>
    <w:rsid w:val="00FE274B"/>
    <w:rPr>
      <w:rFonts w:ascii="Cambria" w:hAnsi="Cambria" w:cs="Arial"/>
      <w:b/>
      <w:bCs/>
      <w:sz w:val="22"/>
      <w:szCs w:val="26"/>
    </w:rPr>
  </w:style>
  <w:style w:type="paragraph" w:styleId="TOC1">
    <w:name w:val="toc 1"/>
    <w:basedOn w:val="Normal"/>
    <w:next w:val="Normal"/>
    <w:autoRedefine/>
    <w:uiPriority w:val="39"/>
    <w:rsid w:val="00803D32"/>
    <w:pPr>
      <w:tabs>
        <w:tab w:val="left" w:pos="440"/>
        <w:tab w:val="right" w:pos="9054"/>
      </w:tabs>
      <w:jc w:val="left"/>
    </w:pPr>
    <w:rPr>
      <w:b/>
      <w:bCs/>
      <w:sz w:val="24"/>
    </w:rPr>
  </w:style>
  <w:style w:type="paragraph" w:styleId="TOC2">
    <w:name w:val="toc 2"/>
    <w:basedOn w:val="Normal"/>
    <w:next w:val="Normal"/>
    <w:autoRedefine/>
    <w:uiPriority w:val="39"/>
    <w:rsid w:val="004A7DD0"/>
    <w:pPr>
      <w:ind w:left="220"/>
      <w:jc w:val="left"/>
    </w:pPr>
    <w:rPr>
      <w:b/>
      <w:i/>
      <w:iCs/>
      <w:sz w:val="20"/>
    </w:rPr>
  </w:style>
  <w:style w:type="paragraph" w:styleId="TOC3">
    <w:name w:val="toc 3"/>
    <w:basedOn w:val="Normal"/>
    <w:next w:val="Normal"/>
    <w:autoRedefine/>
    <w:uiPriority w:val="39"/>
    <w:rsid w:val="00BD0BF5"/>
    <w:pPr>
      <w:ind w:left="440"/>
      <w:jc w:val="left"/>
    </w:pPr>
    <w:rPr>
      <w:sz w:val="20"/>
    </w:rPr>
  </w:style>
  <w:style w:type="paragraph" w:styleId="TOC4">
    <w:name w:val="toc 4"/>
    <w:basedOn w:val="Normal"/>
    <w:next w:val="Normal"/>
    <w:autoRedefine/>
    <w:uiPriority w:val="39"/>
    <w:semiHidden/>
    <w:rsid w:val="00BD0BF5"/>
    <w:pPr>
      <w:ind w:left="660"/>
      <w:jc w:val="left"/>
    </w:pPr>
    <w:rPr>
      <w:sz w:val="20"/>
    </w:rPr>
  </w:style>
  <w:style w:type="paragraph" w:styleId="TOC5">
    <w:name w:val="toc 5"/>
    <w:basedOn w:val="Normal"/>
    <w:next w:val="Normal"/>
    <w:autoRedefine/>
    <w:uiPriority w:val="39"/>
    <w:semiHidden/>
    <w:rsid w:val="00BD0BF5"/>
    <w:pPr>
      <w:ind w:left="880"/>
      <w:jc w:val="left"/>
    </w:pPr>
    <w:rPr>
      <w:sz w:val="20"/>
    </w:rPr>
  </w:style>
  <w:style w:type="paragraph" w:styleId="TOC6">
    <w:name w:val="toc 6"/>
    <w:basedOn w:val="Normal"/>
    <w:next w:val="Normal"/>
    <w:autoRedefine/>
    <w:uiPriority w:val="39"/>
    <w:semiHidden/>
    <w:rsid w:val="00BD0BF5"/>
    <w:pPr>
      <w:ind w:left="1100"/>
      <w:jc w:val="left"/>
    </w:pPr>
    <w:rPr>
      <w:sz w:val="20"/>
    </w:rPr>
  </w:style>
  <w:style w:type="paragraph" w:styleId="TOC7">
    <w:name w:val="toc 7"/>
    <w:basedOn w:val="Normal"/>
    <w:next w:val="Normal"/>
    <w:autoRedefine/>
    <w:uiPriority w:val="39"/>
    <w:semiHidden/>
    <w:rsid w:val="00BD0BF5"/>
    <w:pPr>
      <w:ind w:left="1320"/>
      <w:jc w:val="left"/>
    </w:pPr>
    <w:rPr>
      <w:sz w:val="20"/>
    </w:rPr>
  </w:style>
  <w:style w:type="paragraph" w:styleId="TOC8">
    <w:name w:val="toc 8"/>
    <w:basedOn w:val="Normal"/>
    <w:next w:val="Normal"/>
    <w:autoRedefine/>
    <w:uiPriority w:val="39"/>
    <w:semiHidden/>
    <w:rsid w:val="00BD0BF5"/>
    <w:pPr>
      <w:ind w:left="1540"/>
      <w:jc w:val="left"/>
    </w:pPr>
    <w:rPr>
      <w:sz w:val="20"/>
    </w:rPr>
  </w:style>
  <w:style w:type="paragraph" w:styleId="TOC9">
    <w:name w:val="toc 9"/>
    <w:basedOn w:val="Normal"/>
    <w:next w:val="Normal"/>
    <w:autoRedefine/>
    <w:uiPriority w:val="39"/>
    <w:semiHidden/>
    <w:rsid w:val="00BD0BF5"/>
    <w:pPr>
      <w:ind w:left="1760"/>
      <w:jc w:val="left"/>
    </w:pPr>
    <w:rPr>
      <w:sz w:val="20"/>
    </w:rPr>
  </w:style>
  <w:style w:type="paragraph" w:styleId="IndexHeading">
    <w:name w:val="index heading"/>
    <w:basedOn w:val="Normal"/>
    <w:next w:val="Normal"/>
    <w:rsid w:val="00F95586"/>
    <w:pPr>
      <w:jc w:val="left"/>
    </w:pPr>
    <w:rPr>
      <w:rFonts w:eastAsia="Cambria"/>
      <w:sz w:val="24"/>
      <w:lang w:eastAsia="en-US"/>
    </w:rPr>
  </w:style>
  <w:style w:type="paragraph" w:styleId="Title">
    <w:name w:val="Title"/>
    <w:basedOn w:val="Normal"/>
    <w:link w:val="TitleChar"/>
    <w:qFormat/>
    <w:rsid w:val="00F95586"/>
    <w:pPr>
      <w:spacing w:before="240" w:after="240"/>
      <w:jc w:val="center"/>
      <w:outlineLvl w:val="0"/>
    </w:pPr>
    <w:rPr>
      <w:rFonts w:eastAsia="Cambria"/>
      <w:b/>
      <w:bCs/>
      <w:caps/>
      <w:kern w:val="28"/>
      <w:sz w:val="28"/>
      <w:szCs w:val="28"/>
      <w:lang w:eastAsia="en-US"/>
    </w:rPr>
  </w:style>
  <w:style w:type="character" w:customStyle="1" w:styleId="TitleChar">
    <w:name w:val="Title Char"/>
    <w:link w:val="Title"/>
    <w:rsid w:val="00F95586"/>
    <w:rPr>
      <w:rFonts w:ascii="Cambria" w:eastAsia="Cambria" w:hAnsi="Cambria" w:cs="Times New Roman"/>
      <w:b/>
      <w:bCs/>
      <w:caps/>
      <w:kern w:val="28"/>
      <w:sz w:val="28"/>
      <w:szCs w:val="28"/>
      <w:lang w:eastAsia="en-US"/>
    </w:rPr>
  </w:style>
  <w:style w:type="character" w:styleId="Hyperlink">
    <w:name w:val="Hyperlink"/>
    <w:rsid w:val="00B07343"/>
    <w:rPr>
      <w:color w:val="0000FF"/>
      <w:u w:val="single"/>
    </w:rPr>
  </w:style>
  <w:style w:type="paragraph" w:styleId="Header">
    <w:name w:val="header"/>
    <w:basedOn w:val="Normal"/>
    <w:link w:val="HeaderChar"/>
    <w:rsid w:val="0036726E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rsid w:val="0036726E"/>
    <w:rPr>
      <w:rFonts w:ascii="Cambria" w:hAnsi="Cambria"/>
      <w:sz w:val="22"/>
      <w:szCs w:val="24"/>
      <w:lang w:val="en-US" w:eastAsia="fr-FR"/>
    </w:rPr>
  </w:style>
  <w:style w:type="paragraph" w:styleId="Footer">
    <w:name w:val="footer"/>
    <w:basedOn w:val="Normal"/>
    <w:link w:val="FooterChar"/>
    <w:rsid w:val="0036726E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rsid w:val="0036726E"/>
    <w:rPr>
      <w:rFonts w:ascii="Cambria" w:hAnsi="Cambria"/>
      <w:sz w:val="22"/>
      <w:szCs w:val="24"/>
      <w:lang w:val="en-US" w:eastAsia="fr-FR"/>
    </w:rPr>
  </w:style>
  <w:style w:type="paragraph" w:customStyle="1" w:styleId="Tabletext">
    <w:name w:val="Tabletext"/>
    <w:basedOn w:val="Normal"/>
    <w:rsid w:val="00980EA0"/>
    <w:pPr>
      <w:keepLines/>
      <w:widowControl w:val="0"/>
      <w:spacing w:after="120" w:line="240" w:lineRule="atLeast"/>
      <w:jc w:val="left"/>
    </w:pPr>
    <w:rPr>
      <w:rFonts w:ascii="Times New Roman" w:hAnsi="Times New Roman"/>
      <w:sz w:val="20"/>
      <w:szCs w:val="20"/>
      <w:lang w:eastAsia="en-US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14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DE95B1A3B1C7CE40BAB4D00DA712E169" ma:contentTypeVersion="7" ma:contentTypeDescription="Yeni belge oluşturun." ma:contentTypeScope="" ma:versionID="cc898d3b9d3754fd8c5fb7c1e0fe26b0">
  <xsd:schema xmlns:xsd="http://www.w3.org/2001/XMLSchema" xmlns:xs="http://www.w3.org/2001/XMLSchema" xmlns:p="http://schemas.microsoft.com/office/2006/metadata/properties" xmlns:ns3="155afd88-6daf-408b-9624-e03426bc4991" xmlns:ns4="399df1bc-7a3e-4fff-8765-520aa3359786" targetNamespace="http://schemas.microsoft.com/office/2006/metadata/properties" ma:root="true" ma:fieldsID="084893e371c99cce34422195735f45d6" ns3:_="" ns4:_="">
    <xsd:import namespace="155afd88-6daf-408b-9624-e03426bc4991"/>
    <xsd:import namespace="399df1bc-7a3e-4fff-8765-520aa335978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5afd88-6daf-408b-9624-e03426bc49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9df1bc-7a3e-4fff-8765-520aa335978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İpucu Paylaşımı Karması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132F32-F5D7-4049-A9ED-63936288C8C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BF7C1CF-3EF1-456D-88F1-0C06C6ECA3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5afd88-6daf-408b-9624-e03426bc4991"/>
    <ds:schemaRef ds:uri="399df1bc-7a3e-4fff-8765-520aa33597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DAA5FC-D303-4869-B611-E3246CA3AA7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980</Words>
  <Characters>11291</Characters>
  <Application>Microsoft Office Word</Application>
  <DocSecurity>4</DocSecurity>
  <Lines>94</Lines>
  <Paragraphs>26</Paragraphs>
  <ScaleCrop>false</ScaleCrop>
  <Company>www.cm-dm.com</Company>
  <LinksUpToDate>false</LinksUpToDate>
  <CharactersWithSpaces>1324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Tests Report Template</dc:title>
  <dc:subject/>
  <dc:creator>Mitch</dc:creator>
  <cp:keywords>Software Verification Tests Report</cp:keywords>
  <cp:lastModifiedBy>Abdullah Saydemir</cp:lastModifiedBy>
  <cp:revision>34</cp:revision>
  <cp:lastPrinted>2011-03-11T19:21:00Z</cp:lastPrinted>
  <dcterms:created xsi:type="dcterms:W3CDTF">2021-01-02T10:01:00Z</dcterms:created>
  <dcterms:modified xsi:type="dcterms:W3CDTF">2021-01-03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95B1A3B1C7CE40BAB4D00DA712E169</vt:lpwstr>
  </property>
</Properties>
</file>